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mc:Ignorable="w14 w15 w16se w16cid w16 w16cex w16sdtdh wp14">
  <w:body>
    <w:p w:rsidRPr="0013351E" w:rsidR="006A33D8" w:rsidP="006A33D8" w:rsidRDefault="006A33D8" w14:paraId="20F62BB2" w14:textId="77777777">
      <w:pPr>
        <w:jc w:val="center"/>
        <w:rPr>
          <w:rFonts w:eastAsia="Times New Roman" w:cs="Times New Roman"/>
          <w:b/>
          <w:smallCaps/>
        </w:rPr>
      </w:pPr>
      <w:bookmarkStart w:name="_Hlk134006846" w:id="0"/>
      <w:bookmarkEnd w:id="0"/>
    </w:p>
    <w:p w:rsidRPr="0013351E" w:rsidR="006A33D8" w:rsidP="463B3247" w:rsidRDefault="246FE7E0" w14:paraId="1EF71878" w14:textId="71432976">
      <w:pPr>
        <w:jc w:val="center"/>
        <w:rPr>
          <w:rFonts w:eastAsia="Times New Roman" w:cs="Times New Roman"/>
          <w:b w:val="1"/>
          <w:bCs w:val="1"/>
          <w:smallCaps w:val="1"/>
          <w:sz w:val="36"/>
          <w:szCs w:val="36"/>
        </w:rPr>
      </w:pPr>
      <w:r w:rsidRPr="463B3247" w:rsidR="7DE7D7F4">
        <w:rPr>
          <w:rFonts w:eastAsia="Times New Roman" w:cs="Times New Roman"/>
          <w:b w:val="1"/>
          <w:bCs w:val="1"/>
          <w:smallCaps w:val="1"/>
          <w:sz w:val="36"/>
          <w:szCs w:val="36"/>
        </w:rPr>
        <w:t>Work Breakdown Structure (WBS</w:t>
      </w:r>
      <w:r w:rsidRPr="463B3247" w:rsidR="7E841709">
        <w:rPr>
          <w:rFonts w:eastAsia="Times New Roman" w:cs="Times New Roman"/>
          <w:b w:val="1"/>
          <w:bCs w:val="1"/>
          <w:smallCaps w:val="1"/>
          <w:sz w:val="36"/>
          <w:szCs w:val="36"/>
        </w:rPr>
        <w:t>)</w:t>
      </w:r>
    </w:p>
    <w:p w:rsidRPr="0013351E" w:rsidR="006A33D8" w:rsidP="006A33D8" w:rsidRDefault="006A33D8" w14:paraId="2058E6F8" w14:textId="77777777">
      <w:pPr>
        <w:jc w:val="center"/>
        <w:rPr>
          <w:rFonts w:eastAsia="Times New Roman" w:cs="Times New Roman"/>
        </w:rPr>
      </w:pPr>
    </w:p>
    <w:p w:rsidRPr="0013351E" w:rsidR="006A33D8" w:rsidP="006A33D8" w:rsidRDefault="006A33D8" w14:paraId="0DA1875F" w14:textId="77777777"/>
    <w:p w:rsidRPr="0013351E" w:rsidR="006A33D8" w:rsidP="006A33D8" w:rsidRDefault="006A33D8" w14:paraId="08D301BC" w14:textId="77777777"/>
    <w:p w:rsidRPr="0013351E" w:rsidR="00816906" w:rsidP="006A33D8" w:rsidRDefault="00816906" w14:paraId="5F4EA5ED" w14:textId="77777777">
      <w:pPr>
        <w:jc w:val="center"/>
        <w:rPr>
          <w:rFonts w:eastAsia="Times New Roman" w:cs="Times New Roman"/>
          <w:b/>
          <w:smallCaps/>
          <w:sz w:val="36"/>
          <w:szCs w:val="36"/>
        </w:rPr>
      </w:pPr>
      <w:r w:rsidRPr="3ADBCB34">
        <w:rPr>
          <w:rFonts w:eastAsia="Times New Roman" w:cs="Times New Roman"/>
          <w:b/>
          <w:bCs/>
          <w:smallCaps/>
          <w:sz w:val="36"/>
          <w:szCs w:val="36"/>
        </w:rPr>
        <w:t xml:space="preserve">Work Breakdown Structure (WBS) </w:t>
      </w:r>
    </w:p>
    <w:p w:rsidR="18B09879" w:rsidP="3ADBCB34" w:rsidRDefault="18B09879" w14:paraId="039DCD87" w14:textId="7C6B1100">
      <w:pPr>
        <w:spacing w:line="259" w:lineRule="auto"/>
        <w:jc w:val="center"/>
        <w:rPr>
          <w:b/>
          <w:bCs/>
          <w:smallCaps/>
          <w:sz w:val="28"/>
          <w:szCs w:val="28"/>
        </w:rPr>
      </w:pPr>
      <w:r w:rsidRPr="3ADBCB34">
        <w:rPr>
          <w:b/>
          <w:bCs/>
          <w:smallCaps/>
          <w:sz w:val="28"/>
          <w:szCs w:val="28"/>
        </w:rPr>
        <w:t>Madonna’s Web</w:t>
      </w:r>
    </w:p>
    <w:p w:rsidRPr="0013351E" w:rsidR="006A33D8" w:rsidP="006A33D8" w:rsidRDefault="006A33D8" w14:paraId="39BCFCCB" w14:textId="77777777">
      <w:pPr>
        <w:jc w:val="center"/>
        <w:rPr>
          <w:b/>
          <w:smallCaps/>
          <w:sz w:val="28"/>
          <w:szCs w:val="28"/>
        </w:rPr>
      </w:pPr>
    </w:p>
    <w:p w:rsidRPr="0013351E" w:rsidR="006A33D8" w:rsidP="006A33D8" w:rsidRDefault="006A33D8" w14:paraId="223AB99C" w14:textId="77777777">
      <w:pPr>
        <w:jc w:val="center"/>
        <w:rPr>
          <w:b/>
          <w:smallCaps/>
          <w:sz w:val="28"/>
          <w:szCs w:val="28"/>
        </w:rPr>
      </w:pPr>
    </w:p>
    <w:p w:rsidRPr="0013351E" w:rsidR="006A33D8" w:rsidP="006A33D8" w:rsidRDefault="006A33D8" w14:paraId="41EF628C" w14:textId="77777777">
      <w:pPr>
        <w:jc w:val="center"/>
        <w:rPr>
          <w:b/>
          <w:smallCaps/>
          <w:sz w:val="28"/>
          <w:szCs w:val="28"/>
        </w:rPr>
      </w:pPr>
    </w:p>
    <w:p w:rsidRPr="0013351E" w:rsidR="006A33D8" w:rsidP="006A33D8" w:rsidRDefault="006A33D8" w14:paraId="17A47CA3" w14:textId="77777777">
      <w:pPr>
        <w:jc w:val="center"/>
        <w:rPr>
          <w:b/>
          <w:smallCaps/>
          <w:sz w:val="28"/>
          <w:szCs w:val="28"/>
        </w:rPr>
      </w:pPr>
    </w:p>
    <w:p w:rsidR="18B09879" w:rsidP="3ADBCB34" w:rsidRDefault="18B09879" w14:paraId="70AD6053" w14:textId="254AFC6D">
      <w:pPr>
        <w:spacing w:line="259" w:lineRule="auto"/>
        <w:jc w:val="center"/>
        <w:rPr>
          <w:b/>
          <w:bCs/>
          <w:smallCaps/>
          <w:sz w:val="28"/>
          <w:szCs w:val="28"/>
        </w:rPr>
      </w:pPr>
      <w:r w:rsidRPr="3ADBCB34">
        <w:rPr>
          <w:b/>
          <w:bCs/>
          <w:smallCaps/>
          <w:sz w:val="28"/>
          <w:szCs w:val="28"/>
        </w:rPr>
        <w:t>Madonna’s Garden Resort and Event’s Place</w:t>
      </w:r>
    </w:p>
    <w:p w:rsidR="6A73D75E" w:rsidP="3ADBCB34" w:rsidRDefault="6A73D75E" w14:paraId="3BA05728" w14:textId="63BB95F1">
      <w:pPr>
        <w:spacing w:line="259" w:lineRule="auto"/>
        <w:jc w:val="center"/>
        <w:rPr>
          <w:b/>
          <w:bCs/>
          <w:smallCaps/>
          <w:sz w:val="28"/>
          <w:szCs w:val="28"/>
        </w:rPr>
      </w:pPr>
      <w:proofErr w:type="spellStart"/>
      <w:r w:rsidRPr="3ADBCB34">
        <w:rPr>
          <w:b/>
          <w:bCs/>
          <w:smallCaps/>
          <w:sz w:val="28"/>
          <w:szCs w:val="28"/>
        </w:rPr>
        <w:t>Gutierez</w:t>
      </w:r>
      <w:proofErr w:type="spellEnd"/>
      <w:r w:rsidRPr="3ADBCB34">
        <w:rPr>
          <w:b/>
          <w:bCs/>
          <w:smallCaps/>
          <w:sz w:val="28"/>
          <w:szCs w:val="28"/>
        </w:rPr>
        <w:t xml:space="preserve"> Street</w:t>
      </w:r>
    </w:p>
    <w:p w:rsidRPr="0013351E" w:rsidR="006A33D8" w:rsidP="3ADBCB34" w:rsidRDefault="4EB5B36D" w14:paraId="49DA82CF" w14:textId="59EEF290">
      <w:pPr>
        <w:jc w:val="center"/>
        <w:rPr>
          <w:b/>
          <w:bCs/>
          <w:smallCaps/>
          <w:sz w:val="28"/>
          <w:szCs w:val="28"/>
        </w:rPr>
      </w:pPr>
      <w:proofErr w:type="spellStart"/>
      <w:r w:rsidRPr="3ADBCB34">
        <w:rPr>
          <w:b/>
          <w:bCs/>
          <w:smallCaps/>
          <w:sz w:val="28"/>
          <w:szCs w:val="28"/>
        </w:rPr>
        <w:t>Malvar</w:t>
      </w:r>
      <w:proofErr w:type="spellEnd"/>
      <w:r w:rsidRPr="3ADBCB34">
        <w:rPr>
          <w:b/>
          <w:bCs/>
          <w:smallCaps/>
          <w:sz w:val="28"/>
          <w:szCs w:val="28"/>
        </w:rPr>
        <w:t xml:space="preserve"> </w:t>
      </w:r>
      <w:r w:rsidRPr="3ADBCB34" w:rsidR="006A33D8">
        <w:rPr>
          <w:b/>
          <w:bCs/>
          <w:smallCaps/>
          <w:sz w:val="28"/>
          <w:szCs w:val="28"/>
        </w:rPr>
        <w:t xml:space="preserve">City, </w:t>
      </w:r>
      <w:r w:rsidRPr="3ADBCB34" w:rsidR="6FE772F6">
        <w:rPr>
          <w:b/>
          <w:bCs/>
          <w:smallCaps/>
          <w:sz w:val="28"/>
          <w:szCs w:val="28"/>
        </w:rPr>
        <w:t>Batangas</w:t>
      </w:r>
      <w:r w:rsidRPr="3ADBCB34" w:rsidR="006A33D8">
        <w:rPr>
          <w:b/>
          <w:bCs/>
          <w:smallCaps/>
          <w:sz w:val="28"/>
          <w:szCs w:val="28"/>
        </w:rPr>
        <w:t xml:space="preserve"> </w:t>
      </w:r>
      <w:r w:rsidRPr="3ADBCB34" w:rsidR="47AD2A38">
        <w:rPr>
          <w:b/>
          <w:bCs/>
          <w:smallCaps/>
          <w:sz w:val="28"/>
          <w:szCs w:val="28"/>
        </w:rPr>
        <w:t>4233</w:t>
      </w:r>
    </w:p>
    <w:p w:rsidRPr="0013351E" w:rsidR="006A33D8" w:rsidP="006A33D8" w:rsidRDefault="006A33D8" w14:paraId="5ED92E78" w14:textId="77777777">
      <w:pPr>
        <w:jc w:val="center"/>
        <w:rPr>
          <w:b/>
          <w:smallCaps/>
          <w:sz w:val="28"/>
          <w:szCs w:val="28"/>
        </w:rPr>
      </w:pPr>
    </w:p>
    <w:p w:rsidRPr="0013351E" w:rsidR="006A33D8" w:rsidP="006A33D8" w:rsidRDefault="006A33D8" w14:paraId="4CD88CC8" w14:textId="77777777">
      <w:pPr>
        <w:jc w:val="center"/>
        <w:rPr>
          <w:b/>
          <w:smallCaps/>
          <w:sz w:val="28"/>
          <w:szCs w:val="28"/>
        </w:rPr>
      </w:pPr>
    </w:p>
    <w:p w:rsidRPr="0013351E" w:rsidR="006A33D8" w:rsidP="006A33D8" w:rsidRDefault="006A33D8" w14:paraId="2A9DB0AB" w14:textId="77777777">
      <w:pPr>
        <w:jc w:val="center"/>
        <w:rPr>
          <w:b/>
          <w:smallCaps/>
          <w:sz w:val="28"/>
          <w:szCs w:val="28"/>
        </w:rPr>
      </w:pPr>
    </w:p>
    <w:p w:rsidRPr="0013351E" w:rsidR="006A33D8" w:rsidP="3ADBCB34" w:rsidRDefault="405A3AF9" w14:paraId="7E8F6C0E" w14:textId="5B98A016">
      <w:pPr>
        <w:jc w:val="center"/>
        <w:rPr>
          <w:b/>
          <w:bCs/>
          <w:smallCaps/>
          <w:sz w:val="28"/>
          <w:szCs w:val="28"/>
        </w:rPr>
      </w:pPr>
      <w:r w:rsidRPr="3ADBCB34">
        <w:rPr>
          <w:b/>
          <w:bCs/>
          <w:smallCaps/>
          <w:sz w:val="28"/>
          <w:szCs w:val="28"/>
        </w:rPr>
        <w:t>April 28, 2023</w:t>
      </w:r>
    </w:p>
    <w:p w:rsidRPr="0013351E" w:rsidR="006A33D8" w:rsidP="006A33D8" w:rsidRDefault="006A33D8" w14:paraId="5F31506B" w14:textId="77777777">
      <w:r w:rsidRPr="0013351E">
        <w:br w:type="page"/>
      </w:r>
    </w:p>
    <w:p w:rsidRPr="0013351E" w:rsidR="00895559" w:rsidP="00895559" w:rsidRDefault="00895559" w14:paraId="3715DD72" w14:textId="77777777">
      <w:pPr>
        <w:pStyle w:val="Heading1"/>
        <w:jc w:val="left"/>
        <w:rPr>
          <w:rFonts w:asciiTheme="minorHAnsi" w:hAnsiTheme="minorHAnsi"/>
          <w:smallCaps/>
          <w:sz w:val="28"/>
          <w:szCs w:val="28"/>
        </w:rPr>
      </w:pPr>
      <w:bookmarkStart w:name="_Toc220723808" w:id="1"/>
      <w:r w:rsidRPr="0013351E">
        <w:rPr>
          <w:rFonts w:asciiTheme="minorHAnsi" w:hAnsiTheme="minorHAnsi"/>
          <w:smallCaps/>
          <w:sz w:val="28"/>
          <w:szCs w:val="28"/>
        </w:rPr>
        <w:lastRenderedPageBreak/>
        <w:t>Introduction</w:t>
      </w:r>
      <w:bookmarkEnd w:id="1"/>
    </w:p>
    <w:p w:rsidRPr="0013351E" w:rsidR="00895559" w:rsidP="00895559" w:rsidRDefault="00895559" w14:paraId="5CDD2392" w14:textId="77777777">
      <w:pPr>
        <w:rPr>
          <w:color w:val="008000"/>
        </w:rPr>
      </w:pPr>
      <w:r w:rsidRPr="0013351E">
        <w:rPr>
          <w:color w:val="008000"/>
        </w:rPr>
        <w:t xml:space="preserve">The WBS is a view into the project which shows what work the project encompasses.  It is a tool which helps to easily communicate the work and processes involved to execute the project.  The Project Manager and project team use the WBS to develop the project schedule, resource requirements and costs.  There are many ways you can present the WBS for your project; this template provides many of the most popular layouts from which you can choose.  Depending on where in the Project Plan you're putting the WBS a different layout may be more suitable </w:t>
      </w:r>
      <w:proofErr w:type="gramStart"/>
      <w:r w:rsidRPr="0013351E">
        <w:rPr>
          <w:color w:val="008000"/>
        </w:rPr>
        <w:t>for  you</w:t>
      </w:r>
      <w:proofErr w:type="gramEnd"/>
      <w:r w:rsidRPr="0013351E">
        <w:rPr>
          <w:color w:val="008000"/>
        </w:rPr>
        <w:t xml:space="preserve">.  For </w:t>
      </w:r>
      <w:proofErr w:type="gramStart"/>
      <w:r w:rsidRPr="0013351E">
        <w:rPr>
          <w:color w:val="008000"/>
        </w:rPr>
        <w:t>instance</w:t>
      </w:r>
      <w:proofErr w:type="gramEnd"/>
      <w:r w:rsidRPr="0013351E">
        <w:rPr>
          <w:color w:val="008000"/>
        </w:rPr>
        <w:t xml:space="preserve"> many Project Managers include a high level WBS within the project plan, then a detailed version as an appendix to the plan.  You may find that you prefer one layout for a high level WBS and a different one for a detailed WBS.</w:t>
      </w:r>
    </w:p>
    <w:p w:rsidRPr="0013351E" w:rsidR="00895559" w:rsidP="00895559" w:rsidRDefault="00895559" w14:paraId="2AAA8AFB" w14:textId="77777777">
      <w:pPr>
        <w:rPr>
          <w:color w:val="008000"/>
        </w:rPr>
      </w:pPr>
    </w:p>
    <w:p w:rsidRPr="0013351E" w:rsidR="00895559" w:rsidP="00895559" w:rsidRDefault="00895559" w14:paraId="6BA28B15" w14:textId="77777777">
      <w:pPr>
        <w:rPr>
          <w:color w:val="008000"/>
        </w:rPr>
      </w:pPr>
      <w:r w:rsidRPr="0013351E">
        <w:rPr>
          <w:color w:val="008000"/>
        </w:rPr>
        <w:t xml:space="preserve">In order to save space in this template we only developed the WBS examples down to the third level.  In your project you will want to develop them down to a much more detailed level using the 8 to 80 </w:t>
      </w:r>
      <w:proofErr w:type="gramStart"/>
      <w:r w:rsidRPr="0013351E">
        <w:rPr>
          <w:color w:val="008000"/>
        </w:rPr>
        <w:t>rule</w:t>
      </w:r>
      <w:proofErr w:type="gramEnd"/>
      <w:r w:rsidRPr="0013351E">
        <w:rPr>
          <w:color w:val="008000"/>
        </w:rPr>
        <w:t xml:space="preserve"> (where the WBS is broken down to where a work package contains between 8 and 80 hours of work to complete).</w:t>
      </w:r>
    </w:p>
    <w:p w:rsidRPr="0013351E" w:rsidR="00895559" w:rsidP="00895559" w:rsidRDefault="00895559" w14:paraId="55BEA4E8" w14:textId="77777777">
      <w:pPr>
        <w:rPr>
          <w:color w:val="008000"/>
        </w:rPr>
      </w:pPr>
    </w:p>
    <w:p w:rsidRPr="0013351E" w:rsidR="00895559" w:rsidP="00895559" w:rsidRDefault="00895559" w14:paraId="0DC930ED" w14:textId="77777777">
      <w:r w:rsidRPr="0013351E">
        <w:t>The Work Breakdown Structure presented here represents all the work required to complete this project.</w:t>
      </w:r>
    </w:p>
    <w:p w:rsidRPr="0013351E" w:rsidR="00895559" w:rsidP="00895559" w:rsidRDefault="00895559" w14:paraId="7A66A300" w14:textId="77777777"/>
    <w:p w:rsidRPr="0013351E" w:rsidR="00895559" w:rsidP="3ADBCB34" w:rsidRDefault="00895559" w14:paraId="26161CFA" w14:textId="6601B15A">
      <w:pPr>
        <w:pStyle w:val="Heading1"/>
        <w:jc w:val="left"/>
        <w:rPr>
          <w:rFonts w:asciiTheme="minorHAnsi" w:hAnsiTheme="minorHAnsi"/>
          <w:smallCaps/>
          <w:sz w:val="28"/>
          <w:szCs w:val="28"/>
        </w:rPr>
      </w:pPr>
      <w:r w:rsidRPr="3ADBCB34">
        <w:rPr>
          <w:rFonts w:asciiTheme="minorHAnsi" w:hAnsiTheme="minorHAnsi"/>
          <w:smallCaps/>
          <w:sz w:val="28"/>
          <w:szCs w:val="28"/>
        </w:rPr>
        <w:t>Outline View</w:t>
      </w:r>
    </w:p>
    <w:p w:rsidRPr="0013351E" w:rsidR="00895559" w:rsidP="3ADBCB34" w:rsidRDefault="58487876" w14:paraId="39625B18" w14:textId="47FE2E88">
      <w:pPr>
        <w:pStyle w:val="NoSpacing"/>
        <w:numPr>
          <w:ilvl w:val="0"/>
          <w:numId w:val="4"/>
        </w:numPr>
        <w:rPr>
          <w:rFonts w:asciiTheme="minorHAnsi" w:hAnsiTheme="minorHAnsi"/>
          <w:sz w:val="24"/>
          <w:szCs w:val="24"/>
        </w:rPr>
      </w:pPr>
      <w:r w:rsidRPr="3ADBCB34">
        <w:rPr>
          <w:rFonts w:asciiTheme="minorHAnsi" w:hAnsiTheme="minorHAnsi"/>
          <w:sz w:val="24"/>
          <w:szCs w:val="24"/>
        </w:rPr>
        <w:t>Resort</w:t>
      </w:r>
      <w:r w:rsidRPr="3ADBCB34" w:rsidR="00895559">
        <w:rPr>
          <w:rFonts w:asciiTheme="minorHAnsi" w:hAnsiTheme="minorHAnsi"/>
          <w:sz w:val="24"/>
          <w:szCs w:val="24"/>
        </w:rPr>
        <w:t xml:space="preserve"> Management System</w:t>
      </w:r>
    </w:p>
    <w:p w:rsidRPr="0013351E" w:rsidR="00895559" w:rsidP="3ADBCB34" w:rsidRDefault="09510048" w14:paraId="0D4D6B02" w14:textId="26F37C77">
      <w:pPr>
        <w:pStyle w:val="NoSpacing"/>
        <w:numPr>
          <w:ilvl w:val="1"/>
          <w:numId w:val="4"/>
        </w:numPr>
        <w:rPr>
          <w:rFonts w:asciiTheme="minorHAnsi" w:hAnsiTheme="minorHAnsi"/>
          <w:sz w:val="24"/>
          <w:szCs w:val="24"/>
        </w:rPr>
      </w:pPr>
      <w:r w:rsidRPr="3ADBCB34">
        <w:rPr>
          <w:rFonts w:asciiTheme="minorHAnsi" w:hAnsiTheme="minorHAnsi"/>
          <w:sz w:val="24"/>
          <w:szCs w:val="24"/>
        </w:rPr>
        <w:t>Planning (Introduction to Systems and Design - SNTSDEV)</w:t>
      </w:r>
    </w:p>
    <w:p w:rsidRPr="0013351E" w:rsidR="00895559" w:rsidP="3ADBCB34" w:rsidRDefault="09510048" w14:paraId="6E0EE38C" w14:textId="12B2DFA4">
      <w:pPr>
        <w:pStyle w:val="NoSpacing"/>
        <w:numPr>
          <w:ilvl w:val="2"/>
          <w:numId w:val="4"/>
        </w:numPr>
        <w:rPr>
          <w:rFonts w:asciiTheme="minorHAnsi" w:hAnsiTheme="minorHAnsi"/>
          <w:sz w:val="24"/>
          <w:szCs w:val="24"/>
        </w:rPr>
      </w:pPr>
      <w:r w:rsidRPr="3ADBCB34">
        <w:rPr>
          <w:rFonts w:asciiTheme="minorHAnsi" w:hAnsiTheme="minorHAnsi"/>
          <w:sz w:val="24"/>
          <w:szCs w:val="24"/>
        </w:rPr>
        <w:t xml:space="preserve">Creating the </w:t>
      </w:r>
      <w:r w:rsidRPr="3ADBCB34" w:rsidR="39E9B002">
        <w:rPr>
          <w:rFonts w:asciiTheme="minorHAnsi" w:hAnsiTheme="minorHAnsi"/>
          <w:sz w:val="24"/>
          <w:szCs w:val="24"/>
        </w:rPr>
        <w:t>Project</w:t>
      </w:r>
      <w:r w:rsidRPr="3ADBCB34">
        <w:rPr>
          <w:rFonts w:asciiTheme="minorHAnsi" w:hAnsiTheme="minorHAnsi"/>
          <w:sz w:val="24"/>
          <w:szCs w:val="24"/>
        </w:rPr>
        <w:t xml:space="preserve"> Team</w:t>
      </w:r>
    </w:p>
    <w:p w:rsidRPr="0013351E" w:rsidR="00895559" w:rsidP="3ADBCB34" w:rsidRDefault="09510048" w14:paraId="4C3C5810" w14:textId="61013648">
      <w:pPr>
        <w:pStyle w:val="NoSpacing"/>
        <w:numPr>
          <w:ilvl w:val="2"/>
          <w:numId w:val="4"/>
        </w:numPr>
        <w:rPr>
          <w:rFonts w:asciiTheme="minorHAnsi" w:hAnsiTheme="minorHAnsi"/>
          <w:sz w:val="24"/>
          <w:szCs w:val="24"/>
        </w:rPr>
      </w:pPr>
      <w:r w:rsidRPr="3ADBCB34">
        <w:rPr>
          <w:rFonts w:asciiTheme="minorHAnsi" w:hAnsiTheme="minorHAnsi"/>
          <w:sz w:val="24"/>
          <w:szCs w:val="24"/>
        </w:rPr>
        <w:t>Searching for Adviser</w:t>
      </w:r>
    </w:p>
    <w:p w:rsidRPr="0013351E" w:rsidR="00895559" w:rsidP="3ADBCB34" w:rsidRDefault="09510048" w14:paraId="420B2E5C" w14:textId="7D53B63D">
      <w:pPr>
        <w:pStyle w:val="NoSpacing"/>
        <w:numPr>
          <w:ilvl w:val="2"/>
          <w:numId w:val="4"/>
        </w:numPr>
        <w:rPr>
          <w:rFonts w:asciiTheme="minorHAnsi" w:hAnsiTheme="minorHAnsi"/>
          <w:sz w:val="24"/>
          <w:szCs w:val="24"/>
        </w:rPr>
      </w:pPr>
      <w:r w:rsidRPr="3ADBCB34">
        <w:rPr>
          <w:rFonts w:asciiTheme="minorHAnsi" w:hAnsiTheme="minorHAnsi"/>
          <w:sz w:val="24"/>
          <w:szCs w:val="24"/>
        </w:rPr>
        <w:t>Look for Client</w:t>
      </w:r>
    </w:p>
    <w:p w:rsidR="09510048" w:rsidP="3ADBCB34" w:rsidRDefault="09510048" w14:paraId="403B7A14" w14:textId="14B437DB">
      <w:pPr>
        <w:pStyle w:val="NoSpacing"/>
        <w:numPr>
          <w:ilvl w:val="2"/>
          <w:numId w:val="4"/>
        </w:numPr>
        <w:spacing w:line="259" w:lineRule="auto"/>
        <w:rPr>
          <w:rFonts w:asciiTheme="minorHAnsi" w:hAnsiTheme="minorHAnsi"/>
          <w:sz w:val="24"/>
          <w:szCs w:val="24"/>
        </w:rPr>
      </w:pPr>
      <w:r w:rsidRPr="3ADBCB34">
        <w:rPr>
          <w:rFonts w:asciiTheme="minorHAnsi" w:hAnsiTheme="minorHAnsi"/>
          <w:sz w:val="24"/>
          <w:szCs w:val="24"/>
        </w:rPr>
        <w:t>Draft of Proposal</w:t>
      </w:r>
    </w:p>
    <w:p w:rsidR="09510048" w:rsidP="3ADBCB34" w:rsidRDefault="09510048" w14:paraId="237D02F8" w14:textId="48FBE79F">
      <w:pPr>
        <w:pStyle w:val="NoSpacing"/>
        <w:numPr>
          <w:ilvl w:val="2"/>
          <w:numId w:val="4"/>
        </w:numPr>
        <w:spacing w:line="259" w:lineRule="auto"/>
        <w:rPr>
          <w:rFonts w:asciiTheme="minorHAnsi" w:hAnsiTheme="minorHAnsi"/>
          <w:sz w:val="24"/>
          <w:szCs w:val="24"/>
        </w:rPr>
      </w:pPr>
      <w:r w:rsidRPr="3ADBCB34">
        <w:rPr>
          <w:rFonts w:asciiTheme="minorHAnsi" w:hAnsiTheme="minorHAnsi"/>
          <w:sz w:val="24"/>
          <w:szCs w:val="24"/>
        </w:rPr>
        <w:t>Deliverable:</w:t>
      </w:r>
      <w:r w:rsidRPr="3ADBCB34" w:rsidR="723637E9">
        <w:rPr>
          <w:rFonts w:asciiTheme="minorHAnsi" w:hAnsiTheme="minorHAnsi"/>
          <w:sz w:val="24"/>
          <w:szCs w:val="24"/>
        </w:rPr>
        <w:t xml:space="preserve"> Project</w:t>
      </w:r>
      <w:r w:rsidRPr="3ADBCB34">
        <w:rPr>
          <w:rFonts w:asciiTheme="minorHAnsi" w:hAnsiTheme="minorHAnsi"/>
          <w:sz w:val="24"/>
          <w:szCs w:val="24"/>
        </w:rPr>
        <w:t xml:space="preserve"> P</w:t>
      </w:r>
      <w:r w:rsidRPr="3ADBCB34" w:rsidR="63E5C360">
        <w:rPr>
          <w:rFonts w:asciiTheme="minorHAnsi" w:hAnsiTheme="minorHAnsi"/>
          <w:sz w:val="24"/>
          <w:szCs w:val="24"/>
        </w:rPr>
        <w:t>roposal</w:t>
      </w:r>
    </w:p>
    <w:p w:rsidR="006B77C6" w:rsidP="006B77C6" w:rsidRDefault="7FFA7AE3" w14:paraId="17D6B2C9" w14:textId="5D5739E3">
      <w:pPr>
        <w:pStyle w:val="NoSpacing"/>
        <w:numPr>
          <w:ilvl w:val="2"/>
          <w:numId w:val="4"/>
        </w:numPr>
        <w:spacing w:line="259" w:lineRule="auto"/>
      </w:pPr>
      <w:r w:rsidRPr="3ADBCB34">
        <w:rPr>
          <w:rFonts w:asciiTheme="minorHAnsi" w:hAnsiTheme="minorHAnsi"/>
          <w:sz w:val="24"/>
          <w:szCs w:val="24"/>
        </w:rPr>
        <w:t>Approval of Proposal</w:t>
      </w:r>
      <w:r w:rsidR="006B77C6">
        <w:rPr>
          <w:rFonts w:asciiTheme="minorHAnsi" w:hAnsiTheme="minorHAnsi"/>
          <w:sz w:val="24"/>
          <w:szCs w:val="24"/>
        </w:rPr>
        <w:t xml:space="preserve"> Draft</w:t>
      </w:r>
    </w:p>
    <w:p w:rsidR="7FFA7AE3" w:rsidP="3ADBCB34" w:rsidRDefault="7FFA7AE3" w14:paraId="1BC8CD53" w14:textId="003E0088">
      <w:pPr>
        <w:pStyle w:val="NoSpacing"/>
        <w:numPr>
          <w:ilvl w:val="2"/>
          <w:numId w:val="4"/>
        </w:numPr>
        <w:spacing w:line="259" w:lineRule="auto"/>
      </w:pPr>
      <w:r w:rsidRPr="3ADBCB34">
        <w:t>Revision of Proposal</w:t>
      </w:r>
    </w:p>
    <w:p w:rsidR="7FFA7AE3" w:rsidP="3ADBCB34" w:rsidRDefault="7FFA7AE3" w14:paraId="06191E11" w14:textId="157DE0A4">
      <w:pPr>
        <w:pStyle w:val="NoSpacing"/>
        <w:numPr>
          <w:ilvl w:val="2"/>
          <w:numId w:val="4"/>
        </w:numPr>
        <w:spacing w:line="259" w:lineRule="auto"/>
      </w:pPr>
      <w:r w:rsidRPr="3ADBCB34">
        <w:t>Submission of Documents</w:t>
      </w:r>
    </w:p>
    <w:p w:rsidR="7FFA7AE3" w:rsidP="3ADBCB34" w:rsidRDefault="7FFA7AE3" w14:paraId="7EA86182" w14:textId="7E83214E">
      <w:pPr>
        <w:pStyle w:val="NoSpacing"/>
        <w:numPr>
          <w:ilvl w:val="2"/>
          <w:numId w:val="4"/>
        </w:numPr>
        <w:spacing w:line="259" w:lineRule="auto"/>
      </w:pPr>
      <w:r w:rsidRPr="3ADBCB34">
        <w:t>Finals Presentation</w:t>
      </w:r>
    </w:p>
    <w:p w:rsidR="7FFA7AE3" w:rsidP="3ADBCB34" w:rsidRDefault="7FFA7AE3" w14:paraId="5A68ACC4" w14:textId="40D42C79">
      <w:pPr>
        <w:pStyle w:val="NoSpacing"/>
        <w:numPr>
          <w:ilvl w:val="2"/>
          <w:numId w:val="4"/>
        </w:numPr>
        <w:spacing w:line="259" w:lineRule="auto"/>
      </w:pPr>
      <w:r w:rsidRPr="3ADBCB34">
        <w:t xml:space="preserve">Milestone: Project Proposal Approval </w:t>
      </w:r>
    </w:p>
    <w:p w:rsidRPr="0013351E" w:rsidR="00895559" w:rsidP="3ADBCB34" w:rsidRDefault="7FFA7AE3" w14:paraId="7D8DF0B7" w14:textId="51858725">
      <w:pPr>
        <w:pStyle w:val="NoSpacing"/>
        <w:numPr>
          <w:ilvl w:val="1"/>
          <w:numId w:val="4"/>
        </w:numPr>
        <w:rPr>
          <w:rFonts w:asciiTheme="minorHAnsi" w:hAnsiTheme="minorHAnsi"/>
          <w:sz w:val="24"/>
          <w:szCs w:val="24"/>
        </w:rPr>
      </w:pPr>
      <w:r w:rsidRPr="3ADBCB34">
        <w:rPr>
          <w:rFonts w:asciiTheme="minorHAnsi" w:hAnsiTheme="minorHAnsi"/>
          <w:sz w:val="24"/>
          <w:szCs w:val="24"/>
        </w:rPr>
        <w:t>Designing (System Analysis and Design - SSYADD)</w:t>
      </w:r>
    </w:p>
    <w:p w:rsidRPr="0013351E" w:rsidR="00895559" w:rsidP="3ADBCB34" w:rsidRDefault="7FFA7AE3" w14:paraId="49589D48" w14:textId="17ED7E01">
      <w:pPr>
        <w:pStyle w:val="NoSpacing"/>
        <w:numPr>
          <w:ilvl w:val="2"/>
          <w:numId w:val="4"/>
        </w:numPr>
        <w:rPr>
          <w:rFonts w:asciiTheme="minorHAnsi" w:hAnsiTheme="minorHAnsi"/>
          <w:sz w:val="24"/>
          <w:szCs w:val="24"/>
        </w:rPr>
      </w:pPr>
      <w:r w:rsidRPr="3ADBCB34">
        <w:rPr>
          <w:rFonts w:asciiTheme="minorHAnsi" w:hAnsiTheme="minorHAnsi"/>
          <w:sz w:val="24"/>
          <w:szCs w:val="24"/>
        </w:rPr>
        <w:t>Design Thinking</w:t>
      </w:r>
      <w:r w:rsidRPr="3ADBCB34" w:rsidR="1B755674">
        <w:rPr>
          <w:rFonts w:asciiTheme="minorHAnsi" w:hAnsiTheme="minorHAnsi"/>
          <w:sz w:val="24"/>
          <w:szCs w:val="24"/>
        </w:rPr>
        <w:t xml:space="preserve"> Activities</w:t>
      </w:r>
    </w:p>
    <w:p w:rsidRPr="0013351E" w:rsidR="00895559" w:rsidP="3ADBCB34" w:rsidRDefault="1B755674" w14:paraId="6796B649" w14:textId="269F0E16">
      <w:pPr>
        <w:pStyle w:val="NoSpacing"/>
        <w:numPr>
          <w:ilvl w:val="2"/>
          <w:numId w:val="4"/>
        </w:numPr>
        <w:rPr>
          <w:rFonts w:asciiTheme="minorHAnsi" w:hAnsiTheme="minorHAnsi"/>
          <w:sz w:val="24"/>
          <w:szCs w:val="24"/>
        </w:rPr>
      </w:pPr>
      <w:r w:rsidRPr="3ADBCB34">
        <w:rPr>
          <w:rFonts w:asciiTheme="minorHAnsi" w:hAnsiTheme="minorHAnsi"/>
          <w:sz w:val="24"/>
          <w:szCs w:val="24"/>
        </w:rPr>
        <w:t>Draft of Data Flow Diagram</w:t>
      </w:r>
    </w:p>
    <w:p w:rsidR="1B755674" w:rsidP="3ADBCB34" w:rsidRDefault="1B755674" w14:paraId="18668E04" w14:textId="72E355A4">
      <w:pPr>
        <w:pStyle w:val="NoSpacing"/>
        <w:numPr>
          <w:ilvl w:val="2"/>
          <w:numId w:val="4"/>
        </w:numPr>
        <w:spacing w:line="259" w:lineRule="auto"/>
      </w:pPr>
      <w:r w:rsidRPr="3ADBCB34">
        <w:rPr>
          <w:rFonts w:asciiTheme="minorHAnsi" w:hAnsiTheme="minorHAnsi"/>
          <w:sz w:val="24"/>
          <w:szCs w:val="24"/>
        </w:rPr>
        <w:t>Draft of Entity Relationship Diagram</w:t>
      </w:r>
    </w:p>
    <w:p w:rsidRPr="0013351E" w:rsidR="00895559" w:rsidP="3ADBCB34" w:rsidRDefault="00895559" w14:paraId="6036EE87" w14:textId="2E07ABA1">
      <w:pPr>
        <w:pStyle w:val="NoSpacing"/>
        <w:numPr>
          <w:ilvl w:val="2"/>
          <w:numId w:val="4"/>
        </w:numPr>
        <w:rPr>
          <w:rFonts w:asciiTheme="minorHAnsi" w:hAnsiTheme="minorHAnsi"/>
          <w:sz w:val="24"/>
          <w:szCs w:val="24"/>
        </w:rPr>
      </w:pPr>
      <w:r w:rsidRPr="3ADBCB34">
        <w:rPr>
          <w:rFonts w:asciiTheme="minorHAnsi" w:hAnsiTheme="minorHAnsi"/>
          <w:sz w:val="24"/>
          <w:szCs w:val="24"/>
        </w:rPr>
        <w:t>D</w:t>
      </w:r>
      <w:r w:rsidRPr="3ADBCB34" w:rsidR="7AC7C90C">
        <w:rPr>
          <w:rFonts w:asciiTheme="minorHAnsi" w:hAnsiTheme="minorHAnsi"/>
          <w:sz w:val="24"/>
          <w:szCs w:val="24"/>
        </w:rPr>
        <w:t>raft of Use Case Diagram</w:t>
      </w:r>
    </w:p>
    <w:p w:rsidR="7AC7C90C" w:rsidP="3ADBCB34" w:rsidRDefault="7AC7C90C" w14:paraId="22905791" w14:textId="568B982E">
      <w:pPr>
        <w:pStyle w:val="NoSpacing"/>
        <w:numPr>
          <w:ilvl w:val="2"/>
          <w:numId w:val="4"/>
        </w:numPr>
        <w:spacing w:line="259" w:lineRule="auto"/>
      </w:pPr>
      <w:r w:rsidRPr="3ADBCB34">
        <w:rPr>
          <w:rFonts w:asciiTheme="minorHAnsi" w:hAnsiTheme="minorHAnsi"/>
          <w:sz w:val="24"/>
          <w:szCs w:val="24"/>
        </w:rPr>
        <w:t>Project Presentation</w:t>
      </w:r>
    </w:p>
    <w:p w:rsidR="7AC7C90C" w:rsidP="3ADBCB34" w:rsidRDefault="7AC7C90C" w14:paraId="6774E09D" w14:textId="16C3558E">
      <w:pPr>
        <w:pStyle w:val="NoSpacing"/>
        <w:numPr>
          <w:ilvl w:val="1"/>
          <w:numId w:val="4"/>
        </w:numPr>
        <w:spacing w:line="259" w:lineRule="auto"/>
      </w:pPr>
      <w:r w:rsidRPr="3ADBCB34">
        <w:rPr>
          <w:rFonts w:asciiTheme="minorHAnsi" w:hAnsiTheme="minorHAnsi"/>
          <w:sz w:val="24"/>
          <w:szCs w:val="24"/>
        </w:rPr>
        <w:t>Development (Applied Project 2 - SCSPROJ)</w:t>
      </w:r>
    </w:p>
    <w:p w:rsidRPr="0013351E" w:rsidR="00895559" w:rsidP="3ADBCB34" w:rsidRDefault="720303E1" w14:paraId="68A1304C" w14:textId="62E6D313">
      <w:pPr>
        <w:pStyle w:val="NoSpacing"/>
        <w:numPr>
          <w:ilvl w:val="2"/>
          <w:numId w:val="4"/>
        </w:numPr>
        <w:rPr>
          <w:rFonts w:asciiTheme="minorHAnsi" w:hAnsiTheme="minorHAnsi"/>
          <w:sz w:val="24"/>
          <w:szCs w:val="24"/>
        </w:rPr>
      </w:pPr>
      <w:r w:rsidRPr="3ADBCB34">
        <w:rPr>
          <w:rFonts w:asciiTheme="minorHAnsi" w:hAnsiTheme="minorHAnsi"/>
          <w:sz w:val="24"/>
          <w:szCs w:val="24"/>
        </w:rPr>
        <w:t>Creation of Documentation and Diagrams</w:t>
      </w:r>
    </w:p>
    <w:p w:rsidR="720303E1" w:rsidP="3ADBCB34" w:rsidRDefault="720303E1" w14:paraId="1B34CF09" w14:textId="5AE7EDB4">
      <w:pPr>
        <w:pStyle w:val="NoSpacing"/>
        <w:numPr>
          <w:ilvl w:val="2"/>
          <w:numId w:val="4"/>
        </w:numPr>
      </w:pPr>
      <w:r w:rsidRPr="3ADBCB34">
        <w:rPr>
          <w:rFonts w:asciiTheme="minorHAnsi" w:hAnsiTheme="minorHAnsi"/>
          <w:sz w:val="24"/>
          <w:szCs w:val="24"/>
        </w:rPr>
        <w:t>Deliverable: Documentation and Diagrams</w:t>
      </w:r>
    </w:p>
    <w:p w:rsidRPr="0013351E" w:rsidR="00895559" w:rsidP="3ADBCB34" w:rsidRDefault="720303E1" w14:paraId="086B07BB" w14:textId="334B8947">
      <w:pPr>
        <w:pStyle w:val="NoSpacing"/>
        <w:numPr>
          <w:ilvl w:val="2"/>
          <w:numId w:val="4"/>
        </w:numPr>
        <w:rPr>
          <w:rFonts w:asciiTheme="minorHAnsi" w:hAnsiTheme="minorHAnsi"/>
          <w:sz w:val="24"/>
          <w:szCs w:val="24"/>
        </w:rPr>
      </w:pPr>
      <w:r w:rsidRPr="3ADBCB34">
        <w:rPr>
          <w:rFonts w:asciiTheme="minorHAnsi" w:hAnsiTheme="minorHAnsi"/>
          <w:sz w:val="24"/>
          <w:szCs w:val="24"/>
        </w:rPr>
        <w:t>Website Development Begins</w:t>
      </w:r>
    </w:p>
    <w:p w:rsidR="720303E1" w:rsidP="3ADBCB34" w:rsidRDefault="720303E1" w14:paraId="7B1D108B" w14:textId="3AF4D3B1">
      <w:pPr>
        <w:pStyle w:val="NoSpacing"/>
        <w:numPr>
          <w:ilvl w:val="2"/>
          <w:numId w:val="4"/>
        </w:numPr>
      </w:pPr>
      <w:r w:rsidRPr="3ADBCB34">
        <w:rPr>
          <w:rFonts w:asciiTheme="minorHAnsi" w:hAnsiTheme="minorHAnsi"/>
          <w:sz w:val="24"/>
          <w:szCs w:val="24"/>
        </w:rPr>
        <w:t>Milestone: Website Prototype 1</w:t>
      </w:r>
    </w:p>
    <w:p w:rsidR="720303E1" w:rsidP="3ADBCB34" w:rsidRDefault="720303E1" w14:paraId="42820888" w14:textId="082F358C">
      <w:pPr>
        <w:pStyle w:val="NoSpacing"/>
        <w:numPr>
          <w:ilvl w:val="2"/>
          <w:numId w:val="4"/>
        </w:numPr>
      </w:pPr>
      <w:r w:rsidRPr="3ADBCB34">
        <w:rPr>
          <w:rFonts w:asciiTheme="minorHAnsi" w:hAnsiTheme="minorHAnsi"/>
          <w:sz w:val="24"/>
          <w:szCs w:val="24"/>
        </w:rPr>
        <w:t>Adviser Meeting</w:t>
      </w:r>
    </w:p>
    <w:p w:rsidR="720303E1" w:rsidP="3ADBCB34" w:rsidRDefault="720303E1" w14:paraId="6ED5CCA7" w14:textId="1E197CE9">
      <w:pPr>
        <w:pStyle w:val="NoSpacing"/>
        <w:numPr>
          <w:ilvl w:val="2"/>
          <w:numId w:val="4"/>
        </w:numPr>
      </w:pPr>
      <w:r w:rsidRPr="3ADBCB34">
        <w:rPr>
          <w:rFonts w:asciiTheme="minorHAnsi" w:hAnsiTheme="minorHAnsi"/>
          <w:sz w:val="24"/>
          <w:szCs w:val="24"/>
        </w:rPr>
        <w:t>Milestone: Website Prototy</w:t>
      </w:r>
      <w:r w:rsidR="00FD4F09">
        <w:rPr>
          <w:rFonts w:asciiTheme="minorHAnsi" w:hAnsiTheme="minorHAnsi"/>
          <w:sz w:val="24"/>
          <w:szCs w:val="24"/>
        </w:rPr>
        <w:t>p</w:t>
      </w:r>
      <w:r w:rsidRPr="3ADBCB34">
        <w:rPr>
          <w:rFonts w:asciiTheme="minorHAnsi" w:hAnsiTheme="minorHAnsi"/>
          <w:sz w:val="24"/>
          <w:szCs w:val="24"/>
        </w:rPr>
        <w:t>e 2</w:t>
      </w:r>
    </w:p>
    <w:p w:rsidR="720303E1" w:rsidP="3ADBCB34" w:rsidRDefault="720303E1" w14:paraId="0F7D6668" w14:textId="3C70CBD6">
      <w:pPr>
        <w:pStyle w:val="NoSpacing"/>
        <w:numPr>
          <w:ilvl w:val="2"/>
          <w:numId w:val="4"/>
        </w:numPr>
        <w:spacing w:line="259" w:lineRule="auto"/>
        <w:rPr>
          <w:rFonts w:asciiTheme="minorHAnsi" w:hAnsiTheme="minorHAnsi"/>
          <w:sz w:val="24"/>
          <w:szCs w:val="24"/>
        </w:rPr>
      </w:pPr>
      <w:r w:rsidRPr="3ADBCB34">
        <w:rPr>
          <w:rFonts w:asciiTheme="minorHAnsi" w:hAnsiTheme="minorHAnsi"/>
          <w:sz w:val="24"/>
          <w:szCs w:val="24"/>
        </w:rPr>
        <w:t>Midterm Presentation</w:t>
      </w:r>
    </w:p>
    <w:p w:rsidR="00D06F14" w:rsidP="3ADBCB34" w:rsidRDefault="00D06F14" w14:paraId="38A16B41" w14:textId="175F9575">
      <w:pPr>
        <w:pStyle w:val="NoSpacing"/>
        <w:numPr>
          <w:ilvl w:val="2"/>
          <w:numId w:val="4"/>
        </w:numPr>
        <w:spacing w:line="259" w:lineRule="auto"/>
        <w:rPr>
          <w:rFonts w:asciiTheme="minorHAnsi" w:hAnsiTheme="minorHAnsi"/>
          <w:sz w:val="24"/>
          <w:szCs w:val="24"/>
        </w:rPr>
      </w:pPr>
      <w:r>
        <w:rPr>
          <w:rFonts w:asciiTheme="minorHAnsi" w:hAnsiTheme="minorHAnsi"/>
          <w:sz w:val="24"/>
          <w:szCs w:val="24"/>
        </w:rPr>
        <w:t>Project Revision</w:t>
      </w:r>
    </w:p>
    <w:p w:rsidR="720303E1" w:rsidP="3ADBCB34" w:rsidRDefault="720303E1" w14:paraId="0833F080" w14:textId="0EF5ABD8">
      <w:pPr>
        <w:pStyle w:val="NoSpacing"/>
        <w:numPr>
          <w:ilvl w:val="2"/>
          <w:numId w:val="4"/>
        </w:numPr>
        <w:spacing w:line="259" w:lineRule="auto"/>
      </w:pPr>
      <w:r w:rsidRPr="3ADBCB34">
        <w:rPr>
          <w:rFonts w:asciiTheme="minorHAnsi" w:hAnsiTheme="minorHAnsi"/>
          <w:sz w:val="24"/>
          <w:szCs w:val="24"/>
        </w:rPr>
        <w:t>Face to Face Client Meeting</w:t>
      </w:r>
    </w:p>
    <w:p w:rsidR="720303E1" w:rsidP="3ADBCB34" w:rsidRDefault="720303E1" w14:paraId="7526EFAC" w14:textId="138BC3B2">
      <w:pPr>
        <w:pStyle w:val="NoSpacing"/>
        <w:numPr>
          <w:ilvl w:val="2"/>
          <w:numId w:val="4"/>
        </w:numPr>
        <w:spacing w:line="259" w:lineRule="auto"/>
      </w:pPr>
      <w:r w:rsidRPr="3ADBCB34">
        <w:rPr>
          <w:rFonts w:asciiTheme="minorHAnsi" w:hAnsiTheme="minorHAnsi"/>
          <w:sz w:val="24"/>
          <w:szCs w:val="24"/>
        </w:rPr>
        <w:t>Testing with Prototype</w:t>
      </w:r>
    </w:p>
    <w:p w:rsidRPr="0013351E" w:rsidR="00895559" w:rsidP="3ADBCB34" w:rsidRDefault="720303E1" w14:paraId="7F91BE17" w14:textId="0A0FE13B">
      <w:pPr>
        <w:pStyle w:val="NoSpacing"/>
        <w:numPr>
          <w:ilvl w:val="2"/>
          <w:numId w:val="4"/>
        </w:numPr>
        <w:rPr>
          <w:rFonts w:asciiTheme="minorHAnsi" w:hAnsiTheme="minorHAnsi"/>
          <w:sz w:val="24"/>
          <w:szCs w:val="24"/>
        </w:rPr>
      </w:pPr>
      <w:r w:rsidRPr="3ADBCB34">
        <w:rPr>
          <w:rFonts w:asciiTheme="minorHAnsi" w:hAnsiTheme="minorHAnsi"/>
          <w:sz w:val="24"/>
          <w:szCs w:val="24"/>
        </w:rPr>
        <w:t>Milestone: Website Prototype 3</w:t>
      </w:r>
    </w:p>
    <w:p w:rsidR="720303E1" w:rsidP="3ADBCB34" w:rsidRDefault="720303E1" w14:paraId="0850EA54" w14:textId="5DB86DF9">
      <w:pPr>
        <w:pStyle w:val="NoSpacing"/>
        <w:numPr>
          <w:ilvl w:val="2"/>
          <w:numId w:val="4"/>
        </w:numPr>
        <w:spacing w:line="259" w:lineRule="auto"/>
      </w:pPr>
      <w:r w:rsidRPr="3ADBCB34">
        <w:rPr>
          <w:rFonts w:asciiTheme="minorHAnsi" w:hAnsiTheme="minorHAnsi"/>
          <w:sz w:val="24"/>
          <w:szCs w:val="24"/>
        </w:rPr>
        <w:t>Adviser Meeting 2</w:t>
      </w:r>
    </w:p>
    <w:p w:rsidR="720303E1" w:rsidP="3ADBCB34" w:rsidRDefault="720303E1" w14:paraId="6167F8D3" w14:textId="6EFD6245">
      <w:pPr>
        <w:pStyle w:val="NoSpacing"/>
        <w:numPr>
          <w:ilvl w:val="2"/>
          <w:numId w:val="4"/>
        </w:numPr>
        <w:spacing w:line="259" w:lineRule="auto"/>
      </w:pPr>
      <w:r w:rsidRPr="3ADBCB34">
        <w:rPr>
          <w:rFonts w:asciiTheme="minorHAnsi" w:hAnsiTheme="minorHAnsi"/>
          <w:sz w:val="24"/>
          <w:szCs w:val="24"/>
        </w:rPr>
        <w:t>Final Defense</w:t>
      </w:r>
    </w:p>
    <w:p w:rsidR="720303E1" w:rsidP="3ADBCB34" w:rsidRDefault="720303E1" w14:paraId="7E2F7641" w14:textId="64DC7605">
      <w:pPr>
        <w:pStyle w:val="NoSpacing"/>
        <w:numPr>
          <w:ilvl w:val="2"/>
          <w:numId w:val="4"/>
        </w:numPr>
        <w:spacing w:line="259" w:lineRule="auto"/>
      </w:pPr>
      <w:r w:rsidRPr="3ADBCB34">
        <w:rPr>
          <w:rFonts w:asciiTheme="minorHAnsi" w:hAnsiTheme="minorHAnsi"/>
          <w:sz w:val="24"/>
          <w:szCs w:val="24"/>
        </w:rPr>
        <w:t>Milestone: Website Alpha 1</w:t>
      </w:r>
    </w:p>
    <w:p w:rsidRPr="0013351E" w:rsidR="00895559" w:rsidP="3ADBCB34" w:rsidRDefault="31235161" w14:paraId="3956FD70" w14:textId="27CAE746">
      <w:pPr>
        <w:pStyle w:val="NoSpacing"/>
        <w:numPr>
          <w:ilvl w:val="1"/>
          <w:numId w:val="4"/>
        </w:numPr>
        <w:rPr>
          <w:rFonts w:asciiTheme="minorHAnsi" w:hAnsiTheme="minorHAnsi"/>
          <w:sz w:val="24"/>
          <w:szCs w:val="24"/>
        </w:rPr>
      </w:pPr>
      <w:r w:rsidRPr="3ADBCB34">
        <w:rPr>
          <w:rFonts w:asciiTheme="minorHAnsi" w:hAnsiTheme="minorHAnsi"/>
          <w:sz w:val="24"/>
          <w:szCs w:val="24"/>
        </w:rPr>
        <w:t>Documentation (Project Management - PROJMAN)</w:t>
      </w:r>
    </w:p>
    <w:p w:rsidR="00895559" w:rsidP="00895559" w:rsidRDefault="0044691A" w14:paraId="5945842F" w14:textId="254178AB">
      <w:pPr>
        <w:pStyle w:val="NoSpacing"/>
        <w:numPr>
          <w:ilvl w:val="2"/>
          <w:numId w:val="4"/>
        </w:numPr>
        <w:rPr>
          <w:rFonts w:asciiTheme="minorHAnsi" w:hAnsiTheme="minorHAnsi"/>
          <w:sz w:val="24"/>
          <w:szCs w:val="24"/>
        </w:rPr>
      </w:pPr>
      <w:r>
        <w:rPr>
          <w:rFonts w:asciiTheme="minorHAnsi" w:hAnsiTheme="minorHAnsi"/>
          <w:sz w:val="24"/>
          <w:szCs w:val="24"/>
        </w:rPr>
        <w:t xml:space="preserve"> Create</w:t>
      </w:r>
      <w:r w:rsidR="00135BD2">
        <w:rPr>
          <w:rFonts w:asciiTheme="minorHAnsi" w:hAnsiTheme="minorHAnsi"/>
          <w:sz w:val="24"/>
          <w:szCs w:val="24"/>
        </w:rPr>
        <w:t xml:space="preserve"> draft of</w:t>
      </w:r>
      <w:r>
        <w:rPr>
          <w:rFonts w:asciiTheme="minorHAnsi" w:hAnsiTheme="minorHAnsi"/>
          <w:sz w:val="24"/>
          <w:szCs w:val="24"/>
        </w:rPr>
        <w:t xml:space="preserve"> Project Management Documents</w:t>
      </w:r>
      <w:r w:rsidR="00135BD2">
        <w:rPr>
          <w:rFonts w:asciiTheme="minorHAnsi" w:hAnsiTheme="minorHAnsi"/>
          <w:sz w:val="24"/>
          <w:szCs w:val="24"/>
        </w:rPr>
        <w:t xml:space="preserve"> </w:t>
      </w:r>
    </w:p>
    <w:p w:rsidRPr="0013351E" w:rsidR="004C16F0" w:rsidP="00895559" w:rsidRDefault="004C16F0" w14:paraId="71606280" w14:textId="0D51AF39">
      <w:pPr>
        <w:pStyle w:val="NoSpacing"/>
        <w:numPr>
          <w:ilvl w:val="2"/>
          <w:numId w:val="4"/>
        </w:numPr>
        <w:rPr>
          <w:rFonts w:asciiTheme="minorHAnsi" w:hAnsiTheme="minorHAnsi"/>
          <w:sz w:val="24"/>
          <w:szCs w:val="24"/>
        </w:rPr>
      </w:pPr>
      <w:r>
        <w:rPr>
          <w:rFonts w:asciiTheme="minorHAnsi" w:hAnsiTheme="minorHAnsi"/>
          <w:sz w:val="24"/>
          <w:szCs w:val="24"/>
        </w:rPr>
        <w:t xml:space="preserve"> Deliverable: Project Management Documents</w:t>
      </w:r>
    </w:p>
    <w:p w:rsidRPr="0013351E" w:rsidR="00895559" w:rsidP="00895559" w:rsidRDefault="0044691A" w14:paraId="4B363B96" w14:textId="24D4D617">
      <w:pPr>
        <w:pStyle w:val="NoSpacing"/>
        <w:numPr>
          <w:ilvl w:val="2"/>
          <w:numId w:val="4"/>
        </w:numPr>
        <w:rPr>
          <w:rFonts w:asciiTheme="minorHAnsi" w:hAnsiTheme="minorHAnsi"/>
          <w:sz w:val="24"/>
          <w:szCs w:val="24"/>
        </w:rPr>
      </w:pPr>
      <w:r>
        <w:rPr>
          <w:rFonts w:asciiTheme="minorHAnsi" w:hAnsiTheme="minorHAnsi"/>
          <w:sz w:val="24"/>
          <w:szCs w:val="24"/>
        </w:rPr>
        <w:t xml:space="preserve"> Milestone: Pro</w:t>
      </w:r>
      <w:r w:rsidR="00135BD2">
        <w:rPr>
          <w:rFonts w:asciiTheme="minorHAnsi" w:hAnsiTheme="minorHAnsi"/>
          <w:sz w:val="24"/>
          <w:szCs w:val="24"/>
        </w:rPr>
        <w:t>ject Management Drafts</w:t>
      </w:r>
    </w:p>
    <w:p w:rsidR="00895559" w:rsidP="00895559" w:rsidRDefault="00E22094" w14:paraId="7A98B95D" w14:textId="38D2842D">
      <w:pPr>
        <w:pStyle w:val="NoSpacing"/>
        <w:numPr>
          <w:ilvl w:val="2"/>
          <w:numId w:val="4"/>
        </w:numPr>
        <w:rPr>
          <w:rFonts w:asciiTheme="minorHAnsi" w:hAnsiTheme="minorHAnsi"/>
          <w:sz w:val="24"/>
          <w:szCs w:val="24"/>
        </w:rPr>
      </w:pPr>
      <w:r>
        <w:rPr>
          <w:rFonts w:asciiTheme="minorHAnsi" w:hAnsiTheme="minorHAnsi"/>
          <w:sz w:val="24"/>
          <w:szCs w:val="24"/>
        </w:rPr>
        <w:t xml:space="preserve"> Revisions of Project Management </w:t>
      </w:r>
      <w:r w:rsidR="004F5642">
        <w:rPr>
          <w:rFonts w:asciiTheme="minorHAnsi" w:hAnsiTheme="minorHAnsi"/>
          <w:sz w:val="24"/>
          <w:szCs w:val="24"/>
        </w:rPr>
        <w:t>Documents</w:t>
      </w:r>
    </w:p>
    <w:p w:rsidR="004F5642" w:rsidP="00895559" w:rsidRDefault="004F5642" w14:paraId="5A91CC5F" w14:textId="59D62C5F">
      <w:pPr>
        <w:pStyle w:val="NoSpacing"/>
        <w:numPr>
          <w:ilvl w:val="2"/>
          <w:numId w:val="4"/>
        </w:numPr>
        <w:rPr>
          <w:rFonts w:asciiTheme="minorHAnsi" w:hAnsiTheme="minorHAnsi"/>
          <w:sz w:val="24"/>
          <w:szCs w:val="24"/>
        </w:rPr>
      </w:pPr>
      <w:r>
        <w:rPr>
          <w:rFonts w:asciiTheme="minorHAnsi" w:hAnsiTheme="minorHAnsi"/>
          <w:sz w:val="24"/>
          <w:szCs w:val="24"/>
        </w:rPr>
        <w:t xml:space="preserve"> Finals Defense</w:t>
      </w:r>
    </w:p>
    <w:p w:rsidRPr="0013351E" w:rsidR="004C16F0" w:rsidP="00895559" w:rsidRDefault="004C16F0" w14:paraId="6B71DF78" w14:textId="321D74AC">
      <w:pPr>
        <w:pStyle w:val="NoSpacing"/>
        <w:numPr>
          <w:ilvl w:val="2"/>
          <w:numId w:val="4"/>
        </w:numPr>
        <w:rPr>
          <w:rFonts w:asciiTheme="minorHAnsi" w:hAnsiTheme="minorHAnsi"/>
          <w:sz w:val="24"/>
          <w:szCs w:val="24"/>
        </w:rPr>
      </w:pPr>
      <w:r>
        <w:rPr>
          <w:rFonts w:asciiTheme="minorHAnsi" w:hAnsiTheme="minorHAnsi"/>
          <w:sz w:val="24"/>
          <w:szCs w:val="24"/>
        </w:rPr>
        <w:t xml:space="preserve">Milestone: Approved Project Management </w:t>
      </w:r>
      <w:r w:rsidR="00C632D6">
        <w:rPr>
          <w:rFonts w:asciiTheme="minorHAnsi" w:hAnsiTheme="minorHAnsi"/>
          <w:sz w:val="24"/>
          <w:szCs w:val="24"/>
        </w:rPr>
        <w:t>Documents</w:t>
      </w:r>
    </w:p>
    <w:p w:rsidRPr="0013351E" w:rsidR="00895559" w:rsidP="00895559" w:rsidRDefault="00895559" w14:paraId="1D80DA84" w14:textId="77777777"/>
    <w:p w:rsidRPr="0013351E" w:rsidR="00895559" w:rsidP="00895559" w:rsidRDefault="00895559" w14:paraId="734BB1EC" w14:textId="77777777"/>
    <w:p w:rsidRPr="0013351E" w:rsidR="00895559" w:rsidP="00895559" w:rsidRDefault="00895559" w14:paraId="39F59EE0" w14:textId="77777777">
      <w:pPr>
        <w:pStyle w:val="Heading1"/>
        <w:jc w:val="left"/>
        <w:rPr>
          <w:rFonts w:asciiTheme="minorHAnsi" w:hAnsiTheme="minorHAnsi"/>
          <w:smallCaps/>
          <w:sz w:val="28"/>
          <w:szCs w:val="28"/>
        </w:rPr>
      </w:pPr>
      <w:r w:rsidRPr="0013351E">
        <w:rPr>
          <w:rFonts w:asciiTheme="minorHAnsi" w:hAnsiTheme="minorHAnsi"/>
          <w:smallCaps/>
          <w:sz w:val="28"/>
          <w:szCs w:val="28"/>
        </w:rPr>
        <w:t>Hierarchical Structure</w:t>
      </w:r>
    </w:p>
    <w:p w:rsidRPr="0013351E" w:rsidR="00895559" w:rsidP="00895559" w:rsidRDefault="00895559" w14:paraId="1EDCBFD5" w14:textId="77777777">
      <w:pPr>
        <w:rPr>
          <w:color w:val="008000"/>
        </w:rPr>
      </w:pPr>
      <w:r w:rsidRPr="0013351E">
        <w:rPr>
          <w:color w:val="008000"/>
        </w:rPr>
        <w:t>The hierarchal structure is similar to the outline view but without indentation.  Although this format is more difficult to read, it may be useful where you have many levels and indenting each level would make the table to large to fit into a document.</w:t>
      </w:r>
    </w:p>
    <w:tbl>
      <w:tblPr>
        <w:tblW w:w="0" w:type="auto"/>
        <w:tblInd w:w="10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980"/>
        <w:gridCol w:w="1504"/>
        <w:gridCol w:w="6758"/>
      </w:tblGrid>
      <w:tr w:rsidRPr="0013351E" w:rsidR="00895559" w:rsidTr="00C632D6" w14:paraId="13650FFF" w14:textId="77777777">
        <w:trPr>
          <w:cantSplit/>
        </w:trPr>
        <w:tc>
          <w:tcPr>
            <w:tcW w:w="980" w:type="dxa"/>
            <w:shd w:val="clear" w:color="auto" w:fill="D9D9D9" w:themeFill="background1" w:themeFillShade="D9"/>
          </w:tcPr>
          <w:p w:rsidRPr="0013351E" w:rsidR="00895559" w:rsidP="00723AEA" w:rsidRDefault="00895559" w14:paraId="15B81AA9" w14:textId="77777777">
            <w:pPr>
              <w:pStyle w:val="NoSpacing"/>
              <w:keepNext/>
              <w:rPr>
                <w:rFonts w:asciiTheme="minorHAnsi" w:hAnsiTheme="minorHAnsi"/>
                <w:sz w:val="24"/>
                <w:szCs w:val="24"/>
              </w:rPr>
            </w:pPr>
            <w:r w:rsidRPr="0013351E">
              <w:rPr>
                <w:rFonts w:asciiTheme="minorHAnsi" w:hAnsiTheme="minorHAnsi"/>
                <w:sz w:val="24"/>
                <w:szCs w:val="24"/>
              </w:rPr>
              <w:t>Level</w:t>
            </w:r>
          </w:p>
        </w:tc>
        <w:tc>
          <w:tcPr>
            <w:tcW w:w="1504" w:type="dxa"/>
            <w:shd w:val="clear" w:color="auto" w:fill="D9D9D9" w:themeFill="background1" w:themeFillShade="D9"/>
          </w:tcPr>
          <w:p w:rsidRPr="0013351E" w:rsidR="00895559" w:rsidP="00723AEA" w:rsidRDefault="00895559" w14:paraId="52E3756C" w14:textId="77777777">
            <w:pPr>
              <w:pStyle w:val="NoSpacing"/>
              <w:keepNext/>
              <w:rPr>
                <w:rFonts w:asciiTheme="minorHAnsi" w:hAnsiTheme="minorHAnsi"/>
                <w:sz w:val="24"/>
                <w:szCs w:val="24"/>
              </w:rPr>
            </w:pPr>
            <w:r w:rsidRPr="0013351E">
              <w:rPr>
                <w:rFonts w:asciiTheme="minorHAnsi" w:hAnsiTheme="minorHAnsi"/>
                <w:sz w:val="24"/>
                <w:szCs w:val="24"/>
              </w:rPr>
              <w:t>WBS Code</w:t>
            </w:r>
          </w:p>
        </w:tc>
        <w:tc>
          <w:tcPr>
            <w:tcW w:w="6758" w:type="dxa"/>
            <w:shd w:val="clear" w:color="auto" w:fill="D9D9D9" w:themeFill="background1" w:themeFillShade="D9"/>
          </w:tcPr>
          <w:p w:rsidRPr="0013351E" w:rsidR="00895559" w:rsidP="00723AEA" w:rsidRDefault="00895559" w14:paraId="7B1C9AA1" w14:textId="77777777">
            <w:pPr>
              <w:pStyle w:val="NoSpacing"/>
              <w:keepNext/>
              <w:rPr>
                <w:rFonts w:asciiTheme="minorHAnsi" w:hAnsiTheme="minorHAnsi"/>
                <w:sz w:val="24"/>
                <w:szCs w:val="24"/>
              </w:rPr>
            </w:pPr>
            <w:r w:rsidRPr="0013351E">
              <w:rPr>
                <w:rFonts w:asciiTheme="minorHAnsi" w:hAnsiTheme="minorHAnsi"/>
                <w:sz w:val="24"/>
                <w:szCs w:val="24"/>
              </w:rPr>
              <w:t>Element Name</w:t>
            </w:r>
          </w:p>
        </w:tc>
      </w:tr>
      <w:tr w:rsidRPr="0013351E" w:rsidR="00895559" w:rsidTr="00C632D6" w14:paraId="7BABCF1E" w14:textId="77777777">
        <w:trPr>
          <w:cantSplit/>
        </w:trPr>
        <w:tc>
          <w:tcPr>
            <w:tcW w:w="980" w:type="dxa"/>
          </w:tcPr>
          <w:p w:rsidRPr="0013351E" w:rsidR="00895559" w:rsidP="00723AEA" w:rsidRDefault="00895559" w14:paraId="272366B5" w14:textId="77777777">
            <w:pPr>
              <w:pStyle w:val="NoSpacing"/>
              <w:keepNext/>
              <w:rPr>
                <w:rFonts w:asciiTheme="minorHAnsi" w:hAnsiTheme="minorHAnsi"/>
                <w:sz w:val="24"/>
                <w:szCs w:val="24"/>
              </w:rPr>
            </w:pPr>
            <w:r w:rsidRPr="0013351E">
              <w:rPr>
                <w:rFonts w:asciiTheme="minorHAnsi" w:hAnsiTheme="minorHAnsi"/>
                <w:sz w:val="24"/>
                <w:szCs w:val="24"/>
              </w:rPr>
              <w:t>1</w:t>
            </w:r>
          </w:p>
        </w:tc>
        <w:tc>
          <w:tcPr>
            <w:tcW w:w="1504" w:type="dxa"/>
          </w:tcPr>
          <w:p w:rsidRPr="0013351E" w:rsidR="00895559" w:rsidP="00723AEA" w:rsidRDefault="00895559" w14:paraId="1427E2A8" w14:textId="77777777">
            <w:pPr>
              <w:pStyle w:val="NoSpacing"/>
              <w:keepNext/>
              <w:rPr>
                <w:rFonts w:asciiTheme="minorHAnsi" w:hAnsiTheme="minorHAnsi"/>
                <w:sz w:val="24"/>
                <w:szCs w:val="24"/>
              </w:rPr>
            </w:pPr>
            <w:r w:rsidRPr="0013351E">
              <w:rPr>
                <w:rFonts w:asciiTheme="minorHAnsi" w:hAnsiTheme="minorHAnsi"/>
                <w:sz w:val="24"/>
                <w:szCs w:val="24"/>
              </w:rPr>
              <w:t>1</w:t>
            </w:r>
          </w:p>
        </w:tc>
        <w:tc>
          <w:tcPr>
            <w:tcW w:w="6758" w:type="dxa"/>
          </w:tcPr>
          <w:p w:rsidRPr="0013351E" w:rsidR="00895559" w:rsidP="3ADBCB34" w:rsidRDefault="54888D94" w14:paraId="592F03A6" w14:textId="4EA7287C">
            <w:pPr>
              <w:pStyle w:val="NoSpacing"/>
              <w:keepNext/>
              <w:spacing w:line="259" w:lineRule="auto"/>
            </w:pPr>
            <w:r w:rsidRPr="3ADBCB34">
              <w:rPr>
                <w:rFonts w:asciiTheme="minorHAnsi" w:hAnsiTheme="minorHAnsi"/>
                <w:sz w:val="24"/>
                <w:szCs w:val="24"/>
              </w:rPr>
              <w:t>Resort Management System</w:t>
            </w:r>
          </w:p>
        </w:tc>
      </w:tr>
      <w:tr w:rsidRPr="0013351E" w:rsidR="00895559" w:rsidTr="00C632D6" w14:paraId="232FA3FC" w14:textId="77777777">
        <w:trPr>
          <w:cantSplit/>
        </w:trPr>
        <w:tc>
          <w:tcPr>
            <w:tcW w:w="980" w:type="dxa"/>
          </w:tcPr>
          <w:p w:rsidRPr="0013351E" w:rsidR="00895559" w:rsidP="00723AEA" w:rsidRDefault="00895559" w14:paraId="0935AD9C" w14:textId="77777777">
            <w:pPr>
              <w:pStyle w:val="NoSpacing"/>
              <w:keepNext/>
              <w:rPr>
                <w:rFonts w:asciiTheme="minorHAnsi" w:hAnsiTheme="minorHAnsi"/>
                <w:sz w:val="24"/>
                <w:szCs w:val="24"/>
              </w:rPr>
            </w:pPr>
            <w:r w:rsidRPr="0013351E">
              <w:rPr>
                <w:rFonts w:asciiTheme="minorHAnsi" w:hAnsiTheme="minorHAnsi"/>
                <w:sz w:val="24"/>
                <w:szCs w:val="24"/>
              </w:rPr>
              <w:t>2</w:t>
            </w:r>
          </w:p>
        </w:tc>
        <w:tc>
          <w:tcPr>
            <w:tcW w:w="1504" w:type="dxa"/>
          </w:tcPr>
          <w:p w:rsidRPr="0013351E" w:rsidR="00895559" w:rsidP="00723AEA" w:rsidRDefault="00895559" w14:paraId="6B51E8F3" w14:textId="77777777">
            <w:pPr>
              <w:pStyle w:val="NoSpacing"/>
              <w:keepNext/>
              <w:rPr>
                <w:rFonts w:asciiTheme="minorHAnsi" w:hAnsiTheme="minorHAnsi"/>
                <w:sz w:val="24"/>
                <w:szCs w:val="24"/>
              </w:rPr>
            </w:pPr>
            <w:r w:rsidRPr="0013351E">
              <w:rPr>
                <w:rFonts w:asciiTheme="minorHAnsi" w:hAnsiTheme="minorHAnsi"/>
                <w:sz w:val="24"/>
                <w:szCs w:val="24"/>
              </w:rPr>
              <w:t>1.1</w:t>
            </w:r>
          </w:p>
        </w:tc>
        <w:tc>
          <w:tcPr>
            <w:tcW w:w="6758" w:type="dxa"/>
          </w:tcPr>
          <w:p w:rsidRPr="0013351E" w:rsidR="00895559" w:rsidP="3ADBCB34" w:rsidRDefault="190FD708" w14:paraId="4062A3B8" w14:textId="1AA34DE6">
            <w:pPr>
              <w:pStyle w:val="NoSpacing"/>
              <w:rPr>
                <w:rFonts w:cs="Calibri"/>
                <w:sz w:val="24"/>
                <w:szCs w:val="24"/>
              </w:rPr>
            </w:pPr>
            <w:r w:rsidRPr="3ADBCB34">
              <w:rPr>
                <w:rFonts w:cs="Calibri"/>
                <w:color w:val="000000" w:themeColor="text1"/>
                <w:sz w:val="24"/>
                <w:szCs w:val="24"/>
              </w:rPr>
              <w:t>Planning (Introduction to Systems and Design - SNTSDEV)</w:t>
            </w:r>
          </w:p>
        </w:tc>
      </w:tr>
      <w:tr w:rsidRPr="0013351E" w:rsidR="00895559" w:rsidTr="00C632D6" w14:paraId="54FA96EA" w14:textId="77777777">
        <w:trPr>
          <w:cantSplit/>
        </w:trPr>
        <w:tc>
          <w:tcPr>
            <w:tcW w:w="980" w:type="dxa"/>
          </w:tcPr>
          <w:p w:rsidRPr="0013351E" w:rsidR="00895559" w:rsidP="00723AEA" w:rsidRDefault="00895559" w14:paraId="75B2C1BA"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65BEEBD6" w14:textId="77777777">
            <w:pPr>
              <w:pStyle w:val="NoSpacing"/>
              <w:keepNext/>
              <w:rPr>
                <w:rFonts w:asciiTheme="minorHAnsi" w:hAnsiTheme="minorHAnsi"/>
                <w:sz w:val="24"/>
                <w:szCs w:val="24"/>
              </w:rPr>
            </w:pPr>
            <w:r w:rsidRPr="0013351E">
              <w:rPr>
                <w:rFonts w:asciiTheme="minorHAnsi" w:hAnsiTheme="minorHAnsi"/>
                <w:sz w:val="24"/>
                <w:szCs w:val="24"/>
              </w:rPr>
              <w:t>1.1.1</w:t>
            </w:r>
          </w:p>
        </w:tc>
        <w:tc>
          <w:tcPr>
            <w:tcW w:w="6758" w:type="dxa"/>
          </w:tcPr>
          <w:p w:rsidRPr="0013351E" w:rsidR="00895559" w:rsidP="3ADBCB34" w:rsidRDefault="4A4585E7" w14:paraId="686A66E7" w14:textId="60954BEE">
            <w:pPr>
              <w:pStyle w:val="NoSpacing"/>
              <w:rPr>
                <w:rFonts w:cs="Calibri"/>
                <w:sz w:val="24"/>
                <w:szCs w:val="24"/>
              </w:rPr>
            </w:pPr>
            <w:r w:rsidRPr="3ADBCB34">
              <w:rPr>
                <w:rFonts w:cs="Calibri"/>
                <w:color w:val="000000" w:themeColor="text1"/>
                <w:sz w:val="24"/>
                <w:szCs w:val="24"/>
              </w:rPr>
              <w:t>Creating the Project Team</w:t>
            </w:r>
          </w:p>
        </w:tc>
      </w:tr>
      <w:tr w:rsidRPr="0013351E" w:rsidR="00895559" w:rsidTr="00C632D6" w14:paraId="03CD3796" w14:textId="77777777">
        <w:trPr>
          <w:cantSplit/>
        </w:trPr>
        <w:tc>
          <w:tcPr>
            <w:tcW w:w="980" w:type="dxa"/>
          </w:tcPr>
          <w:p w:rsidRPr="0013351E" w:rsidR="00895559" w:rsidP="00723AEA" w:rsidRDefault="00895559" w14:paraId="2C7C7789"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3E028528" w14:textId="77777777">
            <w:pPr>
              <w:pStyle w:val="NoSpacing"/>
              <w:keepNext/>
              <w:rPr>
                <w:rFonts w:asciiTheme="minorHAnsi" w:hAnsiTheme="minorHAnsi"/>
                <w:sz w:val="24"/>
                <w:szCs w:val="24"/>
              </w:rPr>
            </w:pPr>
            <w:r w:rsidRPr="0013351E">
              <w:rPr>
                <w:rFonts w:asciiTheme="minorHAnsi" w:hAnsiTheme="minorHAnsi"/>
                <w:sz w:val="24"/>
                <w:szCs w:val="24"/>
              </w:rPr>
              <w:t>1.1.2</w:t>
            </w:r>
          </w:p>
        </w:tc>
        <w:tc>
          <w:tcPr>
            <w:tcW w:w="6758" w:type="dxa"/>
          </w:tcPr>
          <w:p w:rsidRPr="0013351E" w:rsidR="00895559" w:rsidP="3ADBCB34" w:rsidRDefault="7249AA83" w14:paraId="01BB26D4" w14:textId="6EFDBCBD">
            <w:pPr>
              <w:pStyle w:val="NoSpacing"/>
              <w:keepNext/>
              <w:rPr>
                <w:rFonts w:asciiTheme="minorHAnsi" w:hAnsiTheme="minorHAnsi"/>
                <w:sz w:val="24"/>
                <w:szCs w:val="24"/>
              </w:rPr>
            </w:pPr>
            <w:r w:rsidRPr="3ADBCB34">
              <w:rPr>
                <w:rFonts w:asciiTheme="minorHAnsi" w:hAnsiTheme="minorHAnsi"/>
                <w:sz w:val="24"/>
                <w:szCs w:val="24"/>
              </w:rPr>
              <w:t>Searching for Adviser</w:t>
            </w:r>
          </w:p>
        </w:tc>
      </w:tr>
      <w:tr w:rsidRPr="0013351E" w:rsidR="00895559" w:rsidTr="00C632D6" w14:paraId="3AAA1E40" w14:textId="77777777">
        <w:trPr>
          <w:cantSplit/>
        </w:trPr>
        <w:tc>
          <w:tcPr>
            <w:tcW w:w="980" w:type="dxa"/>
          </w:tcPr>
          <w:p w:rsidRPr="0013351E" w:rsidR="00895559" w:rsidP="00723AEA" w:rsidRDefault="00895559" w14:paraId="72DA1B2E"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3451B28E" w14:textId="77777777">
            <w:pPr>
              <w:pStyle w:val="NoSpacing"/>
              <w:keepNext/>
              <w:rPr>
                <w:rFonts w:asciiTheme="minorHAnsi" w:hAnsiTheme="minorHAnsi"/>
                <w:sz w:val="24"/>
                <w:szCs w:val="24"/>
              </w:rPr>
            </w:pPr>
            <w:r w:rsidRPr="0013351E">
              <w:rPr>
                <w:rFonts w:asciiTheme="minorHAnsi" w:hAnsiTheme="minorHAnsi"/>
                <w:sz w:val="24"/>
                <w:szCs w:val="24"/>
              </w:rPr>
              <w:t>1.1.3</w:t>
            </w:r>
          </w:p>
        </w:tc>
        <w:tc>
          <w:tcPr>
            <w:tcW w:w="6758" w:type="dxa"/>
            <w:vAlign w:val="bottom"/>
          </w:tcPr>
          <w:p w:rsidRPr="0013351E" w:rsidR="00895559" w:rsidP="3ADBCB34" w:rsidRDefault="680DED08" w14:paraId="3D3BD012" w14:textId="3BD21ADA">
            <w:pPr>
              <w:spacing w:line="259" w:lineRule="auto"/>
              <w:rPr>
                <w:rFonts w:eastAsia="Calibri"/>
              </w:rPr>
            </w:pPr>
            <w:r w:rsidRPr="3ADBCB34">
              <w:rPr>
                <w:rFonts w:eastAsia="Calibri"/>
              </w:rPr>
              <w:t xml:space="preserve">Look for </w:t>
            </w:r>
            <w:r w:rsidRPr="3ADBCB34" w:rsidR="7D00FDBD">
              <w:rPr>
                <w:rFonts w:eastAsia="Calibri"/>
              </w:rPr>
              <w:t>Client</w:t>
            </w:r>
          </w:p>
        </w:tc>
      </w:tr>
      <w:tr w:rsidRPr="0013351E" w:rsidR="00895559" w:rsidTr="00C632D6" w14:paraId="70F5891D" w14:textId="77777777">
        <w:trPr>
          <w:cantSplit/>
        </w:trPr>
        <w:tc>
          <w:tcPr>
            <w:tcW w:w="980" w:type="dxa"/>
          </w:tcPr>
          <w:p w:rsidRPr="0013351E" w:rsidR="00895559" w:rsidP="00723AEA" w:rsidRDefault="00895559" w14:paraId="2B5763AE"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5297C94D" w14:textId="77777777">
            <w:pPr>
              <w:pStyle w:val="NoSpacing"/>
              <w:keepNext/>
              <w:rPr>
                <w:rFonts w:asciiTheme="minorHAnsi" w:hAnsiTheme="minorHAnsi"/>
                <w:sz w:val="24"/>
                <w:szCs w:val="24"/>
              </w:rPr>
            </w:pPr>
            <w:r w:rsidRPr="0013351E">
              <w:rPr>
                <w:rFonts w:asciiTheme="minorHAnsi" w:hAnsiTheme="minorHAnsi"/>
                <w:sz w:val="24"/>
                <w:szCs w:val="24"/>
              </w:rPr>
              <w:t>1.1.4</w:t>
            </w:r>
          </w:p>
        </w:tc>
        <w:tc>
          <w:tcPr>
            <w:tcW w:w="6758" w:type="dxa"/>
            <w:vAlign w:val="bottom"/>
          </w:tcPr>
          <w:p w:rsidRPr="0013351E" w:rsidR="00895559" w:rsidP="3ADBCB34" w:rsidRDefault="6BDE72F4" w14:paraId="24126691" w14:textId="14B79E52">
            <w:pPr>
              <w:spacing w:line="259" w:lineRule="auto"/>
            </w:pPr>
            <w:r w:rsidRPr="3ADBCB34">
              <w:rPr>
                <w:rFonts w:eastAsia="Calibri"/>
              </w:rPr>
              <w:t>Draft of Proposal</w:t>
            </w:r>
          </w:p>
        </w:tc>
      </w:tr>
      <w:tr w:rsidRPr="0013351E" w:rsidR="00895559" w:rsidTr="00C632D6" w14:paraId="470A5044" w14:textId="77777777">
        <w:trPr>
          <w:cantSplit/>
        </w:trPr>
        <w:tc>
          <w:tcPr>
            <w:tcW w:w="980" w:type="dxa"/>
          </w:tcPr>
          <w:p w:rsidRPr="0013351E" w:rsidR="00895559" w:rsidP="00723AEA" w:rsidRDefault="00895559" w14:paraId="1699FF78"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2CEA61A8" w14:textId="77777777">
            <w:pPr>
              <w:pStyle w:val="NoSpacing"/>
              <w:keepNext/>
              <w:rPr>
                <w:rFonts w:asciiTheme="minorHAnsi" w:hAnsiTheme="minorHAnsi"/>
                <w:sz w:val="24"/>
                <w:szCs w:val="24"/>
              </w:rPr>
            </w:pPr>
            <w:r w:rsidRPr="0013351E">
              <w:rPr>
                <w:rFonts w:asciiTheme="minorHAnsi" w:hAnsiTheme="minorHAnsi"/>
                <w:sz w:val="24"/>
                <w:szCs w:val="24"/>
              </w:rPr>
              <w:t>1.1.5</w:t>
            </w:r>
          </w:p>
        </w:tc>
        <w:tc>
          <w:tcPr>
            <w:tcW w:w="6758" w:type="dxa"/>
            <w:vAlign w:val="bottom"/>
          </w:tcPr>
          <w:p w:rsidRPr="0013351E" w:rsidR="00895559" w:rsidP="3ADBCB34" w:rsidRDefault="2997F880" w14:paraId="36B13350" w14:textId="2C0703E5">
            <w:pPr>
              <w:spacing w:line="259" w:lineRule="auto"/>
            </w:pPr>
            <w:r w:rsidRPr="3ADBCB34">
              <w:rPr>
                <w:rFonts w:eastAsia="Calibri"/>
              </w:rPr>
              <w:t>Deliverable: Project Proposal</w:t>
            </w:r>
          </w:p>
        </w:tc>
      </w:tr>
      <w:tr w:rsidR="3ADBCB34" w:rsidTr="00C632D6" w14:paraId="29853F05" w14:textId="77777777">
        <w:trPr>
          <w:cantSplit/>
          <w:trHeight w:val="300"/>
        </w:trPr>
        <w:tc>
          <w:tcPr>
            <w:tcW w:w="980" w:type="dxa"/>
          </w:tcPr>
          <w:p w:rsidR="2997F880" w:rsidP="3ADBCB34" w:rsidRDefault="2997F880" w14:paraId="0BDB8488" w14:textId="5FCCCC91">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2997F880" w:rsidP="3ADBCB34" w:rsidRDefault="2997F880" w14:paraId="4CCBF2B9" w14:textId="2848DCFF">
            <w:pPr>
              <w:pStyle w:val="NoSpacing"/>
              <w:rPr>
                <w:rFonts w:asciiTheme="minorHAnsi" w:hAnsiTheme="minorHAnsi"/>
                <w:sz w:val="24"/>
                <w:szCs w:val="24"/>
              </w:rPr>
            </w:pPr>
            <w:r w:rsidRPr="3ADBCB34">
              <w:rPr>
                <w:rFonts w:asciiTheme="minorHAnsi" w:hAnsiTheme="minorHAnsi"/>
                <w:sz w:val="24"/>
                <w:szCs w:val="24"/>
              </w:rPr>
              <w:t>1.1.6</w:t>
            </w:r>
          </w:p>
        </w:tc>
        <w:tc>
          <w:tcPr>
            <w:tcW w:w="6758" w:type="dxa"/>
            <w:vAlign w:val="bottom"/>
          </w:tcPr>
          <w:p w:rsidR="2997F880" w:rsidP="3ADBCB34" w:rsidRDefault="2997F880" w14:paraId="17397A37" w14:textId="4D1A0004">
            <w:pPr>
              <w:spacing w:line="259" w:lineRule="auto"/>
              <w:rPr>
                <w:rFonts w:eastAsia="Calibri"/>
              </w:rPr>
            </w:pPr>
            <w:r w:rsidRPr="3ADBCB34">
              <w:rPr>
                <w:rFonts w:eastAsia="Calibri"/>
              </w:rPr>
              <w:t>Approval of Proposal</w:t>
            </w:r>
            <w:r w:rsidR="00444306">
              <w:rPr>
                <w:rFonts w:eastAsia="Calibri"/>
              </w:rPr>
              <w:t xml:space="preserve"> Draft</w:t>
            </w:r>
          </w:p>
        </w:tc>
      </w:tr>
      <w:tr w:rsidR="3ADBCB34" w:rsidTr="00C632D6" w14:paraId="0E91EA59" w14:textId="77777777">
        <w:trPr>
          <w:cantSplit/>
          <w:trHeight w:val="300"/>
        </w:trPr>
        <w:tc>
          <w:tcPr>
            <w:tcW w:w="980" w:type="dxa"/>
          </w:tcPr>
          <w:p w:rsidR="2997F880" w:rsidP="3ADBCB34" w:rsidRDefault="2997F880" w14:paraId="1652097E" w14:textId="3FA03033">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2997F880" w:rsidP="3ADBCB34" w:rsidRDefault="2997F880" w14:paraId="642F7144" w14:textId="1AC67D32">
            <w:pPr>
              <w:pStyle w:val="NoSpacing"/>
              <w:rPr>
                <w:rFonts w:asciiTheme="minorHAnsi" w:hAnsiTheme="minorHAnsi"/>
                <w:sz w:val="24"/>
                <w:szCs w:val="24"/>
              </w:rPr>
            </w:pPr>
            <w:r w:rsidRPr="3ADBCB34">
              <w:rPr>
                <w:rFonts w:asciiTheme="minorHAnsi" w:hAnsiTheme="minorHAnsi"/>
                <w:sz w:val="24"/>
                <w:szCs w:val="24"/>
              </w:rPr>
              <w:t>1.1.7</w:t>
            </w:r>
          </w:p>
        </w:tc>
        <w:tc>
          <w:tcPr>
            <w:tcW w:w="6758" w:type="dxa"/>
            <w:vAlign w:val="bottom"/>
          </w:tcPr>
          <w:p w:rsidR="2997F880" w:rsidP="3ADBCB34" w:rsidRDefault="2997F880" w14:paraId="341ACF2B" w14:textId="22772B61">
            <w:pPr>
              <w:spacing w:line="259" w:lineRule="auto"/>
              <w:rPr>
                <w:rFonts w:eastAsia="Calibri"/>
              </w:rPr>
            </w:pPr>
            <w:r w:rsidRPr="3ADBCB34">
              <w:rPr>
                <w:rFonts w:eastAsia="Calibri"/>
              </w:rPr>
              <w:t>Revision of Proposal</w:t>
            </w:r>
          </w:p>
        </w:tc>
      </w:tr>
      <w:tr w:rsidR="3ADBCB34" w:rsidTr="00C632D6" w14:paraId="6CE2F79E" w14:textId="77777777">
        <w:trPr>
          <w:cantSplit/>
          <w:trHeight w:val="300"/>
        </w:trPr>
        <w:tc>
          <w:tcPr>
            <w:tcW w:w="980" w:type="dxa"/>
          </w:tcPr>
          <w:p w:rsidR="2997F880" w:rsidP="3ADBCB34" w:rsidRDefault="2997F880" w14:paraId="65A92523" w14:textId="27863B7A">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2997F880" w:rsidP="3ADBCB34" w:rsidRDefault="2997F880" w14:paraId="1743E2B7" w14:textId="06478FC0">
            <w:pPr>
              <w:pStyle w:val="NoSpacing"/>
              <w:rPr>
                <w:rFonts w:asciiTheme="minorHAnsi" w:hAnsiTheme="minorHAnsi"/>
                <w:sz w:val="24"/>
                <w:szCs w:val="24"/>
              </w:rPr>
            </w:pPr>
            <w:r w:rsidRPr="3ADBCB34">
              <w:rPr>
                <w:rFonts w:asciiTheme="minorHAnsi" w:hAnsiTheme="minorHAnsi"/>
                <w:sz w:val="24"/>
                <w:szCs w:val="24"/>
              </w:rPr>
              <w:t>1.1.8</w:t>
            </w:r>
          </w:p>
        </w:tc>
        <w:tc>
          <w:tcPr>
            <w:tcW w:w="6758" w:type="dxa"/>
            <w:vAlign w:val="bottom"/>
          </w:tcPr>
          <w:p w:rsidR="2997F880" w:rsidP="3ADBCB34" w:rsidRDefault="2997F880" w14:paraId="06C845AD" w14:textId="416954E5">
            <w:pPr>
              <w:spacing w:line="259" w:lineRule="auto"/>
              <w:rPr>
                <w:rFonts w:eastAsia="Calibri"/>
              </w:rPr>
            </w:pPr>
            <w:r w:rsidRPr="3ADBCB34">
              <w:rPr>
                <w:rFonts w:eastAsia="Calibri"/>
              </w:rPr>
              <w:t>Submission of Documents</w:t>
            </w:r>
          </w:p>
        </w:tc>
      </w:tr>
      <w:tr w:rsidR="3ADBCB34" w:rsidTr="00C632D6" w14:paraId="491E4A28" w14:textId="77777777">
        <w:trPr>
          <w:cantSplit/>
          <w:trHeight w:val="300"/>
        </w:trPr>
        <w:tc>
          <w:tcPr>
            <w:tcW w:w="980" w:type="dxa"/>
          </w:tcPr>
          <w:p w:rsidR="2997F880" w:rsidP="3ADBCB34" w:rsidRDefault="2997F880" w14:paraId="21D724DF" w14:textId="6F15F1BD">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2997F880" w:rsidP="3ADBCB34" w:rsidRDefault="2997F880" w14:paraId="627DD402" w14:textId="210167C3">
            <w:pPr>
              <w:pStyle w:val="NoSpacing"/>
              <w:rPr>
                <w:rFonts w:asciiTheme="minorHAnsi" w:hAnsiTheme="minorHAnsi"/>
                <w:sz w:val="24"/>
                <w:szCs w:val="24"/>
              </w:rPr>
            </w:pPr>
            <w:r w:rsidRPr="3ADBCB34">
              <w:rPr>
                <w:rFonts w:asciiTheme="minorHAnsi" w:hAnsiTheme="minorHAnsi"/>
                <w:sz w:val="24"/>
                <w:szCs w:val="24"/>
              </w:rPr>
              <w:t>1.1.9</w:t>
            </w:r>
          </w:p>
        </w:tc>
        <w:tc>
          <w:tcPr>
            <w:tcW w:w="6758" w:type="dxa"/>
            <w:vAlign w:val="bottom"/>
          </w:tcPr>
          <w:p w:rsidR="2997F880" w:rsidP="3ADBCB34" w:rsidRDefault="2997F880" w14:paraId="0DD83F83" w14:textId="0376E57B">
            <w:pPr>
              <w:spacing w:line="259" w:lineRule="auto"/>
              <w:rPr>
                <w:rFonts w:eastAsia="Calibri"/>
              </w:rPr>
            </w:pPr>
            <w:r w:rsidRPr="3ADBCB34">
              <w:rPr>
                <w:rFonts w:eastAsia="Calibri"/>
              </w:rPr>
              <w:t>Finals Presentation</w:t>
            </w:r>
          </w:p>
        </w:tc>
      </w:tr>
      <w:tr w:rsidR="3ADBCB34" w:rsidTr="00C632D6" w14:paraId="661AAD0C" w14:textId="77777777">
        <w:trPr>
          <w:cantSplit/>
          <w:trHeight w:val="300"/>
        </w:trPr>
        <w:tc>
          <w:tcPr>
            <w:tcW w:w="980" w:type="dxa"/>
          </w:tcPr>
          <w:p w:rsidR="2997F880" w:rsidP="3ADBCB34" w:rsidRDefault="2997F880" w14:paraId="01A4FFAE" w14:textId="38FF29E9">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2997F880" w:rsidP="3ADBCB34" w:rsidRDefault="2997F880" w14:paraId="48FFB751" w14:textId="7D544AF6">
            <w:pPr>
              <w:pStyle w:val="NoSpacing"/>
              <w:rPr>
                <w:rFonts w:asciiTheme="minorHAnsi" w:hAnsiTheme="minorHAnsi"/>
                <w:sz w:val="24"/>
                <w:szCs w:val="24"/>
              </w:rPr>
            </w:pPr>
            <w:r w:rsidRPr="3ADBCB34">
              <w:rPr>
                <w:rFonts w:asciiTheme="minorHAnsi" w:hAnsiTheme="minorHAnsi"/>
                <w:sz w:val="24"/>
                <w:szCs w:val="24"/>
              </w:rPr>
              <w:t>1.1.10</w:t>
            </w:r>
          </w:p>
        </w:tc>
        <w:tc>
          <w:tcPr>
            <w:tcW w:w="6758" w:type="dxa"/>
            <w:vAlign w:val="bottom"/>
          </w:tcPr>
          <w:p w:rsidR="2997F880" w:rsidP="3ADBCB34" w:rsidRDefault="2997F880" w14:paraId="6D1C7B4B" w14:textId="71A4A656">
            <w:pPr>
              <w:spacing w:line="259" w:lineRule="auto"/>
              <w:rPr>
                <w:rFonts w:eastAsia="Calibri"/>
              </w:rPr>
            </w:pPr>
            <w:r w:rsidRPr="3ADBCB34">
              <w:rPr>
                <w:rFonts w:eastAsia="Calibri"/>
              </w:rPr>
              <w:t>Milestone: Project Proposal Approval</w:t>
            </w:r>
          </w:p>
        </w:tc>
      </w:tr>
      <w:tr w:rsidRPr="0013351E" w:rsidR="00895559" w:rsidTr="00C632D6" w14:paraId="6D9CAC13" w14:textId="77777777">
        <w:trPr>
          <w:cantSplit/>
        </w:trPr>
        <w:tc>
          <w:tcPr>
            <w:tcW w:w="980" w:type="dxa"/>
          </w:tcPr>
          <w:p w:rsidRPr="0013351E" w:rsidR="00895559" w:rsidP="00723AEA" w:rsidRDefault="00895559" w14:paraId="71B61020" w14:textId="77777777">
            <w:pPr>
              <w:pStyle w:val="NoSpacing"/>
              <w:keepNext/>
              <w:rPr>
                <w:rFonts w:asciiTheme="minorHAnsi" w:hAnsiTheme="minorHAnsi"/>
                <w:sz w:val="24"/>
                <w:szCs w:val="24"/>
              </w:rPr>
            </w:pPr>
            <w:r w:rsidRPr="0013351E">
              <w:rPr>
                <w:rFonts w:asciiTheme="minorHAnsi" w:hAnsiTheme="minorHAnsi"/>
                <w:sz w:val="24"/>
                <w:szCs w:val="24"/>
              </w:rPr>
              <w:t>2</w:t>
            </w:r>
          </w:p>
        </w:tc>
        <w:tc>
          <w:tcPr>
            <w:tcW w:w="1504" w:type="dxa"/>
          </w:tcPr>
          <w:p w:rsidRPr="0013351E" w:rsidR="00895559" w:rsidP="00723AEA" w:rsidRDefault="00895559" w14:paraId="70958A24" w14:textId="77777777">
            <w:pPr>
              <w:pStyle w:val="NoSpacing"/>
              <w:keepNext/>
              <w:rPr>
                <w:rFonts w:asciiTheme="minorHAnsi" w:hAnsiTheme="minorHAnsi"/>
                <w:sz w:val="24"/>
                <w:szCs w:val="24"/>
              </w:rPr>
            </w:pPr>
            <w:r w:rsidRPr="0013351E">
              <w:rPr>
                <w:rFonts w:asciiTheme="minorHAnsi" w:hAnsiTheme="minorHAnsi"/>
                <w:sz w:val="24"/>
                <w:szCs w:val="24"/>
              </w:rPr>
              <w:t>1.2</w:t>
            </w:r>
          </w:p>
        </w:tc>
        <w:tc>
          <w:tcPr>
            <w:tcW w:w="6758" w:type="dxa"/>
            <w:vAlign w:val="bottom"/>
          </w:tcPr>
          <w:p w:rsidRPr="0013351E" w:rsidR="00895559" w:rsidP="3ADBCB34" w:rsidRDefault="538F0815" w14:paraId="33E18449" w14:textId="23A1F7F3">
            <w:pPr>
              <w:pStyle w:val="NoSpacing"/>
              <w:rPr>
                <w:rFonts w:cs="Calibri"/>
                <w:sz w:val="24"/>
                <w:szCs w:val="24"/>
              </w:rPr>
            </w:pPr>
            <w:r w:rsidRPr="3ADBCB34">
              <w:rPr>
                <w:rFonts w:cs="Calibri"/>
                <w:color w:val="000000" w:themeColor="text1"/>
                <w:sz w:val="24"/>
                <w:szCs w:val="24"/>
              </w:rPr>
              <w:t>Designing (System Analysis and Design - SSYADD)</w:t>
            </w:r>
          </w:p>
        </w:tc>
      </w:tr>
      <w:tr w:rsidRPr="0013351E" w:rsidR="00895559" w:rsidTr="00C632D6" w14:paraId="52A2498E" w14:textId="77777777">
        <w:trPr>
          <w:cantSplit/>
        </w:trPr>
        <w:tc>
          <w:tcPr>
            <w:tcW w:w="980" w:type="dxa"/>
          </w:tcPr>
          <w:p w:rsidRPr="0013351E" w:rsidR="00895559" w:rsidP="00723AEA" w:rsidRDefault="00895559" w14:paraId="2E8240A7"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55F701EF" w14:textId="77777777">
            <w:pPr>
              <w:pStyle w:val="NoSpacing"/>
              <w:keepNext/>
              <w:rPr>
                <w:rFonts w:asciiTheme="minorHAnsi" w:hAnsiTheme="minorHAnsi"/>
                <w:sz w:val="24"/>
                <w:szCs w:val="24"/>
              </w:rPr>
            </w:pPr>
            <w:r w:rsidRPr="0013351E">
              <w:rPr>
                <w:rFonts w:asciiTheme="minorHAnsi" w:hAnsiTheme="minorHAnsi"/>
                <w:sz w:val="24"/>
                <w:szCs w:val="24"/>
              </w:rPr>
              <w:t>1.2.1</w:t>
            </w:r>
          </w:p>
        </w:tc>
        <w:tc>
          <w:tcPr>
            <w:tcW w:w="6758" w:type="dxa"/>
            <w:vAlign w:val="bottom"/>
          </w:tcPr>
          <w:p w:rsidRPr="0013351E" w:rsidR="00895559" w:rsidP="00723AEA" w:rsidRDefault="287CC547" w14:paraId="001221AB" w14:textId="1A3AD583">
            <w:pPr>
              <w:rPr>
                <w:rFonts w:eastAsia="Calibri"/>
              </w:rPr>
            </w:pPr>
            <w:r w:rsidRPr="3ADBCB34">
              <w:rPr>
                <w:rFonts w:eastAsia="Calibri"/>
              </w:rPr>
              <w:t>Design Thinking Activities</w:t>
            </w:r>
          </w:p>
        </w:tc>
      </w:tr>
      <w:tr w:rsidRPr="0013351E" w:rsidR="00895559" w:rsidTr="00C632D6" w14:paraId="13E5DE07" w14:textId="77777777">
        <w:trPr>
          <w:cantSplit/>
        </w:trPr>
        <w:tc>
          <w:tcPr>
            <w:tcW w:w="980" w:type="dxa"/>
          </w:tcPr>
          <w:p w:rsidRPr="0013351E" w:rsidR="00895559" w:rsidP="00723AEA" w:rsidRDefault="00895559" w14:paraId="36EC9B6A"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2E12F5EB" w14:textId="77777777">
            <w:pPr>
              <w:pStyle w:val="NoSpacing"/>
              <w:keepNext/>
              <w:rPr>
                <w:rFonts w:asciiTheme="minorHAnsi" w:hAnsiTheme="minorHAnsi"/>
                <w:sz w:val="24"/>
                <w:szCs w:val="24"/>
              </w:rPr>
            </w:pPr>
            <w:r w:rsidRPr="0013351E">
              <w:rPr>
                <w:rFonts w:asciiTheme="minorHAnsi" w:hAnsiTheme="minorHAnsi"/>
                <w:sz w:val="24"/>
                <w:szCs w:val="24"/>
              </w:rPr>
              <w:t>1.2.2</w:t>
            </w:r>
          </w:p>
        </w:tc>
        <w:tc>
          <w:tcPr>
            <w:tcW w:w="6758" w:type="dxa"/>
            <w:vAlign w:val="bottom"/>
          </w:tcPr>
          <w:p w:rsidRPr="0013351E" w:rsidR="00895559" w:rsidP="3ADBCB34" w:rsidRDefault="361DEFA2" w14:paraId="28710BFE" w14:textId="495D7884">
            <w:pPr>
              <w:spacing w:line="259" w:lineRule="auto"/>
            </w:pPr>
            <w:r w:rsidRPr="3ADBCB34">
              <w:rPr>
                <w:rFonts w:eastAsia="Calibri"/>
              </w:rPr>
              <w:t>Draft of Data Flow Diagram</w:t>
            </w:r>
          </w:p>
        </w:tc>
      </w:tr>
      <w:tr w:rsidRPr="0013351E" w:rsidR="00895559" w:rsidTr="00C632D6" w14:paraId="74F8A7B4" w14:textId="77777777">
        <w:trPr>
          <w:cantSplit/>
        </w:trPr>
        <w:tc>
          <w:tcPr>
            <w:tcW w:w="980" w:type="dxa"/>
          </w:tcPr>
          <w:p w:rsidRPr="0013351E" w:rsidR="00895559" w:rsidP="00723AEA" w:rsidRDefault="00895559" w14:paraId="74836258"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6F60C5D3" w14:textId="77777777">
            <w:pPr>
              <w:pStyle w:val="NoSpacing"/>
              <w:keepNext/>
              <w:rPr>
                <w:rFonts w:asciiTheme="minorHAnsi" w:hAnsiTheme="minorHAnsi"/>
                <w:sz w:val="24"/>
                <w:szCs w:val="24"/>
              </w:rPr>
            </w:pPr>
            <w:r w:rsidRPr="0013351E">
              <w:rPr>
                <w:rFonts w:asciiTheme="minorHAnsi" w:hAnsiTheme="minorHAnsi"/>
                <w:sz w:val="24"/>
                <w:szCs w:val="24"/>
              </w:rPr>
              <w:t>1.2.3</w:t>
            </w:r>
          </w:p>
        </w:tc>
        <w:tc>
          <w:tcPr>
            <w:tcW w:w="6758" w:type="dxa"/>
            <w:vAlign w:val="bottom"/>
          </w:tcPr>
          <w:p w:rsidRPr="0013351E" w:rsidR="00895559" w:rsidP="00723AEA" w:rsidRDefault="0CD9E34A" w14:paraId="6E92133B" w14:textId="6DAA31ED">
            <w:pPr>
              <w:rPr>
                <w:rFonts w:eastAsia="Calibri"/>
              </w:rPr>
            </w:pPr>
            <w:r w:rsidRPr="3ADBCB34">
              <w:rPr>
                <w:rFonts w:eastAsia="Calibri"/>
              </w:rPr>
              <w:t>Draft of Entity Relationship Diagram</w:t>
            </w:r>
          </w:p>
        </w:tc>
      </w:tr>
      <w:tr w:rsidRPr="0013351E" w:rsidR="00895559" w:rsidTr="00C632D6" w14:paraId="274CE908" w14:textId="77777777">
        <w:trPr>
          <w:cantSplit/>
        </w:trPr>
        <w:tc>
          <w:tcPr>
            <w:tcW w:w="980" w:type="dxa"/>
          </w:tcPr>
          <w:p w:rsidRPr="0013351E" w:rsidR="00895559" w:rsidP="00723AEA" w:rsidRDefault="00895559" w14:paraId="0246AC8A"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6C55DF41" w14:textId="77777777">
            <w:pPr>
              <w:pStyle w:val="NoSpacing"/>
              <w:keepNext/>
              <w:rPr>
                <w:rFonts w:asciiTheme="minorHAnsi" w:hAnsiTheme="minorHAnsi"/>
                <w:sz w:val="24"/>
                <w:szCs w:val="24"/>
              </w:rPr>
            </w:pPr>
            <w:r w:rsidRPr="0013351E">
              <w:rPr>
                <w:rFonts w:asciiTheme="minorHAnsi" w:hAnsiTheme="minorHAnsi"/>
                <w:sz w:val="24"/>
                <w:szCs w:val="24"/>
              </w:rPr>
              <w:t>1.2.4</w:t>
            </w:r>
          </w:p>
        </w:tc>
        <w:tc>
          <w:tcPr>
            <w:tcW w:w="6758" w:type="dxa"/>
            <w:vAlign w:val="bottom"/>
          </w:tcPr>
          <w:p w:rsidRPr="0013351E" w:rsidR="00895559" w:rsidP="00723AEA" w:rsidRDefault="26988008" w14:paraId="3562B880" w14:textId="2C8590AA">
            <w:pPr>
              <w:rPr>
                <w:rFonts w:eastAsia="Calibri"/>
              </w:rPr>
            </w:pPr>
            <w:r w:rsidRPr="3ADBCB34">
              <w:rPr>
                <w:rFonts w:eastAsia="Calibri"/>
              </w:rPr>
              <w:t>Draft of Use Case Diagram</w:t>
            </w:r>
          </w:p>
        </w:tc>
      </w:tr>
      <w:tr w:rsidRPr="0013351E" w:rsidR="00895559" w:rsidTr="00C632D6" w14:paraId="039C0D88" w14:textId="77777777">
        <w:trPr>
          <w:cantSplit/>
        </w:trPr>
        <w:tc>
          <w:tcPr>
            <w:tcW w:w="980" w:type="dxa"/>
          </w:tcPr>
          <w:p w:rsidRPr="0013351E" w:rsidR="00895559" w:rsidP="00723AEA" w:rsidRDefault="00895559" w14:paraId="4C94AC46"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7EA1E77F" w14:textId="77777777">
            <w:pPr>
              <w:pStyle w:val="NoSpacing"/>
              <w:keepNext/>
              <w:rPr>
                <w:rFonts w:asciiTheme="minorHAnsi" w:hAnsiTheme="minorHAnsi"/>
                <w:sz w:val="24"/>
                <w:szCs w:val="24"/>
              </w:rPr>
            </w:pPr>
            <w:r w:rsidRPr="0013351E">
              <w:rPr>
                <w:rFonts w:asciiTheme="minorHAnsi" w:hAnsiTheme="minorHAnsi"/>
                <w:sz w:val="24"/>
                <w:szCs w:val="24"/>
              </w:rPr>
              <w:t>1.2.5</w:t>
            </w:r>
          </w:p>
        </w:tc>
        <w:tc>
          <w:tcPr>
            <w:tcW w:w="6758" w:type="dxa"/>
            <w:vAlign w:val="bottom"/>
          </w:tcPr>
          <w:p w:rsidRPr="0013351E" w:rsidR="00895559" w:rsidP="00723AEA" w:rsidRDefault="156A0E8E" w14:paraId="243AECD3" w14:textId="6FECAC22">
            <w:pPr>
              <w:rPr>
                <w:rFonts w:eastAsia="Calibri"/>
              </w:rPr>
            </w:pPr>
            <w:r w:rsidRPr="3ADBCB34">
              <w:rPr>
                <w:rFonts w:eastAsia="Calibri"/>
              </w:rPr>
              <w:t>Project Presentation</w:t>
            </w:r>
          </w:p>
        </w:tc>
      </w:tr>
      <w:tr w:rsidRPr="0013351E" w:rsidR="00895559" w:rsidTr="00C632D6" w14:paraId="04AD50CD" w14:textId="77777777">
        <w:trPr>
          <w:cantSplit/>
        </w:trPr>
        <w:tc>
          <w:tcPr>
            <w:tcW w:w="980" w:type="dxa"/>
          </w:tcPr>
          <w:p w:rsidRPr="0013351E" w:rsidR="00895559" w:rsidP="00723AEA" w:rsidRDefault="00895559" w14:paraId="07712E4F" w14:textId="77777777">
            <w:pPr>
              <w:pStyle w:val="NoSpacing"/>
              <w:keepNext/>
              <w:rPr>
                <w:rFonts w:asciiTheme="minorHAnsi" w:hAnsiTheme="minorHAnsi"/>
                <w:sz w:val="24"/>
                <w:szCs w:val="24"/>
              </w:rPr>
            </w:pPr>
            <w:r w:rsidRPr="0013351E">
              <w:rPr>
                <w:rFonts w:asciiTheme="minorHAnsi" w:hAnsiTheme="minorHAnsi"/>
                <w:sz w:val="24"/>
                <w:szCs w:val="24"/>
              </w:rPr>
              <w:t>2</w:t>
            </w:r>
          </w:p>
        </w:tc>
        <w:tc>
          <w:tcPr>
            <w:tcW w:w="1504" w:type="dxa"/>
          </w:tcPr>
          <w:p w:rsidRPr="0013351E" w:rsidR="00895559" w:rsidP="00723AEA" w:rsidRDefault="00895559" w14:paraId="1C0A383C" w14:textId="77777777">
            <w:pPr>
              <w:pStyle w:val="NoSpacing"/>
              <w:keepNext/>
              <w:rPr>
                <w:rFonts w:asciiTheme="minorHAnsi" w:hAnsiTheme="minorHAnsi"/>
                <w:sz w:val="24"/>
                <w:szCs w:val="24"/>
              </w:rPr>
            </w:pPr>
            <w:r w:rsidRPr="0013351E">
              <w:rPr>
                <w:rFonts w:asciiTheme="minorHAnsi" w:hAnsiTheme="minorHAnsi"/>
                <w:sz w:val="24"/>
                <w:szCs w:val="24"/>
              </w:rPr>
              <w:t>1.3</w:t>
            </w:r>
          </w:p>
        </w:tc>
        <w:tc>
          <w:tcPr>
            <w:tcW w:w="6758" w:type="dxa"/>
            <w:vAlign w:val="bottom"/>
          </w:tcPr>
          <w:p w:rsidRPr="0013351E" w:rsidR="00895559" w:rsidP="3ADBCB34" w:rsidRDefault="5C9D9AFC" w14:paraId="4F1C1DBA" w14:textId="1407B40B">
            <w:pPr>
              <w:pStyle w:val="NoSpacing"/>
              <w:spacing w:line="259" w:lineRule="auto"/>
              <w:rPr>
                <w:rFonts w:cs="Calibri"/>
                <w:sz w:val="24"/>
                <w:szCs w:val="24"/>
              </w:rPr>
            </w:pPr>
            <w:r w:rsidRPr="3ADBCB34">
              <w:rPr>
                <w:rFonts w:cs="Calibri"/>
                <w:color w:val="000000" w:themeColor="text1"/>
                <w:sz w:val="24"/>
                <w:szCs w:val="24"/>
              </w:rPr>
              <w:t>Development (Applied Project 2 - SCSPROJ)</w:t>
            </w:r>
          </w:p>
        </w:tc>
      </w:tr>
      <w:tr w:rsidRPr="0013351E" w:rsidR="00895559" w:rsidTr="00C632D6" w14:paraId="79C14C44" w14:textId="77777777">
        <w:trPr>
          <w:cantSplit/>
        </w:trPr>
        <w:tc>
          <w:tcPr>
            <w:tcW w:w="980" w:type="dxa"/>
          </w:tcPr>
          <w:p w:rsidRPr="0013351E" w:rsidR="00895559" w:rsidP="00723AEA" w:rsidRDefault="00895559" w14:paraId="08016EFD"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3A0BA153" w14:textId="77777777">
            <w:pPr>
              <w:pStyle w:val="NoSpacing"/>
              <w:keepNext/>
              <w:rPr>
                <w:rFonts w:asciiTheme="minorHAnsi" w:hAnsiTheme="minorHAnsi"/>
                <w:sz w:val="24"/>
                <w:szCs w:val="24"/>
              </w:rPr>
            </w:pPr>
            <w:r w:rsidRPr="0013351E">
              <w:rPr>
                <w:rFonts w:asciiTheme="minorHAnsi" w:hAnsiTheme="minorHAnsi"/>
                <w:sz w:val="24"/>
                <w:szCs w:val="24"/>
              </w:rPr>
              <w:t>1.3.1</w:t>
            </w:r>
          </w:p>
        </w:tc>
        <w:tc>
          <w:tcPr>
            <w:tcW w:w="6758" w:type="dxa"/>
            <w:vAlign w:val="bottom"/>
          </w:tcPr>
          <w:p w:rsidRPr="0013351E" w:rsidR="00895559" w:rsidP="3ADBCB34" w:rsidRDefault="21664ABF" w14:paraId="6B38B694" w14:textId="6E884208">
            <w:pPr>
              <w:spacing w:line="259" w:lineRule="auto"/>
            </w:pPr>
            <w:r w:rsidRPr="3ADBCB34">
              <w:rPr>
                <w:rFonts w:eastAsia="Calibri"/>
              </w:rPr>
              <w:t>Creation of Documentation and Diagrams</w:t>
            </w:r>
          </w:p>
        </w:tc>
      </w:tr>
      <w:tr w:rsidRPr="0013351E" w:rsidR="00895559" w:rsidTr="00C632D6" w14:paraId="13CA33BD" w14:textId="77777777">
        <w:trPr>
          <w:cantSplit/>
        </w:trPr>
        <w:tc>
          <w:tcPr>
            <w:tcW w:w="980" w:type="dxa"/>
          </w:tcPr>
          <w:p w:rsidRPr="0013351E" w:rsidR="00895559" w:rsidP="00723AEA" w:rsidRDefault="00895559" w14:paraId="0797BA54"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62D3D219" w14:textId="77777777">
            <w:pPr>
              <w:pStyle w:val="NoSpacing"/>
              <w:keepNext/>
              <w:rPr>
                <w:rFonts w:asciiTheme="minorHAnsi" w:hAnsiTheme="minorHAnsi"/>
                <w:sz w:val="24"/>
                <w:szCs w:val="24"/>
              </w:rPr>
            </w:pPr>
            <w:r w:rsidRPr="0013351E">
              <w:rPr>
                <w:rFonts w:asciiTheme="minorHAnsi" w:hAnsiTheme="minorHAnsi"/>
                <w:sz w:val="24"/>
                <w:szCs w:val="24"/>
              </w:rPr>
              <w:t>1.3.2</w:t>
            </w:r>
          </w:p>
        </w:tc>
        <w:tc>
          <w:tcPr>
            <w:tcW w:w="6758" w:type="dxa"/>
            <w:vAlign w:val="bottom"/>
          </w:tcPr>
          <w:p w:rsidRPr="0013351E" w:rsidR="00895559" w:rsidP="3ADBCB34" w:rsidRDefault="0CC56333" w14:paraId="73300203" w14:textId="639AB875">
            <w:pPr>
              <w:spacing w:line="259" w:lineRule="auto"/>
            </w:pPr>
            <w:r w:rsidRPr="3ADBCB34">
              <w:rPr>
                <w:rFonts w:eastAsia="Calibri"/>
              </w:rPr>
              <w:t>Deliverable: Documentation and Diagrams</w:t>
            </w:r>
          </w:p>
        </w:tc>
      </w:tr>
      <w:tr w:rsidRPr="0013351E" w:rsidR="00895559" w:rsidTr="00C632D6" w14:paraId="34D11FF1" w14:textId="77777777">
        <w:trPr>
          <w:cantSplit/>
        </w:trPr>
        <w:tc>
          <w:tcPr>
            <w:tcW w:w="980" w:type="dxa"/>
          </w:tcPr>
          <w:p w:rsidRPr="0013351E" w:rsidR="00895559" w:rsidP="00723AEA" w:rsidRDefault="00895559" w14:paraId="4F2F9CDF"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70A1EE3A" w14:textId="77777777">
            <w:pPr>
              <w:pStyle w:val="NoSpacing"/>
              <w:keepNext/>
              <w:rPr>
                <w:rFonts w:asciiTheme="minorHAnsi" w:hAnsiTheme="minorHAnsi"/>
                <w:sz w:val="24"/>
                <w:szCs w:val="24"/>
              </w:rPr>
            </w:pPr>
            <w:r w:rsidRPr="0013351E">
              <w:rPr>
                <w:rFonts w:asciiTheme="minorHAnsi" w:hAnsiTheme="minorHAnsi"/>
                <w:sz w:val="24"/>
                <w:szCs w:val="24"/>
              </w:rPr>
              <w:t>1.3.3</w:t>
            </w:r>
          </w:p>
        </w:tc>
        <w:tc>
          <w:tcPr>
            <w:tcW w:w="6758" w:type="dxa"/>
            <w:vAlign w:val="bottom"/>
          </w:tcPr>
          <w:p w:rsidRPr="0013351E" w:rsidR="00895559" w:rsidP="00723AEA" w:rsidRDefault="72F8EF65" w14:paraId="0F3D1166" w14:textId="26E15375">
            <w:pPr>
              <w:rPr>
                <w:rFonts w:eastAsia="Calibri"/>
              </w:rPr>
            </w:pPr>
            <w:r w:rsidRPr="3ADBCB34">
              <w:rPr>
                <w:rFonts w:eastAsia="Calibri"/>
              </w:rPr>
              <w:t>Website Development Begins</w:t>
            </w:r>
          </w:p>
        </w:tc>
      </w:tr>
      <w:tr w:rsidRPr="0013351E" w:rsidR="00895559" w:rsidTr="00C632D6" w14:paraId="4B613F7F" w14:textId="77777777">
        <w:trPr>
          <w:cantSplit/>
        </w:trPr>
        <w:tc>
          <w:tcPr>
            <w:tcW w:w="980" w:type="dxa"/>
          </w:tcPr>
          <w:p w:rsidRPr="0013351E" w:rsidR="00895559" w:rsidP="00723AEA" w:rsidRDefault="00895559" w14:paraId="55C328A1"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3AFA9EA7" w14:textId="77777777">
            <w:pPr>
              <w:pStyle w:val="NoSpacing"/>
              <w:keepNext/>
              <w:rPr>
                <w:rFonts w:asciiTheme="minorHAnsi" w:hAnsiTheme="minorHAnsi"/>
                <w:sz w:val="24"/>
                <w:szCs w:val="24"/>
              </w:rPr>
            </w:pPr>
            <w:r w:rsidRPr="0013351E">
              <w:rPr>
                <w:rFonts w:asciiTheme="minorHAnsi" w:hAnsiTheme="minorHAnsi"/>
                <w:sz w:val="24"/>
                <w:szCs w:val="24"/>
              </w:rPr>
              <w:t>1.3.4</w:t>
            </w:r>
          </w:p>
        </w:tc>
        <w:tc>
          <w:tcPr>
            <w:tcW w:w="6758" w:type="dxa"/>
            <w:vAlign w:val="bottom"/>
          </w:tcPr>
          <w:p w:rsidRPr="0013351E" w:rsidR="00895559" w:rsidP="00723AEA" w:rsidRDefault="4DD804DA" w14:paraId="3BA5314E" w14:textId="171E7F54">
            <w:pPr>
              <w:rPr>
                <w:rFonts w:eastAsia="Calibri"/>
              </w:rPr>
            </w:pPr>
            <w:r w:rsidRPr="3ADBCB34">
              <w:rPr>
                <w:rFonts w:eastAsia="Calibri"/>
              </w:rPr>
              <w:t>Milestone: Website Prototype 1</w:t>
            </w:r>
          </w:p>
        </w:tc>
      </w:tr>
      <w:tr w:rsidRPr="0013351E" w:rsidR="00895559" w:rsidTr="00C632D6" w14:paraId="5A789CB4" w14:textId="77777777">
        <w:trPr>
          <w:cantSplit/>
        </w:trPr>
        <w:tc>
          <w:tcPr>
            <w:tcW w:w="980" w:type="dxa"/>
          </w:tcPr>
          <w:p w:rsidRPr="0013351E" w:rsidR="00895559" w:rsidP="00723AEA" w:rsidRDefault="00895559" w14:paraId="6CCDD3E2"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2F4682C2" w14:textId="77777777">
            <w:pPr>
              <w:pStyle w:val="NoSpacing"/>
              <w:keepNext/>
              <w:rPr>
                <w:rFonts w:asciiTheme="minorHAnsi" w:hAnsiTheme="minorHAnsi"/>
                <w:sz w:val="24"/>
                <w:szCs w:val="24"/>
              </w:rPr>
            </w:pPr>
            <w:r w:rsidRPr="0013351E">
              <w:rPr>
                <w:rFonts w:asciiTheme="minorHAnsi" w:hAnsiTheme="minorHAnsi"/>
                <w:sz w:val="24"/>
                <w:szCs w:val="24"/>
              </w:rPr>
              <w:t>1.3.5</w:t>
            </w:r>
          </w:p>
        </w:tc>
        <w:tc>
          <w:tcPr>
            <w:tcW w:w="6758" w:type="dxa"/>
            <w:vAlign w:val="bottom"/>
          </w:tcPr>
          <w:p w:rsidRPr="0013351E" w:rsidR="00895559" w:rsidP="00723AEA" w:rsidRDefault="04A9CB18" w14:paraId="3F13177B" w14:textId="205211A3">
            <w:pPr>
              <w:rPr>
                <w:rFonts w:eastAsia="Calibri"/>
              </w:rPr>
            </w:pPr>
            <w:r w:rsidRPr="3ADBCB34">
              <w:rPr>
                <w:rFonts w:eastAsia="Calibri"/>
              </w:rPr>
              <w:t>Adviser Meeting</w:t>
            </w:r>
          </w:p>
        </w:tc>
      </w:tr>
      <w:tr w:rsidRPr="0013351E" w:rsidR="00895559" w:rsidTr="00C632D6" w14:paraId="6F302A84" w14:textId="77777777">
        <w:trPr>
          <w:cantSplit/>
        </w:trPr>
        <w:tc>
          <w:tcPr>
            <w:tcW w:w="980" w:type="dxa"/>
          </w:tcPr>
          <w:p w:rsidRPr="0013351E" w:rsidR="00895559" w:rsidP="00723AEA" w:rsidRDefault="00895559" w14:paraId="6020891E"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5B393B08" w14:textId="77777777">
            <w:pPr>
              <w:pStyle w:val="NoSpacing"/>
              <w:keepNext/>
              <w:rPr>
                <w:rFonts w:asciiTheme="minorHAnsi" w:hAnsiTheme="minorHAnsi"/>
                <w:sz w:val="24"/>
                <w:szCs w:val="24"/>
              </w:rPr>
            </w:pPr>
            <w:r w:rsidRPr="0013351E">
              <w:rPr>
                <w:rFonts w:asciiTheme="minorHAnsi" w:hAnsiTheme="minorHAnsi"/>
                <w:sz w:val="24"/>
                <w:szCs w:val="24"/>
              </w:rPr>
              <w:t>1.3.6</w:t>
            </w:r>
          </w:p>
        </w:tc>
        <w:tc>
          <w:tcPr>
            <w:tcW w:w="6758" w:type="dxa"/>
            <w:vAlign w:val="bottom"/>
          </w:tcPr>
          <w:p w:rsidRPr="0013351E" w:rsidR="00895559" w:rsidP="00723AEA" w:rsidRDefault="60A6FFCA" w14:paraId="3D9A9AC4" w14:textId="75F814F6">
            <w:pPr>
              <w:rPr>
                <w:rFonts w:eastAsia="Calibri"/>
              </w:rPr>
            </w:pPr>
            <w:r w:rsidRPr="3ADBCB34">
              <w:rPr>
                <w:rFonts w:eastAsia="Calibri"/>
              </w:rPr>
              <w:t>Milestone: Website Prototype 2</w:t>
            </w:r>
          </w:p>
        </w:tc>
      </w:tr>
      <w:tr w:rsidRPr="0013351E" w:rsidR="00895559" w:rsidTr="00C632D6" w14:paraId="76B965FC" w14:textId="77777777">
        <w:trPr>
          <w:cantSplit/>
        </w:trPr>
        <w:tc>
          <w:tcPr>
            <w:tcW w:w="980" w:type="dxa"/>
          </w:tcPr>
          <w:p w:rsidRPr="0013351E" w:rsidR="00895559" w:rsidP="00723AEA" w:rsidRDefault="00895559" w14:paraId="25DBF793"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02B5925B" w14:textId="77777777">
            <w:pPr>
              <w:pStyle w:val="NoSpacing"/>
              <w:keepNext/>
              <w:rPr>
                <w:rFonts w:asciiTheme="minorHAnsi" w:hAnsiTheme="minorHAnsi"/>
                <w:sz w:val="24"/>
                <w:szCs w:val="24"/>
              </w:rPr>
            </w:pPr>
            <w:r w:rsidRPr="0013351E">
              <w:rPr>
                <w:rFonts w:asciiTheme="minorHAnsi" w:hAnsiTheme="minorHAnsi"/>
                <w:sz w:val="24"/>
                <w:szCs w:val="24"/>
              </w:rPr>
              <w:t>1.3.7</w:t>
            </w:r>
          </w:p>
        </w:tc>
        <w:tc>
          <w:tcPr>
            <w:tcW w:w="6758" w:type="dxa"/>
            <w:vAlign w:val="bottom"/>
          </w:tcPr>
          <w:p w:rsidRPr="0013351E" w:rsidR="00895559" w:rsidP="00723AEA" w:rsidRDefault="4788119B" w14:paraId="0ABC5945" w14:textId="15ECEC9C">
            <w:pPr>
              <w:rPr>
                <w:rFonts w:eastAsia="Calibri"/>
              </w:rPr>
            </w:pPr>
            <w:r w:rsidRPr="3ADBCB34">
              <w:rPr>
                <w:rFonts w:eastAsia="Calibri"/>
              </w:rPr>
              <w:t>Midterm Presentation</w:t>
            </w:r>
          </w:p>
        </w:tc>
      </w:tr>
      <w:tr w:rsidRPr="0013351E" w:rsidR="00D06F14" w:rsidTr="00C632D6" w14:paraId="70DD3135" w14:textId="77777777">
        <w:trPr>
          <w:cantSplit/>
        </w:trPr>
        <w:tc>
          <w:tcPr>
            <w:tcW w:w="980" w:type="dxa"/>
          </w:tcPr>
          <w:p w:rsidRPr="0013351E" w:rsidR="00D06F14" w:rsidP="00723AEA" w:rsidRDefault="00C56D52" w14:paraId="64D7145A" w14:textId="4DC8FB08">
            <w:pPr>
              <w:pStyle w:val="NoSpacing"/>
              <w:keepNext/>
              <w:rPr>
                <w:rFonts w:asciiTheme="minorHAnsi" w:hAnsiTheme="minorHAnsi"/>
                <w:sz w:val="24"/>
                <w:szCs w:val="24"/>
              </w:rPr>
            </w:pPr>
            <w:r>
              <w:rPr>
                <w:rFonts w:asciiTheme="minorHAnsi" w:hAnsiTheme="minorHAnsi"/>
                <w:sz w:val="24"/>
                <w:szCs w:val="24"/>
              </w:rPr>
              <w:t>3</w:t>
            </w:r>
          </w:p>
        </w:tc>
        <w:tc>
          <w:tcPr>
            <w:tcW w:w="1504" w:type="dxa"/>
          </w:tcPr>
          <w:p w:rsidRPr="0013351E" w:rsidR="00D06F14" w:rsidP="00723AEA" w:rsidRDefault="00D06F14" w14:paraId="2A34BFB3" w14:textId="1E169565">
            <w:pPr>
              <w:pStyle w:val="NoSpacing"/>
              <w:keepNext/>
              <w:rPr>
                <w:rFonts w:asciiTheme="minorHAnsi" w:hAnsiTheme="minorHAnsi"/>
                <w:sz w:val="24"/>
                <w:szCs w:val="24"/>
              </w:rPr>
            </w:pPr>
            <w:r>
              <w:rPr>
                <w:rFonts w:asciiTheme="minorHAnsi" w:hAnsiTheme="minorHAnsi"/>
                <w:sz w:val="24"/>
                <w:szCs w:val="24"/>
              </w:rPr>
              <w:t>1.3.8</w:t>
            </w:r>
          </w:p>
        </w:tc>
        <w:tc>
          <w:tcPr>
            <w:tcW w:w="6758" w:type="dxa"/>
            <w:vAlign w:val="bottom"/>
          </w:tcPr>
          <w:p w:rsidRPr="3ADBCB34" w:rsidR="00D06F14" w:rsidP="00723AEA" w:rsidRDefault="00C56D52" w14:paraId="44AB0B4C" w14:textId="76708D05">
            <w:pPr>
              <w:rPr>
                <w:rFonts w:eastAsia="Calibri"/>
              </w:rPr>
            </w:pPr>
            <w:r>
              <w:rPr>
                <w:rFonts w:eastAsia="Calibri"/>
              </w:rPr>
              <w:t>Project Revision</w:t>
            </w:r>
          </w:p>
        </w:tc>
      </w:tr>
      <w:tr w:rsidRPr="0013351E" w:rsidR="00895559" w:rsidTr="00C632D6" w14:paraId="050B3C79" w14:textId="77777777">
        <w:trPr>
          <w:cantSplit/>
        </w:trPr>
        <w:tc>
          <w:tcPr>
            <w:tcW w:w="980" w:type="dxa"/>
          </w:tcPr>
          <w:p w:rsidRPr="0013351E" w:rsidR="00895559" w:rsidP="00723AEA" w:rsidRDefault="00895559" w14:paraId="418A750A"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77B8DEF7" w14:textId="3F1313E2">
            <w:pPr>
              <w:pStyle w:val="NoSpacing"/>
              <w:keepNext/>
              <w:rPr>
                <w:rFonts w:asciiTheme="minorHAnsi" w:hAnsiTheme="minorHAnsi"/>
                <w:sz w:val="24"/>
                <w:szCs w:val="24"/>
              </w:rPr>
            </w:pPr>
            <w:r w:rsidRPr="0013351E">
              <w:rPr>
                <w:rFonts w:asciiTheme="minorHAnsi" w:hAnsiTheme="minorHAnsi"/>
                <w:sz w:val="24"/>
                <w:szCs w:val="24"/>
              </w:rPr>
              <w:t>1.3.</w:t>
            </w:r>
            <w:r w:rsidR="00C56D52">
              <w:rPr>
                <w:rFonts w:asciiTheme="minorHAnsi" w:hAnsiTheme="minorHAnsi"/>
                <w:sz w:val="24"/>
                <w:szCs w:val="24"/>
              </w:rPr>
              <w:t>9</w:t>
            </w:r>
          </w:p>
        </w:tc>
        <w:tc>
          <w:tcPr>
            <w:tcW w:w="6758" w:type="dxa"/>
            <w:vAlign w:val="bottom"/>
          </w:tcPr>
          <w:p w:rsidRPr="0013351E" w:rsidR="00895559" w:rsidP="00723AEA" w:rsidRDefault="559B969D" w14:paraId="0A4E9DDF" w14:textId="1F4BBDED">
            <w:pPr>
              <w:rPr>
                <w:rFonts w:eastAsia="Calibri"/>
              </w:rPr>
            </w:pPr>
            <w:r w:rsidRPr="3ADBCB34">
              <w:rPr>
                <w:rFonts w:eastAsia="Calibri"/>
              </w:rPr>
              <w:t>Face to Face Client Meeting</w:t>
            </w:r>
          </w:p>
        </w:tc>
      </w:tr>
      <w:tr w:rsidRPr="0013351E" w:rsidR="00895559" w:rsidTr="00C632D6" w14:paraId="615E6611" w14:textId="77777777">
        <w:trPr>
          <w:cantSplit/>
        </w:trPr>
        <w:tc>
          <w:tcPr>
            <w:tcW w:w="980" w:type="dxa"/>
          </w:tcPr>
          <w:p w:rsidRPr="0013351E" w:rsidR="00895559" w:rsidP="00723AEA" w:rsidRDefault="00895559" w14:paraId="1B1B93E0"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895559" w:rsidP="00723AEA" w:rsidRDefault="00895559" w14:paraId="0C04A868" w14:textId="47275443">
            <w:pPr>
              <w:pStyle w:val="NoSpacing"/>
              <w:keepNext/>
              <w:rPr>
                <w:rFonts w:asciiTheme="minorHAnsi" w:hAnsiTheme="minorHAnsi"/>
                <w:sz w:val="24"/>
                <w:szCs w:val="24"/>
              </w:rPr>
            </w:pPr>
            <w:r w:rsidRPr="0013351E">
              <w:rPr>
                <w:rFonts w:asciiTheme="minorHAnsi" w:hAnsiTheme="minorHAnsi"/>
                <w:sz w:val="24"/>
                <w:szCs w:val="24"/>
              </w:rPr>
              <w:t>1.3.</w:t>
            </w:r>
            <w:r w:rsidR="00C56D52">
              <w:rPr>
                <w:rFonts w:asciiTheme="minorHAnsi" w:hAnsiTheme="minorHAnsi"/>
                <w:sz w:val="24"/>
                <w:szCs w:val="24"/>
              </w:rPr>
              <w:t>10</w:t>
            </w:r>
          </w:p>
        </w:tc>
        <w:tc>
          <w:tcPr>
            <w:tcW w:w="6758" w:type="dxa"/>
            <w:vAlign w:val="bottom"/>
          </w:tcPr>
          <w:p w:rsidRPr="0013351E" w:rsidR="00895559" w:rsidP="00723AEA" w:rsidRDefault="4931148B" w14:paraId="29BD61D1" w14:textId="6455EF68">
            <w:pPr>
              <w:rPr>
                <w:rFonts w:eastAsia="Calibri"/>
              </w:rPr>
            </w:pPr>
            <w:r w:rsidRPr="3ADBCB34">
              <w:rPr>
                <w:rFonts w:eastAsia="Calibri"/>
              </w:rPr>
              <w:t>Testing with Prototype</w:t>
            </w:r>
          </w:p>
        </w:tc>
      </w:tr>
      <w:tr w:rsidR="3ADBCB34" w:rsidTr="00C632D6" w14:paraId="27DA26F9" w14:textId="77777777">
        <w:trPr>
          <w:cantSplit/>
          <w:trHeight w:val="300"/>
        </w:trPr>
        <w:tc>
          <w:tcPr>
            <w:tcW w:w="980" w:type="dxa"/>
          </w:tcPr>
          <w:p w:rsidR="4931148B" w:rsidP="3ADBCB34" w:rsidRDefault="4931148B" w14:paraId="6F14D078" w14:textId="255517E5">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4931148B" w:rsidP="3ADBCB34" w:rsidRDefault="4931148B" w14:paraId="46023D98" w14:textId="78BF859A">
            <w:pPr>
              <w:pStyle w:val="NoSpacing"/>
              <w:rPr>
                <w:rFonts w:asciiTheme="minorHAnsi" w:hAnsiTheme="minorHAnsi"/>
                <w:sz w:val="24"/>
                <w:szCs w:val="24"/>
              </w:rPr>
            </w:pPr>
            <w:r w:rsidRPr="3ADBCB34">
              <w:rPr>
                <w:rFonts w:asciiTheme="minorHAnsi" w:hAnsiTheme="minorHAnsi"/>
                <w:sz w:val="24"/>
                <w:szCs w:val="24"/>
              </w:rPr>
              <w:t>1.3.</w:t>
            </w:r>
            <w:r w:rsidR="00C56D52">
              <w:rPr>
                <w:rFonts w:asciiTheme="minorHAnsi" w:hAnsiTheme="minorHAnsi"/>
                <w:sz w:val="24"/>
                <w:szCs w:val="24"/>
              </w:rPr>
              <w:t>11</w:t>
            </w:r>
          </w:p>
        </w:tc>
        <w:tc>
          <w:tcPr>
            <w:tcW w:w="6758" w:type="dxa"/>
            <w:vAlign w:val="bottom"/>
          </w:tcPr>
          <w:p w:rsidR="4931148B" w:rsidP="3ADBCB34" w:rsidRDefault="4931148B" w14:paraId="084ED409" w14:textId="44F0212F">
            <w:pPr>
              <w:rPr>
                <w:rFonts w:eastAsia="Calibri"/>
              </w:rPr>
            </w:pPr>
            <w:r w:rsidRPr="3ADBCB34">
              <w:rPr>
                <w:rFonts w:eastAsia="Calibri"/>
              </w:rPr>
              <w:t>Milestone: Website Prototype 3</w:t>
            </w:r>
          </w:p>
        </w:tc>
      </w:tr>
      <w:tr w:rsidR="3ADBCB34" w:rsidTr="00C632D6" w14:paraId="7F37C5BD" w14:textId="77777777">
        <w:trPr>
          <w:cantSplit/>
          <w:trHeight w:val="300"/>
        </w:trPr>
        <w:tc>
          <w:tcPr>
            <w:tcW w:w="980" w:type="dxa"/>
          </w:tcPr>
          <w:p w:rsidR="4931148B" w:rsidP="3ADBCB34" w:rsidRDefault="4931148B" w14:paraId="70207835" w14:textId="1C064F02">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4931148B" w:rsidP="3ADBCB34" w:rsidRDefault="4931148B" w14:paraId="21DC40FE" w14:textId="414E8D9F">
            <w:pPr>
              <w:pStyle w:val="NoSpacing"/>
              <w:rPr>
                <w:rFonts w:asciiTheme="minorHAnsi" w:hAnsiTheme="minorHAnsi"/>
                <w:sz w:val="24"/>
                <w:szCs w:val="24"/>
              </w:rPr>
            </w:pPr>
            <w:r w:rsidRPr="3ADBCB34">
              <w:rPr>
                <w:rFonts w:asciiTheme="minorHAnsi" w:hAnsiTheme="minorHAnsi"/>
                <w:sz w:val="24"/>
                <w:szCs w:val="24"/>
              </w:rPr>
              <w:t>1.3.1</w:t>
            </w:r>
            <w:r w:rsidR="00C56D52">
              <w:rPr>
                <w:rFonts w:asciiTheme="minorHAnsi" w:hAnsiTheme="minorHAnsi"/>
                <w:sz w:val="24"/>
                <w:szCs w:val="24"/>
              </w:rPr>
              <w:t>2</w:t>
            </w:r>
          </w:p>
        </w:tc>
        <w:tc>
          <w:tcPr>
            <w:tcW w:w="6758" w:type="dxa"/>
            <w:vAlign w:val="bottom"/>
          </w:tcPr>
          <w:p w:rsidR="4931148B" w:rsidP="3ADBCB34" w:rsidRDefault="4931148B" w14:paraId="2E2BF832" w14:textId="10397AE2">
            <w:pPr>
              <w:rPr>
                <w:rFonts w:eastAsia="Calibri"/>
              </w:rPr>
            </w:pPr>
            <w:r w:rsidRPr="3ADBCB34">
              <w:rPr>
                <w:rFonts w:eastAsia="Calibri"/>
              </w:rPr>
              <w:t>Adviser Meeting 2</w:t>
            </w:r>
          </w:p>
        </w:tc>
      </w:tr>
      <w:tr w:rsidR="3ADBCB34" w:rsidTr="00C632D6" w14:paraId="2F411EA7" w14:textId="77777777">
        <w:trPr>
          <w:cantSplit/>
          <w:trHeight w:val="300"/>
        </w:trPr>
        <w:tc>
          <w:tcPr>
            <w:tcW w:w="980" w:type="dxa"/>
          </w:tcPr>
          <w:p w:rsidR="4931148B" w:rsidP="3ADBCB34" w:rsidRDefault="4931148B" w14:paraId="11E02B1F" w14:textId="43B60914">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4931148B" w:rsidP="3ADBCB34" w:rsidRDefault="4931148B" w14:paraId="10A1475E" w14:textId="629C8016">
            <w:pPr>
              <w:pStyle w:val="NoSpacing"/>
              <w:rPr>
                <w:rFonts w:asciiTheme="minorHAnsi" w:hAnsiTheme="minorHAnsi"/>
                <w:sz w:val="24"/>
                <w:szCs w:val="24"/>
              </w:rPr>
            </w:pPr>
            <w:r w:rsidRPr="3ADBCB34">
              <w:rPr>
                <w:rFonts w:asciiTheme="minorHAnsi" w:hAnsiTheme="minorHAnsi"/>
                <w:sz w:val="24"/>
                <w:szCs w:val="24"/>
              </w:rPr>
              <w:t>1.3.1</w:t>
            </w:r>
            <w:r w:rsidR="00C56D52">
              <w:rPr>
                <w:rFonts w:asciiTheme="minorHAnsi" w:hAnsiTheme="minorHAnsi"/>
                <w:sz w:val="24"/>
                <w:szCs w:val="24"/>
              </w:rPr>
              <w:t>3</w:t>
            </w:r>
          </w:p>
        </w:tc>
        <w:tc>
          <w:tcPr>
            <w:tcW w:w="6758" w:type="dxa"/>
            <w:vAlign w:val="bottom"/>
          </w:tcPr>
          <w:p w:rsidR="4931148B" w:rsidP="3ADBCB34" w:rsidRDefault="4931148B" w14:paraId="080ABE04" w14:textId="58E43A49">
            <w:pPr>
              <w:rPr>
                <w:rFonts w:eastAsia="Calibri"/>
              </w:rPr>
            </w:pPr>
            <w:r w:rsidRPr="3ADBCB34">
              <w:rPr>
                <w:rFonts w:eastAsia="Calibri"/>
              </w:rPr>
              <w:t>Final Defense</w:t>
            </w:r>
          </w:p>
        </w:tc>
      </w:tr>
      <w:tr w:rsidR="3ADBCB34" w:rsidTr="00C632D6" w14:paraId="074CAF68" w14:textId="77777777">
        <w:trPr>
          <w:cantSplit/>
          <w:trHeight w:val="300"/>
        </w:trPr>
        <w:tc>
          <w:tcPr>
            <w:tcW w:w="980" w:type="dxa"/>
          </w:tcPr>
          <w:p w:rsidR="4931148B" w:rsidP="3ADBCB34" w:rsidRDefault="4931148B" w14:paraId="0D5810C3" w14:textId="06AEB56F">
            <w:pPr>
              <w:pStyle w:val="NoSpacing"/>
              <w:rPr>
                <w:rFonts w:asciiTheme="minorHAnsi" w:hAnsiTheme="minorHAnsi"/>
                <w:sz w:val="24"/>
                <w:szCs w:val="24"/>
              </w:rPr>
            </w:pPr>
            <w:r w:rsidRPr="3ADBCB34">
              <w:rPr>
                <w:rFonts w:asciiTheme="minorHAnsi" w:hAnsiTheme="minorHAnsi"/>
                <w:sz w:val="24"/>
                <w:szCs w:val="24"/>
              </w:rPr>
              <w:t>3</w:t>
            </w:r>
          </w:p>
        </w:tc>
        <w:tc>
          <w:tcPr>
            <w:tcW w:w="1504" w:type="dxa"/>
          </w:tcPr>
          <w:p w:rsidR="4931148B" w:rsidP="3ADBCB34" w:rsidRDefault="4931148B" w14:paraId="72802626" w14:textId="51553B18">
            <w:pPr>
              <w:pStyle w:val="NoSpacing"/>
              <w:rPr>
                <w:rFonts w:asciiTheme="minorHAnsi" w:hAnsiTheme="minorHAnsi"/>
                <w:sz w:val="24"/>
                <w:szCs w:val="24"/>
              </w:rPr>
            </w:pPr>
            <w:r w:rsidRPr="3ADBCB34">
              <w:rPr>
                <w:rFonts w:asciiTheme="minorHAnsi" w:hAnsiTheme="minorHAnsi"/>
                <w:sz w:val="24"/>
                <w:szCs w:val="24"/>
              </w:rPr>
              <w:t>1.3.1</w:t>
            </w:r>
            <w:r w:rsidR="00C56D52">
              <w:rPr>
                <w:rFonts w:asciiTheme="minorHAnsi" w:hAnsiTheme="minorHAnsi"/>
                <w:sz w:val="24"/>
                <w:szCs w:val="24"/>
              </w:rPr>
              <w:t>4</w:t>
            </w:r>
          </w:p>
        </w:tc>
        <w:tc>
          <w:tcPr>
            <w:tcW w:w="6758" w:type="dxa"/>
            <w:vAlign w:val="bottom"/>
          </w:tcPr>
          <w:p w:rsidR="4931148B" w:rsidP="3ADBCB34" w:rsidRDefault="4931148B" w14:paraId="6491F53F" w14:textId="3EFE1ED6">
            <w:pPr>
              <w:rPr>
                <w:rFonts w:eastAsia="Calibri"/>
              </w:rPr>
            </w:pPr>
            <w:r w:rsidRPr="3ADBCB34">
              <w:rPr>
                <w:rFonts w:eastAsia="Calibri"/>
              </w:rPr>
              <w:t xml:space="preserve">Milestone: Website </w:t>
            </w:r>
            <w:r w:rsidRPr="3ADBCB34" w:rsidR="01F3957B">
              <w:rPr>
                <w:rFonts w:eastAsia="Calibri"/>
              </w:rPr>
              <w:t>Alpha</w:t>
            </w:r>
            <w:r w:rsidRPr="3ADBCB34">
              <w:rPr>
                <w:rFonts w:eastAsia="Calibri"/>
              </w:rPr>
              <w:t xml:space="preserve"> 1</w:t>
            </w:r>
          </w:p>
        </w:tc>
      </w:tr>
      <w:tr w:rsidRPr="0013351E" w:rsidR="00895559" w:rsidTr="00C632D6" w14:paraId="06734961" w14:textId="77777777">
        <w:trPr>
          <w:cantSplit/>
        </w:trPr>
        <w:tc>
          <w:tcPr>
            <w:tcW w:w="980" w:type="dxa"/>
          </w:tcPr>
          <w:p w:rsidRPr="0013351E" w:rsidR="00895559" w:rsidP="00723AEA" w:rsidRDefault="00895559" w14:paraId="7D7E7D87" w14:textId="77777777">
            <w:pPr>
              <w:pStyle w:val="NoSpacing"/>
              <w:keepNext/>
              <w:rPr>
                <w:rFonts w:asciiTheme="minorHAnsi" w:hAnsiTheme="minorHAnsi"/>
                <w:sz w:val="24"/>
                <w:szCs w:val="24"/>
              </w:rPr>
            </w:pPr>
            <w:r w:rsidRPr="0013351E">
              <w:rPr>
                <w:rFonts w:asciiTheme="minorHAnsi" w:hAnsiTheme="minorHAnsi"/>
                <w:sz w:val="24"/>
                <w:szCs w:val="24"/>
              </w:rPr>
              <w:t>2</w:t>
            </w:r>
          </w:p>
        </w:tc>
        <w:tc>
          <w:tcPr>
            <w:tcW w:w="1504" w:type="dxa"/>
          </w:tcPr>
          <w:p w:rsidRPr="0013351E" w:rsidR="00895559" w:rsidP="00723AEA" w:rsidRDefault="00895559" w14:paraId="78A29EB3" w14:textId="77777777">
            <w:pPr>
              <w:pStyle w:val="NoSpacing"/>
              <w:keepNext/>
              <w:rPr>
                <w:rFonts w:asciiTheme="minorHAnsi" w:hAnsiTheme="minorHAnsi"/>
                <w:sz w:val="24"/>
                <w:szCs w:val="24"/>
              </w:rPr>
            </w:pPr>
            <w:r w:rsidRPr="0013351E">
              <w:rPr>
                <w:rFonts w:asciiTheme="minorHAnsi" w:hAnsiTheme="minorHAnsi"/>
                <w:sz w:val="24"/>
                <w:szCs w:val="24"/>
              </w:rPr>
              <w:t>1.4</w:t>
            </w:r>
          </w:p>
        </w:tc>
        <w:tc>
          <w:tcPr>
            <w:tcW w:w="6758" w:type="dxa"/>
            <w:vAlign w:val="bottom"/>
          </w:tcPr>
          <w:p w:rsidRPr="0013351E" w:rsidR="00895559" w:rsidP="3ADBCB34" w:rsidRDefault="6AB283A8" w14:paraId="11AF2035" w14:textId="7FA8B549">
            <w:pPr>
              <w:pStyle w:val="NoSpacing"/>
              <w:rPr>
                <w:rFonts w:cs="Calibri"/>
                <w:sz w:val="24"/>
                <w:szCs w:val="24"/>
              </w:rPr>
            </w:pPr>
            <w:r w:rsidRPr="3ADBCB34">
              <w:rPr>
                <w:rFonts w:cs="Calibri"/>
                <w:color w:val="000000" w:themeColor="text1"/>
                <w:sz w:val="24"/>
                <w:szCs w:val="24"/>
              </w:rPr>
              <w:t>Documentation (Project Management - PROJMAN)</w:t>
            </w:r>
          </w:p>
        </w:tc>
      </w:tr>
      <w:tr w:rsidRPr="0013351E" w:rsidR="00C632D6" w:rsidTr="00C632D6" w14:paraId="5CEAD13E" w14:textId="77777777">
        <w:trPr>
          <w:cantSplit/>
        </w:trPr>
        <w:tc>
          <w:tcPr>
            <w:tcW w:w="980" w:type="dxa"/>
          </w:tcPr>
          <w:p w:rsidRPr="0013351E" w:rsidR="00C632D6" w:rsidP="00C632D6" w:rsidRDefault="00C632D6" w14:paraId="0FD2C397"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C632D6" w:rsidP="00C632D6" w:rsidRDefault="00C632D6" w14:paraId="23A637EC" w14:textId="77777777">
            <w:pPr>
              <w:pStyle w:val="NoSpacing"/>
              <w:keepNext/>
              <w:rPr>
                <w:rFonts w:asciiTheme="minorHAnsi" w:hAnsiTheme="minorHAnsi"/>
                <w:sz w:val="24"/>
                <w:szCs w:val="24"/>
              </w:rPr>
            </w:pPr>
            <w:r w:rsidRPr="0013351E">
              <w:rPr>
                <w:rFonts w:asciiTheme="minorHAnsi" w:hAnsiTheme="minorHAnsi"/>
                <w:sz w:val="24"/>
                <w:szCs w:val="24"/>
              </w:rPr>
              <w:t>1.4.1</w:t>
            </w:r>
          </w:p>
        </w:tc>
        <w:tc>
          <w:tcPr>
            <w:tcW w:w="6758" w:type="dxa"/>
          </w:tcPr>
          <w:p w:rsidRPr="0013351E" w:rsidR="00C632D6" w:rsidP="00C632D6" w:rsidRDefault="00C632D6" w14:paraId="3ABC17D3" w14:textId="0B351998">
            <w:pPr>
              <w:rPr>
                <w:rFonts w:eastAsia="Calibri"/>
              </w:rPr>
            </w:pPr>
            <w:r w:rsidRPr="002676E6">
              <w:t xml:space="preserve"> Create draft of Project Management Documents </w:t>
            </w:r>
          </w:p>
        </w:tc>
      </w:tr>
      <w:tr w:rsidRPr="0013351E" w:rsidR="00C632D6" w:rsidTr="00C632D6" w14:paraId="2F096DA5" w14:textId="77777777">
        <w:trPr>
          <w:cantSplit/>
        </w:trPr>
        <w:tc>
          <w:tcPr>
            <w:tcW w:w="980" w:type="dxa"/>
          </w:tcPr>
          <w:p w:rsidRPr="0013351E" w:rsidR="00C632D6" w:rsidP="00C632D6" w:rsidRDefault="00C632D6" w14:paraId="376A1E53"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C632D6" w:rsidP="00C632D6" w:rsidRDefault="00C632D6" w14:paraId="7D1A3815" w14:textId="77777777">
            <w:pPr>
              <w:pStyle w:val="NoSpacing"/>
              <w:keepNext/>
              <w:rPr>
                <w:rFonts w:asciiTheme="minorHAnsi" w:hAnsiTheme="minorHAnsi"/>
                <w:sz w:val="24"/>
                <w:szCs w:val="24"/>
              </w:rPr>
            </w:pPr>
            <w:r w:rsidRPr="0013351E">
              <w:rPr>
                <w:rFonts w:asciiTheme="minorHAnsi" w:hAnsiTheme="minorHAnsi"/>
                <w:sz w:val="24"/>
                <w:szCs w:val="24"/>
              </w:rPr>
              <w:t>1.4.2</w:t>
            </w:r>
          </w:p>
        </w:tc>
        <w:tc>
          <w:tcPr>
            <w:tcW w:w="6758" w:type="dxa"/>
          </w:tcPr>
          <w:p w:rsidRPr="0013351E" w:rsidR="00C632D6" w:rsidP="00C632D6" w:rsidRDefault="00C632D6" w14:paraId="71E666FA" w14:textId="6482B7DB">
            <w:pPr>
              <w:rPr>
                <w:rFonts w:eastAsia="Calibri"/>
              </w:rPr>
            </w:pPr>
            <w:r w:rsidRPr="002676E6">
              <w:t xml:space="preserve"> Deliverable: Project Management Documents</w:t>
            </w:r>
          </w:p>
        </w:tc>
      </w:tr>
      <w:tr w:rsidRPr="0013351E" w:rsidR="00C632D6" w:rsidTr="00C632D6" w14:paraId="7EA527AB" w14:textId="77777777">
        <w:trPr>
          <w:cantSplit/>
        </w:trPr>
        <w:tc>
          <w:tcPr>
            <w:tcW w:w="980" w:type="dxa"/>
          </w:tcPr>
          <w:p w:rsidRPr="0013351E" w:rsidR="00C632D6" w:rsidP="00C632D6" w:rsidRDefault="00C632D6" w14:paraId="17C03147"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C632D6" w:rsidP="00C632D6" w:rsidRDefault="00C632D6" w14:paraId="432F3E92" w14:textId="77777777">
            <w:pPr>
              <w:pStyle w:val="NoSpacing"/>
              <w:keepNext/>
              <w:rPr>
                <w:rFonts w:asciiTheme="minorHAnsi" w:hAnsiTheme="minorHAnsi"/>
                <w:sz w:val="24"/>
                <w:szCs w:val="24"/>
              </w:rPr>
            </w:pPr>
            <w:r w:rsidRPr="0013351E">
              <w:rPr>
                <w:rFonts w:asciiTheme="minorHAnsi" w:hAnsiTheme="minorHAnsi"/>
                <w:sz w:val="24"/>
                <w:szCs w:val="24"/>
              </w:rPr>
              <w:t>1.4.3</w:t>
            </w:r>
          </w:p>
        </w:tc>
        <w:tc>
          <w:tcPr>
            <w:tcW w:w="6758" w:type="dxa"/>
          </w:tcPr>
          <w:p w:rsidRPr="0013351E" w:rsidR="00C632D6" w:rsidP="00C632D6" w:rsidRDefault="00C632D6" w14:paraId="06802F59" w14:textId="3B91D206">
            <w:pPr>
              <w:rPr>
                <w:rFonts w:eastAsia="Calibri"/>
              </w:rPr>
            </w:pPr>
            <w:r w:rsidRPr="002676E6">
              <w:t xml:space="preserve"> Milestone: Project Management Drafts</w:t>
            </w:r>
          </w:p>
        </w:tc>
      </w:tr>
      <w:tr w:rsidRPr="0013351E" w:rsidR="00C632D6" w:rsidTr="00C632D6" w14:paraId="0C788318" w14:textId="77777777">
        <w:trPr>
          <w:cantSplit/>
        </w:trPr>
        <w:tc>
          <w:tcPr>
            <w:tcW w:w="980" w:type="dxa"/>
          </w:tcPr>
          <w:p w:rsidRPr="0013351E" w:rsidR="00C632D6" w:rsidP="00C632D6" w:rsidRDefault="00C632D6" w14:paraId="20EFD01F"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C632D6" w:rsidP="00C632D6" w:rsidRDefault="00C632D6" w14:paraId="2B0FF8A0" w14:textId="77777777">
            <w:pPr>
              <w:pStyle w:val="NoSpacing"/>
              <w:keepNext/>
              <w:rPr>
                <w:rFonts w:asciiTheme="minorHAnsi" w:hAnsiTheme="minorHAnsi"/>
                <w:sz w:val="24"/>
                <w:szCs w:val="24"/>
              </w:rPr>
            </w:pPr>
            <w:r w:rsidRPr="0013351E">
              <w:rPr>
                <w:rFonts w:asciiTheme="minorHAnsi" w:hAnsiTheme="minorHAnsi"/>
                <w:sz w:val="24"/>
                <w:szCs w:val="24"/>
              </w:rPr>
              <w:t>1.4.4</w:t>
            </w:r>
          </w:p>
        </w:tc>
        <w:tc>
          <w:tcPr>
            <w:tcW w:w="6758" w:type="dxa"/>
          </w:tcPr>
          <w:p w:rsidRPr="0013351E" w:rsidR="00C632D6" w:rsidP="00C632D6" w:rsidRDefault="00C632D6" w14:paraId="1EC1D0EB" w14:textId="127C315E">
            <w:pPr>
              <w:rPr>
                <w:rFonts w:eastAsia="Calibri"/>
              </w:rPr>
            </w:pPr>
            <w:r w:rsidRPr="002676E6">
              <w:t xml:space="preserve"> Revisions of Project Management Documents</w:t>
            </w:r>
          </w:p>
        </w:tc>
      </w:tr>
      <w:tr w:rsidRPr="0013351E" w:rsidR="00C632D6" w:rsidTr="00CA5102" w14:paraId="40DA7373" w14:textId="77777777">
        <w:trPr>
          <w:cantSplit/>
        </w:trPr>
        <w:tc>
          <w:tcPr>
            <w:tcW w:w="980" w:type="dxa"/>
          </w:tcPr>
          <w:p w:rsidRPr="0013351E" w:rsidR="00C632D6" w:rsidP="00C632D6" w:rsidRDefault="00C632D6" w14:paraId="0649DA48" w14:textId="034C2EFD">
            <w:pPr>
              <w:pStyle w:val="NoSpacing"/>
              <w:keepNext/>
              <w:rPr>
                <w:rFonts w:asciiTheme="minorHAnsi" w:hAnsiTheme="minorHAnsi"/>
                <w:sz w:val="24"/>
                <w:szCs w:val="24"/>
              </w:rPr>
            </w:pPr>
            <w:r>
              <w:rPr>
                <w:rFonts w:asciiTheme="minorHAnsi" w:hAnsiTheme="minorHAnsi"/>
                <w:sz w:val="24"/>
                <w:szCs w:val="24"/>
              </w:rPr>
              <w:t>3</w:t>
            </w:r>
          </w:p>
        </w:tc>
        <w:tc>
          <w:tcPr>
            <w:tcW w:w="1504" w:type="dxa"/>
          </w:tcPr>
          <w:p w:rsidRPr="0013351E" w:rsidR="00C632D6" w:rsidP="00C632D6" w:rsidRDefault="00C632D6" w14:paraId="5A47B639" w14:textId="01F7F2B5">
            <w:pPr>
              <w:pStyle w:val="NoSpacing"/>
              <w:keepNext/>
              <w:rPr>
                <w:rFonts w:asciiTheme="minorHAnsi" w:hAnsiTheme="minorHAnsi"/>
                <w:sz w:val="24"/>
                <w:szCs w:val="24"/>
              </w:rPr>
            </w:pPr>
            <w:r w:rsidRPr="0013351E">
              <w:rPr>
                <w:rFonts w:asciiTheme="minorHAnsi" w:hAnsiTheme="minorHAnsi"/>
                <w:sz w:val="24"/>
                <w:szCs w:val="24"/>
              </w:rPr>
              <w:t>1.</w:t>
            </w:r>
            <w:r>
              <w:rPr>
                <w:rFonts w:asciiTheme="minorHAnsi" w:hAnsiTheme="minorHAnsi"/>
                <w:sz w:val="24"/>
                <w:szCs w:val="24"/>
              </w:rPr>
              <w:t>4.5</w:t>
            </w:r>
          </w:p>
        </w:tc>
        <w:tc>
          <w:tcPr>
            <w:tcW w:w="6758" w:type="dxa"/>
          </w:tcPr>
          <w:p w:rsidRPr="0013351E" w:rsidR="00C632D6" w:rsidP="00C632D6" w:rsidRDefault="00C632D6" w14:paraId="0C26A025" w14:textId="03A7162E">
            <w:pPr>
              <w:rPr>
                <w:rFonts w:eastAsia="Calibri"/>
              </w:rPr>
            </w:pPr>
            <w:r w:rsidRPr="00090DD7">
              <w:t>Finals Defense</w:t>
            </w:r>
          </w:p>
        </w:tc>
      </w:tr>
      <w:tr w:rsidRPr="0013351E" w:rsidR="00C632D6" w:rsidTr="00CA5102" w14:paraId="61D2DCA8" w14:textId="77777777">
        <w:trPr>
          <w:cantSplit/>
        </w:trPr>
        <w:tc>
          <w:tcPr>
            <w:tcW w:w="980" w:type="dxa"/>
          </w:tcPr>
          <w:p w:rsidRPr="0013351E" w:rsidR="00C632D6" w:rsidP="00C632D6" w:rsidRDefault="00C632D6" w14:paraId="178BCB9C" w14:textId="77777777">
            <w:pPr>
              <w:pStyle w:val="NoSpacing"/>
              <w:keepNext/>
              <w:rPr>
                <w:rFonts w:asciiTheme="minorHAnsi" w:hAnsiTheme="minorHAnsi"/>
                <w:sz w:val="24"/>
                <w:szCs w:val="24"/>
              </w:rPr>
            </w:pPr>
            <w:r w:rsidRPr="0013351E">
              <w:rPr>
                <w:rFonts w:asciiTheme="minorHAnsi" w:hAnsiTheme="minorHAnsi"/>
                <w:sz w:val="24"/>
                <w:szCs w:val="24"/>
              </w:rPr>
              <w:t>3</w:t>
            </w:r>
          </w:p>
        </w:tc>
        <w:tc>
          <w:tcPr>
            <w:tcW w:w="1504" w:type="dxa"/>
          </w:tcPr>
          <w:p w:rsidRPr="0013351E" w:rsidR="00C632D6" w:rsidP="00C632D6" w:rsidRDefault="00C632D6" w14:paraId="690EE86D" w14:textId="0D721885">
            <w:pPr>
              <w:pStyle w:val="NoSpacing"/>
              <w:keepNext/>
              <w:rPr>
                <w:rFonts w:asciiTheme="minorHAnsi" w:hAnsiTheme="minorHAnsi"/>
                <w:sz w:val="24"/>
                <w:szCs w:val="24"/>
              </w:rPr>
            </w:pPr>
            <w:r w:rsidRPr="0013351E">
              <w:rPr>
                <w:rFonts w:asciiTheme="minorHAnsi" w:hAnsiTheme="minorHAnsi"/>
                <w:sz w:val="24"/>
                <w:szCs w:val="24"/>
              </w:rPr>
              <w:t>1.</w:t>
            </w:r>
            <w:r>
              <w:rPr>
                <w:rFonts w:asciiTheme="minorHAnsi" w:hAnsiTheme="minorHAnsi"/>
                <w:sz w:val="24"/>
                <w:szCs w:val="24"/>
              </w:rPr>
              <w:t>4.6</w:t>
            </w:r>
          </w:p>
        </w:tc>
        <w:tc>
          <w:tcPr>
            <w:tcW w:w="6758" w:type="dxa"/>
          </w:tcPr>
          <w:p w:rsidRPr="0013351E" w:rsidR="00C632D6" w:rsidP="00C632D6" w:rsidRDefault="00C632D6" w14:paraId="7BF785BF" w14:textId="7E5E5387">
            <w:pPr>
              <w:rPr>
                <w:rFonts w:eastAsia="Calibri"/>
              </w:rPr>
            </w:pPr>
            <w:r w:rsidRPr="00090DD7">
              <w:t>Milestone: Approved Project Management Documents</w:t>
            </w:r>
          </w:p>
        </w:tc>
      </w:tr>
    </w:tbl>
    <w:p w:rsidRPr="0013351E" w:rsidR="00895559" w:rsidP="00895559" w:rsidRDefault="00895559" w14:paraId="24427F2E" w14:textId="77777777"/>
    <w:p w:rsidRPr="0013351E" w:rsidR="00895559" w:rsidP="00895559" w:rsidRDefault="00895559" w14:paraId="2615DD22" w14:textId="77777777"/>
    <w:p w:rsidRPr="0013351E" w:rsidR="00895559" w:rsidP="00895559" w:rsidRDefault="00895559" w14:paraId="2FD11787" w14:textId="77777777">
      <w:pPr>
        <w:pStyle w:val="Heading1"/>
        <w:jc w:val="left"/>
        <w:rPr>
          <w:rFonts w:asciiTheme="minorHAnsi" w:hAnsiTheme="minorHAnsi"/>
          <w:smallCaps/>
          <w:sz w:val="28"/>
          <w:szCs w:val="28"/>
        </w:rPr>
      </w:pPr>
      <w:r w:rsidRPr="0013351E">
        <w:rPr>
          <w:rFonts w:asciiTheme="minorHAnsi" w:hAnsiTheme="minorHAnsi"/>
          <w:smallCaps/>
          <w:sz w:val="28"/>
          <w:szCs w:val="28"/>
        </w:rPr>
        <w:t>Tabular View</w:t>
      </w:r>
    </w:p>
    <w:p w:rsidRPr="0013351E" w:rsidR="00895559" w:rsidP="00895559" w:rsidRDefault="00895559" w14:paraId="03805609" w14:textId="77777777">
      <w:pPr>
        <w:rPr>
          <w:color w:val="008000"/>
        </w:rPr>
      </w:pPr>
      <w:r w:rsidRPr="0013351E">
        <w:rPr>
          <w:color w:val="008000"/>
        </w:rPr>
        <w:t>The Tabular View is a nicely organized table view of the WBS.  It is a good option for organizations which prefer table formats.</w:t>
      </w:r>
    </w:p>
    <w:p w:rsidRPr="0013351E" w:rsidR="00895559" w:rsidP="00895559" w:rsidRDefault="00895559" w14:paraId="6D714F63" w14:textId="77777777"/>
    <w:p w:rsidRPr="0013351E" w:rsidR="00895559" w:rsidP="00895559" w:rsidRDefault="00895559" w14:paraId="2EFF8B0B" w14:textId="77777777"/>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800"/>
        <w:gridCol w:w="1890"/>
        <w:gridCol w:w="5295"/>
      </w:tblGrid>
      <w:tr w:rsidRPr="0013351E" w:rsidR="00895559" w:rsidTr="503D6F9A" w14:paraId="37B8A007" w14:textId="77777777">
        <w:trPr>
          <w:cantSplit/>
        </w:trPr>
        <w:tc>
          <w:tcPr>
            <w:tcW w:w="1800" w:type="dxa"/>
            <w:shd w:val="clear" w:color="auto" w:fill="D9D9D9" w:themeFill="background1" w:themeFillShade="D9"/>
          </w:tcPr>
          <w:p w:rsidRPr="0013351E" w:rsidR="00895559" w:rsidP="00723AEA" w:rsidRDefault="00895559" w14:paraId="1C85E510" w14:textId="77777777">
            <w:pPr>
              <w:pStyle w:val="NoSpacing"/>
              <w:keepNext/>
              <w:rPr>
                <w:rFonts w:asciiTheme="minorHAnsi" w:hAnsiTheme="minorHAnsi"/>
              </w:rPr>
            </w:pPr>
            <w:r w:rsidRPr="0013351E">
              <w:rPr>
                <w:rFonts w:asciiTheme="minorHAnsi" w:hAnsiTheme="minorHAnsi"/>
              </w:rPr>
              <w:t>Level 1</w:t>
            </w:r>
          </w:p>
        </w:tc>
        <w:tc>
          <w:tcPr>
            <w:tcW w:w="1890" w:type="dxa"/>
            <w:shd w:val="clear" w:color="auto" w:fill="D9D9D9" w:themeFill="background1" w:themeFillShade="D9"/>
          </w:tcPr>
          <w:p w:rsidRPr="0013351E" w:rsidR="00895559" w:rsidP="00723AEA" w:rsidRDefault="00895559" w14:paraId="57B155E7" w14:textId="77777777">
            <w:pPr>
              <w:pStyle w:val="NoSpacing"/>
              <w:keepNext/>
              <w:rPr>
                <w:rFonts w:asciiTheme="minorHAnsi" w:hAnsiTheme="minorHAnsi"/>
              </w:rPr>
            </w:pPr>
            <w:r w:rsidRPr="0013351E">
              <w:rPr>
                <w:rFonts w:asciiTheme="minorHAnsi" w:hAnsiTheme="minorHAnsi"/>
              </w:rPr>
              <w:t>Level 2</w:t>
            </w:r>
          </w:p>
        </w:tc>
        <w:tc>
          <w:tcPr>
            <w:tcW w:w="5295" w:type="dxa"/>
            <w:shd w:val="clear" w:color="auto" w:fill="D9D9D9" w:themeFill="background1" w:themeFillShade="D9"/>
          </w:tcPr>
          <w:p w:rsidRPr="0013351E" w:rsidR="00895559" w:rsidP="00723AEA" w:rsidRDefault="00895559" w14:paraId="49395682" w14:textId="77777777">
            <w:pPr>
              <w:pStyle w:val="NoSpacing"/>
              <w:keepNext/>
              <w:rPr>
                <w:rFonts w:asciiTheme="minorHAnsi" w:hAnsiTheme="minorHAnsi"/>
              </w:rPr>
            </w:pPr>
            <w:r w:rsidRPr="0013351E">
              <w:rPr>
                <w:rFonts w:asciiTheme="minorHAnsi" w:hAnsiTheme="minorHAnsi"/>
              </w:rPr>
              <w:t>Level 3</w:t>
            </w:r>
          </w:p>
        </w:tc>
      </w:tr>
      <w:tr w:rsidRPr="0013351E" w:rsidR="00895559" w:rsidTr="503D6F9A" w14:paraId="6286BC82" w14:textId="77777777">
        <w:trPr>
          <w:cantSplit/>
        </w:trPr>
        <w:tc>
          <w:tcPr>
            <w:tcW w:w="1800" w:type="dxa"/>
            <w:vMerge w:val="restart"/>
          </w:tcPr>
          <w:p w:rsidRPr="0013351E" w:rsidR="00895559" w:rsidP="503D6F9A" w:rsidRDefault="00895559" w14:paraId="40E00E79" w14:textId="4716BF03">
            <w:pPr>
              <w:pStyle w:val="NoSpacing"/>
              <w:keepNext/>
              <w:spacing w:before="40" w:after="40"/>
              <w:ind w:left="180" w:hanging="180"/>
              <w:rPr>
                <w:rFonts w:asciiTheme="minorHAnsi" w:hAnsiTheme="minorHAnsi"/>
              </w:rPr>
            </w:pPr>
            <w:r w:rsidRPr="503D6F9A">
              <w:rPr>
                <w:rFonts w:asciiTheme="minorHAnsi" w:hAnsiTheme="minorHAnsi"/>
              </w:rPr>
              <w:t>1</w:t>
            </w:r>
            <w:r>
              <w:tab/>
            </w:r>
            <w:r w:rsidRPr="503D6F9A" w:rsidR="66950053">
              <w:rPr>
                <w:rFonts w:asciiTheme="minorHAnsi" w:hAnsiTheme="minorHAnsi"/>
              </w:rPr>
              <w:t>Resort Management System</w:t>
            </w:r>
          </w:p>
        </w:tc>
        <w:tc>
          <w:tcPr>
            <w:tcW w:w="1890" w:type="dxa"/>
          </w:tcPr>
          <w:p w:rsidRPr="0013351E" w:rsidR="00895559" w:rsidP="503D6F9A" w:rsidRDefault="0A6EBC60" w14:paraId="6E98214E" w14:textId="360F7C27">
            <w:pPr>
              <w:pStyle w:val="NoSpacing"/>
              <w:keepNext/>
              <w:spacing w:before="40" w:after="40"/>
              <w:rPr>
                <w:rFonts w:asciiTheme="minorHAnsi" w:hAnsiTheme="minorHAnsi"/>
              </w:rPr>
            </w:pPr>
            <w:r w:rsidRPr="503D6F9A">
              <w:rPr>
                <w:rFonts w:asciiTheme="minorHAnsi" w:hAnsiTheme="minorHAnsi"/>
              </w:rPr>
              <w:t>1.1 Planning</w:t>
            </w:r>
            <w:r w:rsidRPr="503D6F9A" w:rsidR="207AA0D6">
              <w:rPr>
                <w:rFonts w:asciiTheme="minorHAnsi" w:hAnsiTheme="minorHAnsi"/>
              </w:rPr>
              <w:t xml:space="preserve"> (Introduction to Systems and Design - SNTSDEV)  </w:t>
            </w:r>
          </w:p>
        </w:tc>
        <w:tc>
          <w:tcPr>
            <w:tcW w:w="5295" w:type="dxa"/>
          </w:tcPr>
          <w:p w:rsidRPr="0013351E" w:rsidR="00895559" w:rsidP="503D6F9A" w:rsidRDefault="319B3C4D" w14:paraId="2B59F2CE" w14:textId="572977B3">
            <w:pPr>
              <w:pStyle w:val="NoSpacing"/>
              <w:keepNext/>
              <w:spacing w:before="40" w:after="40"/>
              <w:rPr>
                <w:rFonts w:asciiTheme="minorHAnsi" w:hAnsiTheme="minorHAnsi"/>
              </w:rPr>
            </w:pPr>
            <w:r w:rsidRPr="503D6F9A">
              <w:rPr>
                <w:rFonts w:asciiTheme="minorHAnsi" w:hAnsiTheme="minorHAnsi"/>
              </w:rPr>
              <w:t xml:space="preserve">1.1.1 </w:t>
            </w:r>
            <w:r w:rsidRPr="503D6F9A" w:rsidR="262CE051">
              <w:rPr>
                <w:rFonts w:asciiTheme="minorHAnsi" w:hAnsiTheme="minorHAnsi"/>
              </w:rPr>
              <w:t xml:space="preserve">Creating the Project Team </w:t>
            </w:r>
          </w:p>
          <w:p w:rsidRPr="0013351E" w:rsidR="00895559" w:rsidP="503D6F9A" w:rsidRDefault="03D1D124" w14:paraId="18A73D1A" w14:textId="3E85DCEE">
            <w:pPr>
              <w:pStyle w:val="NoSpacing"/>
              <w:keepNext/>
              <w:spacing w:before="40" w:after="40"/>
              <w:rPr>
                <w:rFonts w:asciiTheme="minorHAnsi" w:hAnsiTheme="minorHAnsi"/>
              </w:rPr>
            </w:pPr>
            <w:r w:rsidRPr="503D6F9A">
              <w:rPr>
                <w:rFonts w:asciiTheme="minorHAnsi" w:hAnsiTheme="minorHAnsi"/>
              </w:rPr>
              <w:t xml:space="preserve">1.1.2 </w:t>
            </w:r>
            <w:r w:rsidRPr="503D6F9A" w:rsidR="262CE051">
              <w:rPr>
                <w:rFonts w:asciiTheme="minorHAnsi" w:hAnsiTheme="minorHAnsi"/>
              </w:rPr>
              <w:t xml:space="preserve">Searching for Adviser </w:t>
            </w:r>
          </w:p>
          <w:p w:rsidRPr="0013351E" w:rsidR="00895559" w:rsidP="503D6F9A" w:rsidRDefault="3EB3E159" w14:paraId="698C80DF" w14:textId="4891AD27">
            <w:pPr>
              <w:pStyle w:val="NoSpacing"/>
              <w:keepNext/>
              <w:spacing w:before="40" w:after="40"/>
              <w:rPr>
                <w:rFonts w:asciiTheme="minorHAnsi" w:hAnsiTheme="minorHAnsi"/>
              </w:rPr>
            </w:pPr>
            <w:r w:rsidRPr="503D6F9A">
              <w:rPr>
                <w:rFonts w:asciiTheme="minorHAnsi" w:hAnsiTheme="minorHAnsi"/>
              </w:rPr>
              <w:t xml:space="preserve">1.1.3 </w:t>
            </w:r>
            <w:r w:rsidRPr="503D6F9A" w:rsidR="262CE051">
              <w:rPr>
                <w:rFonts w:asciiTheme="minorHAnsi" w:hAnsiTheme="minorHAnsi"/>
              </w:rPr>
              <w:t xml:space="preserve">Look for Client </w:t>
            </w:r>
          </w:p>
          <w:p w:rsidRPr="0013351E" w:rsidR="00895559" w:rsidP="503D6F9A" w:rsidRDefault="237B1D43" w14:paraId="2E032483" w14:textId="2D423F82">
            <w:pPr>
              <w:pStyle w:val="NoSpacing"/>
              <w:keepNext/>
              <w:spacing w:before="40" w:after="40"/>
              <w:rPr>
                <w:rFonts w:asciiTheme="minorHAnsi" w:hAnsiTheme="minorHAnsi"/>
              </w:rPr>
            </w:pPr>
            <w:r w:rsidRPr="503D6F9A">
              <w:rPr>
                <w:rFonts w:asciiTheme="minorHAnsi" w:hAnsiTheme="minorHAnsi"/>
              </w:rPr>
              <w:t xml:space="preserve">1.1.4 </w:t>
            </w:r>
            <w:r w:rsidRPr="503D6F9A" w:rsidR="262CE051">
              <w:rPr>
                <w:rFonts w:asciiTheme="minorHAnsi" w:hAnsiTheme="minorHAnsi"/>
              </w:rPr>
              <w:t xml:space="preserve">Draft of Proposal </w:t>
            </w:r>
          </w:p>
          <w:p w:rsidRPr="0013351E" w:rsidR="00895559" w:rsidP="503D6F9A" w:rsidRDefault="056EDB1F" w14:paraId="32ADDC23" w14:textId="1E998613">
            <w:pPr>
              <w:pStyle w:val="NoSpacing"/>
              <w:keepNext/>
              <w:spacing w:before="40" w:after="40"/>
              <w:rPr>
                <w:rFonts w:asciiTheme="minorHAnsi" w:hAnsiTheme="minorHAnsi"/>
              </w:rPr>
            </w:pPr>
            <w:r w:rsidRPr="503D6F9A">
              <w:rPr>
                <w:rFonts w:asciiTheme="minorHAnsi" w:hAnsiTheme="minorHAnsi"/>
              </w:rPr>
              <w:t xml:space="preserve">1.1.5 </w:t>
            </w:r>
            <w:r w:rsidRPr="503D6F9A" w:rsidR="262CE051">
              <w:rPr>
                <w:rFonts w:asciiTheme="minorHAnsi" w:hAnsiTheme="minorHAnsi"/>
              </w:rPr>
              <w:t xml:space="preserve">Deliverable: Project Proposal </w:t>
            </w:r>
          </w:p>
          <w:p w:rsidRPr="0013351E" w:rsidR="00895559" w:rsidP="503D6F9A" w:rsidRDefault="46840130" w14:paraId="0E270A1F" w14:textId="449FDF98">
            <w:pPr>
              <w:pStyle w:val="NoSpacing"/>
              <w:keepNext/>
              <w:spacing w:before="40" w:after="40"/>
              <w:rPr>
                <w:rFonts w:asciiTheme="minorHAnsi" w:hAnsiTheme="minorHAnsi"/>
              </w:rPr>
            </w:pPr>
            <w:r w:rsidRPr="503D6F9A">
              <w:rPr>
                <w:rFonts w:asciiTheme="minorHAnsi" w:hAnsiTheme="minorHAnsi"/>
              </w:rPr>
              <w:t xml:space="preserve">1.1.6 </w:t>
            </w:r>
            <w:r w:rsidRPr="503D6F9A" w:rsidR="262CE051">
              <w:rPr>
                <w:rFonts w:asciiTheme="minorHAnsi" w:hAnsiTheme="minorHAnsi"/>
              </w:rPr>
              <w:t xml:space="preserve">Approval of Proposal </w:t>
            </w:r>
            <w:r w:rsidR="00444306">
              <w:rPr>
                <w:rFonts w:asciiTheme="minorHAnsi" w:hAnsiTheme="minorHAnsi"/>
              </w:rPr>
              <w:t>Draft</w:t>
            </w:r>
          </w:p>
          <w:p w:rsidRPr="0013351E" w:rsidR="00895559" w:rsidP="503D6F9A" w:rsidRDefault="6C1B7AB7" w14:paraId="007A7E1C" w14:textId="2B45CE6E">
            <w:pPr>
              <w:pStyle w:val="NoSpacing"/>
              <w:keepNext/>
              <w:spacing w:before="40" w:after="40"/>
              <w:rPr>
                <w:rFonts w:asciiTheme="minorHAnsi" w:hAnsiTheme="minorHAnsi"/>
              </w:rPr>
            </w:pPr>
            <w:r w:rsidRPr="503D6F9A">
              <w:rPr>
                <w:rFonts w:asciiTheme="minorHAnsi" w:hAnsiTheme="minorHAnsi"/>
              </w:rPr>
              <w:t xml:space="preserve">1.1.7 </w:t>
            </w:r>
            <w:r w:rsidRPr="503D6F9A" w:rsidR="262CE051">
              <w:rPr>
                <w:rFonts w:asciiTheme="minorHAnsi" w:hAnsiTheme="minorHAnsi"/>
              </w:rPr>
              <w:t xml:space="preserve">Revision of Proposal </w:t>
            </w:r>
          </w:p>
          <w:p w:rsidRPr="0013351E" w:rsidR="00895559" w:rsidP="503D6F9A" w:rsidRDefault="125CA665" w14:paraId="18C55073" w14:textId="3168B519">
            <w:pPr>
              <w:pStyle w:val="NoSpacing"/>
              <w:keepNext/>
              <w:spacing w:before="40" w:after="40"/>
              <w:rPr>
                <w:rFonts w:asciiTheme="minorHAnsi" w:hAnsiTheme="minorHAnsi"/>
              </w:rPr>
            </w:pPr>
            <w:r w:rsidRPr="503D6F9A">
              <w:rPr>
                <w:rFonts w:asciiTheme="minorHAnsi" w:hAnsiTheme="minorHAnsi"/>
              </w:rPr>
              <w:t xml:space="preserve">1.1.8 </w:t>
            </w:r>
            <w:r w:rsidRPr="503D6F9A" w:rsidR="262CE051">
              <w:rPr>
                <w:rFonts w:asciiTheme="minorHAnsi" w:hAnsiTheme="minorHAnsi"/>
              </w:rPr>
              <w:t xml:space="preserve">Submission of Documents </w:t>
            </w:r>
          </w:p>
          <w:p w:rsidRPr="0013351E" w:rsidR="00895559" w:rsidP="503D6F9A" w:rsidRDefault="22312D0A" w14:paraId="4F82B306" w14:textId="69168B62">
            <w:pPr>
              <w:pStyle w:val="NoSpacing"/>
              <w:keepNext/>
              <w:spacing w:before="40" w:after="40"/>
              <w:rPr>
                <w:rFonts w:asciiTheme="minorHAnsi" w:hAnsiTheme="minorHAnsi"/>
              </w:rPr>
            </w:pPr>
            <w:r w:rsidRPr="503D6F9A">
              <w:rPr>
                <w:rFonts w:asciiTheme="minorHAnsi" w:hAnsiTheme="minorHAnsi"/>
              </w:rPr>
              <w:t xml:space="preserve">1.1.9 </w:t>
            </w:r>
            <w:r w:rsidRPr="503D6F9A" w:rsidR="262CE051">
              <w:rPr>
                <w:rFonts w:asciiTheme="minorHAnsi" w:hAnsiTheme="minorHAnsi"/>
              </w:rPr>
              <w:t xml:space="preserve">Finals Presentation </w:t>
            </w:r>
          </w:p>
          <w:p w:rsidRPr="0013351E" w:rsidR="00895559" w:rsidP="503D6F9A" w:rsidRDefault="6776FF7A" w14:paraId="5FDAA8B3" w14:textId="01465713">
            <w:pPr>
              <w:pStyle w:val="NoSpacing"/>
              <w:keepNext/>
              <w:spacing w:before="40" w:after="40"/>
              <w:rPr>
                <w:rFonts w:asciiTheme="minorHAnsi" w:hAnsiTheme="minorHAnsi"/>
              </w:rPr>
            </w:pPr>
            <w:r w:rsidRPr="503D6F9A">
              <w:rPr>
                <w:rFonts w:asciiTheme="minorHAnsi" w:hAnsiTheme="minorHAnsi"/>
              </w:rPr>
              <w:t xml:space="preserve">1.1.10 </w:t>
            </w:r>
            <w:r w:rsidRPr="503D6F9A" w:rsidR="262CE051">
              <w:rPr>
                <w:rFonts w:asciiTheme="minorHAnsi" w:hAnsiTheme="minorHAnsi"/>
              </w:rPr>
              <w:t xml:space="preserve">Milestone: Project Proposal Approval  </w:t>
            </w:r>
          </w:p>
        </w:tc>
      </w:tr>
      <w:tr w:rsidRPr="0013351E" w:rsidR="00895559" w:rsidTr="503D6F9A" w14:paraId="68E5ED90" w14:textId="77777777">
        <w:trPr>
          <w:cantSplit/>
        </w:trPr>
        <w:tc>
          <w:tcPr>
            <w:tcW w:w="1800" w:type="dxa"/>
            <w:vMerge/>
          </w:tcPr>
          <w:p w:rsidRPr="0013351E" w:rsidR="00895559" w:rsidP="00723AEA" w:rsidRDefault="00895559" w14:paraId="65FAAD21" w14:textId="77777777">
            <w:pPr>
              <w:pStyle w:val="NoSpacing"/>
              <w:keepNext/>
              <w:spacing w:before="40" w:after="40"/>
              <w:rPr>
                <w:rFonts w:asciiTheme="minorHAnsi" w:hAnsiTheme="minorHAnsi"/>
              </w:rPr>
            </w:pPr>
          </w:p>
        </w:tc>
        <w:tc>
          <w:tcPr>
            <w:tcW w:w="1890" w:type="dxa"/>
          </w:tcPr>
          <w:p w:rsidRPr="0013351E" w:rsidR="00895559" w:rsidP="503D6F9A" w:rsidRDefault="4073D754" w14:paraId="5CD0A606" w14:textId="1D9680D8">
            <w:pPr>
              <w:pStyle w:val="NoSpacing"/>
              <w:keepNext/>
              <w:spacing w:before="40" w:after="40"/>
              <w:rPr>
                <w:rFonts w:asciiTheme="minorHAnsi" w:hAnsiTheme="minorHAnsi"/>
              </w:rPr>
            </w:pPr>
            <w:r w:rsidRPr="503D6F9A">
              <w:rPr>
                <w:rFonts w:asciiTheme="minorHAnsi" w:hAnsiTheme="minorHAnsi"/>
              </w:rPr>
              <w:t>1.2 Designing</w:t>
            </w:r>
            <w:r w:rsidRPr="503D6F9A" w:rsidR="129CFE77">
              <w:rPr>
                <w:rFonts w:asciiTheme="minorHAnsi" w:hAnsiTheme="minorHAnsi"/>
              </w:rPr>
              <w:t xml:space="preserve"> (System Analysis and Design - SSYADD)  </w:t>
            </w:r>
          </w:p>
        </w:tc>
        <w:tc>
          <w:tcPr>
            <w:tcW w:w="5295" w:type="dxa"/>
          </w:tcPr>
          <w:p w:rsidRPr="0013351E" w:rsidR="00895559" w:rsidP="503D6F9A" w:rsidRDefault="51CBC7F0" w14:paraId="39602AB0" w14:textId="08B0636A">
            <w:pPr>
              <w:pStyle w:val="NoSpacing"/>
              <w:keepNext/>
              <w:spacing w:before="40" w:after="40"/>
              <w:rPr>
                <w:rFonts w:asciiTheme="minorHAnsi" w:hAnsiTheme="minorHAnsi"/>
              </w:rPr>
            </w:pPr>
            <w:r w:rsidRPr="503D6F9A">
              <w:rPr>
                <w:rFonts w:asciiTheme="minorHAnsi" w:hAnsiTheme="minorHAnsi"/>
              </w:rPr>
              <w:t xml:space="preserve">1.2.1 </w:t>
            </w:r>
            <w:r w:rsidRPr="503D6F9A" w:rsidR="3312A8EB">
              <w:rPr>
                <w:rFonts w:asciiTheme="minorHAnsi" w:hAnsiTheme="minorHAnsi"/>
              </w:rPr>
              <w:t xml:space="preserve">Design Thinking Activities </w:t>
            </w:r>
          </w:p>
          <w:p w:rsidRPr="0013351E" w:rsidR="00895559" w:rsidP="503D6F9A" w:rsidRDefault="30292278" w14:paraId="7EFD1EDC" w14:textId="178BB259">
            <w:pPr>
              <w:pStyle w:val="NoSpacing"/>
              <w:keepNext/>
              <w:spacing w:before="40" w:after="40"/>
              <w:rPr>
                <w:rFonts w:asciiTheme="minorHAnsi" w:hAnsiTheme="minorHAnsi"/>
              </w:rPr>
            </w:pPr>
            <w:r w:rsidRPr="503D6F9A">
              <w:rPr>
                <w:rFonts w:asciiTheme="minorHAnsi" w:hAnsiTheme="minorHAnsi"/>
              </w:rPr>
              <w:t xml:space="preserve">1.2.2 </w:t>
            </w:r>
            <w:r w:rsidRPr="503D6F9A" w:rsidR="3312A8EB">
              <w:rPr>
                <w:rFonts w:asciiTheme="minorHAnsi" w:hAnsiTheme="minorHAnsi"/>
              </w:rPr>
              <w:t xml:space="preserve">Draft of Data Flow Diagram </w:t>
            </w:r>
          </w:p>
          <w:p w:rsidRPr="0013351E" w:rsidR="00895559" w:rsidP="503D6F9A" w:rsidRDefault="2D508E4D" w14:paraId="0E3E38E1" w14:textId="25FAEE1D">
            <w:pPr>
              <w:pStyle w:val="NoSpacing"/>
              <w:keepNext/>
              <w:spacing w:before="40" w:after="40"/>
              <w:rPr>
                <w:rFonts w:asciiTheme="minorHAnsi" w:hAnsiTheme="minorHAnsi"/>
              </w:rPr>
            </w:pPr>
            <w:r w:rsidRPr="503D6F9A">
              <w:rPr>
                <w:rFonts w:asciiTheme="minorHAnsi" w:hAnsiTheme="minorHAnsi"/>
              </w:rPr>
              <w:t xml:space="preserve">1.2.3 </w:t>
            </w:r>
            <w:r w:rsidRPr="503D6F9A" w:rsidR="3312A8EB">
              <w:rPr>
                <w:rFonts w:asciiTheme="minorHAnsi" w:hAnsiTheme="minorHAnsi"/>
              </w:rPr>
              <w:t xml:space="preserve">Draft of Entity Relationship Diagram </w:t>
            </w:r>
          </w:p>
          <w:p w:rsidRPr="0013351E" w:rsidR="00895559" w:rsidP="503D6F9A" w:rsidRDefault="431F1916" w14:paraId="3D3429B5" w14:textId="0D7BE37F">
            <w:pPr>
              <w:pStyle w:val="NoSpacing"/>
              <w:keepNext/>
              <w:spacing w:before="40" w:after="40"/>
              <w:rPr>
                <w:rFonts w:asciiTheme="minorHAnsi" w:hAnsiTheme="minorHAnsi"/>
              </w:rPr>
            </w:pPr>
            <w:r w:rsidRPr="503D6F9A">
              <w:rPr>
                <w:rFonts w:asciiTheme="minorHAnsi" w:hAnsiTheme="minorHAnsi"/>
              </w:rPr>
              <w:t xml:space="preserve">1.2.4 </w:t>
            </w:r>
            <w:r w:rsidRPr="503D6F9A" w:rsidR="3312A8EB">
              <w:rPr>
                <w:rFonts w:asciiTheme="minorHAnsi" w:hAnsiTheme="minorHAnsi"/>
              </w:rPr>
              <w:t xml:space="preserve">Draft of Use Case Diagram </w:t>
            </w:r>
          </w:p>
          <w:p w:rsidRPr="0013351E" w:rsidR="00895559" w:rsidP="503D6F9A" w:rsidRDefault="7040E906" w14:paraId="058F636D" w14:textId="41CD0B53">
            <w:pPr>
              <w:pStyle w:val="NoSpacing"/>
              <w:keepNext/>
              <w:spacing w:before="40" w:after="40"/>
              <w:rPr>
                <w:rFonts w:asciiTheme="minorHAnsi" w:hAnsiTheme="minorHAnsi"/>
              </w:rPr>
            </w:pPr>
            <w:r w:rsidRPr="503D6F9A">
              <w:rPr>
                <w:rFonts w:asciiTheme="minorHAnsi" w:hAnsiTheme="minorHAnsi"/>
              </w:rPr>
              <w:t xml:space="preserve">1.2.5 </w:t>
            </w:r>
            <w:r w:rsidRPr="503D6F9A" w:rsidR="3312A8EB">
              <w:rPr>
                <w:rFonts w:asciiTheme="minorHAnsi" w:hAnsiTheme="minorHAnsi"/>
              </w:rPr>
              <w:t>Project Presentation</w:t>
            </w:r>
          </w:p>
        </w:tc>
      </w:tr>
      <w:tr w:rsidRPr="0013351E" w:rsidR="00895559" w:rsidTr="503D6F9A" w14:paraId="73D8BEBD" w14:textId="77777777">
        <w:trPr>
          <w:cantSplit/>
        </w:trPr>
        <w:tc>
          <w:tcPr>
            <w:tcW w:w="1800" w:type="dxa"/>
            <w:vMerge/>
          </w:tcPr>
          <w:p w:rsidRPr="0013351E" w:rsidR="00895559" w:rsidP="00723AEA" w:rsidRDefault="00895559" w14:paraId="57D7AA84" w14:textId="77777777">
            <w:pPr>
              <w:pStyle w:val="NoSpacing"/>
              <w:keepNext/>
              <w:spacing w:before="40" w:after="40"/>
              <w:rPr>
                <w:rFonts w:asciiTheme="minorHAnsi" w:hAnsiTheme="minorHAnsi"/>
              </w:rPr>
            </w:pPr>
          </w:p>
        </w:tc>
        <w:tc>
          <w:tcPr>
            <w:tcW w:w="1890" w:type="dxa"/>
          </w:tcPr>
          <w:p w:rsidRPr="0013351E" w:rsidR="00895559" w:rsidP="503D6F9A" w:rsidRDefault="00895559" w14:paraId="07B577CD" w14:textId="4035CDC9">
            <w:pPr>
              <w:pStyle w:val="NoSpacing"/>
              <w:keepNext/>
              <w:spacing w:before="40" w:after="40"/>
              <w:rPr>
                <w:rFonts w:asciiTheme="minorHAnsi" w:hAnsiTheme="minorHAnsi"/>
              </w:rPr>
            </w:pPr>
            <w:r w:rsidRPr="503D6F9A">
              <w:rPr>
                <w:rFonts w:asciiTheme="minorHAnsi" w:hAnsiTheme="minorHAnsi"/>
              </w:rPr>
              <w:t>1.3</w:t>
            </w:r>
            <w:r w:rsidRPr="503D6F9A" w:rsidR="04EEAE89">
              <w:rPr>
                <w:rFonts w:asciiTheme="minorHAnsi" w:hAnsiTheme="minorHAnsi"/>
              </w:rPr>
              <w:t xml:space="preserve"> Development (Applied Project 2 - SCSPROJ)  </w:t>
            </w:r>
          </w:p>
        </w:tc>
        <w:tc>
          <w:tcPr>
            <w:tcW w:w="5295" w:type="dxa"/>
          </w:tcPr>
          <w:p w:rsidRPr="0013351E" w:rsidR="00895559" w:rsidP="503D6F9A" w:rsidRDefault="766A6317" w14:paraId="2101C680" w14:textId="1BBE4361">
            <w:pPr>
              <w:pStyle w:val="NoSpacing"/>
              <w:keepNext/>
              <w:spacing w:before="40" w:after="40"/>
              <w:rPr>
                <w:rFonts w:asciiTheme="minorHAnsi" w:hAnsiTheme="minorHAnsi"/>
              </w:rPr>
            </w:pPr>
            <w:r w:rsidRPr="503D6F9A">
              <w:rPr>
                <w:rFonts w:asciiTheme="minorHAnsi" w:hAnsiTheme="minorHAnsi"/>
              </w:rPr>
              <w:t xml:space="preserve">1.3.1 Creation of Documentation and Diagrams </w:t>
            </w:r>
          </w:p>
          <w:p w:rsidRPr="0013351E" w:rsidR="00895559" w:rsidP="00723AEA" w:rsidRDefault="766A6317" w14:paraId="35F4C3EF" w14:textId="66446440">
            <w:pPr>
              <w:pStyle w:val="NoSpacing"/>
              <w:keepNext/>
              <w:spacing w:before="40" w:after="40"/>
            </w:pPr>
            <w:r w:rsidRPr="503D6F9A">
              <w:rPr>
                <w:rFonts w:asciiTheme="minorHAnsi" w:hAnsiTheme="minorHAnsi"/>
              </w:rPr>
              <w:t xml:space="preserve">1.3.2 Deliverable: Documentation and Diagrams </w:t>
            </w:r>
          </w:p>
          <w:p w:rsidRPr="0013351E" w:rsidR="00895559" w:rsidP="503D6F9A" w:rsidRDefault="766A6317" w14:paraId="359A620C" w14:textId="4F4FAF71">
            <w:pPr>
              <w:pStyle w:val="NoSpacing"/>
              <w:keepNext/>
              <w:spacing w:before="40" w:after="40"/>
              <w:rPr>
                <w:rFonts w:asciiTheme="minorHAnsi" w:hAnsiTheme="minorHAnsi"/>
              </w:rPr>
            </w:pPr>
            <w:r w:rsidRPr="503D6F9A">
              <w:rPr>
                <w:rFonts w:asciiTheme="minorHAnsi" w:hAnsiTheme="minorHAnsi"/>
              </w:rPr>
              <w:t xml:space="preserve">1.3.3 Website Development Begins </w:t>
            </w:r>
          </w:p>
          <w:p w:rsidRPr="0013351E" w:rsidR="00895559" w:rsidP="503D6F9A" w:rsidRDefault="766A6317" w14:paraId="261D88E0" w14:textId="1944C899">
            <w:pPr>
              <w:pStyle w:val="NoSpacing"/>
              <w:keepNext/>
              <w:spacing w:before="40" w:after="40"/>
              <w:rPr>
                <w:rFonts w:asciiTheme="minorHAnsi" w:hAnsiTheme="minorHAnsi"/>
              </w:rPr>
            </w:pPr>
            <w:r w:rsidRPr="503D6F9A">
              <w:rPr>
                <w:rFonts w:asciiTheme="minorHAnsi" w:hAnsiTheme="minorHAnsi"/>
              </w:rPr>
              <w:t xml:space="preserve">1.3.4 Milestone: Website Prototype 1 </w:t>
            </w:r>
          </w:p>
          <w:p w:rsidRPr="0013351E" w:rsidR="00895559" w:rsidP="503D6F9A" w:rsidRDefault="766A6317" w14:paraId="1EA65359" w14:textId="642A5D5E">
            <w:pPr>
              <w:pStyle w:val="NoSpacing"/>
              <w:keepNext/>
              <w:spacing w:before="40" w:after="40"/>
              <w:rPr>
                <w:rFonts w:asciiTheme="minorHAnsi" w:hAnsiTheme="minorHAnsi"/>
              </w:rPr>
            </w:pPr>
            <w:r w:rsidRPr="503D6F9A">
              <w:rPr>
                <w:rFonts w:asciiTheme="minorHAnsi" w:hAnsiTheme="minorHAnsi"/>
              </w:rPr>
              <w:t xml:space="preserve">1.3.5 Adviser Meeting </w:t>
            </w:r>
          </w:p>
          <w:p w:rsidRPr="0013351E" w:rsidR="00895559" w:rsidP="503D6F9A" w:rsidRDefault="766A6317" w14:paraId="567FEC4B" w14:textId="0EBDF21F">
            <w:pPr>
              <w:pStyle w:val="NoSpacing"/>
              <w:keepNext/>
              <w:spacing w:before="40" w:after="40"/>
              <w:rPr>
                <w:rFonts w:asciiTheme="minorHAnsi" w:hAnsiTheme="minorHAnsi"/>
              </w:rPr>
            </w:pPr>
            <w:r w:rsidRPr="503D6F9A">
              <w:rPr>
                <w:rFonts w:asciiTheme="minorHAnsi" w:hAnsiTheme="minorHAnsi"/>
              </w:rPr>
              <w:t>1.3.6 Milestone: Website Prototy</w:t>
            </w:r>
            <w:r w:rsidR="00444306">
              <w:rPr>
                <w:rFonts w:asciiTheme="minorHAnsi" w:hAnsiTheme="minorHAnsi"/>
              </w:rPr>
              <w:t>p</w:t>
            </w:r>
            <w:r w:rsidRPr="503D6F9A">
              <w:rPr>
                <w:rFonts w:asciiTheme="minorHAnsi" w:hAnsiTheme="minorHAnsi"/>
              </w:rPr>
              <w:t xml:space="preserve">e 2 </w:t>
            </w:r>
          </w:p>
          <w:p w:rsidR="00895559" w:rsidP="503D6F9A" w:rsidRDefault="766A6317" w14:paraId="66426DC9" w14:textId="44DD6FDF">
            <w:pPr>
              <w:pStyle w:val="NoSpacing"/>
              <w:keepNext/>
              <w:spacing w:before="40" w:after="40"/>
              <w:rPr>
                <w:rFonts w:asciiTheme="minorHAnsi" w:hAnsiTheme="minorHAnsi"/>
              </w:rPr>
            </w:pPr>
            <w:r w:rsidRPr="503D6F9A">
              <w:rPr>
                <w:rFonts w:asciiTheme="minorHAnsi" w:hAnsiTheme="minorHAnsi"/>
              </w:rPr>
              <w:t xml:space="preserve">1.3.7 Midterm Presentation </w:t>
            </w:r>
          </w:p>
          <w:p w:rsidRPr="0013351E" w:rsidR="00444306" w:rsidP="503D6F9A" w:rsidRDefault="00444306" w14:paraId="5FE30360" w14:textId="51C8ABE3">
            <w:pPr>
              <w:pStyle w:val="NoSpacing"/>
              <w:keepNext/>
              <w:spacing w:before="40" w:after="40"/>
              <w:rPr>
                <w:rFonts w:asciiTheme="minorHAnsi" w:hAnsiTheme="minorHAnsi"/>
              </w:rPr>
            </w:pPr>
            <w:r>
              <w:rPr>
                <w:rFonts w:asciiTheme="minorHAnsi" w:hAnsiTheme="minorHAnsi"/>
              </w:rPr>
              <w:t>1.3.8 Project Revision</w:t>
            </w:r>
          </w:p>
          <w:p w:rsidRPr="0013351E" w:rsidR="00895559" w:rsidP="503D6F9A" w:rsidRDefault="766A6317" w14:paraId="357BBCC9" w14:textId="62730FE0">
            <w:pPr>
              <w:pStyle w:val="NoSpacing"/>
              <w:keepNext/>
              <w:spacing w:before="40" w:after="40"/>
              <w:rPr>
                <w:rFonts w:asciiTheme="minorHAnsi" w:hAnsiTheme="minorHAnsi"/>
              </w:rPr>
            </w:pPr>
            <w:r w:rsidRPr="503D6F9A">
              <w:rPr>
                <w:rFonts w:asciiTheme="minorHAnsi" w:hAnsiTheme="minorHAnsi"/>
              </w:rPr>
              <w:t>1.3.</w:t>
            </w:r>
            <w:r w:rsidR="00444306">
              <w:rPr>
                <w:rFonts w:asciiTheme="minorHAnsi" w:hAnsiTheme="minorHAnsi"/>
              </w:rPr>
              <w:t>9</w:t>
            </w:r>
            <w:r w:rsidRPr="503D6F9A">
              <w:rPr>
                <w:rFonts w:asciiTheme="minorHAnsi" w:hAnsiTheme="minorHAnsi"/>
              </w:rPr>
              <w:t xml:space="preserve"> Face to Face Client Meeting </w:t>
            </w:r>
          </w:p>
          <w:p w:rsidRPr="0013351E" w:rsidR="00895559" w:rsidP="503D6F9A" w:rsidRDefault="766A6317" w14:paraId="29B9A578" w14:textId="06CA5439">
            <w:pPr>
              <w:pStyle w:val="NoSpacing"/>
              <w:keepNext/>
              <w:spacing w:before="40" w:after="40"/>
              <w:rPr>
                <w:rFonts w:asciiTheme="minorHAnsi" w:hAnsiTheme="minorHAnsi"/>
              </w:rPr>
            </w:pPr>
            <w:r w:rsidRPr="503D6F9A">
              <w:rPr>
                <w:rFonts w:asciiTheme="minorHAnsi" w:hAnsiTheme="minorHAnsi"/>
              </w:rPr>
              <w:t>1.3.</w:t>
            </w:r>
            <w:r w:rsidR="00444306">
              <w:rPr>
                <w:rFonts w:asciiTheme="minorHAnsi" w:hAnsiTheme="minorHAnsi"/>
              </w:rPr>
              <w:t>10</w:t>
            </w:r>
            <w:r w:rsidRPr="503D6F9A">
              <w:rPr>
                <w:rFonts w:asciiTheme="minorHAnsi" w:hAnsiTheme="minorHAnsi"/>
              </w:rPr>
              <w:t xml:space="preserve"> Testing with Prototype </w:t>
            </w:r>
          </w:p>
          <w:p w:rsidRPr="0013351E" w:rsidR="00895559" w:rsidP="503D6F9A" w:rsidRDefault="766A6317" w14:paraId="700B0D23" w14:textId="7B07696C">
            <w:pPr>
              <w:pStyle w:val="NoSpacing"/>
              <w:keepNext/>
              <w:spacing w:before="40" w:after="40"/>
              <w:rPr>
                <w:rFonts w:asciiTheme="minorHAnsi" w:hAnsiTheme="minorHAnsi"/>
              </w:rPr>
            </w:pPr>
            <w:r w:rsidRPr="503D6F9A">
              <w:rPr>
                <w:rFonts w:asciiTheme="minorHAnsi" w:hAnsiTheme="minorHAnsi"/>
              </w:rPr>
              <w:t>1.3.1</w:t>
            </w:r>
            <w:r w:rsidR="00444306">
              <w:rPr>
                <w:rFonts w:asciiTheme="minorHAnsi" w:hAnsiTheme="minorHAnsi"/>
              </w:rPr>
              <w:t>1</w:t>
            </w:r>
            <w:r w:rsidRPr="503D6F9A">
              <w:rPr>
                <w:rFonts w:asciiTheme="minorHAnsi" w:hAnsiTheme="minorHAnsi"/>
              </w:rPr>
              <w:t xml:space="preserve"> Milestone: Website Prototype 3 </w:t>
            </w:r>
          </w:p>
          <w:p w:rsidRPr="0013351E" w:rsidR="00895559" w:rsidP="503D6F9A" w:rsidRDefault="766A6317" w14:paraId="3BCF2F51" w14:textId="31980367">
            <w:pPr>
              <w:pStyle w:val="NoSpacing"/>
              <w:keepNext/>
              <w:spacing w:before="40" w:after="40"/>
              <w:rPr>
                <w:rFonts w:asciiTheme="minorHAnsi" w:hAnsiTheme="minorHAnsi"/>
              </w:rPr>
            </w:pPr>
            <w:r w:rsidRPr="503D6F9A">
              <w:rPr>
                <w:rFonts w:asciiTheme="minorHAnsi" w:hAnsiTheme="minorHAnsi"/>
              </w:rPr>
              <w:t>1.3.1</w:t>
            </w:r>
            <w:r w:rsidR="00444306">
              <w:rPr>
                <w:rFonts w:asciiTheme="minorHAnsi" w:hAnsiTheme="minorHAnsi"/>
              </w:rPr>
              <w:t>2</w:t>
            </w:r>
            <w:r w:rsidRPr="503D6F9A">
              <w:rPr>
                <w:rFonts w:asciiTheme="minorHAnsi" w:hAnsiTheme="minorHAnsi"/>
              </w:rPr>
              <w:t xml:space="preserve"> Adviser Meeting 2 </w:t>
            </w:r>
          </w:p>
          <w:p w:rsidRPr="0013351E" w:rsidR="00895559" w:rsidP="503D6F9A" w:rsidRDefault="766A6317" w14:paraId="7CDF5CC9" w14:textId="0FCA29E2">
            <w:pPr>
              <w:pStyle w:val="NoSpacing"/>
              <w:keepNext/>
              <w:spacing w:before="40" w:after="40"/>
              <w:rPr>
                <w:rFonts w:asciiTheme="minorHAnsi" w:hAnsiTheme="minorHAnsi"/>
              </w:rPr>
            </w:pPr>
            <w:r w:rsidRPr="503D6F9A">
              <w:rPr>
                <w:rFonts w:asciiTheme="minorHAnsi" w:hAnsiTheme="minorHAnsi"/>
              </w:rPr>
              <w:t>1.3.1</w:t>
            </w:r>
            <w:r w:rsidR="00444306">
              <w:rPr>
                <w:rFonts w:asciiTheme="minorHAnsi" w:hAnsiTheme="minorHAnsi"/>
              </w:rPr>
              <w:t>3</w:t>
            </w:r>
            <w:r w:rsidRPr="503D6F9A">
              <w:rPr>
                <w:rFonts w:asciiTheme="minorHAnsi" w:hAnsiTheme="minorHAnsi"/>
              </w:rPr>
              <w:t xml:space="preserve"> Final Defense </w:t>
            </w:r>
          </w:p>
          <w:p w:rsidRPr="0013351E" w:rsidR="00895559" w:rsidP="503D6F9A" w:rsidRDefault="766A6317" w14:paraId="6027D9BB" w14:textId="22CC2F58">
            <w:pPr>
              <w:pStyle w:val="NoSpacing"/>
              <w:keepNext/>
              <w:spacing w:before="40" w:after="40"/>
              <w:rPr>
                <w:rFonts w:asciiTheme="minorHAnsi" w:hAnsiTheme="minorHAnsi"/>
              </w:rPr>
            </w:pPr>
            <w:r w:rsidRPr="503D6F9A">
              <w:rPr>
                <w:rFonts w:asciiTheme="minorHAnsi" w:hAnsiTheme="minorHAnsi"/>
              </w:rPr>
              <w:t>1.3.1</w:t>
            </w:r>
            <w:r w:rsidR="00444306">
              <w:rPr>
                <w:rFonts w:asciiTheme="minorHAnsi" w:hAnsiTheme="minorHAnsi"/>
              </w:rPr>
              <w:t>4</w:t>
            </w:r>
            <w:r w:rsidRPr="503D6F9A">
              <w:rPr>
                <w:rFonts w:asciiTheme="minorHAnsi" w:hAnsiTheme="minorHAnsi"/>
              </w:rPr>
              <w:t xml:space="preserve"> Milestone: Website Alpha 1</w:t>
            </w:r>
          </w:p>
        </w:tc>
      </w:tr>
      <w:tr w:rsidRPr="0013351E" w:rsidR="00895559" w:rsidTr="503D6F9A" w14:paraId="7D53E7B9" w14:textId="77777777">
        <w:trPr>
          <w:cantSplit/>
        </w:trPr>
        <w:tc>
          <w:tcPr>
            <w:tcW w:w="1800" w:type="dxa"/>
            <w:vMerge/>
          </w:tcPr>
          <w:p w:rsidRPr="0013351E" w:rsidR="00895559" w:rsidP="00723AEA" w:rsidRDefault="00895559" w14:paraId="5D1A4767" w14:textId="77777777">
            <w:pPr>
              <w:pStyle w:val="NoSpacing"/>
              <w:keepNext/>
              <w:spacing w:before="40" w:after="40"/>
              <w:rPr>
                <w:rFonts w:asciiTheme="minorHAnsi" w:hAnsiTheme="minorHAnsi"/>
              </w:rPr>
            </w:pPr>
          </w:p>
        </w:tc>
        <w:tc>
          <w:tcPr>
            <w:tcW w:w="1890" w:type="dxa"/>
          </w:tcPr>
          <w:p w:rsidRPr="0013351E" w:rsidR="00895559" w:rsidP="503D6F9A" w:rsidRDefault="00895559" w14:paraId="5432263D" w14:textId="35106FB7">
            <w:pPr>
              <w:pStyle w:val="NoSpacing"/>
              <w:keepNext/>
              <w:spacing w:before="40" w:after="40"/>
              <w:rPr>
                <w:rFonts w:asciiTheme="minorHAnsi" w:hAnsiTheme="minorHAnsi"/>
              </w:rPr>
            </w:pPr>
            <w:r w:rsidRPr="503D6F9A">
              <w:rPr>
                <w:rFonts w:asciiTheme="minorHAnsi" w:hAnsiTheme="minorHAnsi"/>
              </w:rPr>
              <w:t xml:space="preserve">1.4 </w:t>
            </w:r>
            <w:r w:rsidRPr="503D6F9A" w:rsidR="7C70C002">
              <w:rPr>
                <w:rFonts w:asciiTheme="minorHAnsi" w:hAnsiTheme="minorHAnsi"/>
              </w:rPr>
              <w:t xml:space="preserve">Documentation (Project Management - PROJMAN)  </w:t>
            </w:r>
          </w:p>
        </w:tc>
        <w:tc>
          <w:tcPr>
            <w:tcW w:w="5295" w:type="dxa"/>
          </w:tcPr>
          <w:p w:rsidRPr="0013351E" w:rsidR="00895559" w:rsidP="00723AEA" w:rsidRDefault="00895559" w14:paraId="22F1DA9D" w14:textId="77777777">
            <w:pPr>
              <w:pStyle w:val="NoSpacing"/>
              <w:keepNext/>
              <w:spacing w:before="40" w:after="40"/>
              <w:rPr>
                <w:rFonts w:asciiTheme="minorHAnsi" w:hAnsiTheme="minorHAnsi"/>
              </w:rPr>
            </w:pPr>
            <w:r w:rsidRPr="0013351E">
              <w:rPr>
                <w:rFonts w:asciiTheme="minorHAnsi" w:hAnsiTheme="minorHAnsi"/>
              </w:rPr>
              <w:t>1.4.1 Project Management</w:t>
            </w:r>
          </w:p>
          <w:p w:rsidRPr="0013351E" w:rsidR="00895559" w:rsidP="00723AEA" w:rsidRDefault="00895559" w14:paraId="335C7474" w14:textId="77777777">
            <w:pPr>
              <w:pStyle w:val="NoSpacing"/>
              <w:keepNext/>
              <w:spacing w:before="40" w:after="40"/>
              <w:rPr>
                <w:rFonts w:asciiTheme="minorHAnsi" w:hAnsiTheme="minorHAnsi"/>
              </w:rPr>
            </w:pPr>
            <w:r w:rsidRPr="0013351E">
              <w:rPr>
                <w:rFonts w:asciiTheme="minorHAnsi" w:hAnsiTheme="minorHAnsi"/>
              </w:rPr>
              <w:t>1.4.2 Project Status Meetings</w:t>
            </w:r>
          </w:p>
          <w:p w:rsidRPr="0013351E" w:rsidR="00895559" w:rsidP="00723AEA" w:rsidRDefault="00895559" w14:paraId="7CEC618D" w14:textId="77777777">
            <w:pPr>
              <w:pStyle w:val="NoSpacing"/>
              <w:keepNext/>
              <w:spacing w:before="40" w:after="40"/>
              <w:rPr>
                <w:rFonts w:asciiTheme="minorHAnsi" w:hAnsiTheme="minorHAnsi"/>
              </w:rPr>
            </w:pPr>
            <w:r w:rsidRPr="0013351E">
              <w:rPr>
                <w:rFonts w:asciiTheme="minorHAnsi" w:hAnsiTheme="minorHAnsi"/>
              </w:rPr>
              <w:t>1.4.3 Risk Management</w:t>
            </w:r>
          </w:p>
          <w:p w:rsidR="00895559" w:rsidP="00723AEA" w:rsidRDefault="00895559" w14:paraId="03FD0B66" w14:textId="77777777">
            <w:pPr>
              <w:pStyle w:val="NoSpacing"/>
              <w:keepNext/>
              <w:spacing w:before="40" w:after="40"/>
              <w:rPr>
                <w:rFonts w:asciiTheme="minorHAnsi" w:hAnsiTheme="minorHAnsi"/>
              </w:rPr>
            </w:pPr>
            <w:r w:rsidRPr="0013351E">
              <w:rPr>
                <w:rFonts w:asciiTheme="minorHAnsi" w:hAnsiTheme="minorHAnsi"/>
              </w:rPr>
              <w:t>1.4.4 Update Project Management Plan</w:t>
            </w:r>
          </w:p>
          <w:p w:rsidRPr="00F66A2A" w:rsidR="00F66A2A" w:rsidP="00F66A2A" w:rsidRDefault="00F66A2A" w14:paraId="285B882C" w14:textId="30461A37">
            <w:pPr>
              <w:pStyle w:val="NoSpacing"/>
              <w:keepNext/>
              <w:spacing w:before="40" w:after="40"/>
              <w:rPr>
                <w:rFonts w:asciiTheme="minorHAnsi" w:hAnsiTheme="minorHAnsi"/>
              </w:rPr>
            </w:pPr>
            <w:r w:rsidRPr="00F66A2A">
              <w:rPr>
                <w:rFonts w:asciiTheme="minorHAnsi" w:hAnsiTheme="minorHAnsi"/>
              </w:rPr>
              <w:t>1.</w:t>
            </w:r>
            <w:r>
              <w:rPr>
                <w:rFonts w:asciiTheme="minorHAnsi" w:hAnsiTheme="minorHAnsi"/>
              </w:rPr>
              <w:t xml:space="preserve">4.5 </w:t>
            </w:r>
            <w:r w:rsidRPr="00F66A2A">
              <w:rPr>
                <w:rFonts w:asciiTheme="minorHAnsi" w:hAnsiTheme="minorHAnsi"/>
              </w:rPr>
              <w:t>Finals Defense</w:t>
            </w:r>
          </w:p>
          <w:p w:rsidRPr="0013351E" w:rsidR="00F66A2A" w:rsidP="00F66A2A" w:rsidRDefault="00F66A2A" w14:paraId="13674F25" w14:textId="3F796C8C">
            <w:pPr>
              <w:pStyle w:val="NoSpacing"/>
              <w:keepNext/>
              <w:spacing w:before="40" w:after="40"/>
              <w:rPr>
                <w:rFonts w:asciiTheme="minorHAnsi" w:hAnsiTheme="minorHAnsi"/>
              </w:rPr>
            </w:pPr>
            <w:r w:rsidRPr="00F66A2A">
              <w:rPr>
                <w:rFonts w:asciiTheme="minorHAnsi" w:hAnsiTheme="minorHAnsi"/>
              </w:rPr>
              <w:t>1.</w:t>
            </w:r>
            <w:r>
              <w:rPr>
                <w:rFonts w:asciiTheme="minorHAnsi" w:hAnsiTheme="minorHAnsi"/>
              </w:rPr>
              <w:t xml:space="preserve">4.6 </w:t>
            </w:r>
            <w:r w:rsidRPr="00F66A2A">
              <w:rPr>
                <w:rFonts w:asciiTheme="minorHAnsi" w:hAnsiTheme="minorHAnsi"/>
              </w:rPr>
              <w:t>Milestone: Approved Project Management Documents</w:t>
            </w:r>
          </w:p>
        </w:tc>
      </w:tr>
    </w:tbl>
    <w:p w:rsidRPr="0013351E" w:rsidR="00895559" w:rsidP="00895559" w:rsidRDefault="00895559" w14:paraId="70AE17FB" w14:textId="77777777"/>
    <w:p w:rsidRPr="0013351E" w:rsidR="00895559" w:rsidP="00895559" w:rsidRDefault="00895559" w14:paraId="61DAF11E" w14:textId="77777777"/>
    <w:p w:rsidRPr="0013351E" w:rsidR="00895559" w:rsidP="00895559" w:rsidRDefault="00895559" w14:paraId="2760EC55" w14:textId="77777777">
      <w:pPr>
        <w:pStyle w:val="Heading1"/>
        <w:jc w:val="left"/>
        <w:rPr>
          <w:rFonts w:asciiTheme="minorHAnsi" w:hAnsiTheme="minorHAnsi"/>
          <w:smallCaps/>
          <w:sz w:val="28"/>
          <w:szCs w:val="28"/>
        </w:rPr>
      </w:pPr>
      <w:r w:rsidRPr="0013351E">
        <w:rPr>
          <w:rFonts w:asciiTheme="minorHAnsi" w:hAnsiTheme="minorHAnsi"/>
          <w:smallCaps/>
          <w:sz w:val="28"/>
          <w:szCs w:val="28"/>
        </w:rPr>
        <w:t>Tree Structure View</w:t>
      </w:r>
    </w:p>
    <w:p w:rsidRPr="0013351E" w:rsidR="00895559" w:rsidP="00895559" w:rsidRDefault="00895559" w14:paraId="4C5749F3" w14:textId="77777777">
      <w:pPr>
        <w:rPr>
          <w:color w:val="008000"/>
        </w:rPr>
      </w:pPr>
      <w:r w:rsidRPr="0013351E">
        <w:rPr>
          <w:color w:val="008000"/>
        </w:rPr>
        <w:t xml:space="preserve">The Tree Structure View is the most popular format for the WBS.  It presents an </w:t>
      </w:r>
      <w:proofErr w:type="gramStart"/>
      <w:r w:rsidRPr="0013351E">
        <w:rPr>
          <w:color w:val="008000"/>
        </w:rPr>
        <w:t>easy to understand</w:t>
      </w:r>
      <w:proofErr w:type="gramEnd"/>
      <w:r w:rsidRPr="0013351E">
        <w:rPr>
          <w:color w:val="008000"/>
        </w:rPr>
        <w:t xml:space="preserve"> view into the WBS; however, it is also tricky to create without an application specifically designed for creating this organizational chart structure.  The Tree Structure below was created using only Microsoft Word and the SmartArt graphics option under the insert menu.</w:t>
      </w:r>
    </w:p>
    <w:p w:rsidRPr="0013351E" w:rsidR="00895559" w:rsidP="00895559" w:rsidRDefault="00895559" w14:paraId="4BBCDDA5" w14:textId="77777777"/>
    <w:p w:rsidRPr="0013351E" w:rsidR="00895559" w:rsidP="00895559" w:rsidRDefault="00895559" w14:paraId="278FF223" w14:textId="77777777"/>
    <w:p w:rsidRPr="0013351E" w:rsidR="00895559" w:rsidP="00895559" w:rsidRDefault="00497A89" w14:paraId="5848F178" w14:textId="25DBAAF4">
      <w:r>
        <w:rPr>
          <w:noProof/>
        </w:rPr>
        <w:drawing>
          <wp:inline distT="0" distB="0" distL="0" distR="0" wp14:anchorId="773A2AAE" wp14:editId="576206F3">
            <wp:extent cx="5508625" cy="3888712"/>
            <wp:effectExtent l="0" t="0" r="0" b="0"/>
            <wp:docPr id="6554505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Pr="0013351E" w:rsidR="00895559" w:rsidP="00895559" w:rsidRDefault="00895559" w14:paraId="016470C0" w14:textId="77777777"/>
    <w:p w:rsidRPr="0013351E" w:rsidR="00895559" w:rsidP="00895559" w:rsidRDefault="00895559" w14:paraId="0546154C" w14:textId="77777777"/>
    <w:p w:rsidRPr="0013351E" w:rsidR="00895559" w:rsidP="00895559" w:rsidRDefault="00895559" w14:paraId="6CABCA24" w14:textId="77777777">
      <w:pPr>
        <w:pStyle w:val="Heading1"/>
        <w:jc w:val="left"/>
        <w:rPr>
          <w:rFonts w:asciiTheme="minorHAnsi" w:hAnsiTheme="minorHAnsi"/>
          <w:smallCaps/>
          <w:sz w:val="28"/>
          <w:szCs w:val="28"/>
        </w:rPr>
      </w:pPr>
      <w:r w:rsidRPr="0013351E">
        <w:rPr>
          <w:rFonts w:asciiTheme="minorHAnsi" w:hAnsiTheme="minorHAnsi"/>
          <w:smallCaps/>
          <w:sz w:val="28"/>
          <w:szCs w:val="28"/>
        </w:rPr>
        <w:t>WBS Dictionary</w:t>
      </w:r>
    </w:p>
    <w:p w:rsidRPr="0013351E" w:rsidR="00895559" w:rsidP="00895559" w:rsidRDefault="00895559" w14:paraId="1576C1FF" w14:textId="77777777">
      <w:pPr>
        <w:rPr>
          <w:color w:val="008000"/>
        </w:rPr>
      </w:pPr>
      <w:r w:rsidRPr="0013351E">
        <w:rPr>
          <w:color w:val="008000"/>
        </w:rPr>
        <w:t>The WBS Dictionary contains all the details of the WBS which are necessary to successfully complete the project.  Most importantly it contains a definition of each Work Package which can be thought of as a mini scope statement.  Resources on the project will look at the WBS dictionary to determine the scope of the Work Package they've been assigned, so it's important to be clear when writing the definition.  Most WBS dictionaries contain more information than we show in our sample.  These things usually include Level of Effort, Cost Control Numbers, Resource Assignments, Responsibility Assignments - just to name a few.</w:t>
      </w:r>
    </w:p>
    <w:p w:rsidRPr="0013351E" w:rsidR="00895559" w:rsidP="00895559" w:rsidRDefault="00895559" w14:paraId="07FD120E" w14:textId="77777777">
      <w:pPr>
        <w:rPr>
          <w:color w:val="008000"/>
        </w:rPr>
      </w:pP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823"/>
        <w:gridCol w:w="952"/>
        <w:gridCol w:w="3417"/>
        <w:gridCol w:w="4050"/>
      </w:tblGrid>
      <w:tr w:rsidRPr="0013351E" w:rsidR="00895559" w:rsidTr="00B57193" w14:paraId="10DCFF32" w14:textId="77777777">
        <w:trPr>
          <w:cantSplit/>
          <w:tblHeader/>
        </w:trPr>
        <w:tc>
          <w:tcPr>
            <w:tcW w:w="823" w:type="dxa"/>
            <w:shd w:val="clear" w:color="auto" w:fill="D9D9D9"/>
          </w:tcPr>
          <w:p w:rsidRPr="0013351E" w:rsidR="00895559" w:rsidP="00723AEA" w:rsidRDefault="00895559" w14:paraId="12AA6254" w14:textId="77777777">
            <w:pPr>
              <w:pStyle w:val="NoSpacing"/>
              <w:rPr>
                <w:rFonts w:asciiTheme="minorHAnsi" w:hAnsiTheme="minorHAnsi"/>
                <w:sz w:val="24"/>
                <w:szCs w:val="24"/>
              </w:rPr>
            </w:pPr>
            <w:r w:rsidRPr="0013351E">
              <w:rPr>
                <w:rFonts w:asciiTheme="minorHAnsi" w:hAnsiTheme="minorHAnsi"/>
                <w:sz w:val="24"/>
                <w:szCs w:val="24"/>
              </w:rPr>
              <w:t>Level</w:t>
            </w:r>
          </w:p>
        </w:tc>
        <w:tc>
          <w:tcPr>
            <w:tcW w:w="952" w:type="dxa"/>
            <w:shd w:val="clear" w:color="auto" w:fill="D9D9D9"/>
          </w:tcPr>
          <w:p w:rsidRPr="0013351E" w:rsidR="00895559" w:rsidP="00723AEA" w:rsidRDefault="00895559" w14:paraId="2D8AEFAE" w14:textId="77777777">
            <w:pPr>
              <w:pStyle w:val="NoSpacing"/>
              <w:rPr>
                <w:rFonts w:asciiTheme="minorHAnsi" w:hAnsiTheme="minorHAnsi"/>
                <w:sz w:val="24"/>
                <w:szCs w:val="24"/>
              </w:rPr>
            </w:pPr>
            <w:r w:rsidRPr="0013351E">
              <w:rPr>
                <w:rFonts w:asciiTheme="minorHAnsi" w:hAnsiTheme="minorHAnsi"/>
                <w:sz w:val="24"/>
                <w:szCs w:val="24"/>
              </w:rPr>
              <w:t>WBS Code</w:t>
            </w:r>
          </w:p>
        </w:tc>
        <w:tc>
          <w:tcPr>
            <w:tcW w:w="3417" w:type="dxa"/>
            <w:shd w:val="clear" w:color="auto" w:fill="D9D9D9"/>
          </w:tcPr>
          <w:p w:rsidRPr="0013351E" w:rsidR="00895559" w:rsidP="00723AEA" w:rsidRDefault="00895559" w14:paraId="4619C4C5" w14:textId="77777777">
            <w:pPr>
              <w:pStyle w:val="NoSpacing"/>
              <w:rPr>
                <w:rFonts w:asciiTheme="minorHAnsi" w:hAnsiTheme="minorHAnsi"/>
                <w:sz w:val="24"/>
                <w:szCs w:val="24"/>
              </w:rPr>
            </w:pPr>
            <w:r w:rsidRPr="0013351E">
              <w:rPr>
                <w:rFonts w:asciiTheme="minorHAnsi" w:hAnsiTheme="minorHAnsi"/>
                <w:sz w:val="24"/>
                <w:szCs w:val="24"/>
              </w:rPr>
              <w:t>Element Name</w:t>
            </w:r>
          </w:p>
        </w:tc>
        <w:tc>
          <w:tcPr>
            <w:tcW w:w="4050" w:type="dxa"/>
            <w:shd w:val="clear" w:color="auto" w:fill="D9D9D9"/>
          </w:tcPr>
          <w:p w:rsidRPr="0013351E" w:rsidR="00895559" w:rsidP="00723AEA" w:rsidRDefault="00895559" w14:paraId="659E9C3F" w14:textId="77777777">
            <w:pPr>
              <w:pStyle w:val="NoSpacing"/>
              <w:rPr>
                <w:rFonts w:asciiTheme="minorHAnsi" w:hAnsiTheme="minorHAnsi"/>
                <w:sz w:val="24"/>
                <w:szCs w:val="24"/>
              </w:rPr>
            </w:pPr>
            <w:r w:rsidRPr="0013351E">
              <w:rPr>
                <w:rFonts w:asciiTheme="minorHAnsi" w:hAnsiTheme="minorHAnsi"/>
                <w:sz w:val="24"/>
                <w:szCs w:val="24"/>
              </w:rPr>
              <w:t>Definition</w:t>
            </w:r>
          </w:p>
        </w:tc>
      </w:tr>
      <w:tr w:rsidRPr="0013351E" w:rsidR="00B57193" w:rsidTr="00B57193" w14:paraId="20AC7FA1" w14:textId="77777777">
        <w:trPr>
          <w:cantSplit/>
          <w:tblHeader/>
        </w:trPr>
        <w:tc>
          <w:tcPr>
            <w:tcW w:w="823" w:type="dxa"/>
          </w:tcPr>
          <w:p w:rsidRPr="0013351E" w:rsidR="00B57193" w:rsidP="00B57193" w:rsidRDefault="00B57193" w14:paraId="0936E0A2" w14:textId="61439A12">
            <w:pPr>
              <w:pStyle w:val="NoSpacing"/>
              <w:rPr>
                <w:rFonts w:asciiTheme="minorHAnsi" w:hAnsiTheme="minorHAnsi"/>
                <w:sz w:val="24"/>
                <w:szCs w:val="24"/>
              </w:rPr>
            </w:pPr>
            <w:r w:rsidRPr="0013351E">
              <w:rPr>
                <w:rFonts w:asciiTheme="minorHAnsi" w:hAnsiTheme="minorHAnsi"/>
                <w:sz w:val="24"/>
                <w:szCs w:val="24"/>
              </w:rPr>
              <w:t>1</w:t>
            </w:r>
          </w:p>
        </w:tc>
        <w:tc>
          <w:tcPr>
            <w:tcW w:w="952" w:type="dxa"/>
          </w:tcPr>
          <w:p w:rsidRPr="0013351E" w:rsidR="00B57193" w:rsidP="00B57193" w:rsidRDefault="00B57193" w14:paraId="1954548F" w14:textId="6F5CD239">
            <w:pPr>
              <w:pStyle w:val="NoSpacing"/>
              <w:rPr>
                <w:rFonts w:asciiTheme="minorHAnsi" w:hAnsiTheme="minorHAnsi"/>
                <w:sz w:val="24"/>
                <w:szCs w:val="24"/>
              </w:rPr>
            </w:pPr>
            <w:r w:rsidRPr="0013351E">
              <w:rPr>
                <w:rFonts w:asciiTheme="minorHAnsi" w:hAnsiTheme="minorHAnsi"/>
                <w:sz w:val="24"/>
                <w:szCs w:val="24"/>
              </w:rPr>
              <w:t>1</w:t>
            </w:r>
          </w:p>
        </w:tc>
        <w:tc>
          <w:tcPr>
            <w:tcW w:w="3417" w:type="dxa"/>
          </w:tcPr>
          <w:p w:rsidRPr="0013351E" w:rsidR="00B57193" w:rsidP="00B57193" w:rsidRDefault="00B57193" w14:paraId="533CC425" w14:textId="44E074A4">
            <w:pPr>
              <w:pStyle w:val="NoSpacing"/>
              <w:rPr>
                <w:rFonts w:asciiTheme="minorHAnsi" w:hAnsiTheme="minorHAnsi"/>
                <w:sz w:val="24"/>
                <w:szCs w:val="24"/>
              </w:rPr>
            </w:pPr>
            <w:r w:rsidRPr="3ADBCB34">
              <w:rPr>
                <w:rFonts w:asciiTheme="minorHAnsi" w:hAnsiTheme="minorHAnsi"/>
                <w:sz w:val="24"/>
                <w:szCs w:val="24"/>
              </w:rPr>
              <w:t>Resort Management System</w:t>
            </w:r>
          </w:p>
        </w:tc>
        <w:tc>
          <w:tcPr>
            <w:tcW w:w="4050" w:type="dxa"/>
          </w:tcPr>
          <w:p w:rsidRPr="0013351E" w:rsidR="00B57193" w:rsidP="00B57193" w:rsidRDefault="00B57193" w14:paraId="5D3DA33F" w14:textId="689AD7C0">
            <w:pPr>
              <w:pStyle w:val="NoSpacing"/>
              <w:rPr>
                <w:rFonts w:asciiTheme="minorHAnsi" w:hAnsiTheme="minorHAnsi"/>
                <w:sz w:val="24"/>
                <w:szCs w:val="24"/>
              </w:rPr>
            </w:pPr>
            <w:r w:rsidRPr="0013351E">
              <w:rPr>
                <w:rFonts w:asciiTheme="minorHAnsi" w:hAnsiTheme="minorHAnsi"/>
                <w:sz w:val="24"/>
                <w:szCs w:val="24"/>
              </w:rPr>
              <w:t xml:space="preserve">All work to implement a new </w:t>
            </w:r>
            <w:r>
              <w:rPr>
                <w:rFonts w:asciiTheme="minorHAnsi" w:hAnsiTheme="minorHAnsi"/>
                <w:sz w:val="24"/>
                <w:szCs w:val="24"/>
              </w:rPr>
              <w:t xml:space="preserve">Reservation </w:t>
            </w:r>
            <w:r w:rsidRPr="0013351E">
              <w:rPr>
                <w:rFonts w:asciiTheme="minorHAnsi" w:hAnsiTheme="minorHAnsi"/>
                <w:sz w:val="24"/>
                <w:szCs w:val="24"/>
              </w:rPr>
              <w:t>management system.</w:t>
            </w:r>
          </w:p>
        </w:tc>
      </w:tr>
      <w:tr w:rsidRPr="0013351E" w:rsidR="00B57193" w:rsidTr="00B57193" w14:paraId="479154D2" w14:textId="77777777">
        <w:trPr>
          <w:cantSplit/>
          <w:tblHeader/>
        </w:trPr>
        <w:tc>
          <w:tcPr>
            <w:tcW w:w="823" w:type="dxa"/>
          </w:tcPr>
          <w:p w:rsidRPr="0013351E" w:rsidR="00B57193" w:rsidP="00B57193" w:rsidRDefault="00B57193" w14:paraId="14A911DE" w14:textId="5947441F">
            <w:pPr>
              <w:pStyle w:val="NoSpacing"/>
              <w:rPr>
                <w:rFonts w:asciiTheme="minorHAnsi" w:hAnsiTheme="minorHAnsi"/>
                <w:sz w:val="24"/>
                <w:szCs w:val="24"/>
              </w:rPr>
            </w:pPr>
            <w:r w:rsidRPr="0013351E">
              <w:rPr>
                <w:rFonts w:asciiTheme="minorHAnsi" w:hAnsiTheme="minorHAnsi"/>
                <w:sz w:val="24"/>
                <w:szCs w:val="24"/>
              </w:rPr>
              <w:t>2</w:t>
            </w:r>
          </w:p>
        </w:tc>
        <w:tc>
          <w:tcPr>
            <w:tcW w:w="952" w:type="dxa"/>
          </w:tcPr>
          <w:p w:rsidRPr="0013351E" w:rsidR="00B57193" w:rsidP="00B57193" w:rsidRDefault="00B57193" w14:paraId="351F24FA" w14:textId="7FA14DBF">
            <w:pPr>
              <w:pStyle w:val="NoSpacing"/>
              <w:rPr>
                <w:rFonts w:asciiTheme="minorHAnsi" w:hAnsiTheme="minorHAnsi"/>
                <w:sz w:val="24"/>
                <w:szCs w:val="24"/>
              </w:rPr>
            </w:pPr>
            <w:r w:rsidRPr="0013351E">
              <w:rPr>
                <w:rFonts w:asciiTheme="minorHAnsi" w:hAnsiTheme="minorHAnsi"/>
                <w:sz w:val="24"/>
                <w:szCs w:val="24"/>
              </w:rPr>
              <w:t>1.1</w:t>
            </w:r>
          </w:p>
        </w:tc>
        <w:tc>
          <w:tcPr>
            <w:tcW w:w="3417" w:type="dxa"/>
          </w:tcPr>
          <w:p w:rsidRPr="0013351E" w:rsidR="00B57193" w:rsidP="00B57193" w:rsidRDefault="00B57193" w14:paraId="06DA4E8F" w14:textId="6446B704">
            <w:pPr>
              <w:pStyle w:val="NoSpacing"/>
              <w:rPr>
                <w:rFonts w:asciiTheme="minorHAnsi" w:hAnsiTheme="minorHAnsi"/>
                <w:sz w:val="24"/>
                <w:szCs w:val="24"/>
              </w:rPr>
            </w:pPr>
            <w:r w:rsidRPr="3ADBCB34">
              <w:rPr>
                <w:rFonts w:cs="Calibri"/>
                <w:color w:val="000000" w:themeColor="text1"/>
                <w:sz w:val="24"/>
                <w:szCs w:val="24"/>
              </w:rPr>
              <w:t>Planning (Introduction to Systems and Design - SNTSDEV)</w:t>
            </w:r>
          </w:p>
        </w:tc>
        <w:tc>
          <w:tcPr>
            <w:tcW w:w="4050" w:type="dxa"/>
          </w:tcPr>
          <w:p w:rsidRPr="0013351E" w:rsidR="00B57193" w:rsidP="00B57193" w:rsidRDefault="00B57193" w14:paraId="00047F39" w14:textId="77777777">
            <w:pPr>
              <w:pStyle w:val="NoSpacing"/>
              <w:rPr>
                <w:rFonts w:asciiTheme="minorHAnsi" w:hAnsiTheme="minorHAnsi"/>
                <w:sz w:val="24"/>
                <w:szCs w:val="24"/>
              </w:rPr>
            </w:pPr>
            <w:r w:rsidRPr="0013351E">
              <w:rPr>
                <w:rFonts w:asciiTheme="minorHAnsi" w:hAnsiTheme="minorHAnsi"/>
                <w:sz w:val="24"/>
                <w:szCs w:val="24"/>
              </w:rPr>
              <w:t>The work to initiate the project.</w:t>
            </w:r>
          </w:p>
        </w:tc>
      </w:tr>
      <w:tr w:rsidRPr="0013351E" w:rsidR="00B57193" w:rsidTr="00B57193" w14:paraId="1780478B" w14:textId="77777777">
        <w:trPr>
          <w:cantSplit/>
          <w:tblHeader/>
        </w:trPr>
        <w:tc>
          <w:tcPr>
            <w:tcW w:w="823" w:type="dxa"/>
          </w:tcPr>
          <w:p w:rsidRPr="0013351E" w:rsidR="00B57193" w:rsidP="00B57193" w:rsidRDefault="00B57193" w14:paraId="2D6FCF16" w14:textId="6A7384F9">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35685BAE" w14:textId="4A51DD26">
            <w:pPr>
              <w:pStyle w:val="NoSpacing"/>
              <w:rPr>
                <w:rFonts w:asciiTheme="minorHAnsi" w:hAnsiTheme="minorHAnsi"/>
                <w:sz w:val="24"/>
                <w:szCs w:val="24"/>
              </w:rPr>
            </w:pPr>
            <w:r w:rsidRPr="0013351E">
              <w:rPr>
                <w:rFonts w:asciiTheme="minorHAnsi" w:hAnsiTheme="minorHAnsi"/>
                <w:sz w:val="24"/>
                <w:szCs w:val="24"/>
              </w:rPr>
              <w:t>1.1.1</w:t>
            </w:r>
          </w:p>
        </w:tc>
        <w:tc>
          <w:tcPr>
            <w:tcW w:w="3417" w:type="dxa"/>
          </w:tcPr>
          <w:p w:rsidRPr="0013351E" w:rsidR="00B57193" w:rsidP="00B57193" w:rsidRDefault="00B57193" w14:paraId="7F91F022" w14:textId="5EBA1233">
            <w:pPr>
              <w:pStyle w:val="NoSpacing"/>
              <w:rPr>
                <w:rFonts w:asciiTheme="minorHAnsi" w:hAnsiTheme="minorHAnsi"/>
                <w:sz w:val="24"/>
                <w:szCs w:val="24"/>
              </w:rPr>
            </w:pPr>
            <w:r w:rsidRPr="3ADBCB34">
              <w:rPr>
                <w:rFonts w:cs="Calibri"/>
                <w:color w:val="000000" w:themeColor="text1"/>
                <w:sz w:val="24"/>
                <w:szCs w:val="24"/>
              </w:rPr>
              <w:t>Creating the Project Team</w:t>
            </w:r>
          </w:p>
        </w:tc>
        <w:tc>
          <w:tcPr>
            <w:tcW w:w="4050" w:type="dxa"/>
          </w:tcPr>
          <w:p w:rsidRPr="0013351E" w:rsidR="00B57193" w:rsidP="00B57193" w:rsidRDefault="00F37A6E" w14:paraId="1CB644F6" w14:textId="533B79B5">
            <w:pPr>
              <w:pStyle w:val="NoSpacing"/>
              <w:rPr>
                <w:rFonts w:asciiTheme="minorHAnsi" w:hAnsiTheme="minorHAnsi"/>
                <w:sz w:val="24"/>
                <w:szCs w:val="24"/>
              </w:rPr>
            </w:pPr>
            <w:r>
              <w:rPr>
                <w:rFonts w:asciiTheme="minorHAnsi" w:hAnsiTheme="minorHAnsi"/>
                <w:sz w:val="24"/>
                <w:szCs w:val="24"/>
              </w:rPr>
              <w:t xml:space="preserve">Creating the group </w:t>
            </w:r>
            <w:r w:rsidR="0009733B">
              <w:rPr>
                <w:rFonts w:asciiTheme="minorHAnsi" w:hAnsiTheme="minorHAnsi"/>
                <w:sz w:val="24"/>
                <w:szCs w:val="24"/>
              </w:rPr>
              <w:t>o</w:t>
            </w:r>
            <w:r>
              <w:rPr>
                <w:rFonts w:asciiTheme="minorHAnsi" w:hAnsiTheme="minorHAnsi"/>
                <w:sz w:val="24"/>
                <w:szCs w:val="24"/>
              </w:rPr>
              <w:t>f individuals who will work on the project</w:t>
            </w:r>
          </w:p>
        </w:tc>
      </w:tr>
      <w:tr w:rsidRPr="0013351E" w:rsidR="00B57193" w:rsidTr="00B57193" w14:paraId="22DBB99B" w14:textId="77777777">
        <w:trPr>
          <w:cantSplit/>
          <w:tblHeader/>
        </w:trPr>
        <w:tc>
          <w:tcPr>
            <w:tcW w:w="823" w:type="dxa"/>
          </w:tcPr>
          <w:p w:rsidRPr="0013351E" w:rsidR="00B57193" w:rsidP="00B57193" w:rsidRDefault="00B57193" w14:paraId="2F455F7C" w14:textId="2A6C06C5">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136CF689" w14:textId="49CBC3A1">
            <w:pPr>
              <w:pStyle w:val="NoSpacing"/>
              <w:rPr>
                <w:rFonts w:asciiTheme="minorHAnsi" w:hAnsiTheme="minorHAnsi"/>
                <w:sz w:val="24"/>
                <w:szCs w:val="24"/>
              </w:rPr>
            </w:pPr>
            <w:r w:rsidRPr="0013351E">
              <w:rPr>
                <w:rFonts w:asciiTheme="minorHAnsi" w:hAnsiTheme="minorHAnsi"/>
                <w:sz w:val="24"/>
                <w:szCs w:val="24"/>
              </w:rPr>
              <w:t>1.1.2</w:t>
            </w:r>
          </w:p>
        </w:tc>
        <w:tc>
          <w:tcPr>
            <w:tcW w:w="3417" w:type="dxa"/>
          </w:tcPr>
          <w:p w:rsidRPr="0013351E" w:rsidR="00B57193" w:rsidP="00B57193" w:rsidRDefault="00B57193" w14:paraId="563A9B1E" w14:textId="52C8077A">
            <w:pPr>
              <w:pStyle w:val="NoSpacing"/>
              <w:rPr>
                <w:rFonts w:asciiTheme="minorHAnsi" w:hAnsiTheme="minorHAnsi"/>
                <w:sz w:val="24"/>
                <w:szCs w:val="24"/>
              </w:rPr>
            </w:pPr>
            <w:r w:rsidRPr="3ADBCB34">
              <w:rPr>
                <w:rFonts w:asciiTheme="minorHAnsi" w:hAnsiTheme="minorHAnsi"/>
                <w:sz w:val="24"/>
                <w:szCs w:val="24"/>
              </w:rPr>
              <w:t>Searching for Adviser</w:t>
            </w:r>
          </w:p>
        </w:tc>
        <w:tc>
          <w:tcPr>
            <w:tcW w:w="4050" w:type="dxa"/>
          </w:tcPr>
          <w:p w:rsidRPr="0013351E" w:rsidR="00B57193" w:rsidP="00B57193" w:rsidRDefault="0009733B" w14:paraId="215DB454" w14:textId="76B685E4">
            <w:pPr>
              <w:pStyle w:val="NoSpacing"/>
              <w:rPr>
                <w:rFonts w:asciiTheme="minorHAnsi" w:hAnsiTheme="minorHAnsi"/>
                <w:sz w:val="24"/>
                <w:szCs w:val="24"/>
              </w:rPr>
            </w:pPr>
            <w:r>
              <w:rPr>
                <w:rFonts w:asciiTheme="minorHAnsi" w:hAnsiTheme="minorHAnsi"/>
                <w:sz w:val="24"/>
                <w:szCs w:val="24"/>
              </w:rPr>
              <w:t>Project Manager to find an adviser for the group</w:t>
            </w:r>
          </w:p>
        </w:tc>
      </w:tr>
      <w:tr w:rsidRPr="0013351E" w:rsidR="00B57193" w:rsidTr="00B57193" w14:paraId="0D13F39A" w14:textId="77777777">
        <w:trPr>
          <w:cantSplit/>
          <w:tblHeader/>
        </w:trPr>
        <w:tc>
          <w:tcPr>
            <w:tcW w:w="823" w:type="dxa"/>
          </w:tcPr>
          <w:p w:rsidRPr="0013351E" w:rsidR="00B57193" w:rsidP="00B57193" w:rsidRDefault="00B57193" w14:paraId="626C46E6" w14:textId="7D1C27BB">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6EE8CC5B" w14:textId="2C3323EE">
            <w:pPr>
              <w:pStyle w:val="NoSpacing"/>
              <w:rPr>
                <w:rFonts w:asciiTheme="minorHAnsi" w:hAnsiTheme="minorHAnsi"/>
                <w:sz w:val="24"/>
                <w:szCs w:val="24"/>
              </w:rPr>
            </w:pPr>
            <w:r w:rsidRPr="0013351E">
              <w:rPr>
                <w:rFonts w:asciiTheme="minorHAnsi" w:hAnsiTheme="minorHAnsi"/>
                <w:sz w:val="24"/>
                <w:szCs w:val="24"/>
              </w:rPr>
              <w:t>1.1.3</w:t>
            </w:r>
          </w:p>
        </w:tc>
        <w:tc>
          <w:tcPr>
            <w:tcW w:w="3417" w:type="dxa"/>
            <w:vAlign w:val="bottom"/>
          </w:tcPr>
          <w:p w:rsidRPr="0013351E" w:rsidR="00B57193" w:rsidP="00B57193" w:rsidRDefault="00B57193" w14:paraId="73F4A0FD" w14:textId="3EAA4909">
            <w:pPr>
              <w:rPr>
                <w:rFonts w:eastAsia="Calibri"/>
              </w:rPr>
            </w:pPr>
            <w:r w:rsidRPr="3ADBCB34">
              <w:rPr>
                <w:rFonts w:eastAsia="Calibri"/>
              </w:rPr>
              <w:t>Look for Client</w:t>
            </w:r>
          </w:p>
        </w:tc>
        <w:tc>
          <w:tcPr>
            <w:tcW w:w="4050" w:type="dxa"/>
          </w:tcPr>
          <w:p w:rsidRPr="0013351E" w:rsidR="00B57193" w:rsidP="00B57193" w:rsidRDefault="001A0C17" w14:paraId="0AD0F356" w14:textId="5DC1761A">
            <w:pPr>
              <w:rPr>
                <w:rFonts w:eastAsia="Calibri"/>
              </w:rPr>
            </w:pPr>
            <w:r>
              <w:rPr>
                <w:rFonts w:eastAsia="Calibri"/>
              </w:rPr>
              <w:t>Project Team will find client to provide IT solution</w:t>
            </w:r>
          </w:p>
        </w:tc>
      </w:tr>
      <w:tr w:rsidRPr="0013351E" w:rsidR="00B57193" w:rsidTr="00B57193" w14:paraId="0F47A908" w14:textId="77777777">
        <w:trPr>
          <w:cantSplit/>
          <w:tblHeader/>
        </w:trPr>
        <w:tc>
          <w:tcPr>
            <w:tcW w:w="823" w:type="dxa"/>
          </w:tcPr>
          <w:p w:rsidRPr="0013351E" w:rsidR="00B57193" w:rsidP="00B57193" w:rsidRDefault="00B57193" w14:paraId="517507C0" w14:textId="6EB9EC74">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11B7426B" w14:textId="3A53FC47">
            <w:pPr>
              <w:pStyle w:val="NoSpacing"/>
              <w:rPr>
                <w:rFonts w:asciiTheme="minorHAnsi" w:hAnsiTheme="minorHAnsi"/>
                <w:sz w:val="24"/>
                <w:szCs w:val="24"/>
              </w:rPr>
            </w:pPr>
            <w:r w:rsidRPr="0013351E">
              <w:rPr>
                <w:rFonts w:asciiTheme="minorHAnsi" w:hAnsiTheme="minorHAnsi"/>
                <w:sz w:val="24"/>
                <w:szCs w:val="24"/>
              </w:rPr>
              <w:t>1.1.4</w:t>
            </w:r>
          </w:p>
        </w:tc>
        <w:tc>
          <w:tcPr>
            <w:tcW w:w="3417" w:type="dxa"/>
            <w:vAlign w:val="bottom"/>
          </w:tcPr>
          <w:p w:rsidRPr="0013351E" w:rsidR="00B57193" w:rsidP="00B57193" w:rsidRDefault="00B57193" w14:paraId="3E7BCB67" w14:textId="3E8EF0AA">
            <w:pPr>
              <w:rPr>
                <w:rFonts w:eastAsia="Calibri"/>
              </w:rPr>
            </w:pPr>
            <w:r w:rsidRPr="3ADBCB34">
              <w:rPr>
                <w:rFonts w:eastAsia="Calibri"/>
              </w:rPr>
              <w:t>Draft of Proposal</w:t>
            </w:r>
          </w:p>
        </w:tc>
        <w:tc>
          <w:tcPr>
            <w:tcW w:w="4050" w:type="dxa"/>
          </w:tcPr>
          <w:p w:rsidRPr="0013351E" w:rsidR="00B57193" w:rsidP="00B57193" w:rsidRDefault="001A0C17" w14:paraId="2E3701AA" w14:textId="3D3EB4D5">
            <w:pPr>
              <w:rPr>
                <w:rFonts w:eastAsia="Calibri"/>
              </w:rPr>
            </w:pPr>
            <w:r>
              <w:rPr>
                <w:rFonts w:eastAsia="Calibri"/>
              </w:rPr>
              <w:t xml:space="preserve">Project Team </w:t>
            </w:r>
            <w:r w:rsidR="006A0C07">
              <w:rPr>
                <w:rFonts w:eastAsia="Calibri"/>
              </w:rPr>
              <w:t>creates a draft of the Project Proposal which includes the plans for the project</w:t>
            </w:r>
          </w:p>
        </w:tc>
      </w:tr>
      <w:tr w:rsidRPr="0013351E" w:rsidR="00B57193" w:rsidTr="00B57193" w14:paraId="791348F7" w14:textId="77777777">
        <w:trPr>
          <w:cantSplit/>
          <w:tblHeader/>
        </w:trPr>
        <w:tc>
          <w:tcPr>
            <w:tcW w:w="823" w:type="dxa"/>
          </w:tcPr>
          <w:p w:rsidRPr="0013351E" w:rsidR="00B57193" w:rsidP="00B57193" w:rsidRDefault="00B57193" w14:paraId="4B2C5C51" w14:textId="5D259DC1">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7FDE630B" w14:textId="384F29D4">
            <w:pPr>
              <w:pStyle w:val="NoSpacing"/>
              <w:rPr>
                <w:rFonts w:asciiTheme="minorHAnsi" w:hAnsiTheme="minorHAnsi"/>
                <w:sz w:val="24"/>
                <w:szCs w:val="24"/>
              </w:rPr>
            </w:pPr>
            <w:r w:rsidRPr="0013351E">
              <w:rPr>
                <w:rFonts w:asciiTheme="minorHAnsi" w:hAnsiTheme="minorHAnsi"/>
                <w:sz w:val="24"/>
                <w:szCs w:val="24"/>
              </w:rPr>
              <w:t>1.1.5</w:t>
            </w:r>
          </w:p>
        </w:tc>
        <w:tc>
          <w:tcPr>
            <w:tcW w:w="3417" w:type="dxa"/>
            <w:vAlign w:val="bottom"/>
          </w:tcPr>
          <w:p w:rsidRPr="0013351E" w:rsidR="00B57193" w:rsidP="00B57193" w:rsidRDefault="00B57193" w14:paraId="118A921D" w14:textId="5803FD13">
            <w:pPr>
              <w:pStyle w:val="NoSpacing"/>
              <w:rPr>
                <w:rFonts w:asciiTheme="minorHAnsi" w:hAnsiTheme="minorHAnsi"/>
                <w:sz w:val="24"/>
                <w:szCs w:val="24"/>
              </w:rPr>
            </w:pPr>
            <w:r w:rsidRPr="3ADBCB34">
              <w:t>Deliverable: Project Proposal</w:t>
            </w:r>
          </w:p>
        </w:tc>
        <w:tc>
          <w:tcPr>
            <w:tcW w:w="4050" w:type="dxa"/>
          </w:tcPr>
          <w:p w:rsidRPr="0013351E" w:rsidR="00B57193" w:rsidP="00B57193" w:rsidRDefault="006A0C07" w14:paraId="0C14126B" w14:textId="0B527A9F">
            <w:pPr>
              <w:rPr>
                <w:rFonts w:eastAsia="Calibri"/>
              </w:rPr>
            </w:pPr>
            <w:r>
              <w:rPr>
                <w:rFonts w:eastAsia="Calibri"/>
              </w:rPr>
              <w:t xml:space="preserve">The Project Sponsor and the Adviser will read and </w:t>
            </w:r>
            <w:r w:rsidR="00732772">
              <w:rPr>
                <w:rFonts w:eastAsia="Calibri"/>
              </w:rPr>
              <w:t>give suggestion to the project proposal</w:t>
            </w:r>
          </w:p>
        </w:tc>
      </w:tr>
      <w:tr w:rsidRPr="0013351E" w:rsidR="00B57193" w:rsidTr="00B57193" w14:paraId="5CEC3116" w14:textId="77777777">
        <w:trPr>
          <w:cantSplit/>
          <w:tblHeader/>
        </w:trPr>
        <w:tc>
          <w:tcPr>
            <w:tcW w:w="823" w:type="dxa"/>
          </w:tcPr>
          <w:p w:rsidRPr="0013351E" w:rsidR="00B57193" w:rsidP="00B57193" w:rsidRDefault="00B57193" w14:paraId="73E3317A" w14:textId="1639026B">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6DEDF800" w14:textId="436F1ACF">
            <w:pPr>
              <w:pStyle w:val="NoSpacing"/>
              <w:rPr>
                <w:rFonts w:asciiTheme="minorHAnsi" w:hAnsiTheme="minorHAnsi"/>
                <w:sz w:val="24"/>
                <w:szCs w:val="24"/>
              </w:rPr>
            </w:pPr>
            <w:r w:rsidRPr="3ADBCB34">
              <w:rPr>
                <w:rFonts w:asciiTheme="minorHAnsi" w:hAnsiTheme="minorHAnsi"/>
                <w:sz w:val="24"/>
                <w:szCs w:val="24"/>
              </w:rPr>
              <w:t>1.1.6</w:t>
            </w:r>
          </w:p>
        </w:tc>
        <w:tc>
          <w:tcPr>
            <w:tcW w:w="3417" w:type="dxa"/>
            <w:vAlign w:val="bottom"/>
          </w:tcPr>
          <w:p w:rsidRPr="0013351E" w:rsidR="00B57193" w:rsidP="00B57193" w:rsidRDefault="00B57193" w14:paraId="5D4FFA61" w14:textId="5C26B710">
            <w:pPr>
              <w:rPr>
                <w:rFonts w:eastAsia="Calibri"/>
              </w:rPr>
            </w:pPr>
            <w:r w:rsidRPr="3ADBCB34">
              <w:rPr>
                <w:rFonts w:eastAsia="Calibri"/>
              </w:rPr>
              <w:t>Approval of Proposal</w:t>
            </w:r>
            <w:r>
              <w:rPr>
                <w:rFonts w:eastAsia="Calibri"/>
              </w:rPr>
              <w:t xml:space="preserve"> Draft</w:t>
            </w:r>
          </w:p>
        </w:tc>
        <w:tc>
          <w:tcPr>
            <w:tcW w:w="4050" w:type="dxa"/>
          </w:tcPr>
          <w:p w:rsidRPr="0013351E" w:rsidR="00B57193" w:rsidP="00B57193" w:rsidRDefault="00732772" w14:paraId="6045481C" w14:textId="13D42453">
            <w:pPr>
              <w:rPr>
                <w:rFonts w:eastAsia="Calibri"/>
              </w:rPr>
            </w:pPr>
            <w:r>
              <w:rPr>
                <w:rFonts w:eastAsia="Calibri"/>
              </w:rPr>
              <w:t xml:space="preserve">The Project Sponsor and Adviser approves the Proposal Draft </w:t>
            </w:r>
            <w:r w:rsidR="002A0DA2">
              <w:rPr>
                <w:rFonts w:eastAsia="Calibri"/>
              </w:rPr>
              <w:t>with comments to improve the system</w:t>
            </w:r>
          </w:p>
        </w:tc>
      </w:tr>
      <w:tr w:rsidRPr="0013351E" w:rsidR="00B57193" w:rsidTr="00B57193" w14:paraId="4C3CF236" w14:textId="77777777">
        <w:trPr>
          <w:cantSplit/>
          <w:tblHeader/>
        </w:trPr>
        <w:tc>
          <w:tcPr>
            <w:tcW w:w="823" w:type="dxa"/>
          </w:tcPr>
          <w:p w:rsidRPr="0013351E" w:rsidR="00B57193" w:rsidP="00B57193" w:rsidRDefault="00B57193" w14:paraId="6C240DCE" w14:textId="2B622C27">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3E32787E" w14:textId="12E8F607">
            <w:pPr>
              <w:pStyle w:val="NoSpacing"/>
              <w:rPr>
                <w:rFonts w:asciiTheme="minorHAnsi" w:hAnsiTheme="minorHAnsi"/>
                <w:sz w:val="24"/>
                <w:szCs w:val="24"/>
              </w:rPr>
            </w:pPr>
            <w:r w:rsidRPr="3ADBCB34">
              <w:rPr>
                <w:rFonts w:asciiTheme="minorHAnsi" w:hAnsiTheme="minorHAnsi"/>
                <w:sz w:val="24"/>
                <w:szCs w:val="24"/>
              </w:rPr>
              <w:t>1.1.7</w:t>
            </w:r>
          </w:p>
        </w:tc>
        <w:tc>
          <w:tcPr>
            <w:tcW w:w="3417" w:type="dxa"/>
            <w:vAlign w:val="bottom"/>
          </w:tcPr>
          <w:p w:rsidRPr="0013351E" w:rsidR="00B57193" w:rsidP="00B57193" w:rsidRDefault="00B57193" w14:paraId="31455FE7" w14:textId="59A07CA9">
            <w:pPr>
              <w:rPr>
                <w:rFonts w:eastAsia="Calibri"/>
              </w:rPr>
            </w:pPr>
            <w:r w:rsidRPr="3ADBCB34">
              <w:rPr>
                <w:rFonts w:eastAsia="Calibri"/>
              </w:rPr>
              <w:t>Revision of Proposal</w:t>
            </w:r>
          </w:p>
        </w:tc>
        <w:tc>
          <w:tcPr>
            <w:tcW w:w="4050" w:type="dxa"/>
          </w:tcPr>
          <w:p w:rsidRPr="0013351E" w:rsidR="00B57193" w:rsidP="00B57193" w:rsidRDefault="009D14AC" w14:paraId="4D7CEA7F" w14:textId="22C4B41E">
            <w:pPr>
              <w:rPr>
                <w:rFonts w:eastAsia="Calibri"/>
              </w:rPr>
            </w:pPr>
            <w:r>
              <w:rPr>
                <w:rFonts w:eastAsia="Calibri"/>
              </w:rPr>
              <w:t xml:space="preserve">The Team </w:t>
            </w:r>
            <w:r w:rsidR="000E3375">
              <w:rPr>
                <w:rFonts w:eastAsia="Calibri"/>
              </w:rPr>
              <w:t xml:space="preserve">revises the paper based on the feedback of the Project Sponsor, Adviser, and Panel </w:t>
            </w:r>
          </w:p>
        </w:tc>
      </w:tr>
      <w:tr w:rsidRPr="0013351E" w:rsidR="00B57193" w:rsidTr="00B57193" w14:paraId="52FE037D" w14:textId="77777777">
        <w:trPr>
          <w:cantSplit/>
          <w:tblHeader/>
        </w:trPr>
        <w:tc>
          <w:tcPr>
            <w:tcW w:w="823" w:type="dxa"/>
          </w:tcPr>
          <w:p w:rsidRPr="0013351E" w:rsidR="00B57193" w:rsidP="00B57193" w:rsidRDefault="00B57193" w14:paraId="5924E6EB" w14:textId="02D33197">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77BBB563" w14:textId="6925F760">
            <w:pPr>
              <w:pStyle w:val="NoSpacing"/>
              <w:rPr>
                <w:rFonts w:asciiTheme="minorHAnsi" w:hAnsiTheme="minorHAnsi"/>
                <w:sz w:val="24"/>
                <w:szCs w:val="24"/>
              </w:rPr>
            </w:pPr>
            <w:r w:rsidRPr="3ADBCB34">
              <w:rPr>
                <w:rFonts w:asciiTheme="minorHAnsi" w:hAnsiTheme="minorHAnsi"/>
                <w:sz w:val="24"/>
                <w:szCs w:val="24"/>
              </w:rPr>
              <w:t>1.1.8</w:t>
            </w:r>
          </w:p>
        </w:tc>
        <w:tc>
          <w:tcPr>
            <w:tcW w:w="3417" w:type="dxa"/>
            <w:vAlign w:val="bottom"/>
          </w:tcPr>
          <w:p w:rsidRPr="0013351E" w:rsidR="00B57193" w:rsidP="00B57193" w:rsidRDefault="00B57193" w14:paraId="772A8601" w14:textId="62E7820F">
            <w:pPr>
              <w:rPr>
                <w:rFonts w:eastAsia="Calibri"/>
              </w:rPr>
            </w:pPr>
            <w:r w:rsidRPr="3ADBCB34">
              <w:rPr>
                <w:rFonts w:eastAsia="Calibri"/>
              </w:rPr>
              <w:t>Submission of Documents</w:t>
            </w:r>
          </w:p>
        </w:tc>
        <w:tc>
          <w:tcPr>
            <w:tcW w:w="4050" w:type="dxa"/>
          </w:tcPr>
          <w:p w:rsidRPr="0013351E" w:rsidR="00B57193" w:rsidP="00B57193" w:rsidRDefault="000E3375" w14:paraId="3563DC0F" w14:textId="74701B1D">
            <w:pPr>
              <w:rPr>
                <w:rFonts w:eastAsia="Calibri"/>
              </w:rPr>
            </w:pPr>
            <w:r>
              <w:rPr>
                <w:rFonts w:eastAsia="Calibri"/>
              </w:rPr>
              <w:t xml:space="preserve">The Project Manager ensures that the </w:t>
            </w:r>
            <w:r w:rsidR="001A7907">
              <w:rPr>
                <w:rFonts w:eastAsia="Calibri"/>
              </w:rPr>
              <w:t>documents needed is ready and has been submitted for grading</w:t>
            </w:r>
          </w:p>
        </w:tc>
      </w:tr>
      <w:tr w:rsidRPr="0013351E" w:rsidR="00B57193" w:rsidTr="00B57193" w14:paraId="456556A6" w14:textId="77777777">
        <w:trPr>
          <w:cantSplit/>
          <w:tblHeader/>
        </w:trPr>
        <w:tc>
          <w:tcPr>
            <w:tcW w:w="823" w:type="dxa"/>
          </w:tcPr>
          <w:p w:rsidRPr="0013351E" w:rsidR="00B57193" w:rsidP="00B57193" w:rsidRDefault="00B57193" w14:paraId="75D8BCA8" w14:textId="3F56808E">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16CA689A" w14:textId="1C1C0392">
            <w:pPr>
              <w:pStyle w:val="NoSpacing"/>
              <w:rPr>
                <w:rFonts w:asciiTheme="minorHAnsi" w:hAnsiTheme="minorHAnsi"/>
                <w:sz w:val="24"/>
                <w:szCs w:val="24"/>
              </w:rPr>
            </w:pPr>
            <w:r w:rsidRPr="3ADBCB34">
              <w:rPr>
                <w:rFonts w:asciiTheme="minorHAnsi" w:hAnsiTheme="minorHAnsi"/>
                <w:sz w:val="24"/>
                <w:szCs w:val="24"/>
              </w:rPr>
              <w:t>1.1.9</w:t>
            </w:r>
          </w:p>
        </w:tc>
        <w:tc>
          <w:tcPr>
            <w:tcW w:w="3417" w:type="dxa"/>
            <w:vAlign w:val="bottom"/>
          </w:tcPr>
          <w:p w:rsidRPr="0013351E" w:rsidR="00B57193" w:rsidP="00B57193" w:rsidRDefault="00B57193" w14:paraId="6E1BA140" w14:textId="15C6B9AA">
            <w:pPr>
              <w:rPr>
                <w:rFonts w:eastAsia="Calibri"/>
              </w:rPr>
            </w:pPr>
            <w:r w:rsidRPr="3ADBCB34">
              <w:rPr>
                <w:rFonts w:eastAsia="Calibri"/>
              </w:rPr>
              <w:t>Finals Presentation</w:t>
            </w:r>
          </w:p>
        </w:tc>
        <w:tc>
          <w:tcPr>
            <w:tcW w:w="4050" w:type="dxa"/>
          </w:tcPr>
          <w:p w:rsidRPr="0013351E" w:rsidR="00B57193" w:rsidP="00B57193" w:rsidRDefault="001A7907" w14:paraId="35061521" w14:textId="4AFC9320">
            <w:pPr>
              <w:rPr>
                <w:rFonts w:eastAsia="Calibri"/>
              </w:rPr>
            </w:pPr>
            <w:r>
              <w:rPr>
                <w:rFonts w:eastAsia="Calibri"/>
              </w:rPr>
              <w:t xml:space="preserve">The Project Team Presents their proposal in front of panelist and </w:t>
            </w:r>
            <w:r w:rsidR="00C96D0C">
              <w:rPr>
                <w:rFonts w:eastAsia="Calibri"/>
              </w:rPr>
              <w:t>their professors to ensure that all the criteria have been met</w:t>
            </w:r>
          </w:p>
        </w:tc>
      </w:tr>
      <w:tr w:rsidRPr="0013351E" w:rsidR="00B57193" w:rsidTr="00B57193" w14:paraId="2E0808F7" w14:textId="77777777">
        <w:trPr>
          <w:cantSplit/>
          <w:tblHeader/>
        </w:trPr>
        <w:tc>
          <w:tcPr>
            <w:tcW w:w="823" w:type="dxa"/>
          </w:tcPr>
          <w:p w:rsidRPr="0013351E" w:rsidR="00B57193" w:rsidP="00B57193" w:rsidRDefault="00B57193" w14:paraId="5BB9F8F7" w14:textId="7863F34B">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089113B2" w14:textId="2ABB3770">
            <w:pPr>
              <w:pStyle w:val="NoSpacing"/>
              <w:rPr>
                <w:rFonts w:asciiTheme="minorHAnsi" w:hAnsiTheme="minorHAnsi"/>
                <w:sz w:val="24"/>
                <w:szCs w:val="24"/>
              </w:rPr>
            </w:pPr>
            <w:r w:rsidRPr="3ADBCB34">
              <w:rPr>
                <w:rFonts w:asciiTheme="minorHAnsi" w:hAnsiTheme="minorHAnsi"/>
                <w:sz w:val="24"/>
                <w:szCs w:val="24"/>
              </w:rPr>
              <w:t>1.1.10</w:t>
            </w:r>
          </w:p>
        </w:tc>
        <w:tc>
          <w:tcPr>
            <w:tcW w:w="3417" w:type="dxa"/>
            <w:vAlign w:val="bottom"/>
          </w:tcPr>
          <w:p w:rsidRPr="0013351E" w:rsidR="00B57193" w:rsidP="00B57193" w:rsidRDefault="00B57193" w14:paraId="40AD3FB9" w14:textId="2756838E">
            <w:pPr>
              <w:rPr>
                <w:rFonts w:eastAsia="Calibri"/>
              </w:rPr>
            </w:pPr>
            <w:r w:rsidRPr="3ADBCB34">
              <w:rPr>
                <w:rFonts w:eastAsia="Calibri"/>
              </w:rPr>
              <w:t>Milestone: Project Proposal Approval</w:t>
            </w:r>
          </w:p>
        </w:tc>
        <w:tc>
          <w:tcPr>
            <w:tcW w:w="4050" w:type="dxa"/>
          </w:tcPr>
          <w:p w:rsidRPr="0013351E" w:rsidR="00B57193" w:rsidP="00B57193" w:rsidRDefault="001C4800" w14:paraId="51726E8D" w14:textId="346C26AF">
            <w:pPr>
              <w:rPr>
                <w:rFonts w:eastAsia="Calibri"/>
              </w:rPr>
            </w:pPr>
            <w:r>
              <w:rPr>
                <w:rFonts w:eastAsia="Calibri"/>
              </w:rPr>
              <w:t>After the Presentation, the team will have to revise and submit the paper which will be needed to be approved by the professors and the panelist</w:t>
            </w:r>
          </w:p>
        </w:tc>
      </w:tr>
      <w:tr w:rsidRPr="0013351E" w:rsidR="00B57193" w:rsidTr="00B57193" w14:paraId="700E1FEA" w14:textId="77777777">
        <w:trPr>
          <w:cantSplit/>
          <w:tblHeader/>
        </w:trPr>
        <w:tc>
          <w:tcPr>
            <w:tcW w:w="823" w:type="dxa"/>
          </w:tcPr>
          <w:p w:rsidRPr="0013351E" w:rsidR="00B57193" w:rsidP="00B57193" w:rsidRDefault="00B57193" w14:paraId="054CBB3C" w14:textId="0316216A">
            <w:pPr>
              <w:pStyle w:val="NoSpacing"/>
              <w:rPr>
                <w:rFonts w:asciiTheme="minorHAnsi" w:hAnsiTheme="minorHAnsi"/>
                <w:sz w:val="24"/>
                <w:szCs w:val="24"/>
              </w:rPr>
            </w:pPr>
            <w:r w:rsidRPr="0013351E">
              <w:rPr>
                <w:rFonts w:asciiTheme="minorHAnsi" w:hAnsiTheme="minorHAnsi"/>
                <w:sz w:val="24"/>
                <w:szCs w:val="24"/>
              </w:rPr>
              <w:t>2</w:t>
            </w:r>
          </w:p>
        </w:tc>
        <w:tc>
          <w:tcPr>
            <w:tcW w:w="952" w:type="dxa"/>
          </w:tcPr>
          <w:p w:rsidRPr="0013351E" w:rsidR="00B57193" w:rsidP="00B57193" w:rsidRDefault="00B57193" w14:paraId="6BB7958E" w14:textId="166F4834">
            <w:pPr>
              <w:pStyle w:val="NoSpacing"/>
              <w:rPr>
                <w:rFonts w:asciiTheme="minorHAnsi" w:hAnsiTheme="minorHAnsi"/>
                <w:sz w:val="24"/>
                <w:szCs w:val="24"/>
              </w:rPr>
            </w:pPr>
            <w:r w:rsidRPr="0013351E">
              <w:rPr>
                <w:rFonts w:asciiTheme="minorHAnsi" w:hAnsiTheme="minorHAnsi"/>
                <w:sz w:val="24"/>
                <w:szCs w:val="24"/>
              </w:rPr>
              <w:t>1.2</w:t>
            </w:r>
          </w:p>
        </w:tc>
        <w:tc>
          <w:tcPr>
            <w:tcW w:w="3417" w:type="dxa"/>
            <w:vAlign w:val="bottom"/>
          </w:tcPr>
          <w:p w:rsidRPr="0013351E" w:rsidR="00B57193" w:rsidP="00B57193" w:rsidRDefault="00B57193" w14:paraId="7CF16197" w14:textId="7C7708EC">
            <w:pPr>
              <w:rPr>
                <w:rFonts w:eastAsia="Calibri"/>
              </w:rPr>
            </w:pPr>
            <w:r w:rsidRPr="3ADBCB34">
              <w:rPr>
                <w:rFonts w:ascii="Calibri" w:hAnsi="Calibri" w:eastAsia="Calibri" w:cs="Calibri"/>
                <w:color w:val="000000" w:themeColor="text1"/>
              </w:rPr>
              <w:t>Designing (System Analysis and Design - SSYADD)</w:t>
            </w:r>
          </w:p>
        </w:tc>
        <w:tc>
          <w:tcPr>
            <w:tcW w:w="4050" w:type="dxa"/>
          </w:tcPr>
          <w:p w:rsidRPr="0013351E" w:rsidR="00B57193" w:rsidP="00B57193" w:rsidRDefault="001C4800" w14:paraId="5339EB8B" w14:textId="7BC00040">
            <w:pPr>
              <w:rPr>
                <w:rFonts w:eastAsia="Calibri"/>
              </w:rPr>
            </w:pPr>
            <w:r>
              <w:rPr>
                <w:rFonts w:eastAsia="Calibri"/>
              </w:rPr>
              <w:t>The work needed to design the System</w:t>
            </w:r>
          </w:p>
        </w:tc>
      </w:tr>
      <w:tr w:rsidRPr="0013351E" w:rsidR="00B57193" w:rsidTr="00B57193" w14:paraId="7C46E6D2" w14:textId="77777777">
        <w:trPr>
          <w:cantSplit/>
          <w:tblHeader/>
        </w:trPr>
        <w:tc>
          <w:tcPr>
            <w:tcW w:w="823" w:type="dxa"/>
          </w:tcPr>
          <w:p w:rsidRPr="0013351E" w:rsidR="00B57193" w:rsidP="00B57193" w:rsidRDefault="00B57193" w14:paraId="68EB4DD7" w14:textId="3986B59C">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2616186F" w14:textId="023657A9">
            <w:pPr>
              <w:pStyle w:val="NoSpacing"/>
              <w:rPr>
                <w:rFonts w:asciiTheme="minorHAnsi" w:hAnsiTheme="minorHAnsi"/>
                <w:sz w:val="24"/>
                <w:szCs w:val="24"/>
              </w:rPr>
            </w:pPr>
            <w:r w:rsidRPr="0013351E">
              <w:rPr>
                <w:rFonts w:asciiTheme="minorHAnsi" w:hAnsiTheme="minorHAnsi"/>
                <w:sz w:val="24"/>
                <w:szCs w:val="24"/>
              </w:rPr>
              <w:t>1.2.1</w:t>
            </w:r>
          </w:p>
        </w:tc>
        <w:tc>
          <w:tcPr>
            <w:tcW w:w="3417" w:type="dxa"/>
            <w:vAlign w:val="bottom"/>
          </w:tcPr>
          <w:p w:rsidRPr="0013351E" w:rsidR="00B57193" w:rsidP="00B57193" w:rsidRDefault="00B57193" w14:paraId="38B4204F" w14:textId="61D02DC9">
            <w:pPr>
              <w:rPr>
                <w:rFonts w:eastAsia="Calibri"/>
              </w:rPr>
            </w:pPr>
            <w:r w:rsidRPr="3ADBCB34">
              <w:rPr>
                <w:rFonts w:eastAsia="Calibri"/>
              </w:rPr>
              <w:t>Design Thinking Activities</w:t>
            </w:r>
          </w:p>
        </w:tc>
        <w:tc>
          <w:tcPr>
            <w:tcW w:w="4050" w:type="dxa"/>
          </w:tcPr>
          <w:p w:rsidRPr="0013351E" w:rsidR="00B57193" w:rsidP="00B57193" w:rsidRDefault="003A0307" w14:paraId="71484333" w14:textId="076316A7">
            <w:pPr>
              <w:rPr>
                <w:rFonts w:eastAsia="Calibri"/>
              </w:rPr>
            </w:pPr>
            <w:r>
              <w:rPr>
                <w:rFonts w:eastAsia="Calibri"/>
              </w:rPr>
              <w:t xml:space="preserve">The team </w:t>
            </w:r>
            <w:r w:rsidR="002A38A3">
              <w:rPr>
                <w:rFonts w:eastAsia="Calibri"/>
              </w:rPr>
              <w:t>under go Design Thinking Training to help understand the user</w:t>
            </w:r>
          </w:p>
        </w:tc>
      </w:tr>
      <w:tr w:rsidRPr="0013351E" w:rsidR="00B57193" w:rsidTr="00B57193" w14:paraId="3BE3BA6F" w14:textId="77777777">
        <w:trPr>
          <w:cantSplit/>
          <w:tblHeader/>
        </w:trPr>
        <w:tc>
          <w:tcPr>
            <w:tcW w:w="823" w:type="dxa"/>
          </w:tcPr>
          <w:p w:rsidRPr="0013351E" w:rsidR="00B57193" w:rsidP="00B57193" w:rsidRDefault="00B57193" w14:paraId="47120AB0" w14:textId="6F56C7C6">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1A30DA48" w14:textId="44BD1E60">
            <w:pPr>
              <w:pStyle w:val="NoSpacing"/>
              <w:rPr>
                <w:rFonts w:asciiTheme="minorHAnsi" w:hAnsiTheme="minorHAnsi"/>
                <w:sz w:val="24"/>
                <w:szCs w:val="24"/>
              </w:rPr>
            </w:pPr>
            <w:r w:rsidRPr="0013351E">
              <w:rPr>
                <w:rFonts w:asciiTheme="minorHAnsi" w:hAnsiTheme="minorHAnsi"/>
                <w:sz w:val="24"/>
                <w:szCs w:val="24"/>
              </w:rPr>
              <w:t>1.2.2</w:t>
            </w:r>
          </w:p>
        </w:tc>
        <w:tc>
          <w:tcPr>
            <w:tcW w:w="3417" w:type="dxa"/>
            <w:vAlign w:val="bottom"/>
          </w:tcPr>
          <w:p w:rsidRPr="0013351E" w:rsidR="00B57193" w:rsidP="00B57193" w:rsidRDefault="00B57193" w14:paraId="5F32B58D" w14:textId="76363391">
            <w:pPr>
              <w:rPr>
                <w:rFonts w:eastAsia="Calibri"/>
              </w:rPr>
            </w:pPr>
            <w:r w:rsidRPr="3ADBCB34">
              <w:rPr>
                <w:rFonts w:eastAsia="Calibri"/>
              </w:rPr>
              <w:t>Draft of Data Flow Diagram</w:t>
            </w:r>
          </w:p>
        </w:tc>
        <w:tc>
          <w:tcPr>
            <w:tcW w:w="4050" w:type="dxa"/>
          </w:tcPr>
          <w:p w:rsidRPr="0013351E" w:rsidR="00B57193" w:rsidP="00B57193" w:rsidRDefault="002A38A3" w14:paraId="376BC14F" w14:textId="0727AE98">
            <w:pPr>
              <w:rPr>
                <w:rFonts w:eastAsia="Calibri"/>
              </w:rPr>
            </w:pPr>
            <w:r>
              <w:rPr>
                <w:rFonts w:eastAsia="Calibri"/>
              </w:rPr>
              <w:t>The Team works on the Data Flow Diagram</w:t>
            </w:r>
          </w:p>
        </w:tc>
      </w:tr>
      <w:tr w:rsidRPr="0013351E" w:rsidR="00B57193" w:rsidTr="00B57193" w14:paraId="3A21F09F" w14:textId="77777777">
        <w:trPr>
          <w:cantSplit/>
          <w:tblHeader/>
        </w:trPr>
        <w:tc>
          <w:tcPr>
            <w:tcW w:w="823" w:type="dxa"/>
          </w:tcPr>
          <w:p w:rsidRPr="0013351E" w:rsidR="00B57193" w:rsidP="00B57193" w:rsidRDefault="00B57193" w14:paraId="2A73F9C9" w14:textId="7E3E7642">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3E42561B" w14:textId="1FFA7E26">
            <w:pPr>
              <w:pStyle w:val="NoSpacing"/>
              <w:rPr>
                <w:rFonts w:asciiTheme="minorHAnsi" w:hAnsiTheme="minorHAnsi"/>
                <w:sz w:val="24"/>
                <w:szCs w:val="24"/>
              </w:rPr>
            </w:pPr>
            <w:r w:rsidRPr="0013351E">
              <w:rPr>
                <w:rFonts w:asciiTheme="minorHAnsi" w:hAnsiTheme="minorHAnsi"/>
                <w:sz w:val="24"/>
                <w:szCs w:val="24"/>
              </w:rPr>
              <w:t>1.2.3</w:t>
            </w:r>
          </w:p>
        </w:tc>
        <w:tc>
          <w:tcPr>
            <w:tcW w:w="3417" w:type="dxa"/>
            <w:vAlign w:val="bottom"/>
          </w:tcPr>
          <w:p w:rsidRPr="0013351E" w:rsidR="00B57193" w:rsidP="00B57193" w:rsidRDefault="00B57193" w14:paraId="11EE2B98" w14:textId="3D4E2317">
            <w:pPr>
              <w:rPr>
                <w:rFonts w:eastAsia="Calibri"/>
              </w:rPr>
            </w:pPr>
            <w:r w:rsidRPr="3ADBCB34">
              <w:rPr>
                <w:rFonts w:eastAsia="Calibri"/>
              </w:rPr>
              <w:t>Draft of Entity Relationship Diagram</w:t>
            </w:r>
          </w:p>
        </w:tc>
        <w:tc>
          <w:tcPr>
            <w:tcW w:w="4050" w:type="dxa"/>
          </w:tcPr>
          <w:p w:rsidRPr="0013351E" w:rsidR="00B57193" w:rsidP="00B57193" w:rsidRDefault="002A38A3" w14:paraId="790B1B44" w14:textId="7FCA9A89">
            <w:pPr>
              <w:rPr>
                <w:rFonts w:eastAsia="Calibri"/>
              </w:rPr>
            </w:pPr>
            <w:r>
              <w:rPr>
                <w:rFonts w:eastAsia="Calibri"/>
              </w:rPr>
              <w:t xml:space="preserve">The Team </w:t>
            </w:r>
            <w:r w:rsidR="009E0A28">
              <w:rPr>
                <w:rFonts w:eastAsia="Calibri"/>
              </w:rPr>
              <w:t>works on the Entity Relationship Diagram</w:t>
            </w:r>
          </w:p>
        </w:tc>
      </w:tr>
      <w:tr w:rsidRPr="0013351E" w:rsidR="00B57193" w:rsidTr="00B57193" w14:paraId="5397C53D" w14:textId="77777777">
        <w:trPr>
          <w:cantSplit/>
          <w:tblHeader/>
        </w:trPr>
        <w:tc>
          <w:tcPr>
            <w:tcW w:w="823" w:type="dxa"/>
          </w:tcPr>
          <w:p w:rsidRPr="0013351E" w:rsidR="00B57193" w:rsidP="00B57193" w:rsidRDefault="00B57193" w14:paraId="4318D369" w14:textId="48AF5B66">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2A734035" w14:textId="0EB86B36">
            <w:pPr>
              <w:pStyle w:val="NoSpacing"/>
              <w:rPr>
                <w:rFonts w:asciiTheme="minorHAnsi" w:hAnsiTheme="minorHAnsi"/>
                <w:sz w:val="24"/>
                <w:szCs w:val="24"/>
              </w:rPr>
            </w:pPr>
            <w:r w:rsidRPr="0013351E">
              <w:rPr>
                <w:rFonts w:asciiTheme="minorHAnsi" w:hAnsiTheme="minorHAnsi"/>
                <w:sz w:val="24"/>
                <w:szCs w:val="24"/>
              </w:rPr>
              <w:t>1.2.4</w:t>
            </w:r>
          </w:p>
        </w:tc>
        <w:tc>
          <w:tcPr>
            <w:tcW w:w="3417" w:type="dxa"/>
            <w:vAlign w:val="bottom"/>
          </w:tcPr>
          <w:p w:rsidRPr="0013351E" w:rsidR="00B57193" w:rsidP="00B57193" w:rsidRDefault="00B57193" w14:paraId="2272FBA9" w14:textId="133D6460">
            <w:pPr>
              <w:rPr>
                <w:rFonts w:eastAsia="Calibri"/>
              </w:rPr>
            </w:pPr>
            <w:r w:rsidRPr="3ADBCB34">
              <w:rPr>
                <w:rFonts w:eastAsia="Calibri"/>
              </w:rPr>
              <w:t>Draft of Use Case Diagram</w:t>
            </w:r>
          </w:p>
        </w:tc>
        <w:tc>
          <w:tcPr>
            <w:tcW w:w="4050" w:type="dxa"/>
          </w:tcPr>
          <w:p w:rsidRPr="0013351E" w:rsidR="00B57193" w:rsidP="00B57193" w:rsidRDefault="009E0A28" w14:paraId="302D4408" w14:textId="194E368D">
            <w:pPr>
              <w:rPr>
                <w:rFonts w:eastAsia="Calibri"/>
              </w:rPr>
            </w:pPr>
            <w:r>
              <w:rPr>
                <w:rFonts w:eastAsia="Calibri"/>
              </w:rPr>
              <w:t xml:space="preserve">The Team works </w:t>
            </w:r>
            <w:r w:rsidR="00166C5D">
              <w:rPr>
                <w:rFonts w:eastAsia="Calibri"/>
              </w:rPr>
              <w:t>on Use Case Diagram</w:t>
            </w:r>
          </w:p>
        </w:tc>
      </w:tr>
      <w:tr w:rsidRPr="0013351E" w:rsidR="00B57193" w:rsidTr="00B57193" w14:paraId="2CE7246E" w14:textId="77777777">
        <w:trPr>
          <w:cantSplit/>
          <w:tblHeader/>
        </w:trPr>
        <w:tc>
          <w:tcPr>
            <w:tcW w:w="823" w:type="dxa"/>
          </w:tcPr>
          <w:p w:rsidRPr="0013351E" w:rsidR="00B57193" w:rsidP="00B57193" w:rsidRDefault="00B57193" w14:paraId="0076A94E" w14:textId="051FBAA5">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6349B747" w14:textId="3DC8416C">
            <w:pPr>
              <w:pStyle w:val="NoSpacing"/>
              <w:rPr>
                <w:rFonts w:asciiTheme="minorHAnsi" w:hAnsiTheme="minorHAnsi"/>
                <w:sz w:val="24"/>
                <w:szCs w:val="24"/>
              </w:rPr>
            </w:pPr>
            <w:r w:rsidRPr="0013351E">
              <w:rPr>
                <w:rFonts w:asciiTheme="minorHAnsi" w:hAnsiTheme="minorHAnsi"/>
                <w:sz w:val="24"/>
                <w:szCs w:val="24"/>
              </w:rPr>
              <w:t>1.2.5</w:t>
            </w:r>
          </w:p>
        </w:tc>
        <w:tc>
          <w:tcPr>
            <w:tcW w:w="3417" w:type="dxa"/>
            <w:vAlign w:val="bottom"/>
          </w:tcPr>
          <w:p w:rsidRPr="0013351E" w:rsidR="00B57193" w:rsidP="00B57193" w:rsidRDefault="00B57193" w14:paraId="1E090380" w14:textId="1E606A9C">
            <w:pPr>
              <w:rPr>
                <w:rFonts w:eastAsia="Calibri"/>
              </w:rPr>
            </w:pPr>
            <w:r w:rsidRPr="3ADBCB34">
              <w:rPr>
                <w:rFonts w:eastAsia="Calibri"/>
              </w:rPr>
              <w:t>Project Presentation</w:t>
            </w:r>
          </w:p>
        </w:tc>
        <w:tc>
          <w:tcPr>
            <w:tcW w:w="4050" w:type="dxa"/>
          </w:tcPr>
          <w:p w:rsidRPr="0013351E" w:rsidR="00B57193" w:rsidP="00B57193" w:rsidRDefault="00166C5D" w14:paraId="5AD8093C" w14:textId="4F33BA25">
            <w:pPr>
              <w:rPr>
                <w:rFonts w:eastAsia="Calibri"/>
              </w:rPr>
            </w:pPr>
            <w:r>
              <w:rPr>
                <w:rFonts w:eastAsia="Calibri"/>
              </w:rPr>
              <w:t xml:space="preserve">The Team presents their work to their </w:t>
            </w:r>
            <w:r w:rsidR="00213BE0">
              <w:rPr>
                <w:rFonts w:eastAsia="Calibri"/>
              </w:rPr>
              <w:t>professor</w:t>
            </w:r>
            <w:r>
              <w:rPr>
                <w:rFonts w:eastAsia="Calibri"/>
              </w:rPr>
              <w:t xml:space="preserve"> </w:t>
            </w:r>
            <w:r w:rsidR="00213BE0">
              <w:rPr>
                <w:rFonts w:eastAsia="Calibri"/>
              </w:rPr>
              <w:t>their work</w:t>
            </w:r>
          </w:p>
        </w:tc>
      </w:tr>
      <w:tr w:rsidRPr="0013351E" w:rsidR="00B57193" w:rsidTr="00B57193" w14:paraId="6BAE5A2D" w14:textId="77777777">
        <w:trPr>
          <w:cantSplit/>
          <w:tblHeader/>
        </w:trPr>
        <w:tc>
          <w:tcPr>
            <w:tcW w:w="823" w:type="dxa"/>
          </w:tcPr>
          <w:p w:rsidRPr="0013351E" w:rsidR="00B57193" w:rsidP="00B57193" w:rsidRDefault="00B57193" w14:paraId="3A6D5D70" w14:textId="725427DE">
            <w:pPr>
              <w:pStyle w:val="NoSpacing"/>
              <w:rPr>
                <w:rFonts w:asciiTheme="minorHAnsi" w:hAnsiTheme="minorHAnsi"/>
                <w:sz w:val="24"/>
                <w:szCs w:val="24"/>
              </w:rPr>
            </w:pPr>
            <w:r w:rsidRPr="0013351E">
              <w:rPr>
                <w:rFonts w:asciiTheme="minorHAnsi" w:hAnsiTheme="minorHAnsi"/>
                <w:sz w:val="24"/>
                <w:szCs w:val="24"/>
              </w:rPr>
              <w:t>2</w:t>
            </w:r>
          </w:p>
        </w:tc>
        <w:tc>
          <w:tcPr>
            <w:tcW w:w="952" w:type="dxa"/>
          </w:tcPr>
          <w:p w:rsidRPr="0013351E" w:rsidR="00B57193" w:rsidP="00B57193" w:rsidRDefault="00B57193" w14:paraId="10A6647D" w14:textId="5553E290">
            <w:pPr>
              <w:pStyle w:val="NoSpacing"/>
              <w:rPr>
                <w:rFonts w:asciiTheme="minorHAnsi" w:hAnsiTheme="minorHAnsi"/>
                <w:sz w:val="24"/>
                <w:szCs w:val="24"/>
              </w:rPr>
            </w:pPr>
            <w:r w:rsidRPr="0013351E">
              <w:rPr>
                <w:rFonts w:asciiTheme="minorHAnsi" w:hAnsiTheme="minorHAnsi"/>
                <w:sz w:val="24"/>
                <w:szCs w:val="24"/>
              </w:rPr>
              <w:t>1.3</w:t>
            </w:r>
          </w:p>
        </w:tc>
        <w:tc>
          <w:tcPr>
            <w:tcW w:w="3417" w:type="dxa"/>
            <w:vAlign w:val="bottom"/>
          </w:tcPr>
          <w:p w:rsidRPr="0013351E" w:rsidR="00B57193" w:rsidP="00B57193" w:rsidRDefault="00B57193" w14:paraId="5A69B7DF" w14:textId="214B078D">
            <w:pPr>
              <w:rPr>
                <w:rFonts w:eastAsia="Calibri"/>
              </w:rPr>
            </w:pPr>
            <w:r w:rsidRPr="3ADBCB34">
              <w:rPr>
                <w:rFonts w:ascii="Calibri" w:hAnsi="Calibri" w:eastAsia="Calibri" w:cs="Calibri"/>
                <w:color w:val="000000" w:themeColor="text1"/>
              </w:rPr>
              <w:t>Development (Applied Project 2 - SCSPROJ)</w:t>
            </w:r>
          </w:p>
        </w:tc>
        <w:tc>
          <w:tcPr>
            <w:tcW w:w="4050" w:type="dxa"/>
          </w:tcPr>
          <w:p w:rsidRPr="0013351E" w:rsidR="00B57193" w:rsidP="00B57193" w:rsidRDefault="00213BE0" w14:paraId="24BFC326" w14:textId="3C23C006">
            <w:pPr>
              <w:rPr>
                <w:rFonts w:eastAsia="Calibri"/>
              </w:rPr>
            </w:pPr>
            <w:r>
              <w:rPr>
                <w:rFonts w:eastAsia="Calibri"/>
              </w:rPr>
              <w:t xml:space="preserve">The Team performs work to build and </w:t>
            </w:r>
            <w:r w:rsidR="00DF1FDC">
              <w:rPr>
                <w:rFonts w:eastAsia="Calibri"/>
              </w:rPr>
              <w:t>document the system design.</w:t>
            </w:r>
          </w:p>
        </w:tc>
      </w:tr>
      <w:tr w:rsidRPr="0013351E" w:rsidR="00B57193" w:rsidTr="00B57193" w14:paraId="1D8D3B89" w14:textId="77777777">
        <w:trPr>
          <w:cantSplit/>
          <w:tblHeader/>
        </w:trPr>
        <w:tc>
          <w:tcPr>
            <w:tcW w:w="823" w:type="dxa"/>
          </w:tcPr>
          <w:p w:rsidRPr="0013351E" w:rsidR="00B57193" w:rsidP="00B57193" w:rsidRDefault="00B57193" w14:paraId="1AC6543B" w14:textId="41F0CEAB">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459A13DB" w14:textId="6C131B84">
            <w:pPr>
              <w:pStyle w:val="NoSpacing"/>
              <w:rPr>
                <w:rFonts w:asciiTheme="minorHAnsi" w:hAnsiTheme="minorHAnsi"/>
                <w:sz w:val="24"/>
                <w:szCs w:val="24"/>
              </w:rPr>
            </w:pPr>
            <w:r w:rsidRPr="0013351E">
              <w:rPr>
                <w:rFonts w:asciiTheme="minorHAnsi" w:hAnsiTheme="minorHAnsi"/>
                <w:sz w:val="24"/>
                <w:szCs w:val="24"/>
              </w:rPr>
              <w:t>1.3.1</w:t>
            </w:r>
          </w:p>
        </w:tc>
        <w:tc>
          <w:tcPr>
            <w:tcW w:w="3417" w:type="dxa"/>
            <w:vAlign w:val="bottom"/>
          </w:tcPr>
          <w:p w:rsidRPr="0013351E" w:rsidR="00B57193" w:rsidP="00B57193" w:rsidRDefault="00B57193" w14:paraId="42F889C8" w14:textId="69B84375">
            <w:pPr>
              <w:rPr>
                <w:rFonts w:eastAsia="Calibri"/>
              </w:rPr>
            </w:pPr>
            <w:r w:rsidRPr="3ADBCB34">
              <w:rPr>
                <w:rFonts w:eastAsia="Calibri"/>
              </w:rPr>
              <w:t>Creation of Documentation and Diagrams</w:t>
            </w:r>
          </w:p>
        </w:tc>
        <w:tc>
          <w:tcPr>
            <w:tcW w:w="4050" w:type="dxa"/>
          </w:tcPr>
          <w:p w:rsidRPr="0013351E" w:rsidR="00B57193" w:rsidP="00B57193" w:rsidRDefault="00DF1FDC" w14:paraId="53CA9399" w14:textId="698D24EA">
            <w:pPr>
              <w:rPr>
                <w:rFonts w:eastAsia="Calibri"/>
              </w:rPr>
            </w:pPr>
            <w:r>
              <w:rPr>
                <w:rFonts w:eastAsia="Calibri"/>
              </w:rPr>
              <w:t xml:space="preserve">The Team starts </w:t>
            </w:r>
            <w:r w:rsidR="00FA32A9">
              <w:rPr>
                <w:rFonts w:eastAsia="Calibri"/>
              </w:rPr>
              <w:t>the creation of the needed documentation and diagrams for the system</w:t>
            </w:r>
          </w:p>
        </w:tc>
      </w:tr>
      <w:tr w:rsidRPr="0013351E" w:rsidR="00B57193" w:rsidTr="00B57193" w14:paraId="5E76FB9D" w14:textId="77777777">
        <w:trPr>
          <w:cantSplit/>
          <w:tblHeader/>
        </w:trPr>
        <w:tc>
          <w:tcPr>
            <w:tcW w:w="823" w:type="dxa"/>
          </w:tcPr>
          <w:p w:rsidRPr="0013351E" w:rsidR="00B57193" w:rsidP="00B57193" w:rsidRDefault="00B57193" w14:paraId="4E31C046" w14:textId="03F2272F">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65AA1E89" w14:textId="55EC94BC">
            <w:pPr>
              <w:pStyle w:val="NoSpacing"/>
              <w:rPr>
                <w:rFonts w:asciiTheme="minorHAnsi" w:hAnsiTheme="minorHAnsi"/>
                <w:sz w:val="24"/>
                <w:szCs w:val="24"/>
              </w:rPr>
            </w:pPr>
            <w:r w:rsidRPr="0013351E">
              <w:rPr>
                <w:rFonts w:asciiTheme="minorHAnsi" w:hAnsiTheme="minorHAnsi"/>
                <w:sz w:val="24"/>
                <w:szCs w:val="24"/>
              </w:rPr>
              <w:t>1.3.2</w:t>
            </w:r>
          </w:p>
        </w:tc>
        <w:tc>
          <w:tcPr>
            <w:tcW w:w="3417" w:type="dxa"/>
            <w:vAlign w:val="bottom"/>
          </w:tcPr>
          <w:p w:rsidRPr="0013351E" w:rsidR="00B57193" w:rsidP="00B57193" w:rsidRDefault="00B57193" w14:paraId="4A625731" w14:textId="1B90F603">
            <w:pPr>
              <w:rPr>
                <w:rFonts w:eastAsia="Calibri"/>
              </w:rPr>
            </w:pPr>
            <w:r w:rsidRPr="3ADBCB34">
              <w:rPr>
                <w:rFonts w:eastAsia="Calibri"/>
              </w:rPr>
              <w:t>Deliverable: Documentation and Diagrams</w:t>
            </w:r>
          </w:p>
        </w:tc>
        <w:tc>
          <w:tcPr>
            <w:tcW w:w="4050" w:type="dxa"/>
          </w:tcPr>
          <w:p w:rsidRPr="0013351E" w:rsidR="00B57193" w:rsidP="00B57193" w:rsidRDefault="00FA32A9" w14:paraId="39B7E272" w14:textId="22EC69AF">
            <w:pPr>
              <w:rPr>
                <w:rFonts w:eastAsia="Calibri"/>
              </w:rPr>
            </w:pPr>
            <w:r>
              <w:rPr>
                <w:rFonts w:eastAsia="Calibri"/>
              </w:rPr>
              <w:t>The team produces the necessary Documentation and Diagrams for the Project</w:t>
            </w:r>
          </w:p>
        </w:tc>
      </w:tr>
      <w:tr w:rsidRPr="0013351E" w:rsidR="00B57193" w:rsidTr="00B57193" w14:paraId="0ED5B137" w14:textId="77777777">
        <w:trPr>
          <w:cantSplit/>
          <w:tblHeader/>
        </w:trPr>
        <w:tc>
          <w:tcPr>
            <w:tcW w:w="823" w:type="dxa"/>
          </w:tcPr>
          <w:p w:rsidRPr="0013351E" w:rsidR="00B57193" w:rsidP="00B57193" w:rsidRDefault="00B57193" w14:paraId="159FABD3" w14:textId="16FC805A">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298F85CF" w14:textId="4D661A6F">
            <w:pPr>
              <w:pStyle w:val="NoSpacing"/>
              <w:rPr>
                <w:rFonts w:asciiTheme="minorHAnsi" w:hAnsiTheme="minorHAnsi"/>
                <w:sz w:val="24"/>
                <w:szCs w:val="24"/>
              </w:rPr>
            </w:pPr>
            <w:r w:rsidRPr="0013351E">
              <w:rPr>
                <w:rFonts w:asciiTheme="minorHAnsi" w:hAnsiTheme="minorHAnsi"/>
                <w:sz w:val="24"/>
                <w:szCs w:val="24"/>
              </w:rPr>
              <w:t>1.3.3</w:t>
            </w:r>
          </w:p>
        </w:tc>
        <w:tc>
          <w:tcPr>
            <w:tcW w:w="3417" w:type="dxa"/>
            <w:vAlign w:val="bottom"/>
          </w:tcPr>
          <w:p w:rsidRPr="0013351E" w:rsidR="00B57193" w:rsidP="00B57193" w:rsidRDefault="00B57193" w14:paraId="020D2CF8" w14:textId="5F712B3E">
            <w:pPr>
              <w:rPr>
                <w:rFonts w:eastAsia="Calibri"/>
              </w:rPr>
            </w:pPr>
            <w:r w:rsidRPr="3ADBCB34">
              <w:rPr>
                <w:rFonts w:eastAsia="Calibri"/>
              </w:rPr>
              <w:t>Website Development Begins</w:t>
            </w:r>
          </w:p>
        </w:tc>
        <w:tc>
          <w:tcPr>
            <w:tcW w:w="4050" w:type="dxa"/>
          </w:tcPr>
          <w:p w:rsidRPr="0013351E" w:rsidR="00B57193" w:rsidP="00B57193" w:rsidRDefault="00FA32A9" w14:paraId="4E82E69B" w14:textId="77622905">
            <w:pPr>
              <w:rPr>
                <w:rFonts w:eastAsia="Calibri"/>
              </w:rPr>
            </w:pPr>
            <w:r>
              <w:rPr>
                <w:rFonts w:eastAsia="Calibri"/>
              </w:rPr>
              <w:t>The Team starts the Development of the System based on the Project Proposal</w:t>
            </w:r>
            <w:r w:rsidR="00FE609F">
              <w:rPr>
                <w:rFonts w:eastAsia="Calibri"/>
              </w:rPr>
              <w:t>,</w:t>
            </w:r>
            <w:r>
              <w:rPr>
                <w:rFonts w:eastAsia="Calibri"/>
              </w:rPr>
              <w:t xml:space="preserve"> and Documentation</w:t>
            </w:r>
            <w:r w:rsidR="00FE609F">
              <w:rPr>
                <w:rFonts w:eastAsia="Calibri"/>
              </w:rPr>
              <w:t xml:space="preserve"> and Diagrams</w:t>
            </w:r>
          </w:p>
        </w:tc>
      </w:tr>
      <w:tr w:rsidRPr="0013351E" w:rsidR="00B57193" w:rsidTr="00B57193" w14:paraId="2337C8AA" w14:textId="77777777">
        <w:trPr>
          <w:cantSplit/>
          <w:tblHeader/>
        </w:trPr>
        <w:tc>
          <w:tcPr>
            <w:tcW w:w="823" w:type="dxa"/>
          </w:tcPr>
          <w:p w:rsidRPr="0013351E" w:rsidR="00B57193" w:rsidP="00B57193" w:rsidRDefault="00B57193" w14:paraId="36FC3A7C" w14:textId="4E25CC4D">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055C8709" w14:textId="0862277B">
            <w:pPr>
              <w:pStyle w:val="NoSpacing"/>
              <w:rPr>
                <w:rFonts w:asciiTheme="minorHAnsi" w:hAnsiTheme="minorHAnsi"/>
                <w:sz w:val="24"/>
                <w:szCs w:val="24"/>
              </w:rPr>
            </w:pPr>
            <w:r w:rsidRPr="0013351E">
              <w:rPr>
                <w:rFonts w:asciiTheme="minorHAnsi" w:hAnsiTheme="minorHAnsi"/>
                <w:sz w:val="24"/>
                <w:szCs w:val="24"/>
              </w:rPr>
              <w:t>1.3.4</w:t>
            </w:r>
          </w:p>
        </w:tc>
        <w:tc>
          <w:tcPr>
            <w:tcW w:w="3417" w:type="dxa"/>
            <w:vAlign w:val="bottom"/>
          </w:tcPr>
          <w:p w:rsidRPr="0013351E" w:rsidR="00B57193" w:rsidP="00B57193" w:rsidRDefault="00B57193" w14:paraId="49B50B88" w14:textId="394FAF4F">
            <w:pPr>
              <w:rPr>
                <w:rFonts w:eastAsia="Calibri"/>
              </w:rPr>
            </w:pPr>
            <w:r w:rsidRPr="3ADBCB34">
              <w:rPr>
                <w:rFonts w:eastAsia="Calibri"/>
              </w:rPr>
              <w:t>Milestone: Website Prototype 1</w:t>
            </w:r>
          </w:p>
        </w:tc>
        <w:tc>
          <w:tcPr>
            <w:tcW w:w="4050" w:type="dxa"/>
          </w:tcPr>
          <w:p w:rsidRPr="0013351E" w:rsidR="00B57193" w:rsidP="00B57193" w:rsidRDefault="008C22EE" w14:paraId="41884124" w14:textId="705B9317">
            <w:pPr>
              <w:rPr>
                <w:rFonts w:eastAsia="Calibri"/>
              </w:rPr>
            </w:pPr>
            <w:r>
              <w:rPr>
                <w:rFonts w:eastAsia="Calibri"/>
              </w:rPr>
              <w:t xml:space="preserve">The Team </w:t>
            </w:r>
            <w:r w:rsidR="005F5DC6">
              <w:rPr>
                <w:rFonts w:eastAsia="Calibri"/>
              </w:rPr>
              <w:t xml:space="preserve">creates the first Prototype of the project which includes basic functionalities. </w:t>
            </w:r>
          </w:p>
        </w:tc>
      </w:tr>
      <w:tr w:rsidRPr="0013351E" w:rsidR="00B57193" w:rsidTr="00B57193" w14:paraId="73A3F69B" w14:textId="77777777">
        <w:trPr>
          <w:cantSplit/>
          <w:tblHeader/>
        </w:trPr>
        <w:tc>
          <w:tcPr>
            <w:tcW w:w="823" w:type="dxa"/>
          </w:tcPr>
          <w:p w:rsidRPr="0013351E" w:rsidR="00B57193" w:rsidP="00B57193" w:rsidRDefault="00B57193" w14:paraId="2E19D948" w14:textId="00AF65D0">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30B1697D" w14:textId="5C3505C6">
            <w:pPr>
              <w:pStyle w:val="NoSpacing"/>
              <w:rPr>
                <w:rFonts w:asciiTheme="minorHAnsi" w:hAnsiTheme="minorHAnsi"/>
                <w:sz w:val="24"/>
                <w:szCs w:val="24"/>
              </w:rPr>
            </w:pPr>
            <w:r w:rsidRPr="0013351E">
              <w:rPr>
                <w:rFonts w:asciiTheme="minorHAnsi" w:hAnsiTheme="minorHAnsi"/>
                <w:sz w:val="24"/>
                <w:szCs w:val="24"/>
              </w:rPr>
              <w:t>1.3.5</w:t>
            </w:r>
          </w:p>
        </w:tc>
        <w:tc>
          <w:tcPr>
            <w:tcW w:w="3417" w:type="dxa"/>
            <w:vAlign w:val="bottom"/>
          </w:tcPr>
          <w:p w:rsidRPr="0013351E" w:rsidR="00B57193" w:rsidP="00B57193" w:rsidRDefault="00B57193" w14:paraId="21289B15" w14:textId="12024ED5">
            <w:pPr>
              <w:rPr>
                <w:rFonts w:eastAsia="Calibri"/>
              </w:rPr>
            </w:pPr>
            <w:r w:rsidRPr="3ADBCB34">
              <w:rPr>
                <w:rFonts w:eastAsia="Calibri"/>
              </w:rPr>
              <w:t>Adviser Meeting</w:t>
            </w:r>
          </w:p>
        </w:tc>
        <w:tc>
          <w:tcPr>
            <w:tcW w:w="4050" w:type="dxa"/>
          </w:tcPr>
          <w:p w:rsidRPr="0013351E" w:rsidR="00B57193" w:rsidP="00B57193" w:rsidRDefault="00CF1D77" w14:paraId="2DD230B9" w14:textId="375C6C8A">
            <w:pPr>
              <w:rPr>
                <w:rFonts w:eastAsia="Calibri"/>
              </w:rPr>
            </w:pPr>
            <w:r>
              <w:rPr>
                <w:rFonts w:eastAsia="Calibri"/>
              </w:rPr>
              <w:t xml:space="preserve">The Team meets with their Adviser </w:t>
            </w:r>
            <w:r w:rsidR="00BF76FC">
              <w:rPr>
                <w:rFonts w:eastAsia="Calibri"/>
              </w:rPr>
              <w:t xml:space="preserve">to </w:t>
            </w:r>
            <w:r w:rsidR="000D1E6D">
              <w:rPr>
                <w:rFonts w:eastAsia="Calibri"/>
              </w:rPr>
              <w:t>help develop the Project and give feedback</w:t>
            </w:r>
          </w:p>
        </w:tc>
      </w:tr>
      <w:tr w:rsidRPr="0013351E" w:rsidR="00B57193" w:rsidTr="00B57193" w14:paraId="788E9E88" w14:textId="77777777">
        <w:trPr>
          <w:cantSplit/>
          <w:tblHeader/>
        </w:trPr>
        <w:tc>
          <w:tcPr>
            <w:tcW w:w="823" w:type="dxa"/>
          </w:tcPr>
          <w:p w:rsidRPr="0013351E" w:rsidR="00B57193" w:rsidP="00B57193" w:rsidRDefault="00B57193" w14:paraId="74388A7F" w14:textId="23BAC18B">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38262372" w14:textId="5F0FA48A">
            <w:pPr>
              <w:pStyle w:val="NoSpacing"/>
              <w:rPr>
                <w:rFonts w:asciiTheme="minorHAnsi" w:hAnsiTheme="minorHAnsi"/>
                <w:sz w:val="24"/>
                <w:szCs w:val="24"/>
              </w:rPr>
            </w:pPr>
            <w:r w:rsidRPr="0013351E">
              <w:rPr>
                <w:rFonts w:asciiTheme="minorHAnsi" w:hAnsiTheme="minorHAnsi"/>
                <w:sz w:val="24"/>
                <w:szCs w:val="24"/>
              </w:rPr>
              <w:t>1.3.6</w:t>
            </w:r>
          </w:p>
        </w:tc>
        <w:tc>
          <w:tcPr>
            <w:tcW w:w="3417" w:type="dxa"/>
            <w:vAlign w:val="bottom"/>
          </w:tcPr>
          <w:p w:rsidRPr="0013351E" w:rsidR="00B57193" w:rsidP="00B57193" w:rsidRDefault="00B57193" w14:paraId="2A2AA940" w14:textId="7DF39809">
            <w:pPr>
              <w:rPr>
                <w:rFonts w:eastAsia="Calibri"/>
              </w:rPr>
            </w:pPr>
            <w:r w:rsidRPr="3ADBCB34">
              <w:rPr>
                <w:rFonts w:eastAsia="Calibri"/>
              </w:rPr>
              <w:t>Milestone: Website Prototype 2</w:t>
            </w:r>
          </w:p>
        </w:tc>
        <w:tc>
          <w:tcPr>
            <w:tcW w:w="4050" w:type="dxa"/>
          </w:tcPr>
          <w:p w:rsidRPr="0013351E" w:rsidR="00B57193" w:rsidP="00B57193" w:rsidRDefault="000D1E6D" w14:paraId="41ABD81D" w14:textId="2D4A41B6">
            <w:pPr>
              <w:rPr>
                <w:rFonts w:eastAsia="Calibri"/>
              </w:rPr>
            </w:pPr>
            <w:r>
              <w:rPr>
                <w:rFonts w:eastAsia="Calibri"/>
              </w:rPr>
              <w:t xml:space="preserve">The Team Revises the </w:t>
            </w:r>
            <w:r w:rsidR="00892793">
              <w:rPr>
                <w:rFonts w:eastAsia="Calibri"/>
              </w:rPr>
              <w:t xml:space="preserve">prototype based on the </w:t>
            </w:r>
            <w:r w:rsidR="001C0A05">
              <w:rPr>
                <w:rFonts w:eastAsia="Calibri"/>
              </w:rPr>
              <w:t>feedback of the adviser and the Project Sponsor</w:t>
            </w:r>
          </w:p>
        </w:tc>
      </w:tr>
      <w:tr w:rsidRPr="0013351E" w:rsidR="00B57193" w:rsidTr="00B57193" w14:paraId="3CB0E4AA" w14:textId="77777777">
        <w:trPr>
          <w:cantSplit/>
          <w:tblHeader/>
        </w:trPr>
        <w:tc>
          <w:tcPr>
            <w:tcW w:w="823" w:type="dxa"/>
          </w:tcPr>
          <w:p w:rsidRPr="0013351E" w:rsidR="00B57193" w:rsidP="00B57193" w:rsidRDefault="00B57193" w14:paraId="1264CAFC" w14:textId="34E016E0">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3FCBD786" w14:textId="3D0BD444">
            <w:pPr>
              <w:pStyle w:val="NoSpacing"/>
              <w:rPr>
                <w:rFonts w:asciiTheme="minorHAnsi" w:hAnsiTheme="minorHAnsi"/>
                <w:sz w:val="24"/>
                <w:szCs w:val="24"/>
              </w:rPr>
            </w:pPr>
            <w:r w:rsidRPr="0013351E">
              <w:rPr>
                <w:rFonts w:asciiTheme="minorHAnsi" w:hAnsiTheme="minorHAnsi"/>
                <w:sz w:val="24"/>
                <w:szCs w:val="24"/>
              </w:rPr>
              <w:t>1.3.7</w:t>
            </w:r>
          </w:p>
        </w:tc>
        <w:tc>
          <w:tcPr>
            <w:tcW w:w="3417" w:type="dxa"/>
            <w:vAlign w:val="bottom"/>
          </w:tcPr>
          <w:p w:rsidRPr="0013351E" w:rsidR="00B57193" w:rsidP="00B57193" w:rsidRDefault="00B57193" w14:paraId="0A180F71" w14:textId="31DE3249">
            <w:pPr>
              <w:rPr>
                <w:rFonts w:eastAsia="Calibri"/>
              </w:rPr>
            </w:pPr>
            <w:r w:rsidRPr="3ADBCB34">
              <w:rPr>
                <w:rFonts w:eastAsia="Calibri"/>
              </w:rPr>
              <w:t>Midterm Presentation</w:t>
            </w:r>
          </w:p>
        </w:tc>
        <w:tc>
          <w:tcPr>
            <w:tcW w:w="4050" w:type="dxa"/>
          </w:tcPr>
          <w:p w:rsidRPr="0013351E" w:rsidR="00B57193" w:rsidP="00B57193" w:rsidRDefault="00AE48BB" w14:paraId="58151AC5" w14:textId="4981D935">
            <w:pPr>
              <w:rPr>
                <w:rFonts w:eastAsia="Calibri"/>
              </w:rPr>
            </w:pPr>
            <w:r>
              <w:rPr>
                <w:rFonts w:eastAsia="Calibri"/>
              </w:rPr>
              <w:t>The Team Presents Their updates to their professor and to a board of panelist</w:t>
            </w:r>
          </w:p>
        </w:tc>
      </w:tr>
      <w:tr w:rsidRPr="0013351E" w:rsidR="00B57193" w:rsidTr="00B57193" w14:paraId="522F68C8" w14:textId="77777777">
        <w:trPr>
          <w:cantSplit/>
          <w:tblHeader/>
        </w:trPr>
        <w:tc>
          <w:tcPr>
            <w:tcW w:w="823" w:type="dxa"/>
          </w:tcPr>
          <w:p w:rsidRPr="0013351E" w:rsidR="00B57193" w:rsidP="00B57193" w:rsidRDefault="00B57193" w14:paraId="69411337" w14:textId="776889A4">
            <w:pPr>
              <w:pStyle w:val="NoSpacing"/>
              <w:rPr>
                <w:rFonts w:asciiTheme="minorHAnsi" w:hAnsiTheme="minorHAnsi"/>
                <w:sz w:val="24"/>
                <w:szCs w:val="24"/>
              </w:rPr>
            </w:pPr>
            <w:r>
              <w:rPr>
                <w:rFonts w:asciiTheme="minorHAnsi" w:hAnsiTheme="minorHAnsi"/>
                <w:sz w:val="24"/>
                <w:szCs w:val="24"/>
              </w:rPr>
              <w:t>3</w:t>
            </w:r>
          </w:p>
        </w:tc>
        <w:tc>
          <w:tcPr>
            <w:tcW w:w="952" w:type="dxa"/>
          </w:tcPr>
          <w:p w:rsidRPr="0013351E" w:rsidR="00B57193" w:rsidP="00B57193" w:rsidRDefault="00B57193" w14:paraId="008B0D6F" w14:textId="2D01CEB0">
            <w:pPr>
              <w:pStyle w:val="NoSpacing"/>
              <w:rPr>
                <w:rFonts w:asciiTheme="minorHAnsi" w:hAnsiTheme="minorHAnsi"/>
                <w:sz w:val="24"/>
                <w:szCs w:val="24"/>
              </w:rPr>
            </w:pPr>
            <w:r>
              <w:rPr>
                <w:rFonts w:asciiTheme="minorHAnsi" w:hAnsiTheme="minorHAnsi"/>
                <w:sz w:val="24"/>
                <w:szCs w:val="24"/>
              </w:rPr>
              <w:t>1.3.8</w:t>
            </w:r>
          </w:p>
        </w:tc>
        <w:tc>
          <w:tcPr>
            <w:tcW w:w="3417" w:type="dxa"/>
            <w:vAlign w:val="bottom"/>
          </w:tcPr>
          <w:p w:rsidRPr="0013351E" w:rsidR="00B57193" w:rsidP="00B57193" w:rsidRDefault="00B57193" w14:paraId="718F16BD" w14:textId="276CCD76">
            <w:pPr>
              <w:rPr>
                <w:rFonts w:eastAsia="Calibri"/>
              </w:rPr>
            </w:pPr>
            <w:r>
              <w:rPr>
                <w:rFonts w:eastAsia="Calibri"/>
              </w:rPr>
              <w:t>Project Revision</w:t>
            </w:r>
          </w:p>
        </w:tc>
        <w:tc>
          <w:tcPr>
            <w:tcW w:w="4050" w:type="dxa"/>
          </w:tcPr>
          <w:p w:rsidRPr="0013351E" w:rsidR="00B57193" w:rsidP="00B57193" w:rsidRDefault="00AE48BB" w14:paraId="19685271" w14:textId="319418DB">
            <w:pPr>
              <w:rPr>
                <w:rFonts w:eastAsia="Calibri"/>
              </w:rPr>
            </w:pPr>
            <w:r>
              <w:rPr>
                <w:rFonts w:eastAsia="Calibri"/>
              </w:rPr>
              <w:t>The Team Revises the Diagram and Docume</w:t>
            </w:r>
            <w:r w:rsidR="00D22B62">
              <w:rPr>
                <w:rFonts w:eastAsia="Calibri"/>
              </w:rPr>
              <w:t>ntations, and the Prototype based on feedback</w:t>
            </w:r>
          </w:p>
        </w:tc>
      </w:tr>
      <w:tr w:rsidRPr="0013351E" w:rsidR="00B57193" w:rsidTr="00B57193" w14:paraId="1C08CA6D" w14:textId="77777777">
        <w:trPr>
          <w:cantSplit/>
          <w:tblHeader/>
        </w:trPr>
        <w:tc>
          <w:tcPr>
            <w:tcW w:w="823" w:type="dxa"/>
          </w:tcPr>
          <w:p w:rsidRPr="0013351E" w:rsidR="00B57193" w:rsidP="00B57193" w:rsidRDefault="00B57193" w14:paraId="7FD38F2D" w14:textId="35584F68">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7228BF56" w14:textId="2F0CC86E">
            <w:pPr>
              <w:pStyle w:val="NoSpacing"/>
              <w:rPr>
                <w:rFonts w:asciiTheme="minorHAnsi" w:hAnsiTheme="minorHAnsi"/>
                <w:sz w:val="24"/>
                <w:szCs w:val="24"/>
              </w:rPr>
            </w:pPr>
            <w:r w:rsidRPr="0013351E">
              <w:rPr>
                <w:rFonts w:asciiTheme="minorHAnsi" w:hAnsiTheme="minorHAnsi"/>
                <w:sz w:val="24"/>
                <w:szCs w:val="24"/>
              </w:rPr>
              <w:t>1.3.</w:t>
            </w:r>
            <w:r>
              <w:rPr>
                <w:rFonts w:asciiTheme="minorHAnsi" w:hAnsiTheme="minorHAnsi"/>
                <w:sz w:val="24"/>
                <w:szCs w:val="24"/>
              </w:rPr>
              <w:t>9</w:t>
            </w:r>
          </w:p>
        </w:tc>
        <w:tc>
          <w:tcPr>
            <w:tcW w:w="3417" w:type="dxa"/>
            <w:vAlign w:val="bottom"/>
          </w:tcPr>
          <w:p w:rsidRPr="0013351E" w:rsidR="00B57193" w:rsidP="00B57193" w:rsidRDefault="00B57193" w14:paraId="2041282D" w14:textId="685ED06D">
            <w:pPr>
              <w:rPr>
                <w:rFonts w:eastAsia="Calibri"/>
              </w:rPr>
            </w:pPr>
            <w:r w:rsidRPr="3ADBCB34">
              <w:rPr>
                <w:rFonts w:eastAsia="Calibri"/>
              </w:rPr>
              <w:t>Face to Face Client Meeting</w:t>
            </w:r>
          </w:p>
        </w:tc>
        <w:tc>
          <w:tcPr>
            <w:tcW w:w="4050" w:type="dxa"/>
          </w:tcPr>
          <w:p w:rsidRPr="0013351E" w:rsidR="00B57193" w:rsidP="00B57193" w:rsidRDefault="00D22B62" w14:paraId="7EAF0968" w14:textId="6B00D88C">
            <w:pPr>
              <w:rPr>
                <w:rFonts w:eastAsia="Calibri"/>
              </w:rPr>
            </w:pPr>
            <w:r>
              <w:rPr>
                <w:rFonts w:eastAsia="Calibri"/>
              </w:rPr>
              <w:t>The Team meets with the Project Owner and the project sponsor to view the website</w:t>
            </w:r>
          </w:p>
        </w:tc>
      </w:tr>
      <w:tr w:rsidRPr="0013351E" w:rsidR="00B57193" w:rsidTr="00B57193" w14:paraId="32A48C97" w14:textId="77777777">
        <w:trPr>
          <w:cantSplit/>
          <w:tblHeader/>
        </w:trPr>
        <w:tc>
          <w:tcPr>
            <w:tcW w:w="823" w:type="dxa"/>
          </w:tcPr>
          <w:p w:rsidRPr="0013351E" w:rsidR="00B57193" w:rsidP="00B57193" w:rsidRDefault="00B57193" w14:paraId="184A83F4" w14:textId="6FE8ECDC">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B57193" w:rsidP="00B57193" w:rsidRDefault="00B57193" w14:paraId="7DB4DEA2" w14:textId="33FFF4D3">
            <w:pPr>
              <w:pStyle w:val="NoSpacing"/>
              <w:rPr>
                <w:rFonts w:asciiTheme="minorHAnsi" w:hAnsiTheme="minorHAnsi"/>
                <w:sz w:val="24"/>
                <w:szCs w:val="24"/>
              </w:rPr>
            </w:pPr>
            <w:r w:rsidRPr="0013351E">
              <w:rPr>
                <w:rFonts w:asciiTheme="minorHAnsi" w:hAnsiTheme="minorHAnsi"/>
                <w:sz w:val="24"/>
                <w:szCs w:val="24"/>
              </w:rPr>
              <w:t>1.3.</w:t>
            </w:r>
            <w:r>
              <w:rPr>
                <w:rFonts w:asciiTheme="minorHAnsi" w:hAnsiTheme="minorHAnsi"/>
                <w:sz w:val="24"/>
                <w:szCs w:val="24"/>
              </w:rPr>
              <w:t>10</w:t>
            </w:r>
          </w:p>
        </w:tc>
        <w:tc>
          <w:tcPr>
            <w:tcW w:w="3417" w:type="dxa"/>
            <w:vAlign w:val="bottom"/>
          </w:tcPr>
          <w:p w:rsidRPr="0013351E" w:rsidR="00B57193" w:rsidP="00B57193" w:rsidRDefault="00B57193" w14:paraId="1ECDF97F" w14:textId="6C65719B">
            <w:pPr>
              <w:rPr>
                <w:rFonts w:eastAsia="Calibri"/>
              </w:rPr>
            </w:pPr>
            <w:r w:rsidRPr="3ADBCB34">
              <w:rPr>
                <w:rFonts w:eastAsia="Calibri"/>
              </w:rPr>
              <w:t>Testing with Prototype</w:t>
            </w:r>
          </w:p>
        </w:tc>
        <w:tc>
          <w:tcPr>
            <w:tcW w:w="4050" w:type="dxa"/>
          </w:tcPr>
          <w:p w:rsidRPr="0013351E" w:rsidR="00B57193" w:rsidP="00B57193" w:rsidRDefault="00B57193" w14:paraId="5EE92E5D" w14:textId="77777777">
            <w:pPr>
              <w:rPr>
                <w:rFonts w:eastAsia="Calibri"/>
              </w:rPr>
            </w:pPr>
            <w:r w:rsidRPr="0013351E">
              <w:rPr>
                <w:rFonts w:eastAsia="Calibri"/>
              </w:rPr>
              <w:t>Project Manager updates the Project Management Plan as the project progresses.</w:t>
            </w:r>
          </w:p>
        </w:tc>
      </w:tr>
      <w:tr w:rsidRPr="0013351E" w:rsidR="00B57193" w:rsidTr="00B57193" w14:paraId="35C7A6BA" w14:textId="77777777">
        <w:trPr>
          <w:cantSplit/>
          <w:tblHeader/>
        </w:trPr>
        <w:tc>
          <w:tcPr>
            <w:tcW w:w="823" w:type="dxa"/>
          </w:tcPr>
          <w:p w:rsidRPr="0013351E" w:rsidR="00B57193" w:rsidP="00B57193" w:rsidRDefault="00B57193" w14:paraId="6DB2386C" w14:textId="24129FB4">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692B7095" w14:textId="14378EBD">
            <w:pPr>
              <w:pStyle w:val="NoSpacing"/>
              <w:rPr>
                <w:rFonts w:asciiTheme="minorHAnsi" w:hAnsiTheme="minorHAnsi"/>
                <w:sz w:val="24"/>
                <w:szCs w:val="24"/>
              </w:rPr>
            </w:pPr>
            <w:r w:rsidRPr="3ADBCB34">
              <w:rPr>
                <w:rFonts w:asciiTheme="minorHAnsi" w:hAnsiTheme="minorHAnsi"/>
                <w:sz w:val="24"/>
                <w:szCs w:val="24"/>
              </w:rPr>
              <w:t>1.3.</w:t>
            </w:r>
            <w:r>
              <w:rPr>
                <w:rFonts w:asciiTheme="minorHAnsi" w:hAnsiTheme="minorHAnsi"/>
                <w:sz w:val="24"/>
                <w:szCs w:val="24"/>
              </w:rPr>
              <w:t>11</w:t>
            </w:r>
          </w:p>
        </w:tc>
        <w:tc>
          <w:tcPr>
            <w:tcW w:w="3417" w:type="dxa"/>
            <w:vAlign w:val="bottom"/>
          </w:tcPr>
          <w:p w:rsidRPr="0013351E" w:rsidR="00B57193" w:rsidP="00B57193" w:rsidRDefault="00B57193" w14:paraId="428AECF4" w14:textId="6734A6A8">
            <w:pPr>
              <w:rPr>
                <w:rFonts w:eastAsia="Calibri"/>
              </w:rPr>
            </w:pPr>
            <w:r w:rsidRPr="3ADBCB34">
              <w:rPr>
                <w:rFonts w:eastAsia="Calibri"/>
              </w:rPr>
              <w:t>Milestone: Website Prototype 3</w:t>
            </w:r>
          </w:p>
        </w:tc>
        <w:tc>
          <w:tcPr>
            <w:tcW w:w="4050" w:type="dxa"/>
          </w:tcPr>
          <w:p w:rsidRPr="0013351E" w:rsidR="00B57193" w:rsidP="00B57193" w:rsidRDefault="00B64627" w14:paraId="66B12AE6" w14:textId="0E797187">
            <w:pPr>
              <w:rPr>
                <w:rFonts w:eastAsia="Calibri"/>
              </w:rPr>
            </w:pPr>
            <w:r>
              <w:rPr>
                <w:rFonts w:eastAsia="Calibri"/>
              </w:rPr>
              <w:t xml:space="preserve">The Team Produces </w:t>
            </w:r>
            <w:r w:rsidR="00A054E1">
              <w:rPr>
                <w:rFonts w:eastAsia="Calibri"/>
              </w:rPr>
              <w:t xml:space="preserve">the next version of the prototype </w:t>
            </w:r>
            <w:r w:rsidR="00745BF0">
              <w:rPr>
                <w:rFonts w:eastAsia="Calibri"/>
              </w:rPr>
              <w:t xml:space="preserve">based on the </w:t>
            </w:r>
            <w:r w:rsidR="00A41AEC">
              <w:rPr>
                <w:rFonts w:eastAsia="Calibri"/>
              </w:rPr>
              <w:t>feedback of the professor and t</w:t>
            </w:r>
            <w:r w:rsidR="00D51746">
              <w:rPr>
                <w:rFonts w:eastAsia="Calibri"/>
              </w:rPr>
              <w:t>he panelist</w:t>
            </w:r>
          </w:p>
        </w:tc>
      </w:tr>
      <w:tr w:rsidRPr="0013351E" w:rsidR="00B57193" w:rsidTr="00B57193" w14:paraId="0218C31E" w14:textId="77777777">
        <w:trPr>
          <w:cantSplit/>
          <w:tblHeader/>
        </w:trPr>
        <w:tc>
          <w:tcPr>
            <w:tcW w:w="823" w:type="dxa"/>
          </w:tcPr>
          <w:p w:rsidRPr="0013351E" w:rsidR="00B57193" w:rsidP="00B57193" w:rsidRDefault="00B57193" w14:paraId="4753F9FF" w14:textId="63304259">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7BAA8FF6" w14:textId="178B1DB1">
            <w:pPr>
              <w:pStyle w:val="NoSpacing"/>
              <w:rPr>
                <w:rFonts w:asciiTheme="minorHAnsi" w:hAnsiTheme="minorHAnsi"/>
                <w:sz w:val="24"/>
                <w:szCs w:val="24"/>
              </w:rPr>
            </w:pPr>
            <w:r w:rsidRPr="3ADBCB34">
              <w:rPr>
                <w:rFonts w:asciiTheme="minorHAnsi" w:hAnsiTheme="minorHAnsi"/>
                <w:sz w:val="24"/>
                <w:szCs w:val="24"/>
              </w:rPr>
              <w:t>1.3.1</w:t>
            </w:r>
            <w:r>
              <w:rPr>
                <w:rFonts w:asciiTheme="minorHAnsi" w:hAnsiTheme="minorHAnsi"/>
                <w:sz w:val="24"/>
                <w:szCs w:val="24"/>
              </w:rPr>
              <w:t>2</w:t>
            </w:r>
          </w:p>
        </w:tc>
        <w:tc>
          <w:tcPr>
            <w:tcW w:w="3417" w:type="dxa"/>
            <w:vAlign w:val="bottom"/>
          </w:tcPr>
          <w:p w:rsidRPr="0013351E" w:rsidR="00B57193" w:rsidP="00B57193" w:rsidRDefault="00B57193" w14:paraId="5961D8E3" w14:textId="20BC445C">
            <w:pPr>
              <w:rPr>
                <w:rFonts w:eastAsia="Calibri"/>
              </w:rPr>
            </w:pPr>
            <w:r w:rsidRPr="3ADBCB34">
              <w:rPr>
                <w:rFonts w:eastAsia="Calibri"/>
              </w:rPr>
              <w:t>Adviser Meeting 2</w:t>
            </w:r>
          </w:p>
        </w:tc>
        <w:tc>
          <w:tcPr>
            <w:tcW w:w="4050" w:type="dxa"/>
          </w:tcPr>
          <w:p w:rsidRPr="0013351E" w:rsidR="00B57193" w:rsidP="00B57193" w:rsidRDefault="00D51746" w14:paraId="19CA5482" w14:textId="35C10E31">
            <w:pPr>
              <w:rPr>
                <w:rFonts w:eastAsia="Calibri"/>
              </w:rPr>
            </w:pPr>
            <w:r>
              <w:rPr>
                <w:rFonts w:eastAsia="Calibri"/>
              </w:rPr>
              <w:t>The Team meets with their adviser to give feedback on their progress</w:t>
            </w:r>
          </w:p>
        </w:tc>
      </w:tr>
      <w:tr w:rsidRPr="0013351E" w:rsidR="00B57193" w:rsidTr="00B57193" w14:paraId="3BEFED67" w14:textId="77777777">
        <w:trPr>
          <w:cantSplit/>
          <w:tblHeader/>
        </w:trPr>
        <w:tc>
          <w:tcPr>
            <w:tcW w:w="823" w:type="dxa"/>
          </w:tcPr>
          <w:p w:rsidRPr="0013351E" w:rsidR="00B57193" w:rsidP="00B57193" w:rsidRDefault="00B57193" w14:paraId="0B01F8BE" w14:textId="545D89A2">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65B05642" w14:textId="7F9FEA73">
            <w:pPr>
              <w:pStyle w:val="NoSpacing"/>
              <w:rPr>
                <w:rFonts w:asciiTheme="minorHAnsi" w:hAnsiTheme="minorHAnsi"/>
                <w:sz w:val="24"/>
                <w:szCs w:val="24"/>
              </w:rPr>
            </w:pPr>
            <w:r w:rsidRPr="3ADBCB34">
              <w:rPr>
                <w:rFonts w:asciiTheme="minorHAnsi" w:hAnsiTheme="minorHAnsi"/>
                <w:sz w:val="24"/>
                <w:szCs w:val="24"/>
              </w:rPr>
              <w:t>1.3.1</w:t>
            </w:r>
            <w:r>
              <w:rPr>
                <w:rFonts w:asciiTheme="minorHAnsi" w:hAnsiTheme="minorHAnsi"/>
                <w:sz w:val="24"/>
                <w:szCs w:val="24"/>
              </w:rPr>
              <w:t>3</w:t>
            </w:r>
          </w:p>
        </w:tc>
        <w:tc>
          <w:tcPr>
            <w:tcW w:w="3417" w:type="dxa"/>
            <w:vAlign w:val="bottom"/>
          </w:tcPr>
          <w:p w:rsidRPr="0013351E" w:rsidR="00B57193" w:rsidP="00B57193" w:rsidRDefault="00B57193" w14:paraId="38EA0C84" w14:textId="4A29EFFC">
            <w:pPr>
              <w:rPr>
                <w:rFonts w:eastAsia="Calibri"/>
              </w:rPr>
            </w:pPr>
            <w:r w:rsidRPr="3ADBCB34">
              <w:rPr>
                <w:rFonts w:eastAsia="Calibri"/>
              </w:rPr>
              <w:t>Final Defense</w:t>
            </w:r>
          </w:p>
        </w:tc>
        <w:tc>
          <w:tcPr>
            <w:tcW w:w="4050" w:type="dxa"/>
          </w:tcPr>
          <w:p w:rsidRPr="0013351E" w:rsidR="00B57193" w:rsidP="00B57193" w:rsidRDefault="00D51746" w14:paraId="05EEF9C0" w14:textId="165BAFAA">
            <w:pPr>
              <w:rPr>
                <w:rFonts w:eastAsia="Calibri"/>
              </w:rPr>
            </w:pPr>
            <w:r>
              <w:rPr>
                <w:rFonts w:eastAsia="Calibri"/>
              </w:rPr>
              <w:t xml:space="preserve">The Team </w:t>
            </w:r>
            <w:r w:rsidR="00633BDF">
              <w:rPr>
                <w:rFonts w:eastAsia="Calibri"/>
              </w:rPr>
              <w:t>Defends their project Infront of a board of panelist to</w:t>
            </w:r>
            <w:r w:rsidR="00277963">
              <w:rPr>
                <w:rFonts w:eastAsia="Calibri"/>
              </w:rPr>
              <w:t xml:space="preserve"> assure quality project is applied</w:t>
            </w:r>
            <w:r w:rsidR="00633BDF">
              <w:rPr>
                <w:rFonts w:eastAsia="Calibri"/>
              </w:rPr>
              <w:t xml:space="preserve"> </w:t>
            </w:r>
          </w:p>
        </w:tc>
      </w:tr>
      <w:tr w:rsidRPr="0013351E" w:rsidR="00B57193" w:rsidTr="00B57193" w14:paraId="73020C82" w14:textId="77777777">
        <w:trPr>
          <w:cantSplit/>
          <w:tblHeader/>
        </w:trPr>
        <w:tc>
          <w:tcPr>
            <w:tcW w:w="823" w:type="dxa"/>
          </w:tcPr>
          <w:p w:rsidRPr="0013351E" w:rsidR="00B57193" w:rsidP="00B57193" w:rsidRDefault="00B57193" w14:paraId="7E735A29" w14:textId="0209ADAF">
            <w:pPr>
              <w:pStyle w:val="NoSpacing"/>
              <w:rPr>
                <w:rFonts w:asciiTheme="minorHAnsi" w:hAnsiTheme="minorHAnsi"/>
                <w:sz w:val="24"/>
                <w:szCs w:val="24"/>
              </w:rPr>
            </w:pPr>
            <w:r w:rsidRPr="3ADBCB34">
              <w:rPr>
                <w:rFonts w:asciiTheme="minorHAnsi" w:hAnsiTheme="minorHAnsi"/>
                <w:sz w:val="24"/>
                <w:szCs w:val="24"/>
              </w:rPr>
              <w:t>3</w:t>
            </w:r>
          </w:p>
        </w:tc>
        <w:tc>
          <w:tcPr>
            <w:tcW w:w="952" w:type="dxa"/>
          </w:tcPr>
          <w:p w:rsidRPr="0013351E" w:rsidR="00B57193" w:rsidP="00B57193" w:rsidRDefault="00B57193" w14:paraId="2A56DD9E" w14:textId="0F11E527">
            <w:pPr>
              <w:pStyle w:val="NoSpacing"/>
              <w:rPr>
                <w:rFonts w:asciiTheme="minorHAnsi" w:hAnsiTheme="minorHAnsi"/>
                <w:sz w:val="24"/>
                <w:szCs w:val="24"/>
              </w:rPr>
            </w:pPr>
            <w:r w:rsidRPr="3ADBCB34">
              <w:rPr>
                <w:rFonts w:asciiTheme="minorHAnsi" w:hAnsiTheme="minorHAnsi"/>
                <w:sz w:val="24"/>
                <w:szCs w:val="24"/>
              </w:rPr>
              <w:t>1.3.1</w:t>
            </w:r>
            <w:r>
              <w:rPr>
                <w:rFonts w:asciiTheme="minorHAnsi" w:hAnsiTheme="minorHAnsi"/>
                <w:sz w:val="24"/>
                <w:szCs w:val="24"/>
              </w:rPr>
              <w:t>4</w:t>
            </w:r>
          </w:p>
        </w:tc>
        <w:tc>
          <w:tcPr>
            <w:tcW w:w="3417" w:type="dxa"/>
            <w:vAlign w:val="bottom"/>
          </w:tcPr>
          <w:p w:rsidRPr="0013351E" w:rsidR="00B57193" w:rsidP="00B57193" w:rsidRDefault="00B57193" w14:paraId="6180C0A7" w14:textId="18934CC1">
            <w:pPr>
              <w:rPr>
                <w:rFonts w:eastAsia="Calibri"/>
              </w:rPr>
            </w:pPr>
            <w:r w:rsidRPr="3ADBCB34">
              <w:rPr>
                <w:rFonts w:eastAsia="Calibri"/>
              </w:rPr>
              <w:t>Milestone: Website Alpha 1</w:t>
            </w:r>
          </w:p>
        </w:tc>
        <w:tc>
          <w:tcPr>
            <w:tcW w:w="4050" w:type="dxa"/>
          </w:tcPr>
          <w:p w:rsidRPr="0013351E" w:rsidR="00B57193" w:rsidP="00B57193" w:rsidRDefault="00277963" w14:paraId="236BA0BC" w14:textId="4ACF8353">
            <w:pPr>
              <w:rPr>
                <w:rFonts w:eastAsia="Calibri"/>
              </w:rPr>
            </w:pPr>
            <w:r>
              <w:rPr>
                <w:rFonts w:eastAsia="Calibri"/>
              </w:rPr>
              <w:t xml:space="preserve">The team </w:t>
            </w:r>
            <w:r w:rsidR="00113A34">
              <w:rPr>
                <w:rFonts w:eastAsia="Calibri"/>
              </w:rPr>
              <w:t xml:space="preserve">compiles all their work to produce a working Alpha </w:t>
            </w:r>
            <w:r w:rsidR="005D1148">
              <w:rPr>
                <w:rFonts w:eastAsia="Calibri"/>
              </w:rPr>
              <w:t>project</w:t>
            </w:r>
          </w:p>
        </w:tc>
      </w:tr>
      <w:tr w:rsidRPr="0013351E" w:rsidR="00B57193" w:rsidTr="00B57193" w14:paraId="0087957C" w14:textId="77777777">
        <w:trPr>
          <w:cantSplit/>
          <w:tblHeader/>
        </w:trPr>
        <w:tc>
          <w:tcPr>
            <w:tcW w:w="823" w:type="dxa"/>
          </w:tcPr>
          <w:p w:rsidRPr="0013351E" w:rsidR="00B57193" w:rsidP="00B57193" w:rsidRDefault="00B57193" w14:paraId="30A6CA9E" w14:textId="656B23DA">
            <w:pPr>
              <w:pStyle w:val="NoSpacing"/>
              <w:rPr>
                <w:rFonts w:asciiTheme="minorHAnsi" w:hAnsiTheme="minorHAnsi"/>
                <w:sz w:val="24"/>
                <w:szCs w:val="24"/>
              </w:rPr>
            </w:pPr>
            <w:r w:rsidRPr="0013351E">
              <w:rPr>
                <w:rFonts w:asciiTheme="minorHAnsi" w:hAnsiTheme="minorHAnsi"/>
                <w:sz w:val="24"/>
                <w:szCs w:val="24"/>
              </w:rPr>
              <w:t>2</w:t>
            </w:r>
          </w:p>
        </w:tc>
        <w:tc>
          <w:tcPr>
            <w:tcW w:w="952" w:type="dxa"/>
          </w:tcPr>
          <w:p w:rsidRPr="0013351E" w:rsidR="00B57193" w:rsidP="00B57193" w:rsidRDefault="00B57193" w14:paraId="09B7DEC0" w14:textId="1897B9E7">
            <w:pPr>
              <w:pStyle w:val="NoSpacing"/>
              <w:rPr>
                <w:rFonts w:asciiTheme="minorHAnsi" w:hAnsiTheme="minorHAnsi"/>
                <w:sz w:val="24"/>
                <w:szCs w:val="24"/>
              </w:rPr>
            </w:pPr>
            <w:r w:rsidRPr="0013351E">
              <w:rPr>
                <w:rFonts w:asciiTheme="minorHAnsi" w:hAnsiTheme="minorHAnsi"/>
                <w:sz w:val="24"/>
                <w:szCs w:val="24"/>
              </w:rPr>
              <w:t>1.4</w:t>
            </w:r>
          </w:p>
        </w:tc>
        <w:tc>
          <w:tcPr>
            <w:tcW w:w="3417" w:type="dxa"/>
            <w:vAlign w:val="bottom"/>
          </w:tcPr>
          <w:p w:rsidRPr="0013351E" w:rsidR="00B57193" w:rsidP="00B57193" w:rsidRDefault="00B57193" w14:paraId="6DE92CEF" w14:textId="5CAB4F7B">
            <w:pPr>
              <w:rPr>
                <w:rFonts w:eastAsia="Calibri"/>
              </w:rPr>
            </w:pPr>
            <w:r w:rsidRPr="3ADBCB34">
              <w:rPr>
                <w:rFonts w:ascii="Calibri" w:hAnsi="Calibri" w:eastAsia="Calibri" w:cs="Calibri"/>
                <w:color w:val="000000" w:themeColor="text1"/>
              </w:rPr>
              <w:t>Documentation (Project Management - PROJMAN)</w:t>
            </w:r>
          </w:p>
        </w:tc>
        <w:tc>
          <w:tcPr>
            <w:tcW w:w="4050" w:type="dxa"/>
          </w:tcPr>
          <w:p w:rsidRPr="0013351E" w:rsidR="00B57193" w:rsidP="00B57193" w:rsidRDefault="00113A34" w14:paraId="256DCE14" w14:textId="60F23D3B">
            <w:pPr>
              <w:rPr>
                <w:rFonts w:eastAsia="Calibri"/>
              </w:rPr>
            </w:pPr>
            <w:r w:rsidRPr="0013351E">
              <w:rPr>
                <w:rFonts w:eastAsia="Calibri"/>
              </w:rPr>
              <w:t>All project related files and documents are formally archived.</w:t>
            </w:r>
          </w:p>
        </w:tc>
      </w:tr>
      <w:tr w:rsidRPr="0013351E" w:rsidR="00C664C4" w:rsidTr="009E3780" w14:paraId="6AEFA00C" w14:textId="77777777">
        <w:trPr>
          <w:cantSplit/>
          <w:tblHeader/>
        </w:trPr>
        <w:tc>
          <w:tcPr>
            <w:tcW w:w="823" w:type="dxa"/>
          </w:tcPr>
          <w:p w:rsidRPr="0013351E" w:rsidR="00C664C4" w:rsidP="00C664C4" w:rsidRDefault="00C664C4" w14:paraId="6C7E5CB5" w14:textId="5F3366C7">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C664C4" w:rsidP="00C664C4" w:rsidRDefault="00C664C4" w14:paraId="46B78178" w14:textId="1B84135C">
            <w:pPr>
              <w:pStyle w:val="NoSpacing"/>
              <w:rPr>
                <w:rFonts w:asciiTheme="minorHAnsi" w:hAnsiTheme="minorHAnsi"/>
                <w:sz w:val="24"/>
                <w:szCs w:val="24"/>
              </w:rPr>
            </w:pPr>
            <w:r w:rsidRPr="0013351E">
              <w:rPr>
                <w:rFonts w:asciiTheme="minorHAnsi" w:hAnsiTheme="minorHAnsi"/>
                <w:sz w:val="24"/>
                <w:szCs w:val="24"/>
              </w:rPr>
              <w:t>1.4.1</w:t>
            </w:r>
          </w:p>
        </w:tc>
        <w:tc>
          <w:tcPr>
            <w:tcW w:w="3417" w:type="dxa"/>
          </w:tcPr>
          <w:p w:rsidRPr="0013351E" w:rsidR="00C664C4" w:rsidP="00C664C4" w:rsidRDefault="00C664C4" w14:paraId="08EEA566" w14:textId="307C6BDA">
            <w:pPr>
              <w:rPr>
                <w:rFonts w:eastAsia="Calibri"/>
              </w:rPr>
            </w:pPr>
            <w:r w:rsidRPr="002676E6">
              <w:t xml:space="preserve"> Create draft of Project Management Documents </w:t>
            </w:r>
          </w:p>
        </w:tc>
        <w:tc>
          <w:tcPr>
            <w:tcW w:w="4050" w:type="dxa"/>
          </w:tcPr>
          <w:p w:rsidRPr="0013351E" w:rsidR="00C664C4" w:rsidP="00C664C4" w:rsidRDefault="005D1148" w14:paraId="464BF480" w14:textId="1CC16C8D">
            <w:pPr>
              <w:rPr>
                <w:rFonts w:eastAsia="Calibri"/>
              </w:rPr>
            </w:pPr>
            <w:r>
              <w:rPr>
                <w:rFonts w:eastAsia="Calibri"/>
              </w:rPr>
              <w:t xml:space="preserve">The Team works </w:t>
            </w:r>
            <w:r w:rsidR="00FF70C4">
              <w:rPr>
                <w:rFonts w:eastAsia="Calibri"/>
              </w:rPr>
              <w:t xml:space="preserve">on the Project Management Documents </w:t>
            </w:r>
          </w:p>
        </w:tc>
      </w:tr>
      <w:tr w:rsidRPr="0013351E" w:rsidR="00C664C4" w:rsidTr="009E3780" w14:paraId="2745EFC0" w14:textId="77777777">
        <w:trPr>
          <w:cantSplit/>
          <w:tblHeader/>
        </w:trPr>
        <w:tc>
          <w:tcPr>
            <w:tcW w:w="823" w:type="dxa"/>
          </w:tcPr>
          <w:p w:rsidRPr="0013351E" w:rsidR="00C664C4" w:rsidP="00C664C4" w:rsidRDefault="00C664C4" w14:paraId="4838A002" w14:textId="7B0AC136">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C664C4" w:rsidP="00C664C4" w:rsidRDefault="00C664C4" w14:paraId="3F5F3EEC" w14:textId="1B0C320C">
            <w:pPr>
              <w:pStyle w:val="NoSpacing"/>
              <w:rPr>
                <w:rFonts w:asciiTheme="minorHAnsi" w:hAnsiTheme="minorHAnsi"/>
                <w:sz w:val="24"/>
                <w:szCs w:val="24"/>
              </w:rPr>
            </w:pPr>
            <w:r w:rsidRPr="0013351E">
              <w:rPr>
                <w:rFonts w:asciiTheme="minorHAnsi" w:hAnsiTheme="minorHAnsi"/>
                <w:sz w:val="24"/>
                <w:szCs w:val="24"/>
              </w:rPr>
              <w:t>1.4.2</w:t>
            </w:r>
          </w:p>
        </w:tc>
        <w:tc>
          <w:tcPr>
            <w:tcW w:w="3417" w:type="dxa"/>
          </w:tcPr>
          <w:p w:rsidRPr="0013351E" w:rsidR="00C664C4" w:rsidP="00C664C4" w:rsidRDefault="00C664C4" w14:paraId="43FDC78A" w14:textId="218BEB22">
            <w:pPr>
              <w:rPr>
                <w:rFonts w:eastAsia="Calibri"/>
              </w:rPr>
            </w:pPr>
            <w:r w:rsidRPr="002676E6">
              <w:t xml:space="preserve"> Deliverable: Project Management Documents</w:t>
            </w:r>
          </w:p>
        </w:tc>
        <w:tc>
          <w:tcPr>
            <w:tcW w:w="4050" w:type="dxa"/>
          </w:tcPr>
          <w:p w:rsidRPr="0013351E" w:rsidR="00C664C4" w:rsidP="00C664C4" w:rsidRDefault="00FA540C" w14:paraId="79DCD0DF" w14:textId="2A2857FD">
            <w:pPr>
              <w:rPr>
                <w:rFonts w:eastAsia="Calibri"/>
              </w:rPr>
            </w:pPr>
            <w:r>
              <w:rPr>
                <w:rFonts w:eastAsia="Calibri"/>
              </w:rPr>
              <w:t>The Team Produces the Initial Project Management Documents</w:t>
            </w:r>
          </w:p>
        </w:tc>
      </w:tr>
      <w:tr w:rsidRPr="0013351E" w:rsidR="00C664C4" w:rsidTr="009E3780" w14:paraId="2D152BC9" w14:textId="77777777">
        <w:trPr>
          <w:cantSplit/>
          <w:tblHeader/>
        </w:trPr>
        <w:tc>
          <w:tcPr>
            <w:tcW w:w="823" w:type="dxa"/>
          </w:tcPr>
          <w:p w:rsidRPr="0013351E" w:rsidR="00C664C4" w:rsidP="00C664C4" w:rsidRDefault="00C664C4" w14:paraId="7ACE3A84" w14:textId="0E872886">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C664C4" w:rsidP="00C664C4" w:rsidRDefault="00C664C4" w14:paraId="54A7E505" w14:textId="5F8ADB16">
            <w:pPr>
              <w:pStyle w:val="NoSpacing"/>
              <w:rPr>
                <w:rFonts w:asciiTheme="minorHAnsi" w:hAnsiTheme="minorHAnsi"/>
                <w:sz w:val="24"/>
                <w:szCs w:val="24"/>
              </w:rPr>
            </w:pPr>
            <w:r w:rsidRPr="0013351E">
              <w:rPr>
                <w:rFonts w:asciiTheme="minorHAnsi" w:hAnsiTheme="minorHAnsi"/>
                <w:sz w:val="24"/>
                <w:szCs w:val="24"/>
              </w:rPr>
              <w:t>1.4.3</w:t>
            </w:r>
          </w:p>
        </w:tc>
        <w:tc>
          <w:tcPr>
            <w:tcW w:w="3417" w:type="dxa"/>
          </w:tcPr>
          <w:p w:rsidRPr="0013351E" w:rsidR="00C664C4" w:rsidP="00C664C4" w:rsidRDefault="00C664C4" w14:paraId="4809CF73" w14:textId="4328D672">
            <w:pPr>
              <w:rPr>
                <w:rFonts w:eastAsia="Calibri"/>
              </w:rPr>
            </w:pPr>
            <w:r w:rsidRPr="002676E6">
              <w:t xml:space="preserve"> Milestone: Project Management Drafts</w:t>
            </w:r>
          </w:p>
        </w:tc>
        <w:tc>
          <w:tcPr>
            <w:tcW w:w="4050" w:type="dxa"/>
          </w:tcPr>
          <w:p w:rsidRPr="0013351E" w:rsidR="00C664C4" w:rsidP="00C664C4" w:rsidRDefault="00FA540C" w14:paraId="3B68586D" w14:textId="05FF8C84">
            <w:pPr>
              <w:rPr>
                <w:rFonts w:eastAsia="Calibri"/>
              </w:rPr>
            </w:pPr>
            <w:r>
              <w:rPr>
                <w:rFonts w:eastAsia="Calibri"/>
              </w:rPr>
              <w:t>The Team releases the Draft of the Project Management Document</w:t>
            </w:r>
          </w:p>
        </w:tc>
      </w:tr>
      <w:tr w:rsidRPr="0013351E" w:rsidR="00C664C4" w:rsidTr="009E3780" w14:paraId="1F92A6AB" w14:textId="77777777">
        <w:trPr>
          <w:cantSplit/>
          <w:tblHeader/>
        </w:trPr>
        <w:tc>
          <w:tcPr>
            <w:tcW w:w="823" w:type="dxa"/>
          </w:tcPr>
          <w:p w:rsidRPr="0013351E" w:rsidR="00C664C4" w:rsidP="00C664C4" w:rsidRDefault="00C664C4" w14:paraId="2E21ABA4" w14:textId="7286DC62">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C664C4" w:rsidP="00C664C4" w:rsidRDefault="00C664C4" w14:paraId="5CC270B1" w14:textId="311E389A">
            <w:pPr>
              <w:pStyle w:val="NoSpacing"/>
              <w:rPr>
                <w:rFonts w:asciiTheme="minorHAnsi" w:hAnsiTheme="minorHAnsi"/>
                <w:sz w:val="24"/>
                <w:szCs w:val="24"/>
              </w:rPr>
            </w:pPr>
            <w:r w:rsidRPr="0013351E">
              <w:rPr>
                <w:rFonts w:asciiTheme="minorHAnsi" w:hAnsiTheme="minorHAnsi"/>
                <w:sz w:val="24"/>
                <w:szCs w:val="24"/>
              </w:rPr>
              <w:t>1.4.4</w:t>
            </w:r>
          </w:p>
        </w:tc>
        <w:tc>
          <w:tcPr>
            <w:tcW w:w="3417" w:type="dxa"/>
          </w:tcPr>
          <w:p w:rsidRPr="0013351E" w:rsidR="00C664C4" w:rsidP="00C664C4" w:rsidRDefault="00C664C4" w14:paraId="2A6A2665" w14:textId="70D78B76">
            <w:pPr>
              <w:rPr>
                <w:rFonts w:eastAsia="Calibri"/>
              </w:rPr>
            </w:pPr>
            <w:r w:rsidRPr="002676E6">
              <w:t xml:space="preserve"> Revisions of Project Management Documents</w:t>
            </w:r>
          </w:p>
        </w:tc>
        <w:tc>
          <w:tcPr>
            <w:tcW w:w="4050" w:type="dxa"/>
          </w:tcPr>
          <w:p w:rsidRPr="0013351E" w:rsidR="00C664C4" w:rsidP="00C664C4" w:rsidRDefault="009347DE" w14:paraId="454FC057" w14:textId="247104DE">
            <w:pPr>
              <w:rPr>
                <w:rFonts w:eastAsia="Calibri"/>
              </w:rPr>
            </w:pPr>
            <w:r>
              <w:rPr>
                <w:rFonts w:eastAsia="Calibri"/>
              </w:rPr>
              <w:t xml:space="preserve">The Team Revises the draft of the Project Management Documents </w:t>
            </w:r>
            <w:r w:rsidR="00CF488E">
              <w:rPr>
                <w:rFonts w:eastAsia="Calibri"/>
              </w:rPr>
              <w:t>based on feedback</w:t>
            </w:r>
          </w:p>
        </w:tc>
      </w:tr>
      <w:tr w:rsidRPr="0013351E" w:rsidR="00C664C4" w:rsidTr="00420131" w14:paraId="5150A45E" w14:textId="77777777">
        <w:trPr>
          <w:cantSplit/>
          <w:tblHeader/>
        </w:trPr>
        <w:tc>
          <w:tcPr>
            <w:tcW w:w="823" w:type="dxa"/>
          </w:tcPr>
          <w:p w:rsidRPr="0013351E" w:rsidR="00C664C4" w:rsidP="00C664C4" w:rsidRDefault="00C664C4" w14:paraId="1D7FF0A6" w14:textId="713E4EFA">
            <w:pPr>
              <w:pStyle w:val="NoSpacing"/>
              <w:rPr>
                <w:rFonts w:asciiTheme="minorHAnsi" w:hAnsiTheme="minorHAnsi"/>
                <w:sz w:val="24"/>
                <w:szCs w:val="24"/>
              </w:rPr>
            </w:pPr>
            <w:r>
              <w:rPr>
                <w:rFonts w:asciiTheme="minorHAnsi" w:hAnsiTheme="minorHAnsi"/>
                <w:sz w:val="24"/>
                <w:szCs w:val="24"/>
              </w:rPr>
              <w:t>3</w:t>
            </w:r>
          </w:p>
        </w:tc>
        <w:tc>
          <w:tcPr>
            <w:tcW w:w="952" w:type="dxa"/>
          </w:tcPr>
          <w:p w:rsidRPr="0013351E" w:rsidR="00C664C4" w:rsidP="00C664C4" w:rsidRDefault="00C664C4" w14:paraId="503FC009" w14:textId="11DC7B8E">
            <w:pPr>
              <w:pStyle w:val="NoSpacing"/>
              <w:rPr>
                <w:rFonts w:asciiTheme="minorHAnsi" w:hAnsiTheme="minorHAnsi"/>
                <w:sz w:val="24"/>
                <w:szCs w:val="24"/>
              </w:rPr>
            </w:pPr>
            <w:r w:rsidRPr="0013351E">
              <w:rPr>
                <w:rFonts w:asciiTheme="minorHAnsi" w:hAnsiTheme="minorHAnsi"/>
                <w:sz w:val="24"/>
                <w:szCs w:val="24"/>
              </w:rPr>
              <w:t>1.</w:t>
            </w:r>
            <w:r>
              <w:rPr>
                <w:rFonts w:asciiTheme="minorHAnsi" w:hAnsiTheme="minorHAnsi"/>
                <w:sz w:val="24"/>
                <w:szCs w:val="24"/>
              </w:rPr>
              <w:t>4.5</w:t>
            </w:r>
          </w:p>
        </w:tc>
        <w:tc>
          <w:tcPr>
            <w:tcW w:w="3417" w:type="dxa"/>
          </w:tcPr>
          <w:p w:rsidRPr="0013351E" w:rsidR="00C664C4" w:rsidP="00C664C4" w:rsidRDefault="00C664C4" w14:paraId="38B6E7CC" w14:textId="11D48DAA">
            <w:pPr>
              <w:rPr>
                <w:rFonts w:eastAsia="Calibri"/>
              </w:rPr>
            </w:pPr>
            <w:r w:rsidRPr="00090DD7">
              <w:t>Finals Defense</w:t>
            </w:r>
          </w:p>
        </w:tc>
        <w:tc>
          <w:tcPr>
            <w:tcW w:w="4050" w:type="dxa"/>
          </w:tcPr>
          <w:p w:rsidRPr="0013351E" w:rsidR="00C664C4" w:rsidP="00C664C4" w:rsidRDefault="00CF488E" w14:paraId="5BE73E5F" w14:textId="65C6AB3F">
            <w:pPr>
              <w:rPr>
                <w:rFonts w:eastAsia="Calibri"/>
              </w:rPr>
            </w:pPr>
            <w:r>
              <w:rPr>
                <w:rFonts w:eastAsia="Calibri"/>
              </w:rPr>
              <w:t>The Team Defends the Documentations</w:t>
            </w:r>
          </w:p>
        </w:tc>
      </w:tr>
      <w:tr w:rsidRPr="0013351E" w:rsidR="00C664C4" w:rsidTr="00420131" w14:paraId="2A414467" w14:textId="77777777">
        <w:trPr>
          <w:cantSplit/>
          <w:tblHeader/>
        </w:trPr>
        <w:tc>
          <w:tcPr>
            <w:tcW w:w="823" w:type="dxa"/>
          </w:tcPr>
          <w:p w:rsidRPr="0013351E" w:rsidR="00C664C4" w:rsidP="00C664C4" w:rsidRDefault="00C664C4" w14:paraId="6CEB536E" w14:textId="40282E48">
            <w:pPr>
              <w:pStyle w:val="NoSpacing"/>
              <w:rPr>
                <w:rFonts w:asciiTheme="minorHAnsi" w:hAnsiTheme="minorHAnsi"/>
                <w:sz w:val="24"/>
                <w:szCs w:val="24"/>
              </w:rPr>
            </w:pPr>
            <w:r w:rsidRPr="0013351E">
              <w:rPr>
                <w:rFonts w:asciiTheme="minorHAnsi" w:hAnsiTheme="minorHAnsi"/>
                <w:sz w:val="24"/>
                <w:szCs w:val="24"/>
              </w:rPr>
              <w:t>3</w:t>
            </w:r>
          </w:p>
        </w:tc>
        <w:tc>
          <w:tcPr>
            <w:tcW w:w="952" w:type="dxa"/>
          </w:tcPr>
          <w:p w:rsidRPr="0013351E" w:rsidR="00C664C4" w:rsidP="00C664C4" w:rsidRDefault="00C664C4" w14:paraId="1AEC88DE" w14:textId="50386069">
            <w:pPr>
              <w:pStyle w:val="NoSpacing"/>
              <w:rPr>
                <w:rFonts w:asciiTheme="minorHAnsi" w:hAnsiTheme="minorHAnsi"/>
                <w:sz w:val="24"/>
                <w:szCs w:val="24"/>
              </w:rPr>
            </w:pPr>
            <w:r w:rsidRPr="0013351E">
              <w:rPr>
                <w:rFonts w:asciiTheme="minorHAnsi" w:hAnsiTheme="minorHAnsi"/>
                <w:sz w:val="24"/>
                <w:szCs w:val="24"/>
              </w:rPr>
              <w:t>1.</w:t>
            </w:r>
            <w:r>
              <w:rPr>
                <w:rFonts w:asciiTheme="minorHAnsi" w:hAnsiTheme="minorHAnsi"/>
                <w:sz w:val="24"/>
                <w:szCs w:val="24"/>
              </w:rPr>
              <w:t>4.6</w:t>
            </w:r>
          </w:p>
        </w:tc>
        <w:tc>
          <w:tcPr>
            <w:tcW w:w="3417" w:type="dxa"/>
          </w:tcPr>
          <w:p w:rsidRPr="0013351E" w:rsidR="00C664C4" w:rsidP="00C664C4" w:rsidRDefault="00C664C4" w14:paraId="7F4B6152" w14:textId="7117B0B6">
            <w:pPr>
              <w:rPr>
                <w:rFonts w:eastAsia="Calibri"/>
              </w:rPr>
            </w:pPr>
            <w:r w:rsidRPr="00090DD7">
              <w:t>Milestone: Approved Project Management Documents</w:t>
            </w:r>
          </w:p>
        </w:tc>
        <w:tc>
          <w:tcPr>
            <w:tcW w:w="4050" w:type="dxa"/>
          </w:tcPr>
          <w:p w:rsidRPr="0013351E" w:rsidR="00C664C4" w:rsidP="00C664C4" w:rsidRDefault="003262FA" w14:paraId="09E17B3B" w14:textId="463EA9FF">
            <w:pPr>
              <w:rPr>
                <w:rFonts w:eastAsia="Calibri"/>
              </w:rPr>
            </w:pPr>
            <w:r>
              <w:rPr>
                <w:rFonts w:eastAsia="Calibri"/>
              </w:rPr>
              <w:t>The team Produces an approved copy of the Project Management Documents</w:t>
            </w:r>
          </w:p>
        </w:tc>
      </w:tr>
    </w:tbl>
    <w:p w:rsidRPr="0013351E" w:rsidR="00895559" w:rsidP="00895559" w:rsidRDefault="00895559" w14:paraId="05DBEC7E" w14:textId="77777777"/>
    <w:p w:rsidRPr="0013351E" w:rsidR="00895559" w:rsidP="00895559" w:rsidRDefault="00895559" w14:paraId="610C4243" w14:textId="77777777"/>
    <w:p w:rsidRPr="0013351E" w:rsidR="00895559" w:rsidP="00895559" w:rsidRDefault="00895559" w14:paraId="2E56EFCA" w14:textId="77777777">
      <w:pPr>
        <w:pStyle w:val="Heading1"/>
        <w:jc w:val="left"/>
        <w:rPr>
          <w:rFonts w:asciiTheme="minorHAnsi" w:hAnsiTheme="minorHAnsi"/>
          <w:smallCaps/>
          <w:sz w:val="28"/>
          <w:szCs w:val="28"/>
        </w:rPr>
      </w:pPr>
      <w:r w:rsidRPr="0013351E">
        <w:rPr>
          <w:rFonts w:asciiTheme="minorHAnsi" w:hAnsiTheme="minorHAnsi"/>
          <w:smallCaps/>
          <w:sz w:val="28"/>
          <w:szCs w:val="28"/>
        </w:rPr>
        <w:t>Glossary of Terms</w:t>
      </w:r>
    </w:p>
    <w:p w:rsidR="00895559" w:rsidP="00895559" w:rsidRDefault="00EF37B6" w14:paraId="3F06294C" w14:textId="2088B140">
      <w:r>
        <w:br/>
      </w:r>
      <w:r>
        <w:t xml:space="preserve">The Terms </w:t>
      </w:r>
      <w:r w:rsidR="005B6923">
        <w:t>provided below will provide non technical readers a guide on how to understand some terms used on this paper.</w:t>
      </w:r>
    </w:p>
    <w:p w:rsidRPr="0013351E" w:rsidR="004F7C91" w:rsidP="00895559" w:rsidRDefault="004F7C91" w14:paraId="27477D07" w14:textId="77777777"/>
    <w:p w:rsidRPr="0013351E" w:rsidR="00895559" w:rsidP="00895559" w:rsidRDefault="00895559" w14:paraId="6A6B2225" w14:textId="77777777">
      <w:pPr>
        <w:ind w:left="1980" w:hanging="1980"/>
      </w:pPr>
      <w:r w:rsidRPr="0013351E">
        <w:t>Level of Effort:</w:t>
      </w:r>
      <w:r w:rsidRPr="0013351E">
        <w:tab/>
      </w:r>
      <w:r w:rsidRPr="0013351E">
        <w:t>Level of Effort (LOE) is how much work is required to complete a task.</w:t>
      </w:r>
    </w:p>
    <w:p w:rsidRPr="0013351E" w:rsidR="00895559" w:rsidP="00895559" w:rsidRDefault="00895559" w14:paraId="2B09E7F8" w14:textId="77777777">
      <w:pPr>
        <w:ind w:left="1980" w:hanging="1980"/>
      </w:pPr>
      <w:r w:rsidRPr="0013351E">
        <w:t>WBS Code:</w:t>
      </w:r>
      <w:r w:rsidRPr="0013351E">
        <w:tab/>
      </w:r>
      <w:r w:rsidRPr="0013351E">
        <w:t xml:space="preserve">A unique identifier assigned to each element in a Work Breakdown Structure for the purpose of designating the </w:t>
      </w:r>
      <w:proofErr w:type="gramStart"/>
      <w:r w:rsidRPr="0013351E">
        <w:t>elements</w:t>
      </w:r>
      <w:proofErr w:type="gramEnd"/>
      <w:r w:rsidRPr="0013351E">
        <w:t xml:space="preserve"> hierarchical location within the WBS.</w:t>
      </w:r>
    </w:p>
    <w:p w:rsidRPr="0013351E" w:rsidR="00895559" w:rsidP="00895559" w:rsidRDefault="00895559" w14:paraId="3614D89B" w14:textId="77777777">
      <w:pPr>
        <w:ind w:left="1980" w:hanging="1980"/>
      </w:pPr>
      <w:r w:rsidRPr="0013351E">
        <w:t>Work Package:</w:t>
      </w:r>
      <w:r w:rsidRPr="0013351E">
        <w:tab/>
      </w:r>
      <w:r w:rsidRPr="0013351E">
        <w:t>A Work Package is a deliverable or work component at the lowest level of its WBS branch.</w:t>
      </w:r>
    </w:p>
    <w:p w:rsidRPr="0013351E" w:rsidR="00895559" w:rsidP="00895559" w:rsidRDefault="00895559" w14:paraId="58C67F09" w14:textId="77777777">
      <w:pPr>
        <w:ind w:left="1980" w:hanging="1980"/>
      </w:pPr>
      <w:r w:rsidRPr="0013351E">
        <w:t>WBS Component:</w:t>
      </w:r>
      <w:r w:rsidRPr="0013351E">
        <w:tab/>
      </w:r>
      <w:r w:rsidRPr="0013351E">
        <w:t>A component of a WBS which is located at any level.  It can be a Work Package or a WBS Element as there's no restriction on what a WBS Component is.</w:t>
      </w:r>
    </w:p>
    <w:p w:rsidRPr="0013351E" w:rsidR="00895559" w:rsidP="00895559" w:rsidRDefault="00895559" w14:paraId="5204561C" w14:textId="77777777">
      <w:pPr>
        <w:ind w:left="1980" w:hanging="1980"/>
      </w:pPr>
      <w:r w:rsidRPr="0013351E">
        <w:t>WBS Element:</w:t>
      </w:r>
      <w:r w:rsidRPr="0013351E">
        <w:tab/>
      </w:r>
      <w:r w:rsidRPr="0013351E">
        <w:t>A WBS Element is a single WBS component and its associated attributes located anywhere within a WBS.  A WBS Element can contain work, or it can contain other WBS Elements or Work Packages.</w:t>
      </w:r>
    </w:p>
    <w:p w:rsidRPr="0013351E" w:rsidR="00895559" w:rsidP="00895559" w:rsidRDefault="00895559" w14:paraId="0B6841D9" w14:textId="77777777">
      <w:pPr>
        <w:ind w:left="1980" w:hanging="1980"/>
      </w:pPr>
    </w:p>
    <w:p w:rsidRPr="0013351E" w:rsidR="00895559" w:rsidP="00895559" w:rsidRDefault="00895559" w14:paraId="39B2D4DC" w14:textId="77777777"/>
    <w:p w:rsidRPr="0013351E" w:rsidR="00895559" w:rsidP="00895559" w:rsidRDefault="00895559" w14:paraId="1C9CCA26" w14:textId="77777777"/>
    <w:p w:rsidRPr="0013351E" w:rsidR="006A33D8" w:rsidP="006A33D8" w:rsidRDefault="006A33D8" w14:paraId="00974D53" w14:textId="59E37889">
      <w:pPr>
        <w:ind w:left="720"/>
      </w:pPr>
    </w:p>
    <w:p w:rsidRPr="0013351E" w:rsidR="006A33D8" w:rsidP="006A33D8" w:rsidRDefault="006A33D8" w14:paraId="477E2CD0" w14:textId="77777777"/>
    <w:p w:rsidRPr="0013351E" w:rsidR="006A33D8" w:rsidP="006A33D8" w:rsidRDefault="006A33D8" w14:paraId="4E8A023A" w14:textId="77777777"/>
    <w:p w:rsidRPr="0013351E" w:rsidR="006A33D8" w:rsidP="006A33D8" w:rsidRDefault="006A33D8" w14:paraId="1F844822" w14:textId="77777777"/>
    <w:p w:rsidRPr="0013351E" w:rsidR="006A33D8" w:rsidP="00895559" w:rsidRDefault="00895559" w14:paraId="7DA59B8F" w14:textId="19414EEE">
      <w:pPr>
        <w:pStyle w:val="Heading1"/>
        <w:jc w:val="left"/>
        <w:rPr>
          <w:rFonts w:asciiTheme="minorHAnsi" w:hAnsiTheme="minorHAnsi" w:cstheme="minorHAnsi"/>
        </w:rPr>
      </w:pPr>
      <w:r w:rsidRPr="0013351E">
        <w:rPr>
          <w:rFonts w:asciiTheme="minorHAnsi" w:hAnsiTheme="minorHAnsi" w:cstheme="minorHAnsi"/>
        </w:rPr>
        <w:t xml:space="preserve"> </w:t>
      </w:r>
    </w:p>
    <w:p w:rsidRPr="0013351E" w:rsidR="003532AD" w:rsidRDefault="00000000" w14:paraId="1EF5AD01" w14:textId="77777777">
      <w:pPr>
        <w:rPr>
          <w:rFonts w:cstheme="minorHAnsi"/>
        </w:rPr>
      </w:pPr>
    </w:p>
    <w:sectPr w:rsidRPr="0013351E" w:rsidR="003532AD" w:rsidSect="00005A27">
      <w:headerReference w:type="default" r:id="rId15"/>
      <w:footerReference w:type="default" r:id="rId16"/>
      <w:pgSz w:w="12240" w:h="15840" w:orient="portrait"/>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39DB" w:rsidP="00005A27" w:rsidRDefault="003939DB" w14:paraId="31779089" w14:textId="77777777">
      <w:r>
        <w:separator/>
      </w:r>
    </w:p>
  </w:endnote>
  <w:endnote w:type="continuationSeparator" w:id="0">
    <w:p w:rsidR="003939DB" w:rsidP="00005A27" w:rsidRDefault="003939DB" w14:paraId="76A6C1AB" w14:textId="77777777">
      <w:r>
        <w:continuationSeparator/>
      </w:r>
    </w:p>
  </w:endnote>
  <w:endnote w:type="continuationNotice" w:id="1">
    <w:p w:rsidR="003939DB" w:rsidRDefault="003939DB" w14:paraId="77D8F01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822731171"/>
      <w:docPartObj>
        <w:docPartGallery w:val="Page Numbers (Bottom of Page)"/>
        <w:docPartUnique/>
      </w:docPartObj>
    </w:sdtPr>
    <w:sdtEndPr>
      <w:rPr>
        <w:noProof/>
      </w:rPr>
    </w:sdtEndPr>
    <w:sdtContent>
      <w:p w:rsidR="00F027A7" w:rsidRDefault="00F027A7" w14:paraId="424A9696" w14:textId="7047B71D">
        <w:pPr>
          <w:pStyle w:val="Footer"/>
        </w:pPr>
        <w:r>
          <w:rPr>
            <w:noProof/>
          </w:rPr>
          <w:drawing>
            <wp:anchor distT="0" distB="0" distL="114300" distR="114300" simplePos="0" relativeHeight="251658241"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rsidR="0056499A" w:rsidRDefault="0056499A" w14:paraId="4F0021D7" w14:textId="35031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39DB" w:rsidP="00005A27" w:rsidRDefault="003939DB" w14:paraId="4B6A345C" w14:textId="77777777">
      <w:r>
        <w:separator/>
      </w:r>
    </w:p>
  </w:footnote>
  <w:footnote w:type="continuationSeparator" w:id="0">
    <w:p w:rsidR="003939DB" w:rsidP="00005A27" w:rsidRDefault="003939DB" w14:paraId="52EAE4F1" w14:textId="77777777">
      <w:r>
        <w:continuationSeparator/>
      </w:r>
    </w:p>
  </w:footnote>
  <w:footnote w:type="continuationNotice" w:id="1">
    <w:p w:rsidR="003939DB" w:rsidRDefault="003939DB" w14:paraId="62DD3B2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A10DCA" w:rsidR="00005A27" w:rsidRDefault="00A10DCA" w14:paraId="10C6743E" w14:textId="60AF8CE7">
    <w:pPr>
      <w:pStyle w:val="Header"/>
      <w:rPr>
        <w:rFonts w:ascii="Boxed Book" w:hAnsi="Boxed Book" w:cs="Apple Chancery"/>
      </w:rPr>
    </w:pPr>
    <w:r>
      <w:rPr>
        <w:noProof/>
      </w:rPr>
      <w:drawing>
        <wp:anchor distT="0" distB="0" distL="114300" distR="114300" simplePos="0" relativeHeight="251658240" behindDoc="1" locked="0" layoutInCell="1" allowOverlap="1" wp14:anchorId="6ABDA6EF" wp14:editId="08BA0627">
          <wp:simplePos x="0" y="0"/>
          <wp:positionH relativeFrom="column">
            <wp:posOffset>-289560</wp:posOffset>
          </wp:positionH>
          <wp:positionV relativeFrom="paragraph">
            <wp:posOffset>-116840</wp:posOffset>
          </wp:positionV>
          <wp:extent cx="2608758" cy="1031240"/>
          <wp:effectExtent l="0" t="0" r="7620" b="10160"/>
          <wp:wrapNone/>
          <wp:docPr id="1" name="Picture 1" descr="/Users/brittanysenter/Desktop/WorkFiles/Project Management Docs/Branding/PMD Logo Files/1 - Main Logo/Full Color/PMD-Branding-1217-Logo-Main-FullColor-R1-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rittanysenter/Desktop/WorkFiles/Project Management Docs/Branding/PMD Logo Files/1 - Main Logo/Full Color/PMD-Branding-1217-Logo-Main-FullColor-R1-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8758" cy="10312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 xml:space="preserve"> </w:t>
    </w:r>
    <w:r w:rsidR="006A33D8">
      <w:rPr>
        <w:rFonts w:ascii="Boxed Book" w:hAnsi="Boxed Book" w:eastAsia="Calibri" w:cs="Apple Chancery"/>
        <w:color w:val="44546A" w:themeColor="text2"/>
      </w:rPr>
      <w:t>P</w:t>
    </w:r>
    <w:r w:rsidRPr="00A10DCA">
      <w:rPr>
        <w:rFonts w:ascii="Boxed Book" w:hAnsi="Boxed Book" w:eastAsia="Calibri" w:cs="Apple Chancery"/>
        <w:color w:val="44546A" w:themeColor="text2"/>
      </w:rPr>
      <w:t>roject</w:t>
    </w:r>
    <w:r w:rsidR="006A33D8">
      <w:rPr>
        <w:rFonts w:ascii="Boxed Book" w:hAnsi="Boxed Book" w:eastAsia="Calibri" w:cs="Apple Chancery"/>
        <w:color w:val="44546A" w:themeColor="text2"/>
      </w:rPr>
      <w:t>M</w:t>
    </w:r>
    <w:r w:rsidRPr="00A10DCA">
      <w:rPr>
        <w:rFonts w:ascii="Boxed Book" w:hAnsi="Boxed Book" w:eastAsia="Calibri" w:cs="Apple Chancery"/>
        <w:color w:val="44546A" w:themeColor="text2"/>
      </w:rPr>
      <w:t>anagement</w:t>
    </w:r>
    <w:r w:rsidR="006A33D8">
      <w:rPr>
        <w:rFonts w:ascii="Boxed Book" w:hAnsi="Boxed Book" w:eastAsia="Calibri" w:cs="Apple Chancery"/>
        <w:color w:val="44546A" w:themeColor="text2"/>
      </w:rPr>
      <w:t>D</w:t>
    </w:r>
    <w:r w:rsidRPr="00A10DCA">
      <w:rPr>
        <w:rFonts w:ascii="Boxed Book" w:hAnsi="Boxed Book" w:eastAsia="Calibri" w:cs="Apple Chancery"/>
        <w:color w:val="44546A" w:themeColor="text2"/>
      </w:rPr>
      <w:t>ocs</w:t>
    </w:r>
    <w:r w:rsidRPr="00A10DCA">
      <w:rPr>
        <w:rFonts w:ascii="Boxed Book" w:hAnsi="Boxed Book" w:cs="Apple Chancery"/>
        <w:color w:val="44546A" w:themeColor="text2"/>
      </w:rPr>
      <w:t>.</w:t>
    </w:r>
    <w:r w:rsidRPr="00A10DCA">
      <w:rPr>
        <w:rFonts w:ascii="Boxed Book" w:hAnsi="Boxed Book" w:eastAsia="Calibri" w:cs="Apple Chancery"/>
        <w:color w:val="44546A" w:themeColor="text2"/>
      </w:rPr>
      <w:t>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Aria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Arial"/>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Arial"/>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57B750AC"/>
    <w:multiLevelType w:val="hybridMultilevel"/>
    <w:tmpl w:val="3B6CF1C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62B743FB"/>
    <w:multiLevelType w:val="multilevel"/>
    <w:tmpl w:val="C0B6BF66"/>
    <w:lvl w:ilvl="0">
      <w:start w:val="1"/>
      <w:numFmt w:val="decimal"/>
      <w:lvlText w:val="%1."/>
      <w:lvlJc w:val="left"/>
      <w:pPr>
        <w:ind w:left="360" w:hanging="360"/>
      </w:pPr>
      <w:rPr>
        <w:rFonts w:hint="default" w:ascii="Times New Roman" w:hAnsi="Times New Roman"/>
        <w:sz w:val="24"/>
      </w:rPr>
    </w:lvl>
    <w:lvl w:ilvl="1">
      <w:start w:val="1"/>
      <w:numFmt w:val="decimal"/>
      <w:lvlText w:val="%1.%2"/>
      <w:lvlJc w:val="left"/>
      <w:pPr>
        <w:ind w:left="792" w:hanging="432"/>
      </w:pPr>
      <w:rPr>
        <w:sz w:val="24"/>
      </w:rPr>
    </w:lvl>
    <w:lvl w:ilvl="2">
      <w:start w:val="1"/>
      <w:numFmt w:val="decimal"/>
      <w:lvlText w:val="%1.%2.%3"/>
      <w:lvlJc w:val="left"/>
      <w:pPr>
        <w:ind w:left="1224" w:hanging="504"/>
      </w:pPr>
      <w:rPr>
        <w:sz w:val="24"/>
      </w:rPr>
    </w:lvl>
    <w:lvl w:ilvl="3">
      <w:start w:val="1"/>
      <w:numFmt w:val="decimal"/>
      <w:lvlText w:val="%1.%2.%3.%4"/>
      <w:lvlJc w:val="left"/>
      <w:pPr>
        <w:ind w:left="1728" w:hanging="648"/>
      </w:pPr>
      <w:rPr>
        <w:rFonts w:hint="default" w:ascii="Times New Roman" w:hAnsi="Times New Roman"/>
        <w:sz w:val="24"/>
      </w:rPr>
    </w:lvl>
    <w:lvl w:ilvl="4">
      <w:start w:val="1"/>
      <w:numFmt w:val="decimal"/>
      <w:lvlText w:val="%1.%2.%3.%4.%5"/>
      <w:lvlJc w:val="left"/>
      <w:pPr>
        <w:ind w:left="2232" w:hanging="792"/>
      </w:pPr>
      <w:rPr>
        <w:rFonts w:hint="default" w:ascii="Times New Roman" w:hAnsi="Times New Roman"/>
        <w:sz w:val="24"/>
      </w:rPr>
    </w:lvl>
    <w:lvl w:ilvl="5">
      <w:start w:val="1"/>
      <w:numFmt w:val="decimal"/>
      <w:lvlText w:val="%1.%2.%3.%4.%5.%6"/>
      <w:lvlJc w:val="left"/>
      <w:pPr>
        <w:ind w:left="2736" w:hanging="936"/>
      </w:pPr>
      <w:rPr>
        <w:rFonts w:hint="default" w:ascii="Times New Roman" w:hAnsi="Times New Roman"/>
        <w:sz w:val="24"/>
      </w:rPr>
    </w:lvl>
    <w:lvl w:ilvl="6">
      <w:start w:val="1"/>
      <w:numFmt w:val="decimal"/>
      <w:lvlText w:val="%1.%2.%3.%4.%5.%6.%7"/>
      <w:lvlJc w:val="left"/>
      <w:pPr>
        <w:ind w:left="3240" w:hanging="1080"/>
      </w:pPr>
      <w:rPr>
        <w:rFonts w:hint="default" w:ascii="Times New Roman" w:hAnsi="Times New Roman"/>
        <w:sz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95783316">
    <w:abstractNumId w:val="0"/>
  </w:num>
  <w:num w:numId="2" w16cid:durableId="1792093960">
    <w:abstractNumId w:val="2"/>
  </w:num>
  <w:num w:numId="3" w16cid:durableId="2052029765">
    <w:abstractNumId w:val="1"/>
  </w:num>
  <w:num w:numId="4" w16cid:durableId="131644720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sbQ0NzO2MLA0sTRU0lEKTi0uzszPAykwrgUA0K18UywAAAA="/>
  </w:docVars>
  <w:rsids>
    <w:rsidRoot w:val="00005A27"/>
    <w:rsid w:val="000035D0"/>
    <w:rsid w:val="00005A27"/>
    <w:rsid w:val="000137F8"/>
    <w:rsid w:val="000170E8"/>
    <w:rsid w:val="00020138"/>
    <w:rsid w:val="0008496E"/>
    <w:rsid w:val="0009733B"/>
    <w:rsid w:val="000D1E6D"/>
    <w:rsid w:val="000E3375"/>
    <w:rsid w:val="00112D1E"/>
    <w:rsid w:val="00113A34"/>
    <w:rsid w:val="0013351E"/>
    <w:rsid w:val="00135BD2"/>
    <w:rsid w:val="00160954"/>
    <w:rsid w:val="00164B8E"/>
    <w:rsid w:val="00166C50"/>
    <w:rsid w:val="00166C5D"/>
    <w:rsid w:val="001714D8"/>
    <w:rsid w:val="001A0C17"/>
    <w:rsid w:val="001A7907"/>
    <w:rsid w:val="001B7D1C"/>
    <w:rsid w:val="001C0A05"/>
    <w:rsid w:val="001C4800"/>
    <w:rsid w:val="001D2D53"/>
    <w:rsid w:val="00213BE0"/>
    <w:rsid w:val="0025063F"/>
    <w:rsid w:val="00277963"/>
    <w:rsid w:val="002973EA"/>
    <w:rsid w:val="002A0DA2"/>
    <w:rsid w:val="002A38A3"/>
    <w:rsid w:val="002B2D7A"/>
    <w:rsid w:val="003074F1"/>
    <w:rsid w:val="00325615"/>
    <w:rsid w:val="003262FA"/>
    <w:rsid w:val="00350681"/>
    <w:rsid w:val="003939DB"/>
    <w:rsid w:val="003A0307"/>
    <w:rsid w:val="003D0807"/>
    <w:rsid w:val="004045D0"/>
    <w:rsid w:val="00442F54"/>
    <w:rsid w:val="00444306"/>
    <w:rsid w:val="0044691A"/>
    <w:rsid w:val="00497A89"/>
    <w:rsid w:val="004A4862"/>
    <w:rsid w:val="004C16F0"/>
    <w:rsid w:val="004F5642"/>
    <w:rsid w:val="004F7C91"/>
    <w:rsid w:val="0056499A"/>
    <w:rsid w:val="00596477"/>
    <w:rsid w:val="005B6923"/>
    <w:rsid w:val="005D1148"/>
    <w:rsid w:val="005E4D7F"/>
    <w:rsid w:val="005F5DC6"/>
    <w:rsid w:val="00633BDF"/>
    <w:rsid w:val="006408A7"/>
    <w:rsid w:val="00641CBD"/>
    <w:rsid w:val="006534DA"/>
    <w:rsid w:val="00690CC2"/>
    <w:rsid w:val="00691E78"/>
    <w:rsid w:val="006A0C07"/>
    <w:rsid w:val="006A33D8"/>
    <w:rsid w:val="006B77C6"/>
    <w:rsid w:val="007217EC"/>
    <w:rsid w:val="00732772"/>
    <w:rsid w:val="00745BF0"/>
    <w:rsid w:val="007B252E"/>
    <w:rsid w:val="007F0253"/>
    <w:rsid w:val="007F483F"/>
    <w:rsid w:val="007F58E9"/>
    <w:rsid w:val="00816906"/>
    <w:rsid w:val="00833776"/>
    <w:rsid w:val="00892793"/>
    <w:rsid w:val="00893D86"/>
    <w:rsid w:val="00895559"/>
    <w:rsid w:val="008C22EE"/>
    <w:rsid w:val="009347DE"/>
    <w:rsid w:val="009D14AC"/>
    <w:rsid w:val="009D5FED"/>
    <w:rsid w:val="009E0A28"/>
    <w:rsid w:val="009F5055"/>
    <w:rsid w:val="00A054E1"/>
    <w:rsid w:val="00A10DCA"/>
    <w:rsid w:val="00A41AEC"/>
    <w:rsid w:val="00A8359A"/>
    <w:rsid w:val="00AE48BB"/>
    <w:rsid w:val="00B06569"/>
    <w:rsid w:val="00B44299"/>
    <w:rsid w:val="00B46C8C"/>
    <w:rsid w:val="00B57193"/>
    <w:rsid w:val="00B64627"/>
    <w:rsid w:val="00BD7BEC"/>
    <w:rsid w:val="00BF76FC"/>
    <w:rsid w:val="00C25CD1"/>
    <w:rsid w:val="00C509B5"/>
    <w:rsid w:val="00C56D52"/>
    <w:rsid w:val="00C632D6"/>
    <w:rsid w:val="00C664C4"/>
    <w:rsid w:val="00C96D0C"/>
    <w:rsid w:val="00C96E14"/>
    <w:rsid w:val="00CF1D77"/>
    <w:rsid w:val="00CF488E"/>
    <w:rsid w:val="00D06F14"/>
    <w:rsid w:val="00D20E9F"/>
    <w:rsid w:val="00D22B62"/>
    <w:rsid w:val="00D51746"/>
    <w:rsid w:val="00D62690"/>
    <w:rsid w:val="00DB6305"/>
    <w:rsid w:val="00DF1FDC"/>
    <w:rsid w:val="00E1535B"/>
    <w:rsid w:val="00E22094"/>
    <w:rsid w:val="00E22D36"/>
    <w:rsid w:val="00EE4AF3"/>
    <w:rsid w:val="00EF37B6"/>
    <w:rsid w:val="00F027A7"/>
    <w:rsid w:val="00F04028"/>
    <w:rsid w:val="00F06C70"/>
    <w:rsid w:val="00F37A6E"/>
    <w:rsid w:val="00F66A2A"/>
    <w:rsid w:val="00FA32A9"/>
    <w:rsid w:val="00FA540C"/>
    <w:rsid w:val="00FC0A7A"/>
    <w:rsid w:val="00FD4F09"/>
    <w:rsid w:val="00FE484F"/>
    <w:rsid w:val="00FE609F"/>
    <w:rsid w:val="00FF70C4"/>
    <w:rsid w:val="01F3957B"/>
    <w:rsid w:val="02E932B2"/>
    <w:rsid w:val="03D1D124"/>
    <w:rsid w:val="03F7E36F"/>
    <w:rsid w:val="04850313"/>
    <w:rsid w:val="04A9CB18"/>
    <w:rsid w:val="04C41817"/>
    <w:rsid w:val="04EEAE89"/>
    <w:rsid w:val="056EDB1F"/>
    <w:rsid w:val="068156EC"/>
    <w:rsid w:val="07B87C3C"/>
    <w:rsid w:val="09510048"/>
    <w:rsid w:val="0A4DFC96"/>
    <w:rsid w:val="0A6EBC60"/>
    <w:rsid w:val="0AFE66C9"/>
    <w:rsid w:val="0C82F16E"/>
    <w:rsid w:val="0CC56333"/>
    <w:rsid w:val="0CD9E34A"/>
    <w:rsid w:val="0D421A8C"/>
    <w:rsid w:val="0FF2555C"/>
    <w:rsid w:val="11A192EA"/>
    <w:rsid w:val="125CA665"/>
    <w:rsid w:val="129CFE77"/>
    <w:rsid w:val="156A0E8E"/>
    <w:rsid w:val="18B09879"/>
    <w:rsid w:val="190FD708"/>
    <w:rsid w:val="1B0E2E4E"/>
    <w:rsid w:val="1B755674"/>
    <w:rsid w:val="1C2417FB"/>
    <w:rsid w:val="1DA41DE7"/>
    <w:rsid w:val="1F1CA3B9"/>
    <w:rsid w:val="207AA0D6"/>
    <w:rsid w:val="20DB4F6A"/>
    <w:rsid w:val="210FA946"/>
    <w:rsid w:val="21664ABF"/>
    <w:rsid w:val="21ADFC7A"/>
    <w:rsid w:val="21BFA43A"/>
    <w:rsid w:val="22312D0A"/>
    <w:rsid w:val="235B749B"/>
    <w:rsid w:val="237B1D43"/>
    <w:rsid w:val="246FE7E0"/>
    <w:rsid w:val="25AEC08D"/>
    <w:rsid w:val="262CE051"/>
    <w:rsid w:val="26988008"/>
    <w:rsid w:val="274A90EE"/>
    <w:rsid w:val="287CC547"/>
    <w:rsid w:val="2997F880"/>
    <w:rsid w:val="2D2DFEB8"/>
    <w:rsid w:val="2D508E4D"/>
    <w:rsid w:val="2D5C5DFB"/>
    <w:rsid w:val="2EF82E5C"/>
    <w:rsid w:val="2EFF0B6B"/>
    <w:rsid w:val="30292278"/>
    <w:rsid w:val="30D8900A"/>
    <w:rsid w:val="31235161"/>
    <w:rsid w:val="319B3C4D"/>
    <w:rsid w:val="3209B5F2"/>
    <w:rsid w:val="3312A8EB"/>
    <w:rsid w:val="34C02BC0"/>
    <w:rsid w:val="361DEFA2"/>
    <w:rsid w:val="39E9B002"/>
    <w:rsid w:val="3ADBCB34"/>
    <w:rsid w:val="3EB3E159"/>
    <w:rsid w:val="402B7369"/>
    <w:rsid w:val="405A3AF9"/>
    <w:rsid w:val="4073D754"/>
    <w:rsid w:val="431F1916"/>
    <w:rsid w:val="4363142B"/>
    <w:rsid w:val="43FDFE0F"/>
    <w:rsid w:val="44E5BC2F"/>
    <w:rsid w:val="463B3247"/>
    <w:rsid w:val="46840130"/>
    <w:rsid w:val="4788119B"/>
    <w:rsid w:val="47AD2A38"/>
    <w:rsid w:val="4931148B"/>
    <w:rsid w:val="4A4585E7"/>
    <w:rsid w:val="4BC55B3C"/>
    <w:rsid w:val="4DD804DA"/>
    <w:rsid w:val="4DF90669"/>
    <w:rsid w:val="4EB5B36D"/>
    <w:rsid w:val="4F94D6CA"/>
    <w:rsid w:val="503D6F9A"/>
    <w:rsid w:val="508F2487"/>
    <w:rsid w:val="51121FC4"/>
    <w:rsid w:val="51CBC7F0"/>
    <w:rsid w:val="528F6D28"/>
    <w:rsid w:val="538F0815"/>
    <w:rsid w:val="54888D94"/>
    <w:rsid w:val="559B969D"/>
    <w:rsid w:val="55CF257C"/>
    <w:rsid w:val="55EFA2EC"/>
    <w:rsid w:val="58487876"/>
    <w:rsid w:val="593AB0DB"/>
    <w:rsid w:val="5C9D9AFC"/>
    <w:rsid w:val="5E7235A8"/>
    <w:rsid w:val="60A6FFCA"/>
    <w:rsid w:val="63E5C360"/>
    <w:rsid w:val="65EC9E59"/>
    <w:rsid w:val="66950053"/>
    <w:rsid w:val="6776FF7A"/>
    <w:rsid w:val="680DED08"/>
    <w:rsid w:val="68539CAB"/>
    <w:rsid w:val="6A73D75E"/>
    <w:rsid w:val="6AB283A8"/>
    <w:rsid w:val="6BDE72F4"/>
    <w:rsid w:val="6C1B7AB7"/>
    <w:rsid w:val="6D6A909A"/>
    <w:rsid w:val="6E5833B6"/>
    <w:rsid w:val="6EC0D38F"/>
    <w:rsid w:val="6EC2DE2F"/>
    <w:rsid w:val="6FE772F6"/>
    <w:rsid w:val="6FF40417"/>
    <w:rsid w:val="70347568"/>
    <w:rsid w:val="7040E906"/>
    <w:rsid w:val="720303E1"/>
    <w:rsid w:val="723637E9"/>
    <w:rsid w:val="7249AA83"/>
    <w:rsid w:val="72F8EF65"/>
    <w:rsid w:val="746EDF48"/>
    <w:rsid w:val="75861408"/>
    <w:rsid w:val="766A6317"/>
    <w:rsid w:val="77A6800A"/>
    <w:rsid w:val="7A2E25D8"/>
    <w:rsid w:val="7A8EA950"/>
    <w:rsid w:val="7AC7C90C"/>
    <w:rsid w:val="7BED40C8"/>
    <w:rsid w:val="7C4B6014"/>
    <w:rsid w:val="7C70C002"/>
    <w:rsid w:val="7D00FDBD"/>
    <w:rsid w:val="7DE7D7F4"/>
    <w:rsid w:val="7E390C1D"/>
    <w:rsid w:val="7E841709"/>
    <w:rsid w:val="7FB191EF"/>
    <w:rsid w:val="7FFA7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6A33D8"/>
    <w:pPr>
      <w:keepNext/>
      <w:jc w:val="center"/>
      <w:outlineLvl w:val="0"/>
    </w:pPr>
    <w:rPr>
      <w:rFonts w:ascii="Times New Roman" w:hAnsi="Times New Roman" w:eastAsia="Times New Roman" w:cs="Times New Roman"/>
      <w:b/>
      <w:sz w:val="22"/>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styleId="HeaderChar" w:customStyle="1">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styleId="FooterChar" w:customStyle="1">
    <w:name w:val="Footer Char"/>
    <w:basedOn w:val="DefaultParagraphFont"/>
    <w:link w:val="Footer"/>
    <w:uiPriority w:val="99"/>
    <w:rsid w:val="00005A27"/>
  </w:style>
  <w:style w:type="character" w:styleId="Heading1Char" w:customStyle="1">
    <w:name w:val="Heading 1 Char"/>
    <w:basedOn w:val="DefaultParagraphFont"/>
    <w:link w:val="Heading1"/>
    <w:rsid w:val="006A33D8"/>
    <w:rPr>
      <w:rFonts w:ascii="Times New Roman" w:hAnsi="Times New Roman" w:eastAsia="Times New Roman" w:cs="Times New Roman"/>
      <w:b/>
      <w:sz w:val="22"/>
      <w:szCs w:val="20"/>
    </w:rPr>
  </w:style>
  <w:style w:type="paragraph" w:styleId="BodyText">
    <w:name w:val="Body Text"/>
    <w:basedOn w:val="Normal"/>
    <w:link w:val="BodyTextChar"/>
    <w:rsid w:val="006A33D8"/>
    <w:rPr>
      <w:rFonts w:ascii="Times New Roman" w:hAnsi="Times New Roman" w:eastAsia="Times New Roman" w:cs="Times New Roman"/>
      <w:szCs w:val="20"/>
    </w:rPr>
  </w:style>
  <w:style w:type="character" w:styleId="BodyTextChar" w:customStyle="1">
    <w:name w:val="Body Text Char"/>
    <w:basedOn w:val="DefaultParagraphFont"/>
    <w:link w:val="BodyText"/>
    <w:rsid w:val="006A33D8"/>
    <w:rPr>
      <w:rFonts w:ascii="Times New Roman" w:hAnsi="Times New Roman" w:eastAsia="Times New Roman" w:cs="Times New Roman"/>
      <w:szCs w:val="20"/>
    </w:rPr>
  </w:style>
  <w:style w:type="character" w:styleId="Hyperlink">
    <w:name w:val="Hyperlink"/>
    <w:basedOn w:val="DefaultParagraphFont"/>
    <w:rsid w:val="006A33D8"/>
    <w:rPr>
      <w:color w:val="0000FF"/>
      <w:u w:val="single"/>
    </w:rPr>
  </w:style>
  <w:style w:type="paragraph" w:styleId="TOC1">
    <w:name w:val="toc 1"/>
    <w:basedOn w:val="Normal"/>
    <w:next w:val="Normal"/>
    <w:autoRedefine/>
    <w:uiPriority w:val="39"/>
    <w:rsid w:val="006A33D8"/>
    <w:rPr>
      <w:rFonts w:ascii="Times New Roman" w:hAnsi="Times New Roman" w:eastAsia="Times New Roman" w:cs="Times New Roman"/>
      <w:szCs w:val="20"/>
    </w:rPr>
  </w:style>
  <w:style w:type="paragraph" w:styleId="0903fh" w:customStyle="1">
    <w:name w:val="0903_fh"/>
    <w:aliases w:val="fh"/>
    <w:basedOn w:val="Normal"/>
    <w:rsid w:val="006A33D8"/>
    <w:pPr>
      <w:spacing w:before="40" w:after="120"/>
      <w:ind w:left="101" w:right="43"/>
    </w:pPr>
    <w:rPr>
      <w:rFonts w:ascii="Arial" w:hAnsi="Arial" w:eastAsia="Times New Roman" w:cs="Times New Roman"/>
      <w:bCs/>
      <w:color w:val="000000"/>
    </w:rPr>
  </w:style>
  <w:style w:type="paragraph" w:styleId="NoSpacing">
    <w:name w:val="No Spacing"/>
    <w:uiPriority w:val="1"/>
    <w:qFormat/>
    <w:rsid w:val="00895559"/>
    <w:rPr>
      <w:rFonts w:ascii="Calibri" w:hAnsi="Calibri" w:eastAsia="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diagramColors" Target="diagrams/colors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diagramQuickStyle" Target="diagrams/quickStyle1.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diagramLayout" Target="diagrams/layout1.xml" Id="rId11" /><Relationship Type="http://schemas.openxmlformats.org/officeDocument/2006/relationships/styles" Target="styles.xml" Id="rId5" /><Relationship Type="http://schemas.openxmlformats.org/officeDocument/2006/relationships/header" Target="header1.xml" Id="rId15" /><Relationship Type="http://schemas.openxmlformats.org/officeDocument/2006/relationships/diagramData" Target="diagrams/data1.xml" Id="rId10" /><Relationship Type="http://schemas.openxmlformats.org/officeDocument/2006/relationships/numbering" Target="numbering.xml" Id="rId4" /><Relationship Type="http://schemas.openxmlformats.org/officeDocument/2006/relationships/endnotes" Target="endnotes.xml" Id="rId9" /><Relationship Type="http://schemas.microsoft.com/office/2007/relationships/diagramDrawing" Target="diagrams/drawing1.xml" Id="rId14" /><Relationship Type="http://schemas.openxmlformats.org/officeDocument/2006/relationships/glossaryDocument" Target="glossary/document.xml" Id="R397cac5c6fdf4747"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B90A84-AB96-4DCD-AA9A-17620861D5C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PH"/>
        </a:p>
      </dgm:t>
    </dgm:pt>
    <dgm:pt modelId="{48BAE551-EE24-467B-A328-F7477AEE8597}">
      <dgm:prSet/>
      <dgm:spPr/>
      <dgm:t>
        <a:bodyPr/>
        <a:lstStyle/>
        <a:p>
          <a:pPr>
            <a:buSzPts val="1200"/>
            <a:buFont typeface="Times New Roman" panose="02020603050405020304" pitchFamily="18" charset="0"/>
            <a:buAutoNum type="arabicPeriod"/>
          </a:pPr>
          <a:r>
            <a:rPr lang="en-US"/>
            <a:t>Resort Management System</a:t>
          </a:r>
          <a:endParaRPr lang="en-PH"/>
        </a:p>
      </dgm:t>
    </dgm:pt>
    <dgm:pt modelId="{7439E398-F3C0-4A2E-9E86-5EA64F02DB90}" type="parTrans" cxnId="{DB89B6C8-EDF6-4C33-BE0C-F58278D1D036}">
      <dgm:prSet/>
      <dgm:spPr/>
      <dgm:t>
        <a:bodyPr/>
        <a:lstStyle/>
        <a:p>
          <a:endParaRPr lang="en-PH"/>
        </a:p>
      </dgm:t>
    </dgm:pt>
    <dgm:pt modelId="{E8D67E5F-D72C-44E9-9000-44C0C2FC9A95}" type="sibTrans" cxnId="{DB89B6C8-EDF6-4C33-BE0C-F58278D1D036}">
      <dgm:prSet/>
      <dgm:spPr/>
      <dgm:t>
        <a:bodyPr/>
        <a:lstStyle/>
        <a:p>
          <a:endParaRPr lang="en-PH"/>
        </a:p>
      </dgm:t>
    </dgm:pt>
    <dgm:pt modelId="{13D52240-3D56-4EF9-AB08-A0FB274C0DE1}">
      <dgm:prSet/>
      <dgm:spPr>
        <a:solidFill>
          <a:srgbClr val="92D050"/>
        </a:solidFill>
      </dgm:spPr>
      <dgm:t>
        <a:bodyPr/>
        <a:lstStyle/>
        <a:p>
          <a:pPr>
            <a:buSzPts val="1200"/>
            <a:buFont typeface="+mj-lt"/>
            <a:buAutoNum type="arabicPeriod"/>
          </a:pPr>
          <a:r>
            <a:rPr lang="en-US"/>
            <a:t>Planning (Introduction to Systems and Design - SNTSDEV)</a:t>
          </a:r>
          <a:endParaRPr lang="en-PH"/>
        </a:p>
      </dgm:t>
    </dgm:pt>
    <dgm:pt modelId="{DA7CD02B-7CFA-426F-A8A2-3F9404B07E7E}" type="parTrans" cxnId="{B04D3EFD-DA7F-4487-8027-22DB5B634C8B}">
      <dgm:prSet/>
      <dgm:spPr/>
      <dgm:t>
        <a:bodyPr/>
        <a:lstStyle/>
        <a:p>
          <a:endParaRPr lang="en-PH"/>
        </a:p>
      </dgm:t>
    </dgm:pt>
    <dgm:pt modelId="{741DDCD5-7033-46A6-9395-804D9D858DA4}" type="sibTrans" cxnId="{B04D3EFD-DA7F-4487-8027-22DB5B634C8B}">
      <dgm:prSet/>
      <dgm:spPr/>
      <dgm:t>
        <a:bodyPr/>
        <a:lstStyle/>
        <a:p>
          <a:endParaRPr lang="en-PH"/>
        </a:p>
      </dgm:t>
    </dgm:pt>
    <dgm:pt modelId="{84FF0286-24E2-4C9D-97B7-7DA717577EC1}">
      <dgm:prSet/>
      <dgm:spPr>
        <a:solidFill>
          <a:srgbClr val="92D050"/>
        </a:solidFill>
      </dgm:spPr>
      <dgm:t>
        <a:bodyPr/>
        <a:lstStyle/>
        <a:p>
          <a:pPr>
            <a:buSzPts val="1200"/>
            <a:buFont typeface="+mj-lt"/>
            <a:buAutoNum type="arabicPeriod"/>
          </a:pPr>
          <a:r>
            <a:rPr lang="en-US"/>
            <a:t>Creating the Project Team</a:t>
          </a:r>
          <a:endParaRPr lang="en-PH"/>
        </a:p>
      </dgm:t>
    </dgm:pt>
    <dgm:pt modelId="{632645BA-76C7-4C57-9082-A8A810DD9C90}" type="parTrans" cxnId="{DD2E448C-2491-4543-BB44-D377CF306BC6}">
      <dgm:prSet/>
      <dgm:spPr>
        <a:solidFill>
          <a:srgbClr val="92D050"/>
        </a:solidFill>
        <a:ln>
          <a:solidFill>
            <a:srgbClr val="92D050"/>
          </a:solidFill>
        </a:ln>
      </dgm:spPr>
      <dgm:t>
        <a:bodyPr/>
        <a:lstStyle/>
        <a:p>
          <a:endParaRPr lang="en-PH"/>
        </a:p>
      </dgm:t>
    </dgm:pt>
    <dgm:pt modelId="{BA224F55-65CA-4ED1-9994-235FE783F4F0}" type="sibTrans" cxnId="{DD2E448C-2491-4543-BB44-D377CF306BC6}">
      <dgm:prSet/>
      <dgm:spPr/>
      <dgm:t>
        <a:bodyPr/>
        <a:lstStyle/>
        <a:p>
          <a:endParaRPr lang="en-PH"/>
        </a:p>
      </dgm:t>
    </dgm:pt>
    <dgm:pt modelId="{84050283-4EC6-4E04-8298-BE8713513572}">
      <dgm:prSet/>
      <dgm:spPr>
        <a:solidFill>
          <a:srgbClr val="92D050"/>
        </a:solidFill>
      </dgm:spPr>
      <dgm:t>
        <a:bodyPr/>
        <a:lstStyle/>
        <a:p>
          <a:pPr>
            <a:buSzPts val="1200"/>
            <a:buFont typeface="+mj-lt"/>
            <a:buAutoNum type="arabicPeriod"/>
          </a:pPr>
          <a:r>
            <a:rPr lang="en-US"/>
            <a:t>Searching for Adviser</a:t>
          </a:r>
          <a:endParaRPr lang="en-PH"/>
        </a:p>
      </dgm:t>
    </dgm:pt>
    <dgm:pt modelId="{10929945-85D0-49AF-9DF3-AB963E0C24E1}" type="parTrans" cxnId="{F7309CA7-21E3-4984-9489-66C74DD7E7A4}">
      <dgm:prSet/>
      <dgm:spPr>
        <a:solidFill>
          <a:srgbClr val="92D050"/>
        </a:solidFill>
        <a:ln>
          <a:solidFill>
            <a:srgbClr val="92D050"/>
          </a:solidFill>
        </a:ln>
      </dgm:spPr>
      <dgm:t>
        <a:bodyPr/>
        <a:lstStyle/>
        <a:p>
          <a:endParaRPr lang="en-PH"/>
        </a:p>
      </dgm:t>
    </dgm:pt>
    <dgm:pt modelId="{B7A68D4A-3B2B-4855-ABA5-9C23BFBE0EC2}" type="sibTrans" cxnId="{F7309CA7-21E3-4984-9489-66C74DD7E7A4}">
      <dgm:prSet/>
      <dgm:spPr/>
      <dgm:t>
        <a:bodyPr/>
        <a:lstStyle/>
        <a:p>
          <a:endParaRPr lang="en-PH"/>
        </a:p>
      </dgm:t>
    </dgm:pt>
    <dgm:pt modelId="{DD0F6F56-8720-4FAA-8C09-AFDF4F72FE0A}">
      <dgm:prSet/>
      <dgm:spPr>
        <a:solidFill>
          <a:srgbClr val="92D050"/>
        </a:solidFill>
      </dgm:spPr>
      <dgm:t>
        <a:bodyPr/>
        <a:lstStyle/>
        <a:p>
          <a:pPr>
            <a:buSzPts val="1200"/>
            <a:buFont typeface="+mj-lt"/>
            <a:buAutoNum type="arabicPeriod"/>
          </a:pPr>
          <a:r>
            <a:rPr lang="en-US"/>
            <a:t>Look for Client</a:t>
          </a:r>
          <a:endParaRPr lang="en-PH"/>
        </a:p>
      </dgm:t>
    </dgm:pt>
    <dgm:pt modelId="{7BD8513E-D06A-497C-8974-F8DB3DA932EC}" type="parTrans" cxnId="{1625C0FF-59BF-4C5F-B68D-CB5918596138}">
      <dgm:prSet/>
      <dgm:spPr>
        <a:solidFill>
          <a:srgbClr val="92D050"/>
        </a:solidFill>
        <a:ln>
          <a:solidFill>
            <a:srgbClr val="92D050"/>
          </a:solidFill>
        </a:ln>
      </dgm:spPr>
      <dgm:t>
        <a:bodyPr/>
        <a:lstStyle/>
        <a:p>
          <a:endParaRPr lang="en-PH"/>
        </a:p>
      </dgm:t>
    </dgm:pt>
    <dgm:pt modelId="{239EB182-F1D7-47B6-907C-19E6E06A8FA6}" type="sibTrans" cxnId="{1625C0FF-59BF-4C5F-B68D-CB5918596138}">
      <dgm:prSet/>
      <dgm:spPr/>
      <dgm:t>
        <a:bodyPr/>
        <a:lstStyle/>
        <a:p>
          <a:endParaRPr lang="en-PH"/>
        </a:p>
      </dgm:t>
    </dgm:pt>
    <dgm:pt modelId="{944211B2-FBB1-47B5-91BF-F2A8A17C126A}">
      <dgm:prSet/>
      <dgm:spPr>
        <a:solidFill>
          <a:srgbClr val="92D050"/>
        </a:solidFill>
      </dgm:spPr>
      <dgm:t>
        <a:bodyPr/>
        <a:lstStyle/>
        <a:p>
          <a:pPr>
            <a:buSzPts val="1200"/>
            <a:buFont typeface="+mj-lt"/>
            <a:buAutoNum type="arabicPeriod"/>
          </a:pPr>
          <a:r>
            <a:rPr lang="en-US"/>
            <a:t>Draft of Proposal</a:t>
          </a:r>
          <a:endParaRPr lang="en-PH"/>
        </a:p>
      </dgm:t>
    </dgm:pt>
    <dgm:pt modelId="{36185FE5-91CD-4049-B857-D28253AA422C}" type="parTrans" cxnId="{69AD22EC-3345-454C-BCC8-DF690A7F8820}">
      <dgm:prSet/>
      <dgm:spPr>
        <a:solidFill>
          <a:srgbClr val="92D050"/>
        </a:solidFill>
        <a:ln>
          <a:solidFill>
            <a:srgbClr val="92D050"/>
          </a:solidFill>
        </a:ln>
      </dgm:spPr>
      <dgm:t>
        <a:bodyPr/>
        <a:lstStyle/>
        <a:p>
          <a:endParaRPr lang="en-PH"/>
        </a:p>
      </dgm:t>
    </dgm:pt>
    <dgm:pt modelId="{648CEF38-1A54-4537-9F90-EFE22A588AA2}" type="sibTrans" cxnId="{69AD22EC-3345-454C-BCC8-DF690A7F8820}">
      <dgm:prSet/>
      <dgm:spPr/>
      <dgm:t>
        <a:bodyPr/>
        <a:lstStyle/>
        <a:p>
          <a:endParaRPr lang="en-PH"/>
        </a:p>
      </dgm:t>
    </dgm:pt>
    <dgm:pt modelId="{C9107A62-B033-430D-955D-FCE954D69498}">
      <dgm:prSet/>
      <dgm:spPr>
        <a:solidFill>
          <a:srgbClr val="92D050"/>
        </a:solidFill>
      </dgm:spPr>
      <dgm:t>
        <a:bodyPr/>
        <a:lstStyle/>
        <a:p>
          <a:pPr>
            <a:buSzPts val="1200"/>
            <a:buFont typeface="+mj-lt"/>
            <a:buAutoNum type="arabicPeriod"/>
          </a:pPr>
          <a:r>
            <a:rPr lang="en-US"/>
            <a:t>Deliverable: Project Proposal</a:t>
          </a:r>
          <a:endParaRPr lang="en-PH"/>
        </a:p>
      </dgm:t>
    </dgm:pt>
    <dgm:pt modelId="{35608C7A-4DFC-4A86-9601-4AE598E11FD0}" type="parTrans" cxnId="{A44FD7C0-3E61-4870-AE37-1C8EC7AC3D77}">
      <dgm:prSet/>
      <dgm:spPr>
        <a:solidFill>
          <a:srgbClr val="92D050"/>
        </a:solidFill>
        <a:ln>
          <a:solidFill>
            <a:srgbClr val="92D050"/>
          </a:solidFill>
        </a:ln>
      </dgm:spPr>
      <dgm:t>
        <a:bodyPr/>
        <a:lstStyle/>
        <a:p>
          <a:endParaRPr lang="en-PH"/>
        </a:p>
      </dgm:t>
    </dgm:pt>
    <dgm:pt modelId="{8188C829-1777-43C9-89EB-25E7D5EB0BDD}" type="sibTrans" cxnId="{A44FD7C0-3E61-4870-AE37-1C8EC7AC3D77}">
      <dgm:prSet/>
      <dgm:spPr/>
      <dgm:t>
        <a:bodyPr/>
        <a:lstStyle/>
        <a:p>
          <a:endParaRPr lang="en-PH"/>
        </a:p>
      </dgm:t>
    </dgm:pt>
    <dgm:pt modelId="{2FD2557C-B7C5-4168-AF7D-E976170D46B2}">
      <dgm:prSet/>
      <dgm:spPr>
        <a:solidFill>
          <a:srgbClr val="92D050"/>
        </a:solidFill>
      </dgm:spPr>
      <dgm:t>
        <a:bodyPr/>
        <a:lstStyle/>
        <a:p>
          <a:pPr>
            <a:buSzPts val="1200"/>
            <a:buFont typeface="+mj-lt"/>
            <a:buAutoNum type="arabicPeriod"/>
          </a:pPr>
          <a:r>
            <a:rPr lang="en-US"/>
            <a:t>Approval of Proposal Draft</a:t>
          </a:r>
          <a:endParaRPr lang="en-PH"/>
        </a:p>
      </dgm:t>
    </dgm:pt>
    <dgm:pt modelId="{A4ABCD45-9647-4C15-9A14-5C0E59D0CFDD}" type="parTrans" cxnId="{4F5BB775-2CBB-4F06-925D-56F9118CEB4D}">
      <dgm:prSet/>
      <dgm:spPr>
        <a:solidFill>
          <a:srgbClr val="92D050"/>
        </a:solidFill>
        <a:ln>
          <a:solidFill>
            <a:srgbClr val="92D050"/>
          </a:solidFill>
        </a:ln>
      </dgm:spPr>
      <dgm:t>
        <a:bodyPr/>
        <a:lstStyle/>
        <a:p>
          <a:endParaRPr lang="en-PH"/>
        </a:p>
      </dgm:t>
    </dgm:pt>
    <dgm:pt modelId="{FEC8D3A3-F23A-43B9-BD81-6AB91144FC73}" type="sibTrans" cxnId="{4F5BB775-2CBB-4F06-925D-56F9118CEB4D}">
      <dgm:prSet/>
      <dgm:spPr/>
      <dgm:t>
        <a:bodyPr/>
        <a:lstStyle/>
        <a:p>
          <a:endParaRPr lang="en-PH"/>
        </a:p>
      </dgm:t>
    </dgm:pt>
    <dgm:pt modelId="{DB887BF9-A11B-4FB6-8192-585C1F97D476}">
      <dgm:prSet/>
      <dgm:spPr>
        <a:solidFill>
          <a:srgbClr val="92D050"/>
        </a:solidFill>
      </dgm:spPr>
      <dgm:t>
        <a:bodyPr/>
        <a:lstStyle/>
        <a:p>
          <a:pPr>
            <a:buSzPts val="1200"/>
            <a:buFont typeface="+mj-lt"/>
            <a:buAutoNum type="arabicPeriod"/>
          </a:pPr>
          <a:r>
            <a:rPr lang="en-US"/>
            <a:t>Revision of Proposal</a:t>
          </a:r>
          <a:endParaRPr lang="en-PH"/>
        </a:p>
      </dgm:t>
    </dgm:pt>
    <dgm:pt modelId="{18806774-974F-47DC-A0F5-1F2598EF2C9C}" type="parTrans" cxnId="{74E61908-3F9D-4E04-83F5-EE9174630256}">
      <dgm:prSet/>
      <dgm:spPr>
        <a:solidFill>
          <a:srgbClr val="92D050"/>
        </a:solidFill>
        <a:ln>
          <a:solidFill>
            <a:srgbClr val="92D050"/>
          </a:solidFill>
        </a:ln>
      </dgm:spPr>
      <dgm:t>
        <a:bodyPr/>
        <a:lstStyle/>
        <a:p>
          <a:endParaRPr lang="en-PH"/>
        </a:p>
      </dgm:t>
    </dgm:pt>
    <dgm:pt modelId="{B1EE480C-019B-4753-8F6C-E7EFC3130FCD}" type="sibTrans" cxnId="{74E61908-3F9D-4E04-83F5-EE9174630256}">
      <dgm:prSet/>
      <dgm:spPr/>
      <dgm:t>
        <a:bodyPr/>
        <a:lstStyle/>
        <a:p>
          <a:endParaRPr lang="en-PH"/>
        </a:p>
      </dgm:t>
    </dgm:pt>
    <dgm:pt modelId="{3E704D7B-4779-4290-9707-E737B4EF11E2}">
      <dgm:prSet/>
      <dgm:spPr>
        <a:solidFill>
          <a:srgbClr val="92D050"/>
        </a:solidFill>
      </dgm:spPr>
      <dgm:t>
        <a:bodyPr/>
        <a:lstStyle/>
        <a:p>
          <a:pPr>
            <a:buSzPts val="1200"/>
            <a:buFont typeface="+mj-lt"/>
            <a:buAutoNum type="arabicPeriod"/>
          </a:pPr>
          <a:r>
            <a:rPr lang="en-US"/>
            <a:t>Submission of Documents</a:t>
          </a:r>
          <a:endParaRPr lang="en-PH"/>
        </a:p>
      </dgm:t>
    </dgm:pt>
    <dgm:pt modelId="{88E32F20-3BCA-4015-A4E3-D0BA59E55049}" type="parTrans" cxnId="{7B4B2586-C050-4311-85B4-EFDC07C2741E}">
      <dgm:prSet/>
      <dgm:spPr>
        <a:solidFill>
          <a:srgbClr val="92D050"/>
        </a:solidFill>
        <a:ln>
          <a:solidFill>
            <a:srgbClr val="92D050"/>
          </a:solidFill>
        </a:ln>
      </dgm:spPr>
      <dgm:t>
        <a:bodyPr/>
        <a:lstStyle/>
        <a:p>
          <a:endParaRPr lang="en-PH"/>
        </a:p>
      </dgm:t>
    </dgm:pt>
    <dgm:pt modelId="{F5C10848-8D7F-40B2-A6E0-9E5DAC955241}" type="sibTrans" cxnId="{7B4B2586-C050-4311-85B4-EFDC07C2741E}">
      <dgm:prSet/>
      <dgm:spPr/>
      <dgm:t>
        <a:bodyPr/>
        <a:lstStyle/>
        <a:p>
          <a:endParaRPr lang="en-PH"/>
        </a:p>
      </dgm:t>
    </dgm:pt>
    <dgm:pt modelId="{3E1DEFA0-E651-478A-B69D-339F30B4CF62}">
      <dgm:prSet/>
      <dgm:spPr>
        <a:solidFill>
          <a:srgbClr val="92D050"/>
        </a:solidFill>
      </dgm:spPr>
      <dgm:t>
        <a:bodyPr/>
        <a:lstStyle/>
        <a:p>
          <a:pPr>
            <a:buSzPts val="1200"/>
            <a:buFont typeface="+mj-lt"/>
            <a:buAutoNum type="arabicPeriod"/>
          </a:pPr>
          <a:r>
            <a:rPr lang="en-US"/>
            <a:t>Finals Presentation</a:t>
          </a:r>
          <a:endParaRPr lang="en-PH"/>
        </a:p>
      </dgm:t>
    </dgm:pt>
    <dgm:pt modelId="{9BFB977F-F66E-43A4-BA90-BCC267D79A7F}" type="parTrans" cxnId="{C4F34AEB-7BA7-4AF0-A07D-4C032AB8545C}">
      <dgm:prSet/>
      <dgm:spPr>
        <a:solidFill>
          <a:srgbClr val="92D050"/>
        </a:solidFill>
        <a:ln>
          <a:solidFill>
            <a:srgbClr val="92D050"/>
          </a:solidFill>
        </a:ln>
      </dgm:spPr>
      <dgm:t>
        <a:bodyPr/>
        <a:lstStyle/>
        <a:p>
          <a:endParaRPr lang="en-PH"/>
        </a:p>
      </dgm:t>
    </dgm:pt>
    <dgm:pt modelId="{61F8AF51-36AF-4881-808C-031E5E4CB9D4}" type="sibTrans" cxnId="{C4F34AEB-7BA7-4AF0-A07D-4C032AB8545C}">
      <dgm:prSet/>
      <dgm:spPr/>
      <dgm:t>
        <a:bodyPr/>
        <a:lstStyle/>
        <a:p>
          <a:endParaRPr lang="en-PH"/>
        </a:p>
      </dgm:t>
    </dgm:pt>
    <dgm:pt modelId="{3A5B16C3-C6BB-40A5-A8E6-C621264A5E77}">
      <dgm:prSet/>
      <dgm:spPr>
        <a:solidFill>
          <a:srgbClr val="92D050"/>
        </a:solidFill>
      </dgm:spPr>
      <dgm:t>
        <a:bodyPr/>
        <a:lstStyle/>
        <a:p>
          <a:pPr>
            <a:buSzPts val="1200"/>
            <a:buFont typeface="+mj-lt"/>
            <a:buAutoNum type="arabicPeriod"/>
          </a:pPr>
          <a:r>
            <a:rPr lang="en-US"/>
            <a:t>Milestone: Project Proposal Approval </a:t>
          </a:r>
          <a:endParaRPr lang="en-PH"/>
        </a:p>
      </dgm:t>
    </dgm:pt>
    <dgm:pt modelId="{D81A487C-C6DC-4FA6-BB29-DFAA65651C35}" type="parTrans" cxnId="{4C22BB34-C036-4C84-96B7-69C1A6A3EA9F}">
      <dgm:prSet/>
      <dgm:spPr>
        <a:solidFill>
          <a:srgbClr val="92D050"/>
        </a:solidFill>
        <a:ln>
          <a:solidFill>
            <a:srgbClr val="92D050"/>
          </a:solidFill>
        </a:ln>
      </dgm:spPr>
      <dgm:t>
        <a:bodyPr/>
        <a:lstStyle/>
        <a:p>
          <a:endParaRPr lang="en-PH"/>
        </a:p>
      </dgm:t>
    </dgm:pt>
    <dgm:pt modelId="{C939236E-BA06-4B1B-875E-0C4B58DAFA72}" type="sibTrans" cxnId="{4C22BB34-C036-4C84-96B7-69C1A6A3EA9F}">
      <dgm:prSet/>
      <dgm:spPr/>
      <dgm:t>
        <a:bodyPr/>
        <a:lstStyle/>
        <a:p>
          <a:endParaRPr lang="en-PH"/>
        </a:p>
      </dgm:t>
    </dgm:pt>
    <dgm:pt modelId="{F82F813B-3975-4820-9E43-3B2FAF173D46}">
      <dgm:prSet/>
      <dgm:spPr>
        <a:solidFill>
          <a:srgbClr val="FFC000"/>
        </a:solidFill>
      </dgm:spPr>
      <dgm:t>
        <a:bodyPr/>
        <a:lstStyle/>
        <a:p>
          <a:pPr>
            <a:buSzPts val="1200"/>
            <a:buFont typeface="+mj-lt"/>
            <a:buAutoNum type="arabicPeriod"/>
          </a:pPr>
          <a:r>
            <a:rPr lang="en-US"/>
            <a:t>Designing (System Analysis and Design - SSYADD)</a:t>
          </a:r>
          <a:endParaRPr lang="en-PH"/>
        </a:p>
      </dgm:t>
    </dgm:pt>
    <dgm:pt modelId="{910CD4AA-5BC0-4479-A91B-BAF6331216EF}" type="parTrans" cxnId="{E2E8A9C0-9D79-4F61-8203-2589154E8AB8}">
      <dgm:prSet/>
      <dgm:spPr/>
      <dgm:t>
        <a:bodyPr/>
        <a:lstStyle/>
        <a:p>
          <a:endParaRPr lang="en-PH"/>
        </a:p>
      </dgm:t>
    </dgm:pt>
    <dgm:pt modelId="{12D5C42F-92E8-4B9D-9F29-245F31E60453}" type="sibTrans" cxnId="{E2E8A9C0-9D79-4F61-8203-2589154E8AB8}">
      <dgm:prSet/>
      <dgm:spPr/>
      <dgm:t>
        <a:bodyPr/>
        <a:lstStyle/>
        <a:p>
          <a:endParaRPr lang="en-PH"/>
        </a:p>
      </dgm:t>
    </dgm:pt>
    <dgm:pt modelId="{FA26F17A-C781-44C4-9266-949CA032D78E}">
      <dgm:prSet/>
      <dgm:spPr>
        <a:solidFill>
          <a:srgbClr val="FFC000"/>
        </a:solidFill>
      </dgm:spPr>
      <dgm:t>
        <a:bodyPr/>
        <a:lstStyle/>
        <a:p>
          <a:pPr>
            <a:buSzPts val="1200"/>
            <a:buFont typeface="+mj-lt"/>
            <a:buAutoNum type="arabicPeriod"/>
          </a:pPr>
          <a:r>
            <a:rPr lang="en-US"/>
            <a:t>Design Thinking Activities</a:t>
          </a:r>
          <a:endParaRPr lang="en-PH"/>
        </a:p>
      </dgm:t>
    </dgm:pt>
    <dgm:pt modelId="{57F0A6B9-5A47-4DBE-AD83-9C313D9D5CDB}" type="parTrans" cxnId="{1A3AD916-8EF0-4EE6-B283-7096F95CB17D}">
      <dgm:prSet/>
      <dgm:spPr>
        <a:solidFill>
          <a:srgbClr val="FFC000"/>
        </a:solidFill>
        <a:ln>
          <a:solidFill>
            <a:srgbClr val="FFC000"/>
          </a:solidFill>
        </a:ln>
      </dgm:spPr>
      <dgm:t>
        <a:bodyPr/>
        <a:lstStyle/>
        <a:p>
          <a:endParaRPr lang="en-PH"/>
        </a:p>
      </dgm:t>
    </dgm:pt>
    <dgm:pt modelId="{916D96A4-FFF4-4CB5-85D9-6F4BBD47B15C}" type="sibTrans" cxnId="{1A3AD916-8EF0-4EE6-B283-7096F95CB17D}">
      <dgm:prSet/>
      <dgm:spPr/>
      <dgm:t>
        <a:bodyPr/>
        <a:lstStyle/>
        <a:p>
          <a:endParaRPr lang="en-PH"/>
        </a:p>
      </dgm:t>
    </dgm:pt>
    <dgm:pt modelId="{0D65B455-8731-48DA-B7CE-8A8100EF1D99}">
      <dgm:prSet/>
      <dgm:spPr>
        <a:solidFill>
          <a:srgbClr val="FFC000"/>
        </a:solidFill>
      </dgm:spPr>
      <dgm:t>
        <a:bodyPr/>
        <a:lstStyle/>
        <a:p>
          <a:pPr>
            <a:buSzPts val="1200"/>
            <a:buFont typeface="+mj-lt"/>
            <a:buAutoNum type="arabicPeriod"/>
          </a:pPr>
          <a:r>
            <a:rPr lang="en-US"/>
            <a:t>Draft of Data Flow Diagram</a:t>
          </a:r>
          <a:endParaRPr lang="en-PH"/>
        </a:p>
      </dgm:t>
    </dgm:pt>
    <dgm:pt modelId="{1F41D36D-C492-4D13-83C5-886AF3EEDE1D}" type="parTrans" cxnId="{0E1D0BC2-33D6-4128-9F7B-1ED818AC9F94}">
      <dgm:prSet/>
      <dgm:spPr>
        <a:solidFill>
          <a:srgbClr val="FFC000"/>
        </a:solidFill>
        <a:ln>
          <a:solidFill>
            <a:srgbClr val="FFC000"/>
          </a:solidFill>
        </a:ln>
      </dgm:spPr>
      <dgm:t>
        <a:bodyPr/>
        <a:lstStyle/>
        <a:p>
          <a:endParaRPr lang="en-PH"/>
        </a:p>
      </dgm:t>
    </dgm:pt>
    <dgm:pt modelId="{A48F87D8-D080-43A7-8B53-B2922379C5CA}" type="sibTrans" cxnId="{0E1D0BC2-33D6-4128-9F7B-1ED818AC9F94}">
      <dgm:prSet/>
      <dgm:spPr/>
      <dgm:t>
        <a:bodyPr/>
        <a:lstStyle/>
        <a:p>
          <a:endParaRPr lang="en-PH"/>
        </a:p>
      </dgm:t>
    </dgm:pt>
    <dgm:pt modelId="{799BA10F-B257-4764-A007-67649780A0B5}">
      <dgm:prSet/>
      <dgm:spPr>
        <a:solidFill>
          <a:srgbClr val="FFC000"/>
        </a:solidFill>
      </dgm:spPr>
      <dgm:t>
        <a:bodyPr/>
        <a:lstStyle/>
        <a:p>
          <a:pPr>
            <a:buSzPts val="1200"/>
            <a:buFont typeface="+mj-lt"/>
            <a:buAutoNum type="arabicPeriod"/>
          </a:pPr>
          <a:r>
            <a:rPr lang="en-US"/>
            <a:t>Draft of Entity Relationship Diagram</a:t>
          </a:r>
          <a:endParaRPr lang="en-PH"/>
        </a:p>
      </dgm:t>
    </dgm:pt>
    <dgm:pt modelId="{BB45C36D-4200-448E-AC64-DD06443A0CBC}" type="parTrans" cxnId="{8060A5D8-C687-4C43-ABC5-CFC81D913268}">
      <dgm:prSet/>
      <dgm:spPr>
        <a:solidFill>
          <a:srgbClr val="FFC000"/>
        </a:solidFill>
        <a:ln>
          <a:solidFill>
            <a:srgbClr val="FFC000"/>
          </a:solidFill>
        </a:ln>
      </dgm:spPr>
      <dgm:t>
        <a:bodyPr/>
        <a:lstStyle/>
        <a:p>
          <a:endParaRPr lang="en-PH"/>
        </a:p>
      </dgm:t>
    </dgm:pt>
    <dgm:pt modelId="{049C37CC-6393-4D10-BD91-696EE1D12A2A}" type="sibTrans" cxnId="{8060A5D8-C687-4C43-ABC5-CFC81D913268}">
      <dgm:prSet/>
      <dgm:spPr/>
      <dgm:t>
        <a:bodyPr/>
        <a:lstStyle/>
        <a:p>
          <a:endParaRPr lang="en-PH"/>
        </a:p>
      </dgm:t>
    </dgm:pt>
    <dgm:pt modelId="{82F6FF14-92EE-4110-A98B-D5EE05A07D60}">
      <dgm:prSet/>
      <dgm:spPr>
        <a:solidFill>
          <a:srgbClr val="FFC000"/>
        </a:solidFill>
      </dgm:spPr>
      <dgm:t>
        <a:bodyPr/>
        <a:lstStyle/>
        <a:p>
          <a:pPr>
            <a:buSzPts val="1200"/>
            <a:buFont typeface="+mj-lt"/>
            <a:buAutoNum type="arabicPeriod"/>
          </a:pPr>
          <a:r>
            <a:rPr lang="en-US"/>
            <a:t>Draft of Use Case Diagram</a:t>
          </a:r>
          <a:endParaRPr lang="en-PH"/>
        </a:p>
      </dgm:t>
    </dgm:pt>
    <dgm:pt modelId="{D278EB28-FF50-4B54-83FC-52A856F440C6}" type="parTrans" cxnId="{97B64C45-01D9-4C6F-9432-70C9A2E246CA}">
      <dgm:prSet/>
      <dgm:spPr>
        <a:solidFill>
          <a:srgbClr val="FFC000"/>
        </a:solidFill>
        <a:ln>
          <a:solidFill>
            <a:srgbClr val="FFC000"/>
          </a:solidFill>
        </a:ln>
      </dgm:spPr>
      <dgm:t>
        <a:bodyPr/>
        <a:lstStyle/>
        <a:p>
          <a:endParaRPr lang="en-PH"/>
        </a:p>
      </dgm:t>
    </dgm:pt>
    <dgm:pt modelId="{41F12DC1-82CD-422E-B1A9-069405DD28FB}" type="sibTrans" cxnId="{97B64C45-01D9-4C6F-9432-70C9A2E246CA}">
      <dgm:prSet/>
      <dgm:spPr/>
      <dgm:t>
        <a:bodyPr/>
        <a:lstStyle/>
        <a:p>
          <a:endParaRPr lang="en-PH"/>
        </a:p>
      </dgm:t>
    </dgm:pt>
    <dgm:pt modelId="{55AB7F22-885D-4D80-98AB-1AF4860AFE2F}">
      <dgm:prSet/>
      <dgm:spPr>
        <a:solidFill>
          <a:srgbClr val="FFC000"/>
        </a:solidFill>
      </dgm:spPr>
      <dgm:t>
        <a:bodyPr/>
        <a:lstStyle/>
        <a:p>
          <a:pPr>
            <a:buSzPts val="1200"/>
            <a:buFont typeface="+mj-lt"/>
            <a:buAutoNum type="arabicPeriod"/>
          </a:pPr>
          <a:r>
            <a:rPr lang="en-US"/>
            <a:t>Project Presentation</a:t>
          </a:r>
          <a:endParaRPr lang="en-PH"/>
        </a:p>
      </dgm:t>
    </dgm:pt>
    <dgm:pt modelId="{3DAC9D7C-9BDB-4CB8-89F8-F5D865557AA1}" type="parTrans" cxnId="{F17D108D-3CAD-4900-8CD0-83B6382B445A}">
      <dgm:prSet/>
      <dgm:spPr>
        <a:solidFill>
          <a:srgbClr val="FFC000"/>
        </a:solidFill>
        <a:ln>
          <a:solidFill>
            <a:srgbClr val="FFC000"/>
          </a:solidFill>
        </a:ln>
      </dgm:spPr>
      <dgm:t>
        <a:bodyPr/>
        <a:lstStyle/>
        <a:p>
          <a:endParaRPr lang="en-PH"/>
        </a:p>
      </dgm:t>
    </dgm:pt>
    <dgm:pt modelId="{D4D5BD82-1E12-401A-9321-DEF643373E26}" type="sibTrans" cxnId="{F17D108D-3CAD-4900-8CD0-83B6382B445A}">
      <dgm:prSet/>
      <dgm:spPr/>
      <dgm:t>
        <a:bodyPr/>
        <a:lstStyle/>
        <a:p>
          <a:endParaRPr lang="en-PH"/>
        </a:p>
      </dgm:t>
    </dgm:pt>
    <dgm:pt modelId="{4E679BF5-08DF-49CC-B0FC-DED90FC0F5C7}">
      <dgm:prSet/>
      <dgm:spPr>
        <a:solidFill>
          <a:srgbClr val="7030A0"/>
        </a:solidFill>
      </dgm:spPr>
      <dgm:t>
        <a:bodyPr/>
        <a:lstStyle/>
        <a:p>
          <a:pPr>
            <a:buSzPts val="1200"/>
            <a:buFont typeface="+mj-lt"/>
            <a:buAutoNum type="arabicPeriod"/>
          </a:pPr>
          <a:r>
            <a:rPr lang="en-US"/>
            <a:t>Development (Applied Project 2 - SCSPROJ)</a:t>
          </a:r>
          <a:endParaRPr lang="en-PH"/>
        </a:p>
      </dgm:t>
    </dgm:pt>
    <dgm:pt modelId="{5641E1F8-9DD3-431E-9DD0-A096B5485C80}" type="parTrans" cxnId="{40FF6504-A3A2-4573-8AA2-CEB4C52085B7}">
      <dgm:prSet/>
      <dgm:spPr/>
      <dgm:t>
        <a:bodyPr/>
        <a:lstStyle/>
        <a:p>
          <a:endParaRPr lang="en-PH"/>
        </a:p>
      </dgm:t>
    </dgm:pt>
    <dgm:pt modelId="{964B1A75-61D1-4B5D-B21E-AF5B250ECFD6}" type="sibTrans" cxnId="{40FF6504-A3A2-4573-8AA2-CEB4C52085B7}">
      <dgm:prSet/>
      <dgm:spPr/>
      <dgm:t>
        <a:bodyPr/>
        <a:lstStyle/>
        <a:p>
          <a:endParaRPr lang="en-PH"/>
        </a:p>
      </dgm:t>
    </dgm:pt>
    <dgm:pt modelId="{86C9B749-237A-46D5-8C96-6E1624D16B19}">
      <dgm:prSet/>
      <dgm:spPr>
        <a:solidFill>
          <a:srgbClr val="7030A0"/>
        </a:solidFill>
      </dgm:spPr>
      <dgm:t>
        <a:bodyPr/>
        <a:lstStyle/>
        <a:p>
          <a:pPr>
            <a:buSzPts val="1200"/>
            <a:buFont typeface="+mj-lt"/>
            <a:buAutoNum type="arabicPeriod"/>
          </a:pPr>
          <a:r>
            <a:rPr lang="en-US"/>
            <a:t>Creation of Documentation and Diagrams</a:t>
          </a:r>
          <a:endParaRPr lang="en-PH"/>
        </a:p>
      </dgm:t>
    </dgm:pt>
    <dgm:pt modelId="{211F2BDF-FAF8-46A3-9502-6DD25BFF5C0A}" type="parTrans" cxnId="{FE2F04B4-16A9-4B3B-9C12-9B09BBE81E77}">
      <dgm:prSet/>
      <dgm:spPr>
        <a:solidFill>
          <a:srgbClr val="7030A0"/>
        </a:solidFill>
        <a:ln>
          <a:solidFill>
            <a:srgbClr val="7030A0"/>
          </a:solidFill>
        </a:ln>
      </dgm:spPr>
      <dgm:t>
        <a:bodyPr/>
        <a:lstStyle/>
        <a:p>
          <a:endParaRPr lang="en-PH"/>
        </a:p>
      </dgm:t>
    </dgm:pt>
    <dgm:pt modelId="{715D4BAE-18EB-4012-838A-D208AF280725}" type="sibTrans" cxnId="{FE2F04B4-16A9-4B3B-9C12-9B09BBE81E77}">
      <dgm:prSet/>
      <dgm:spPr/>
      <dgm:t>
        <a:bodyPr/>
        <a:lstStyle/>
        <a:p>
          <a:endParaRPr lang="en-PH"/>
        </a:p>
      </dgm:t>
    </dgm:pt>
    <dgm:pt modelId="{2AF0E2EE-D051-4F8B-844A-DAB290E32713}">
      <dgm:prSet/>
      <dgm:spPr>
        <a:solidFill>
          <a:srgbClr val="7030A0"/>
        </a:solidFill>
      </dgm:spPr>
      <dgm:t>
        <a:bodyPr/>
        <a:lstStyle/>
        <a:p>
          <a:pPr>
            <a:buSzPts val="1200"/>
            <a:buFont typeface="+mj-lt"/>
            <a:buAutoNum type="arabicPeriod"/>
          </a:pPr>
          <a:r>
            <a:rPr lang="en-US"/>
            <a:t>Deliverable: Documentation and Diagrams</a:t>
          </a:r>
          <a:endParaRPr lang="en-PH"/>
        </a:p>
      </dgm:t>
    </dgm:pt>
    <dgm:pt modelId="{937A3AD0-0622-434F-A9C8-760592DAEF78}" type="parTrans" cxnId="{659C5911-40B4-4257-8991-C77440710F4B}">
      <dgm:prSet/>
      <dgm:spPr>
        <a:solidFill>
          <a:srgbClr val="7030A0"/>
        </a:solidFill>
        <a:ln>
          <a:solidFill>
            <a:srgbClr val="7030A0"/>
          </a:solidFill>
        </a:ln>
      </dgm:spPr>
      <dgm:t>
        <a:bodyPr/>
        <a:lstStyle/>
        <a:p>
          <a:endParaRPr lang="en-PH"/>
        </a:p>
      </dgm:t>
    </dgm:pt>
    <dgm:pt modelId="{CD0C4668-F191-4C30-8044-90C92432BB98}" type="sibTrans" cxnId="{659C5911-40B4-4257-8991-C77440710F4B}">
      <dgm:prSet/>
      <dgm:spPr/>
      <dgm:t>
        <a:bodyPr/>
        <a:lstStyle/>
        <a:p>
          <a:endParaRPr lang="en-PH"/>
        </a:p>
      </dgm:t>
    </dgm:pt>
    <dgm:pt modelId="{8EEA8D3C-7056-4D71-912C-B8477478E537}">
      <dgm:prSet/>
      <dgm:spPr>
        <a:solidFill>
          <a:srgbClr val="7030A0"/>
        </a:solidFill>
      </dgm:spPr>
      <dgm:t>
        <a:bodyPr/>
        <a:lstStyle/>
        <a:p>
          <a:pPr>
            <a:buSzPts val="1200"/>
            <a:buFont typeface="+mj-lt"/>
            <a:buAutoNum type="arabicPeriod"/>
          </a:pPr>
          <a:r>
            <a:rPr lang="en-US"/>
            <a:t>Website Development Begins</a:t>
          </a:r>
          <a:endParaRPr lang="en-PH"/>
        </a:p>
      </dgm:t>
    </dgm:pt>
    <dgm:pt modelId="{EE90B3C4-89F9-4F07-9EDF-72F48713035E}" type="parTrans" cxnId="{9C0E06D7-B212-41F1-BCB8-F037EE8A3E78}">
      <dgm:prSet/>
      <dgm:spPr>
        <a:solidFill>
          <a:srgbClr val="7030A0"/>
        </a:solidFill>
        <a:ln>
          <a:solidFill>
            <a:srgbClr val="7030A0"/>
          </a:solidFill>
        </a:ln>
      </dgm:spPr>
      <dgm:t>
        <a:bodyPr/>
        <a:lstStyle/>
        <a:p>
          <a:endParaRPr lang="en-PH"/>
        </a:p>
      </dgm:t>
    </dgm:pt>
    <dgm:pt modelId="{35672F2C-B82B-4848-8893-67D89107E2FE}" type="sibTrans" cxnId="{9C0E06D7-B212-41F1-BCB8-F037EE8A3E78}">
      <dgm:prSet/>
      <dgm:spPr/>
      <dgm:t>
        <a:bodyPr/>
        <a:lstStyle/>
        <a:p>
          <a:endParaRPr lang="en-PH"/>
        </a:p>
      </dgm:t>
    </dgm:pt>
    <dgm:pt modelId="{75EB4CEE-735C-49EC-ACC4-EC50111FB56B}">
      <dgm:prSet/>
      <dgm:spPr>
        <a:solidFill>
          <a:srgbClr val="7030A0"/>
        </a:solidFill>
      </dgm:spPr>
      <dgm:t>
        <a:bodyPr/>
        <a:lstStyle/>
        <a:p>
          <a:pPr>
            <a:buSzPts val="1200"/>
            <a:buFont typeface="+mj-lt"/>
            <a:buAutoNum type="arabicPeriod"/>
          </a:pPr>
          <a:r>
            <a:rPr lang="en-US"/>
            <a:t>Milestone: Website Prototype 1</a:t>
          </a:r>
          <a:endParaRPr lang="en-PH"/>
        </a:p>
      </dgm:t>
    </dgm:pt>
    <dgm:pt modelId="{D1863017-EAF1-440A-A53D-9C8B4B94C1BF}" type="parTrans" cxnId="{D8EE922E-5D9F-44A4-939E-1083E8465513}">
      <dgm:prSet/>
      <dgm:spPr>
        <a:solidFill>
          <a:srgbClr val="7030A0"/>
        </a:solidFill>
        <a:ln>
          <a:solidFill>
            <a:srgbClr val="7030A0"/>
          </a:solidFill>
        </a:ln>
      </dgm:spPr>
      <dgm:t>
        <a:bodyPr/>
        <a:lstStyle/>
        <a:p>
          <a:endParaRPr lang="en-PH"/>
        </a:p>
      </dgm:t>
    </dgm:pt>
    <dgm:pt modelId="{1BDC7EBB-4D2B-4472-AFE4-AB9EAA4A5681}" type="sibTrans" cxnId="{D8EE922E-5D9F-44A4-939E-1083E8465513}">
      <dgm:prSet/>
      <dgm:spPr/>
      <dgm:t>
        <a:bodyPr/>
        <a:lstStyle/>
        <a:p>
          <a:endParaRPr lang="en-PH"/>
        </a:p>
      </dgm:t>
    </dgm:pt>
    <dgm:pt modelId="{FD1C8086-F595-4556-A0FF-3CF54675BC57}">
      <dgm:prSet/>
      <dgm:spPr>
        <a:solidFill>
          <a:srgbClr val="7030A0"/>
        </a:solidFill>
      </dgm:spPr>
      <dgm:t>
        <a:bodyPr/>
        <a:lstStyle/>
        <a:p>
          <a:pPr>
            <a:buSzPts val="1200"/>
            <a:buFont typeface="+mj-lt"/>
            <a:buAutoNum type="arabicPeriod"/>
          </a:pPr>
          <a:r>
            <a:rPr lang="en-US"/>
            <a:t>Adviser Meeting</a:t>
          </a:r>
          <a:endParaRPr lang="en-PH"/>
        </a:p>
      </dgm:t>
    </dgm:pt>
    <dgm:pt modelId="{C6DEBA69-8F19-4486-B72B-0F1713AC3D80}" type="parTrans" cxnId="{478A8544-72E4-4833-8FE6-970C598E6366}">
      <dgm:prSet/>
      <dgm:spPr>
        <a:solidFill>
          <a:srgbClr val="7030A0"/>
        </a:solidFill>
        <a:ln>
          <a:solidFill>
            <a:srgbClr val="7030A0"/>
          </a:solidFill>
        </a:ln>
      </dgm:spPr>
      <dgm:t>
        <a:bodyPr/>
        <a:lstStyle/>
        <a:p>
          <a:endParaRPr lang="en-PH"/>
        </a:p>
      </dgm:t>
    </dgm:pt>
    <dgm:pt modelId="{3A01A324-C140-44AF-9602-39368D21DB87}" type="sibTrans" cxnId="{478A8544-72E4-4833-8FE6-970C598E6366}">
      <dgm:prSet/>
      <dgm:spPr/>
      <dgm:t>
        <a:bodyPr/>
        <a:lstStyle/>
        <a:p>
          <a:endParaRPr lang="en-PH"/>
        </a:p>
      </dgm:t>
    </dgm:pt>
    <dgm:pt modelId="{7188146F-2C07-48E7-A510-5EC72B1547A1}">
      <dgm:prSet/>
      <dgm:spPr>
        <a:solidFill>
          <a:srgbClr val="7030A0"/>
        </a:solidFill>
      </dgm:spPr>
      <dgm:t>
        <a:bodyPr/>
        <a:lstStyle/>
        <a:p>
          <a:pPr>
            <a:buSzPts val="1200"/>
            <a:buFont typeface="+mj-lt"/>
            <a:buAutoNum type="arabicPeriod"/>
          </a:pPr>
          <a:r>
            <a:rPr lang="en-US"/>
            <a:t>Milestone: Website Prototype 2</a:t>
          </a:r>
          <a:endParaRPr lang="en-PH"/>
        </a:p>
      </dgm:t>
    </dgm:pt>
    <dgm:pt modelId="{570F1963-A05B-4624-86D3-8C8501C9B865}" type="parTrans" cxnId="{611D636D-AEA2-47CE-BA12-798A0A4AE587}">
      <dgm:prSet/>
      <dgm:spPr>
        <a:solidFill>
          <a:srgbClr val="7030A0"/>
        </a:solidFill>
        <a:ln>
          <a:solidFill>
            <a:srgbClr val="7030A0"/>
          </a:solidFill>
        </a:ln>
      </dgm:spPr>
      <dgm:t>
        <a:bodyPr/>
        <a:lstStyle/>
        <a:p>
          <a:endParaRPr lang="en-PH"/>
        </a:p>
      </dgm:t>
    </dgm:pt>
    <dgm:pt modelId="{E5B9A233-BEFC-4D04-A958-DA2FA392F706}" type="sibTrans" cxnId="{611D636D-AEA2-47CE-BA12-798A0A4AE587}">
      <dgm:prSet/>
      <dgm:spPr/>
      <dgm:t>
        <a:bodyPr/>
        <a:lstStyle/>
        <a:p>
          <a:endParaRPr lang="en-PH"/>
        </a:p>
      </dgm:t>
    </dgm:pt>
    <dgm:pt modelId="{F1B9BA7D-13D2-4136-95E5-0A6EB265BB12}">
      <dgm:prSet/>
      <dgm:spPr>
        <a:solidFill>
          <a:srgbClr val="7030A0"/>
        </a:solidFill>
      </dgm:spPr>
      <dgm:t>
        <a:bodyPr/>
        <a:lstStyle/>
        <a:p>
          <a:pPr>
            <a:buSzPts val="1200"/>
            <a:buFont typeface="+mj-lt"/>
            <a:buAutoNum type="arabicPeriod"/>
          </a:pPr>
          <a:r>
            <a:rPr lang="en-US"/>
            <a:t>Midterm Presentation</a:t>
          </a:r>
          <a:endParaRPr lang="en-PH"/>
        </a:p>
      </dgm:t>
    </dgm:pt>
    <dgm:pt modelId="{407BFABE-60D2-4BC8-A9A5-6D51E81D9084}" type="parTrans" cxnId="{124422C4-E613-4F46-B044-55158AAE0ECB}">
      <dgm:prSet/>
      <dgm:spPr>
        <a:solidFill>
          <a:srgbClr val="7030A0"/>
        </a:solidFill>
        <a:ln>
          <a:solidFill>
            <a:srgbClr val="7030A0"/>
          </a:solidFill>
        </a:ln>
      </dgm:spPr>
      <dgm:t>
        <a:bodyPr/>
        <a:lstStyle/>
        <a:p>
          <a:endParaRPr lang="en-PH"/>
        </a:p>
      </dgm:t>
    </dgm:pt>
    <dgm:pt modelId="{2789E1E7-7115-47D9-B11C-8C6B38FD8D4A}" type="sibTrans" cxnId="{124422C4-E613-4F46-B044-55158AAE0ECB}">
      <dgm:prSet/>
      <dgm:spPr/>
      <dgm:t>
        <a:bodyPr/>
        <a:lstStyle/>
        <a:p>
          <a:endParaRPr lang="en-PH"/>
        </a:p>
      </dgm:t>
    </dgm:pt>
    <dgm:pt modelId="{BD6E8BFE-2381-4347-9CDC-0253F6D70B9D}">
      <dgm:prSet/>
      <dgm:spPr>
        <a:solidFill>
          <a:srgbClr val="7030A0"/>
        </a:solidFill>
      </dgm:spPr>
      <dgm:t>
        <a:bodyPr/>
        <a:lstStyle/>
        <a:p>
          <a:pPr>
            <a:buSzPts val="1200"/>
            <a:buFont typeface="+mj-lt"/>
            <a:buAutoNum type="arabicPeriod"/>
          </a:pPr>
          <a:r>
            <a:rPr lang="en-US"/>
            <a:t>Project Revision</a:t>
          </a:r>
          <a:endParaRPr lang="en-PH"/>
        </a:p>
      </dgm:t>
    </dgm:pt>
    <dgm:pt modelId="{C6B1BAEE-6CC8-4C13-949E-798A8FAEEEB8}" type="parTrans" cxnId="{F807F5E2-8ABF-4E03-B300-C5CA4276C4AD}">
      <dgm:prSet/>
      <dgm:spPr>
        <a:solidFill>
          <a:srgbClr val="7030A0"/>
        </a:solidFill>
        <a:ln>
          <a:solidFill>
            <a:srgbClr val="7030A0"/>
          </a:solidFill>
        </a:ln>
      </dgm:spPr>
      <dgm:t>
        <a:bodyPr/>
        <a:lstStyle/>
        <a:p>
          <a:endParaRPr lang="en-PH"/>
        </a:p>
      </dgm:t>
    </dgm:pt>
    <dgm:pt modelId="{773E44C3-C0E2-4EC0-B6DB-56F4E9163979}" type="sibTrans" cxnId="{F807F5E2-8ABF-4E03-B300-C5CA4276C4AD}">
      <dgm:prSet/>
      <dgm:spPr/>
      <dgm:t>
        <a:bodyPr/>
        <a:lstStyle/>
        <a:p>
          <a:endParaRPr lang="en-PH"/>
        </a:p>
      </dgm:t>
    </dgm:pt>
    <dgm:pt modelId="{5AA72E51-6BCF-4ECF-A326-BDABDBCC0C64}">
      <dgm:prSet/>
      <dgm:spPr>
        <a:solidFill>
          <a:srgbClr val="7030A0"/>
        </a:solidFill>
      </dgm:spPr>
      <dgm:t>
        <a:bodyPr/>
        <a:lstStyle/>
        <a:p>
          <a:pPr>
            <a:buSzPts val="1200"/>
            <a:buFont typeface="+mj-lt"/>
            <a:buAutoNum type="arabicPeriod"/>
          </a:pPr>
          <a:r>
            <a:rPr lang="en-US"/>
            <a:t>Face to Face Client Meeting</a:t>
          </a:r>
          <a:endParaRPr lang="en-PH"/>
        </a:p>
      </dgm:t>
    </dgm:pt>
    <dgm:pt modelId="{13E908CD-3FF0-4A69-BA23-F8B7E786ECA3}" type="parTrans" cxnId="{8852EBCE-5F18-4C36-9575-F55DAE211768}">
      <dgm:prSet/>
      <dgm:spPr>
        <a:solidFill>
          <a:srgbClr val="7030A0"/>
        </a:solidFill>
        <a:ln>
          <a:solidFill>
            <a:srgbClr val="7030A0"/>
          </a:solidFill>
        </a:ln>
      </dgm:spPr>
      <dgm:t>
        <a:bodyPr/>
        <a:lstStyle/>
        <a:p>
          <a:endParaRPr lang="en-PH"/>
        </a:p>
      </dgm:t>
    </dgm:pt>
    <dgm:pt modelId="{49BA2A90-E44E-4163-B6D0-C85E57FC7052}" type="sibTrans" cxnId="{8852EBCE-5F18-4C36-9575-F55DAE211768}">
      <dgm:prSet/>
      <dgm:spPr/>
      <dgm:t>
        <a:bodyPr/>
        <a:lstStyle/>
        <a:p>
          <a:endParaRPr lang="en-PH"/>
        </a:p>
      </dgm:t>
    </dgm:pt>
    <dgm:pt modelId="{2DEC46D2-E521-420A-A514-2003A6279E8A}">
      <dgm:prSet/>
      <dgm:spPr>
        <a:solidFill>
          <a:srgbClr val="7030A0"/>
        </a:solidFill>
      </dgm:spPr>
      <dgm:t>
        <a:bodyPr/>
        <a:lstStyle/>
        <a:p>
          <a:pPr>
            <a:buSzPts val="1200"/>
            <a:buFont typeface="+mj-lt"/>
            <a:buAutoNum type="arabicPeriod"/>
          </a:pPr>
          <a:r>
            <a:rPr lang="en-US"/>
            <a:t>Testing with Prototype</a:t>
          </a:r>
          <a:endParaRPr lang="en-PH"/>
        </a:p>
      </dgm:t>
    </dgm:pt>
    <dgm:pt modelId="{EFACB5B6-4F81-44F9-8F67-E4F625D81896}" type="parTrans" cxnId="{C9D84E6E-6D91-45E2-B5CA-6ECE2C96857C}">
      <dgm:prSet/>
      <dgm:spPr>
        <a:solidFill>
          <a:srgbClr val="7030A0"/>
        </a:solidFill>
        <a:ln>
          <a:solidFill>
            <a:srgbClr val="7030A0"/>
          </a:solidFill>
        </a:ln>
      </dgm:spPr>
      <dgm:t>
        <a:bodyPr/>
        <a:lstStyle/>
        <a:p>
          <a:endParaRPr lang="en-PH"/>
        </a:p>
      </dgm:t>
    </dgm:pt>
    <dgm:pt modelId="{D473DE1A-41E6-4643-BD65-8B5244D05717}" type="sibTrans" cxnId="{C9D84E6E-6D91-45E2-B5CA-6ECE2C96857C}">
      <dgm:prSet/>
      <dgm:spPr/>
      <dgm:t>
        <a:bodyPr/>
        <a:lstStyle/>
        <a:p>
          <a:endParaRPr lang="en-PH"/>
        </a:p>
      </dgm:t>
    </dgm:pt>
    <dgm:pt modelId="{D67FBA7A-ECBD-4325-B439-DF5BD72A2704}">
      <dgm:prSet/>
      <dgm:spPr>
        <a:solidFill>
          <a:srgbClr val="7030A0"/>
        </a:solidFill>
      </dgm:spPr>
      <dgm:t>
        <a:bodyPr/>
        <a:lstStyle/>
        <a:p>
          <a:pPr>
            <a:buSzPts val="1200"/>
            <a:buFont typeface="+mj-lt"/>
            <a:buAutoNum type="arabicPeriod"/>
          </a:pPr>
          <a:r>
            <a:rPr lang="en-US"/>
            <a:t>Milestone: Website Prototype 3</a:t>
          </a:r>
          <a:endParaRPr lang="en-PH"/>
        </a:p>
      </dgm:t>
    </dgm:pt>
    <dgm:pt modelId="{88F07482-5DB2-4F80-A8E0-8434AAA836F8}" type="parTrans" cxnId="{B7E82AE7-BE20-4747-9ED9-7960AD293496}">
      <dgm:prSet/>
      <dgm:spPr>
        <a:solidFill>
          <a:srgbClr val="7030A0"/>
        </a:solidFill>
        <a:ln>
          <a:solidFill>
            <a:srgbClr val="7030A0"/>
          </a:solidFill>
        </a:ln>
      </dgm:spPr>
      <dgm:t>
        <a:bodyPr/>
        <a:lstStyle/>
        <a:p>
          <a:endParaRPr lang="en-PH"/>
        </a:p>
      </dgm:t>
    </dgm:pt>
    <dgm:pt modelId="{C57F01D7-0722-4E8A-9584-A6ABDE4C9E78}" type="sibTrans" cxnId="{B7E82AE7-BE20-4747-9ED9-7960AD293496}">
      <dgm:prSet/>
      <dgm:spPr/>
      <dgm:t>
        <a:bodyPr/>
        <a:lstStyle/>
        <a:p>
          <a:endParaRPr lang="en-PH"/>
        </a:p>
      </dgm:t>
    </dgm:pt>
    <dgm:pt modelId="{1F1C6417-0577-4F4E-913E-1DA41227B94A}">
      <dgm:prSet/>
      <dgm:spPr>
        <a:solidFill>
          <a:srgbClr val="7030A0"/>
        </a:solidFill>
      </dgm:spPr>
      <dgm:t>
        <a:bodyPr/>
        <a:lstStyle/>
        <a:p>
          <a:pPr>
            <a:buSzPts val="1200"/>
            <a:buFont typeface="+mj-lt"/>
            <a:buAutoNum type="arabicPeriod"/>
          </a:pPr>
          <a:r>
            <a:rPr lang="en-US"/>
            <a:t>Adviser Meeting 2</a:t>
          </a:r>
          <a:endParaRPr lang="en-PH"/>
        </a:p>
      </dgm:t>
    </dgm:pt>
    <dgm:pt modelId="{A4AE352C-2B2C-4CC4-AC55-C7BFD14808D1}" type="parTrans" cxnId="{5B4E2A93-6863-41DF-88BB-2ED3C7BE0D2C}">
      <dgm:prSet/>
      <dgm:spPr>
        <a:solidFill>
          <a:srgbClr val="7030A0"/>
        </a:solidFill>
        <a:ln>
          <a:solidFill>
            <a:srgbClr val="7030A0"/>
          </a:solidFill>
        </a:ln>
      </dgm:spPr>
      <dgm:t>
        <a:bodyPr/>
        <a:lstStyle/>
        <a:p>
          <a:endParaRPr lang="en-PH"/>
        </a:p>
      </dgm:t>
    </dgm:pt>
    <dgm:pt modelId="{99C11AE1-B703-4ED3-AEC1-CA24DA665CC3}" type="sibTrans" cxnId="{5B4E2A93-6863-41DF-88BB-2ED3C7BE0D2C}">
      <dgm:prSet/>
      <dgm:spPr/>
      <dgm:t>
        <a:bodyPr/>
        <a:lstStyle/>
        <a:p>
          <a:endParaRPr lang="en-PH"/>
        </a:p>
      </dgm:t>
    </dgm:pt>
    <dgm:pt modelId="{B88AF049-C0BE-44E1-937C-7F9F36A476D1}">
      <dgm:prSet/>
      <dgm:spPr>
        <a:solidFill>
          <a:srgbClr val="7030A0"/>
        </a:solidFill>
      </dgm:spPr>
      <dgm:t>
        <a:bodyPr/>
        <a:lstStyle/>
        <a:p>
          <a:pPr>
            <a:buSzPts val="1200"/>
            <a:buFont typeface="+mj-lt"/>
            <a:buAutoNum type="arabicPeriod"/>
          </a:pPr>
          <a:r>
            <a:rPr lang="en-US"/>
            <a:t>Final Defense</a:t>
          </a:r>
          <a:endParaRPr lang="en-PH"/>
        </a:p>
      </dgm:t>
    </dgm:pt>
    <dgm:pt modelId="{FA958AA0-2A58-4A5E-BDF2-26EC7C496315}" type="parTrans" cxnId="{5427B4A9-F8E2-48F7-A4DE-3A3D5D2DBFEF}">
      <dgm:prSet/>
      <dgm:spPr>
        <a:solidFill>
          <a:srgbClr val="7030A0"/>
        </a:solidFill>
        <a:ln>
          <a:solidFill>
            <a:srgbClr val="7030A0"/>
          </a:solidFill>
        </a:ln>
      </dgm:spPr>
      <dgm:t>
        <a:bodyPr/>
        <a:lstStyle/>
        <a:p>
          <a:endParaRPr lang="en-PH"/>
        </a:p>
      </dgm:t>
    </dgm:pt>
    <dgm:pt modelId="{D4E0D9E9-4ADB-498A-9EBD-8DEEAF2C1643}" type="sibTrans" cxnId="{5427B4A9-F8E2-48F7-A4DE-3A3D5D2DBFEF}">
      <dgm:prSet/>
      <dgm:spPr/>
      <dgm:t>
        <a:bodyPr/>
        <a:lstStyle/>
        <a:p>
          <a:endParaRPr lang="en-PH"/>
        </a:p>
      </dgm:t>
    </dgm:pt>
    <dgm:pt modelId="{6ED3DA43-BF8B-4031-AB45-1F99B282AE47}">
      <dgm:prSet/>
      <dgm:spPr>
        <a:solidFill>
          <a:srgbClr val="7030A0"/>
        </a:solidFill>
      </dgm:spPr>
      <dgm:t>
        <a:bodyPr/>
        <a:lstStyle/>
        <a:p>
          <a:pPr>
            <a:buSzPts val="1200"/>
            <a:buFont typeface="+mj-lt"/>
            <a:buAutoNum type="arabicPeriod"/>
          </a:pPr>
          <a:r>
            <a:rPr lang="en-US"/>
            <a:t>Milestone: Website Alpha 1</a:t>
          </a:r>
          <a:endParaRPr lang="en-PH"/>
        </a:p>
      </dgm:t>
    </dgm:pt>
    <dgm:pt modelId="{49F58FB7-8385-424D-B0C2-6470DC48141C}" type="parTrans" cxnId="{9ED41FE0-7B34-40B6-A126-FA21ADC2E90B}">
      <dgm:prSet/>
      <dgm:spPr>
        <a:solidFill>
          <a:srgbClr val="7030A0"/>
        </a:solidFill>
        <a:ln>
          <a:solidFill>
            <a:srgbClr val="7030A0"/>
          </a:solidFill>
        </a:ln>
      </dgm:spPr>
      <dgm:t>
        <a:bodyPr/>
        <a:lstStyle/>
        <a:p>
          <a:endParaRPr lang="en-PH"/>
        </a:p>
      </dgm:t>
    </dgm:pt>
    <dgm:pt modelId="{6650693C-DD6C-49A6-AB65-A15FD530C2F8}" type="sibTrans" cxnId="{9ED41FE0-7B34-40B6-A126-FA21ADC2E90B}">
      <dgm:prSet/>
      <dgm:spPr/>
      <dgm:t>
        <a:bodyPr/>
        <a:lstStyle/>
        <a:p>
          <a:endParaRPr lang="en-PH"/>
        </a:p>
      </dgm:t>
    </dgm:pt>
    <dgm:pt modelId="{9404DD07-078A-49C1-8BF0-8AD237C2E2BC}">
      <dgm:prSet/>
      <dgm:spPr>
        <a:solidFill>
          <a:srgbClr val="FF33CC"/>
        </a:solidFill>
      </dgm:spPr>
      <dgm:t>
        <a:bodyPr/>
        <a:lstStyle/>
        <a:p>
          <a:pPr>
            <a:buSzPts val="1200"/>
            <a:buFont typeface="+mj-lt"/>
            <a:buAutoNum type="arabicPeriod"/>
          </a:pPr>
          <a:r>
            <a:rPr lang="en-PH"/>
            <a:t>Documentation (Project Management - PROJMAN)</a:t>
          </a:r>
        </a:p>
      </dgm:t>
    </dgm:pt>
    <dgm:pt modelId="{D5058E68-D105-4254-A6E5-1FF5156BF7BF}" type="parTrans" cxnId="{B618F25D-2299-4832-9C24-42331CEEBB69}">
      <dgm:prSet/>
      <dgm:spPr/>
      <dgm:t>
        <a:bodyPr/>
        <a:lstStyle/>
        <a:p>
          <a:endParaRPr lang="en-PH"/>
        </a:p>
      </dgm:t>
    </dgm:pt>
    <dgm:pt modelId="{34D8A354-31BA-427E-B093-0D41D77971A0}" type="sibTrans" cxnId="{B618F25D-2299-4832-9C24-42331CEEBB69}">
      <dgm:prSet/>
      <dgm:spPr/>
      <dgm:t>
        <a:bodyPr/>
        <a:lstStyle/>
        <a:p>
          <a:endParaRPr lang="en-PH"/>
        </a:p>
      </dgm:t>
    </dgm:pt>
    <dgm:pt modelId="{20F68927-B404-42C4-AE64-0ED9900FCAC2}">
      <dgm:prSet/>
      <dgm:spPr>
        <a:solidFill>
          <a:srgbClr val="FF33CC"/>
        </a:solidFill>
      </dgm:spPr>
      <dgm:t>
        <a:bodyPr/>
        <a:lstStyle/>
        <a:p>
          <a:r>
            <a:rPr lang="en-US"/>
            <a:t>Project Management</a:t>
          </a:r>
          <a:endParaRPr lang="en-PH"/>
        </a:p>
      </dgm:t>
    </dgm:pt>
    <dgm:pt modelId="{4B9E3F3B-8860-4629-9840-F9D4F6EF8003}" type="parTrans" cxnId="{48809CC5-FBEA-4D7B-847B-1418B281686E}">
      <dgm:prSet/>
      <dgm:spPr>
        <a:solidFill>
          <a:srgbClr val="FF33CC"/>
        </a:solidFill>
        <a:ln>
          <a:solidFill>
            <a:srgbClr val="FF33CC"/>
          </a:solidFill>
        </a:ln>
      </dgm:spPr>
      <dgm:t>
        <a:bodyPr/>
        <a:lstStyle/>
        <a:p>
          <a:endParaRPr lang="en-PH"/>
        </a:p>
      </dgm:t>
    </dgm:pt>
    <dgm:pt modelId="{3E58E678-7D56-48F6-A6F7-064DFDDCD790}" type="sibTrans" cxnId="{48809CC5-FBEA-4D7B-847B-1418B281686E}">
      <dgm:prSet/>
      <dgm:spPr/>
      <dgm:t>
        <a:bodyPr/>
        <a:lstStyle/>
        <a:p>
          <a:endParaRPr lang="en-PH"/>
        </a:p>
      </dgm:t>
    </dgm:pt>
    <dgm:pt modelId="{20EC8040-7F0B-43C6-9ABE-8C6E9CF4F111}">
      <dgm:prSet/>
      <dgm:spPr>
        <a:solidFill>
          <a:srgbClr val="FF33CC"/>
        </a:solidFill>
      </dgm:spPr>
      <dgm:t>
        <a:bodyPr/>
        <a:lstStyle/>
        <a:p>
          <a:r>
            <a:rPr lang="en-US"/>
            <a:t>Project Status Meetings</a:t>
          </a:r>
          <a:endParaRPr lang="en-PH"/>
        </a:p>
      </dgm:t>
    </dgm:pt>
    <dgm:pt modelId="{8CE430D7-A0EF-4F6C-AEA8-C9CFC5815EDA}" type="parTrans" cxnId="{F06A5F25-59E4-4C66-9218-955A78D7BC5E}">
      <dgm:prSet/>
      <dgm:spPr>
        <a:solidFill>
          <a:srgbClr val="FF33CC"/>
        </a:solidFill>
        <a:ln>
          <a:solidFill>
            <a:srgbClr val="FF33CC"/>
          </a:solidFill>
        </a:ln>
      </dgm:spPr>
      <dgm:t>
        <a:bodyPr/>
        <a:lstStyle/>
        <a:p>
          <a:endParaRPr lang="en-PH"/>
        </a:p>
      </dgm:t>
    </dgm:pt>
    <dgm:pt modelId="{AB48F320-0F63-4D66-98AA-D974A6D892ED}" type="sibTrans" cxnId="{F06A5F25-59E4-4C66-9218-955A78D7BC5E}">
      <dgm:prSet/>
      <dgm:spPr/>
      <dgm:t>
        <a:bodyPr/>
        <a:lstStyle/>
        <a:p>
          <a:endParaRPr lang="en-PH"/>
        </a:p>
      </dgm:t>
    </dgm:pt>
    <dgm:pt modelId="{902B8FA6-B1A7-4DF3-B137-7B0486F61E93}">
      <dgm:prSet/>
      <dgm:spPr>
        <a:solidFill>
          <a:srgbClr val="FF33CC"/>
        </a:solidFill>
      </dgm:spPr>
      <dgm:t>
        <a:bodyPr/>
        <a:lstStyle/>
        <a:p>
          <a:r>
            <a:rPr lang="en-US"/>
            <a:t>Risk Management</a:t>
          </a:r>
          <a:endParaRPr lang="en-PH"/>
        </a:p>
      </dgm:t>
    </dgm:pt>
    <dgm:pt modelId="{DE5CB665-F168-486B-8586-B383FA1BD3A8}" type="parTrans" cxnId="{63A8BAF8-E3DF-4ED3-B0DF-8F4716C37D86}">
      <dgm:prSet/>
      <dgm:spPr>
        <a:solidFill>
          <a:srgbClr val="FF33CC"/>
        </a:solidFill>
        <a:ln>
          <a:solidFill>
            <a:srgbClr val="FF33CC"/>
          </a:solidFill>
        </a:ln>
      </dgm:spPr>
      <dgm:t>
        <a:bodyPr/>
        <a:lstStyle/>
        <a:p>
          <a:endParaRPr lang="en-PH"/>
        </a:p>
      </dgm:t>
    </dgm:pt>
    <dgm:pt modelId="{C87FF55B-CF36-4226-A8CD-16DD63A9E752}" type="sibTrans" cxnId="{63A8BAF8-E3DF-4ED3-B0DF-8F4716C37D86}">
      <dgm:prSet/>
      <dgm:spPr/>
      <dgm:t>
        <a:bodyPr/>
        <a:lstStyle/>
        <a:p>
          <a:endParaRPr lang="en-PH"/>
        </a:p>
      </dgm:t>
    </dgm:pt>
    <dgm:pt modelId="{99BB49AE-250F-436B-9F59-BBBC66A3B4E7}">
      <dgm:prSet/>
      <dgm:spPr>
        <a:solidFill>
          <a:srgbClr val="FF33CC"/>
        </a:solidFill>
      </dgm:spPr>
      <dgm:t>
        <a:bodyPr/>
        <a:lstStyle/>
        <a:p>
          <a:r>
            <a:rPr lang="en-US"/>
            <a:t>Update Project Management Plan</a:t>
          </a:r>
          <a:endParaRPr lang="en-PH"/>
        </a:p>
      </dgm:t>
    </dgm:pt>
    <dgm:pt modelId="{C377502F-A79A-4073-9A0E-B912DC5FA973}" type="parTrans" cxnId="{E8410D2E-3B9B-44E3-BFFC-5042EEA51825}">
      <dgm:prSet/>
      <dgm:spPr>
        <a:solidFill>
          <a:srgbClr val="FF33CC"/>
        </a:solidFill>
        <a:ln>
          <a:solidFill>
            <a:srgbClr val="FF33CC"/>
          </a:solidFill>
        </a:ln>
      </dgm:spPr>
      <dgm:t>
        <a:bodyPr/>
        <a:lstStyle/>
        <a:p>
          <a:endParaRPr lang="en-PH"/>
        </a:p>
      </dgm:t>
    </dgm:pt>
    <dgm:pt modelId="{D3BB07E0-A49A-453E-BCEC-38270077EA78}" type="sibTrans" cxnId="{E8410D2E-3B9B-44E3-BFFC-5042EEA51825}">
      <dgm:prSet/>
      <dgm:spPr/>
      <dgm:t>
        <a:bodyPr/>
        <a:lstStyle/>
        <a:p>
          <a:endParaRPr lang="en-PH"/>
        </a:p>
      </dgm:t>
    </dgm:pt>
    <dgm:pt modelId="{ED4C926C-C088-4A26-98B4-93AEEF68020D}">
      <dgm:prSet/>
      <dgm:spPr>
        <a:solidFill>
          <a:srgbClr val="FF33CC"/>
        </a:solidFill>
      </dgm:spPr>
      <dgm:t>
        <a:bodyPr/>
        <a:lstStyle/>
        <a:p>
          <a:pPr>
            <a:buSzPts val="1200"/>
            <a:buFont typeface="+mj-lt"/>
            <a:buAutoNum type="arabicPeriod"/>
          </a:pPr>
          <a:r>
            <a:rPr lang="en-US"/>
            <a:t>Finals Defense</a:t>
          </a:r>
          <a:endParaRPr lang="en-PH"/>
        </a:p>
      </dgm:t>
    </dgm:pt>
    <dgm:pt modelId="{1C20825F-6F84-4A4C-8E6F-F100D921DAC1}" type="parTrans" cxnId="{8B5DF682-39B7-4797-ABB3-3D363B98EC1C}">
      <dgm:prSet/>
      <dgm:spPr>
        <a:solidFill>
          <a:srgbClr val="FF33CC"/>
        </a:solidFill>
        <a:ln>
          <a:solidFill>
            <a:srgbClr val="FF33CC"/>
          </a:solidFill>
        </a:ln>
      </dgm:spPr>
      <dgm:t>
        <a:bodyPr/>
        <a:lstStyle/>
        <a:p>
          <a:endParaRPr lang="en-PH"/>
        </a:p>
      </dgm:t>
    </dgm:pt>
    <dgm:pt modelId="{61AAAD7A-42DB-4F60-96FF-C8905728A47D}" type="sibTrans" cxnId="{8B5DF682-39B7-4797-ABB3-3D363B98EC1C}">
      <dgm:prSet/>
      <dgm:spPr/>
      <dgm:t>
        <a:bodyPr/>
        <a:lstStyle/>
        <a:p>
          <a:endParaRPr lang="en-PH"/>
        </a:p>
      </dgm:t>
    </dgm:pt>
    <dgm:pt modelId="{A6767718-B2C4-4C2E-913D-0BF8B61D2273}">
      <dgm:prSet/>
      <dgm:spPr>
        <a:solidFill>
          <a:srgbClr val="FF33CC"/>
        </a:solidFill>
      </dgm:spPr>
      <dgm:t>
        <a:bodyPr/>
        <a:lstStyle/>
        <a:p>
          <a:pPr>
            <a:buSzPts val="1200"/>
            <a:buFont typeface="+mj-lt"/>
            <a:buAutoNum type="arabicPeriod"/>
          </a:pPr>
          <a:r>
            <a:rPr lang="en-US"/>
            <a:t>Milestone: Approved Project Management Documents</a:t>
          </a:r>
          <a:endParaRPr lang="en-PH"/>
        </a:p>
      </dgm:t>
    </dgm:pt>
    <dgm:pt modelId="{7FD3E600-74BB-4708-92A0-5FA710BB77DF}" type="parTrans" cxnId="{8AB76099-A244-4765-8F67-2D75335AF8A6}">
      <dgm:prSet/>
      <dgm:spPr>
        <a:solidFill>
          <a:srgbClr val="FF33CC"/>
        </a:solidFill>
        <a:ln>
          <a:solidFill>
            <a:srgbClr val="FF33CC"/>
          </a:solidFill>
        </a:ln>
      </dgm:spPr>
      <dgm:t>
        <a:bodyPr/>
        <a:lstStyle/>
        <a:p>
          <a:endParaRPr lang="en-PH"/>
        </a:p>
      </dgm:t>
    </dgm:pt>
    <dgm:pt modelId="{7302CD8C-9CB9-4C97-BC8A-0187B566E6B5}" type="sibTrans" cxnId="{8AB76099-A244-4765-8F67-2D75335AF8A6}">
      <dgm:prSet/>
      <dgm:spPr/>
      <dgm:t>
        <a:bodyPr/>
        <a:lstStyle/>
        <a:p>
          <a:endParaRPr lang="en-PH"/>
        </a:p>
      </dgm:t>
    </dgm:pt>
    <dgm:pt modelId="{6F00A2DC-8445-4B1A-AE04-DFCC4D50846F}" type="pres">
      <dgm:prSet presAssocID="{01B90A84-AB96-4DCD-AA9A-17620861D5C4}" presName="hierChild1" presStyleCnt="0">
        <dgm:presLayoutVars>
          <dgm:orgChart val="1"/>
          <dgm:chPref val="1"/>
          <dgm:dir/>
          <dgm:animOne val="branch"/>
          <dgm:animLvl val="lvl"/>
          <dgm:resizeHandles/>
        </dgm:presLayoutVars>
      </dgm:prSet>
      <dgm:spPr/>
    </dgm:pt>
    <dgm:pt modelId="{85A6BDDF-3FD2-4278-A24B-B3BAF6375EA4}" type="pres">
      <dgm:prSet presAssocID="{48BAE551-EE24-467B-A328-F7477AEE8597}" presName="hierRoot1" presStyleCnt="0">
        <dgm:presLayoutVars>
          <dgm:hierBranch val="init"/>
        </dgm:presLayoutVars>
      </dgm:prSet>
      <dgm:spPr/>
    </dgm:pt>
    <dgm:pt modelId="{C16EF1BD-0164-4937-BFE6-FBADAA57B73F}" type="pres">
      <dgm:prSet presAssocID="{48BAE551-EE24-467B-A328-F7477AEE8597}" presName="rootComposite1" presStyleCnt="0"/>
      <dgm:spPr/>
    </dgm:pt>
    <dgm:pt modelId="{2EE77689-071C-4179-BF59-4D083BA762A0}" type="pres">
      <dgm:prSet presAssocID="{48BAE551-EE24-467B-A328-F7477AEE8597}" presName="rootText1" presStyleLbl="node0" presStyleIdx="0" presStyleCnt="1" custScaleX="619779" custScaleY="179261" custLinFactY="-100000" custLinFactNeighborX="46307" custLinFactNeighborY="-116599">
        <dgm:presLayoutVars>
          <dgm:chPref val="3"/>
        </dgm:presLayoutVars>
      </dgm:prSet>
      <dgm:spPr/>
    </dgm:pt>
    <dgm:pt modelId="{7BD6EEC9-289F-4142-B8B5-4D128936DA9E}" type="pres">
      <dgm:prSet presAssocID="{48BAE551-EE24-467B-A328-F7477AEE8597}" presName="rootConnector1" presStyleLbl="node1" presStyleIdx="0" presStyleCnt="0"/>
      <dgm:spPr/>
    </dgm:pt>
    <dgm:pt modelId="{CDD48F15-2A66-4DC8-ABBD-7BAEA388D074}" type="pres">
      <dgm:prSet presAssocID="{48BAE551-EE24-467B-A328-F7477AEE8597}" presName="hierChild2" presStyleCnt="0"/>
      <dgm:spPr/>
    </dgm:pt>
    <dgm:pt modelId="{1E060BBE-AF63-4C77-9375-B44008EB6391}" type="pres">
      <dgm:prSet presAssocID="{DA7CD02B-7CFA-426F-A8A2-3F9404B07E7E}" presName="Name37" presStyleLbl="parChTrans1D2" presStyleIdx="0" presStyleCnt="4"/>
      <dgm:spPr/>
    </dgm:pt>
    <dgm:pt modelId="{E769DC93-D714-4EA8-AC25-1DBB793EABA8}" type="pres">
      <dgm:prSet presAssocID="{13D52240-3D56-4EF9-AB08-A0FB274C0DE1}" presName="hierRoot2" presStyleCnt="0">
        <dgm:presLayoutVars>
          <dgm:hierBranch val="init"/>
        </dgm:presLayoutVars>
      </dgm:prSet>
      <dgm:spPr/>
    </dgm:pt>
    <dgm:pt modelId="{9C142C7C-D489-4C52-862C-B0716E3FBAAE}" type="pres">
      <dgm:prSet presAssocID="{13D52240-3D56-4EF9-AB08-A0FB274C0DE1}" presName="rootComposite" presStyleCnt="0"/>
      <dgm:spPr/>
    </dgm:pt>
    <dgm:pt modelId="{234DFDFB-FA71-4968-B997-D546940EBD0B}" type="pres">
      <dgm:prSet presAssocID="{13D52240-3D56-4EF9-AB08-A0FB274C0DE1}" presName="rootText" presStyleLbl="node2" presStyleIdx="0" presStyleCnt="4" custScaleX="434372" custScaleY="252466" custLinFactX="-175600" custLinFactY="51750" custLinFactNeighborX="-200000" custLinFactNeighborY="100000">
        <dgm:presLayoutVars>
          <dgm:chPref val="3"/>
        </dgm:presLayoutVars>
      </dgm:prSet>
      <dgm:spPr/>
    </dgm:pt>
    <dgm:pt modelId="{F73F6610-B92D-4929-A325-16D5D9471A10}" type="pres">
      <dgm:prSet presAssocID="{13D52240-3D56-4EF9-AB08-A0FB274C0DE1}" presName="rootConnector" presStyleLbl="node2" presStyleIdx="0" presStyleCnt="4"/>
      <dgm:spPr/>
    </dgm:pt>
    <dgm:pt modelId="{B1677A8F-857C-4305-A52F-986AB0AF0AD1}" type="pres">
      <dgm:prSet presAssocID="{13D52240-3D56-4EF9-AB08-A0FB274C0DE1}" presName="hierChild4" presStyleCnt="0"/>
      <dgm:spPr/>
    </dgm:pt>
    <dgm:pt modelId="{F678C373-1D70-4CCC-8734-3B196F47434D}" type="pres">
      <dgm:prSet presAssocID="{632645BA-76C7-4C57-9082-A8A810DD9C90}" presName="Name37" presStyleLbl="parChTrans1D3" presStyleIdx="0" presStyleCnt="35"/>
      <dgm:spPr/>
    </dgm:pt>
    <dgm:pt modelId="{92A59C59-642A-423F-AFAE-B66E2A136A30}" type="pres">
      <dgm:prSet presAssocID="{84FF0286-24E2-4C9D-97B7-7DA717577EC1}" presName="hierRoot2" presStyleCnt="0">
        <dgm:presLayoutVars>
          <dgm:hierBranch val="init"/>
        </dgm:presLayoutVars>
      </dgm:prSet>
      <dgm:spPr/>
    </dgm:pt>
    <dgm:pt modelId="{FDC34DAA-2BD8-4AA4-A003-17FD0FEF7311}" type="pres">
      <dgm:prSet presAssocID="{84FF0286-24E2-4C9D-97B7-7DA717577EC1}" presName="rootComposite" presStyleCnt="0"/>
      <dgm:spPr/>
    </dgm:pt>
    <dgm:pt modelId="{D13059F2-7C73-4B85-A5F8-10550B5A3C07}" type="pres">
      <dgm:prSet presAssocID="{84FF0286-24E2-4C9D-97B7-7DA717577EC1}" presName="rootText" presStyleLbl="node3" presStyleIdx="0" presStyleCnt="35" custScaleX="360666" custScaleY="192059" custLinFactX="-175600" custLinFactY="51750" custLinFactNeighborX="-200000" custLinFactNeighborY="100000">
        <dgm:presLayoutVars>
          <dgm:chPref val="3"/>
        </dgm:presLayoutVars>
      </dgm:prSet>
      <dgm:spPr/>
    </dgm:pt>
    <dgm:pt modelId="{4A3BE3E9-8F4E-4CD4-8BEA-E66F5383A4C9}" type="pres">
      <dgm:prSet presAssocID="{84FF0286-24E2-4C9D-97B7-7DA717577EC1}" presName="rootConnector" presStyleLbl="node3" presStyleIdx="0" presStyleCnt="35"/>
      <dgm:spPr/>
    </dgm:pt>
    <dgm:pt modelId="{F9BAD744-4381-420F-946A-59120A1604C0}" type="pres">
      <dgm:prSet presAssocID="{84FF0286-24E2-4C9D-97B7-7DA717577EC1}" presName="hierChild4" presStyleCnt="0"/>
      <dgm:spPr/>
    </dgm:pt>
    <dgm:pt modelId="{8920A2F9-6A20-48DF-90AF-A479B16F6D37}" type="pres">
      <dgm:prSet presAssocID="{84FF0286-24E2-4C9D-97B7-7DA717577EC1}" presName="hierChild5" presStyleCnt="0"/>
      <dgm:spPr/>
    </dgm:pt>
    <dgm:pt modelId="{620B007C-2203-4EFB-9C1A-DB6EA33060CD}" type="pres">
      <dgm:prSet presAssocID="{10929945-85D0-49AF-9DF3-AB963E0C24E1}" presName="Name37" presStyleLbl="parChTrans1D3" presStyleIdx="1" presStyleCnt="35"/>
      <dgm:spPr/>
    </dgm:pt>
    <dgm:pt modelId="{DB632B72-8D8C-4993-86D9-A3D71A2296D6}" type="pres">
      <dgm:prSet presAssocID="{84050283-4EC6-4E04-8298-BE8713513572}" presName="hierRoot2" presStyleCnt="0">
        <dgm:presLayoutVars>
          <dgm:hierBranch val="init"/>
        </dgm:presLayoutVars>
      </dgm:prSet>
      <dgm:spPr/>
    </dgm:pt>
    <dgm:pt modelId="{F765D916-8364-4D08-9A12-D5624A3A685E}" type="pres">
      <dgm:prSet presAssocID="{84050283-4EC6-4E04-8298-BE8713513572}" presName="rootComposite" presStyleCnt="0"/>
      <dgm:spPr/>
    </dgm:pt>
    <dgm:pt modelId="{C29A416A-3F2B-41BC-B45C-BF71FD5D607D}" type="pres">
      <dgm:prSet presAssocID="{84050283-4EC6-4E04-8298-BE8713513572}" presName="rootText" presStyleLbl="node3" presStyleIdx="1" presStyleCnt="35" custScaleX="360666" custScaleY="192059" custLinFactX="-175600" custLinFactY="51750" custLinFactNeighborX="-200000" custLinFactNeighborY="100000">
        <dgm:presLayoutVars>
          <dgm:chPref val="3"/>
        </dgm:presLayoutVars>
      </dgm:prSet>
      <dgm:spPr/>
    </dgm:pt>
    <dgm:pt modelId="{D4C8F406-C96E-425A-8771-A0E2DF1576C7}" type="pres">
      <dgm:prSet presAssocID="{84050283-4EC6-4E04-8298-BE8713513572}" presName="rootConnector" presStyleLbl="node3" presStyleIdx="1" presStyleCnt="35"/>
      <dgm:spPr/>
    </dgm:pt>
    <dgm:pt modelId="{A8836C8C-54A4-4B53-89BB-9A2C08A6EA92}" type="pres">
      <dgm:prSet presAssocID="{84050283-4EC6-4E04-8298-BE8713513572}" presName="hierChild4" presStyleCnt="0"/>
      <dgm:spPr/>
    </dgm:pt>
    <dgm:pt modelId="{E67B2291-1064-4FF0-849D-387C614B268F}" type="pres">
      <dgm:prSet presAssocID="{84050283-4EC6-4E04-8298-BE8713513572}" presName="hierChild5" presStyleCnt="0"/>
      <dgm:spPr/>
    </dgm:pt>
    <dgm:pt modelId="{D3C71063-EA6C-48D0-AF22-48B5D8E6BECE}" type="pres">
      <dgm:prSet presAssocID="{7BD8513E-D06A-497C-8974-F8DB3DA932EC}" presName="Name37" presStyleLbl="parChTrans1D3" presStyleIdx="2" presStyleCnt="35"/>
      <dgm:spPr/>
    </dgm:pt>
    <dgm:pt modelId="{FAE916FC-F1F6-472D-85F6-EE6AF558D2A1}" type="pres">
      <dgm:prSet presAssocID="{DD0F6F56-8720-4FAA-8C09-AFDF4F72FE0A}" presName="hierRoot2" presStyleCnt="0">
        <dgm:presLayoutVars>
          <dgm:hierBranch val="init"/>
        </dgm:presLayoutVars>
      </dgm:prSet>
      <dgm:spPr/>
    </dgm:pt>
    <dgm:pt modelId="{FA8C6E51-9E81-4BDC-BBFE-5D2025F360F6}" type="pres">
      <dgm:prSet presAssocID="{DD0F6F56-8720-4FAA-8C09-AFDF4F72FE0A}" presName="rootComposite" presStyleCnt="0"/>
      <dgm:spPr/>
    </dgm:pt>
    <dgm:pt modelId="{D1E935A1-01D0-4956-9213-0914CBB889B6}" type="pres">
      <dgm:prSet presAssocID="{DD0F6F56-8720-4FAA-8C09-AFDF4F72FE0A}" presName="rootText" presStyleLbl="node3" presStyleIdx="2" presStyleCnt="35" custScaleX="360666" custScaleY="192059" custLinFactX="-175600" custLinFactY="51750" custLinFactNeighborX="-200000" custLinFactNeighborY="100000">
        <dgm:presLayoutVars>
          <dgm:chPref val="3"/>
        </dgm:presLayoutVars>
      </dgm:prSet>
      <dgm:spPr/>
    </dgm:pt>
    <dgm:pt modelId="{15F454CA-0921-4893-9719-31C0848E58D2}" type="pres">
      <dgm:prSet presAssocID="{DD0F6F56-8720-4FAA-8C09-AFDF4F72FE0A}" presName="rootConnector" presStyleLbl="node3" presStyleIdx="2" presStyleCnt="35"/>
      <dgm:spPr/>
    </dgm:pt>
    <dgm:pt modelId="{D806AD8D-79FD-4CEF-8362-E50E3AE805A0}" type="pres">
      <dgm:prSet presAssocID="{DD0F6F56-8720-4FAA-8C09-AFDF4F72FE0A}" presName="hierChild4" presStyleCnt="0"/>
      <dgm:spPr/>
    </dgm:pt>
    <dgm:pt modelId="{C884607E-959F-4DBA-A7FB-E0B7BE7D71CA}" type="pres">
      <dgm:prSet presAssocID="{DD0F6F56-8720-4FAA-8C09-AFDF4F72FE0A}" presName="hierChild5" presStyleCnt="0"/>
      <dgm:spPr/>
    </dgm:pt>
    <dgm:pt modelId="{C28F3273-8B16-4AB7-A1B9-737440764567}" type="pres">
      <dgm:prSet presAssocID="{36185FE5-91CD-4049-B857-D28253AA422C}" presName="Name37" presStyleLbl="parChTrans1D3" presStyleIdx="3" presStyleCnt="35"/>
      <dgm:spPr/>
    </dgm:pt>
    <dgm:pt modelId="{CF4D5617-03D5-46DA-9DCC-8F544F7E6F43}" type="pres">
      <dgm:prSet presAssocID="{944211B2-FBB1-47B5-91BF-F2A8A17C126A}" presName="hierRoot2" presStyleCnt="0">
        <dgm:presLayoutVars>
          <dgm:hierBranch val="init"/>
        </dgm:presLayoutVars>
      </dgm:prSet>
      <dgm:spPr/>
    </dgm:pt>
    <dgm:pt modelId="{910B26D1-D4B9-4EA8-9483-EF4E26E397A3}" type="pres">
      <dgm:prSet presAssocID="{944211B2-FBB1-47B5-91BF-F2A8A17C126A}" presName="rootComposite" presStyleCnt="0"/>
      <dgm:spPr/>
    </dgm:pt>
    <dgm:pt modelId="{915A3489-2954-49A5-8685-388CCD47265D}" type="pres">
      <dgm:prSet presAssocID="{944211B2-FBB1-47B5-91BF-F2A8A17C126A}" presName="rootText" presStyleLbl="node3" presStyleIdx="3" presStyleCnt="35" custScaleX="360666" custScaleY="192059" custLinFactX="-175600" custLinFactY="51750" custLinFactNeighborX="-200000" custLinFactNeighborY="100000">
        <dgm:presLayoutVars>
          <dgm:chPref val="3"/>
        </dgm:presLayoutVars>
      </dgm:prSet>
      <dgm:spPr/>
    </dgm:pt>
    <dgm:pt modelId="{026BD194-6B0B-43C9-9098-4A730E454814}" type="pres">
      <dgm:prSet presAssocID="{944211B2-FBB1-47B5-91BF-F2A8A17C126A}" presName="rootConnector" presStyleLbl="node3" presStyleIdx="3" presStyleCnt="35"/>
      <dgm:spPr/>
    </dgm:pt>
    <dgm:pt modelId="{5F52E25C-CF01-4AC7-9F3C-F2ECB8868878}" type="pres">
      <dgm:prSet presAssocID="{944211B2-FBB1-47B5-91BF-F2A8A17C126A}" presName="hierChild4" presStyleCnt="0"/>
      <dgm:spPr/>
    </dgm:pt>
    <dgm:pt modelId="{4A7A6669-2DF1-41B5-82B4-448693373B5D}" type="pres">
      <dgm:prSet presAssocID="{944211B2-FBB1-47B5-91BF-F2A8A17C126A}" presName="hierChild5" presStyleCnt="0"/>
      <dgm:spPr/>
    </dgm:pt>
    <dgm:pt modelId="{EC23895F-C9FC-4774-BE00-7978EA8A818C}" type="pres">
      <dgm:prSet presAssocID="{35608C7A-4DFC-4A86-9601-4AE598E11FD0}" presName="Name37" presStyleLbl="parChTrans1D3" presStyleIdx="4" presStyleCnt="35"/>
      <dgm:spPr/>
    </dgm:pt>
    <dgm:pt modelId="{FC4E53C8-185F-429B-BCCA-4313CA863868}" type="pres">
      <dgm:prSet presAssocID="{C9107A62-B033-430D-955D-FCE954D69498}" presName="hierRoot2" presStyleCnt="0">
        <dgm:presLayoutVars>
          <dgm:hierBranch val="init"/>
        </dgm:presLayoutVars>
      </dgm:prSet>
      <dgm:spPr/>
    </dgm:pt>
    <dgm:pt modelId="{E217196E-84B5-46F4-81BC-5F4C823DC3BD}" type="pres">
      <dgm:prSet presAssocID="{C9107A62-B033-430D-955D-FCE954D69498}" presName="rootComposite" presStyleCnt="0"/>
      <dgm:spPr/>
    </dgm:pt>
    <dgm:pt modelId="{B66A547F-39FA-40C5-B6E0-EA486DC8C651}" type="pres">
      <dgm:prSet presAssocID="{C9107A62-B033-430D-955D-FCE954D69498}" presName="rootText" presStyleLbl="node3" presStyleIdx="4" presStyleCnt="35" custScaleX="360666" custScaleY="192059" custLinFactX="-175600" custLinFactY="51750" custLinFactNeighborX="-200000" custLinFactNeighborY="100000">
        <dgm:presLayoutVars>
          <dgm:chPref val="3"/>
        </dgm:presLayoutVars>
      </dgm:prSet>
      <dgm:spPr/>
    </dgm:pt>
    <dgm:pt modelId="{22637D11-579E-4FD5-B351-A4B911BEC0BA}" type="pres">
      <dgm:prSet presAssocID="{C9107A62-B033-430D-955D-FCE954D69498}" presName="rootConnector" presStyleLbl="node3" presStyleIdx="4" presStyleCnt="35"/>
      <dgm:spPr/>
    </dgm:pt>
    <dgm:pt modelId="{CDFB8E2E-CF55-4924-BA5B-CB1225CE461A}" type="pres">
      <dgm:prSet presAssocID="{C9107A62-B033-430D-955D-FCE954D69498}" presName="hierChild4" presStyleCnt="0"/>
      <dgm:spPr/>
    </dgm:pt>
    <dgm:pt modelId="{14486069-477C-49CE-B83A-1A4B94691428}" type="pres">
      <dgm:prSet presAssocID="{C9107A62-B033-430D-955D-FCE954D69498}" presName="hierChild5" presStyleCnt="0"/>
      <dgm:spPr/>
    </dgm:pt>
    <dgm:pt modelId="{002790AB-4E73-495A-BC1C-C04D0B1C2604}" type="pres">
      <dgm:prSet presAssocID="{A4ABCD45-9647-4C15-9A14-5C0E59D0CFDD}" presName="Name37" presStyleLbl="parChTrans1D3" presStyleIdx="5" presStyleCnt="35"/>
      <dgm:spPr/>
    </dgm:pt>
    <dgm:pt modelId="{59365919-D9D1-4609-BAEE-186CDA3540BF}" type="pres">
      <dgm:prSet presAssocID="{2FD2557C-B7C5-4168-AF7D-E976170D46B2}" presName="hierRoot2" presStyleCnt="0">
        <dgm:presLayoutVars>
          <dgm:hierBranch val="init"/>
        </dgm:presLayoutVars>
      </dgm:prSet>
      <dgm:spPr/>
    </dgm:pt>
    <dgm:pt modelId="{3F1F03E1-E334-4D55-85EC-88F7D9E47C4B}" type="pres">
      <dgm:prSet presAssocID="{2FD2557C-B7C5-4168-AF7D-E976170D46B2}" presName="rootComposite" presStyleCnt="0"/>
      <dgm:spPr/>
    </dgm:pt>
    <dgm:pt modelId="{AEBA352B-3349-4C5C-A220-2A172B19821E}" type="pres">
      <dgm:prSet presAssocID="{2FD2557C-B7C5-4168-AF7D-E976170D46B2}" presName="rootText" presStyleLbl="node3" presStyleIdx="5" presStyleCnt="35" custScaleX="360666" custScaleY="192059" custLinFactX="-175600" custLinFactY="51750" custLinFactNeighborX="-200000" custLinFactNeighborY="100000">
        <dgm:presLayoutVars>
          <dgm:chPref val="3"/>
        </dgm:presLayoutVars>
      </dgm:prSet>
      <dgm:spPr/>
    </dgm:pt>
    <dgm:pt modelId="{09514147-E7AB-46B7-8A16-AD46EC5D4137}" type="pres">
      <dgm:prSet presAssocID="{2FD2557C-B7C5-4168-AF7D-E976170D46B2}" presName="rootConnector" presStyleLbl="node3" presStyleIdx="5" presStyleCnt="35"/>
      <dgm:spPr/>
    </dgm:pt>
    <dgm:pt modelId="{0A172CD5-B193-40B1-BD3C-AA7CB910E165}" type="pres">
      <dgm:prSet presAssocID="{2FD2557C-B7C5-4168-AF7D-E976170D46B2}" presName="hierChild4" presStyleCnt="0"/>
      <dgm:spPr/>
    </dgm:pt>
    <dgm:pt modelId="{99A3D856-643F-4B7B-BB68-DC7F7B376FC1}" type="pres">
      <dgm:prSet presAssocID="{2FD2557C-B7C5-4168-AF7D-E976170D46B2}" presName="hierChild5" presStyleCnt="0"/>
      <dgm:spPr/>
    </dgm:pt>
    <dgm:pt modelId="{3DDCD873-CD18-40D5-AD37-DABFA970F2F7}" type="pres">
      <dgm:prSet presAssocID="{18806774-974F-47DC-A0F5-1F2598EF2C9C}" presName="Name37" presStyleLbl="parChTrans1D3" presStyleIdx="6" presStyleCnt="35"/>
      <dgm:spPr/>
    </dgm:pt>
    <dgm:pt modelId="{17F4D183-559A-4754-A864-FCA0012AF9F7}" type="pres">
      <dgm:prSet presAssocID="{DB887BF9-A11B-4FB6-8192-585C1F97D476}" presName="hierRoot2" presStyleCnt="0">
        <dgm:presLayoutVars>
          <dgm:hierBranch val="init"/>
        </dgm:presLayoutVars>
      </dgm:prSet>
      <dgm:spPr/>
    </dgm:pt>
    <dgm:pt modelId="{87CDDD9F-BD2C-4F7E-8A79-A1BB71A1EAE1}" type="pres">
      <dgm:prSet presAssocID="{DB887BF9-A11B-4FB6-8192-585C1F97D476}" presName="rootComposite" presStyleCnt="0"/>
      <dgm:spPr/>
    </dgm:pt>
    <dgm:pt modelId="{22CDE357-75C7-4F6A-A076-AD112BA8FB30}" type="pres">
      <dgm:prSet presAssocID="{DB887BF9-A11B-4FB6-8192-585C1F97D476}" presName="rootText" presStyleLbl="node3" presStyleIdx="6" presStyleCnt="35" custScaleX="360666" custScaleY="192059" custLinFactX="-175600" custLinFactY="51750" custLinFactNeighborX="-200000" custLinFactNeighborY="100000">
        <dgm:presLayoutVars>
          <dgm:chPref val="3"/>
        </dgm:presLayoutVars>
      </dgm:prSet>
      <dgm:spPr/>
    </dgm:pt>
    <dgm:pt modelId="{F1BD0452-2CFF-451B-BF61-90D7AC78A5C6}" type="pres">
      <dgm:prSet presAssocID="{DB887BF9-A11B-4FB6-8192-585C1F97D476}" presName="rootConnector" presStyleLbl="node3" presStyleIdx="6" presStyleCnt="35"/>
      <dgm:spPr/>
    </dgm:pt>
    <dgm:pt modelId="{85922816-F97A-4BB7-B771-BF2584902E07}" type="pres">
      <dgm:prSet presAssocID="{DB887BF9-A11B-4FB6-8192-585C1F97D476}" presName="hierChild4" presStyleCnt="0"/>
      <dgm:spPr/>
    </dgm:pt>
    <dgm:pt modelId="{8924B72D-7587-4999-923B-E197DDF6B654}" type="pres">
      <dgm:prSet presAssocID="{DB887BF9-A11B-4FB6-8192-585C1F97D476}" presName="hierChild5" presStyleCnt="0"/>
      <dgm:spPr/>
    </dgm:pt>
    <dgm:pt modelId="{5482120B-FB1A-40F9-91DA-48FA2247D9FA}" type="pres">
      <dgm:prSet presAssocID="{88E32F20-3BCA-4015-A4E3-D0BA59E55049}" presName="Name37" presStyleLbl="parChTrans1D3" presStyleIdx="7" presStyleCnt="35"/>
      <dgm:spPr/>
    </dgm:pt>
    <dgm:pt modelId="{6F9666FB-5058-403F-ABCD-6D0C34CB504D}" type="pres">
      <dgm:prSet presAssocID="{3E704D7B-4779-4290-9707-E737B4EF11E2}" presName="hierRoot2" presStyleCnt="0">
        <dgm:presLayoutVars>
          <dgm:hierBranch val="init"/>
        </dgm:presLayoutVars>
      </dgm:prSet>
      <dgm:spPr/>
    </dgm:pt>
    <dgm:pt modelId="{EBEB775C-6A12-4B06-8003-83565C954217}" type="pres">
      <dgm:prSet presAssocID="{3E704D7B-4779-4290-9707-E737B4EF11E2}" presName="rootComposite" presStyleCnt="0"/>
      <dgm:spPr/>
    </dgm:pt>
    <dgm:pt modelId="{0F5F655E-999C-459C-839C-4C7A874CFAE6}" type="pres">
      <dgm:prSet presAssocID="{3E704D7B-4779-4290-9707-E737B4EF11E2}" presName="rootText" presStyleLbl="node3" presStyleIdx="7" presStyleCnt="35" custScaleX="360666" custScaleY="192059" custLinFactX="-175600" custLinFactY="51750" custLinFactNeighborX="-200000" custLinFactNeighborY="100000">
        <dgm:presLayoutVars>
          <dgm:chPref val="3"/>
        </dgm:presLayoutVars>
      </dgm:prSet>
      <dgm:spPr/>
    </dgm:pt>
    <dgm:pt modelId="{11586913-81FB-4B6E-A233-15252FFB36FF}" type="pres">
      <dgm:prSet presAssocID="{3E704D7B-4779-4290-9707-E737B4EF11E2}" presName="rootConnector" presStyleLbl="node3" presStyleIdx="7" presStyleCnt="35"/>
      <dgm:spPr/>
    </dgm:pt>
    <dgm:pt modelId="{F0869692-F93D-4E33-99DD-F798BF7CD58B}" type="pres">
      <dgm:prSet presAssocID="{3E704D7B-4779-4290-9707-E737B4EF11E2}" presName="hierChild4" presStyleCnt="0"/>
      <dgm:spPr/>
    </dgm:pt>
    <dgm:pt modelId="{B3B251F4-0DB0-4090-BD2A-8545A1219FB6}" type="pres">
      <dgm:prSet presAssocID="{3E704D7B-4779-4290-9707-E737B4EF11E2}" presName="hierChild5" presStyleCnt="0"/>
      <dgm:spPr/>
    </dgm:pt>
    <dgm:pt modelId="{4FE850C3-3C44-4345-8BD8-58A248FA13AD}" type="pres">
      <dgm:prSet presAssocID="{9BFB977F-F66E-43A4-BA90-BCC267D79A7F}" presName="Name37" presStyleLbl="parChTrans1D3" presStyleIdx="8" presStyleCnt="35"/>
      <dgm:spPr/>
    </dgm:pt>
    <dgm:pt modelId="{0E226E1B-D0EE-4642-AE5F-E77CF493858E}" type="pres">
      <dgm:prSet presAssocID="{3E1DEFA0-E651-478A-B69D-339F30B4CF62}" presName="hierRoot2" presStyleCnt="0">
        <dgm:presLayoutVars>
          <dgm:hierBranch val="init"/>
        </dgm:presLayoutVars>
      </dgm:prSet>
      <dgm:spPr/>
    </dgm:pt>
    <dgm:pt modelId="{60DF851A-E023-4731-8660-22EFCFF58632}" type="pres">
      <dgm:prSet presAssocID="{3E1DEFA0-E651-478A-B69D-339F30B4CF62}" presName="rootComposite" presStyleCnt="0"/>
      <dgm:spPr/>
    </dgm:pt>
    <dgm:pt modelId="{7F957190-BDF0-4687-9036-84747E740E69}" type="pres">
      <dgm:prSet presAssocID="{3E1DEFA0-E651-478A-B69D-339F30B4CF62}" presName="rootText" presStyleLbl="node3" presStyleIdx="8" presStyleCnt="35" custScaleX="360666" custScaleY="192059" custLinFactX="-175600" custLinFactY="51750" custLinFactNeighborX="-200000" custLinFactNeighborY="100000">
        <dgm:presLayoutVars>
          <dgm:chPref val="3"/>
        </dgm:presLayoutVars>
      </dgm:prSet>
      <dgm:spPr/>
    </dgm:pt>
    <dgm:pt modelId="{0D005FE0-F5DA-41F1-9876-5BD44B937FE0}" type="pres">
      <dgm:prSet presAssocID="{3E1DEFA0-E651-478A-B69D-339F30B4CF62}" presName="rootConnector" presStyleLbl="node3" presStyleIdx="8" presStyleCnt="35"/>
      <dgm:spPr/>
    </dgm:pt>
    <dgm:pt modelId="{E1698EB7-C2D6-4997-A8FC-1AF834E1B2F6}" type="pres">
      <dgm:prSet presAssocID="{3E1DEFA0-E651-478A-B69D-339F30B4CF62}" presName="hierChild4" presStyleCnt="0"/>
      <dgm:spPr/>
    </dgm:pt>
    <dgm:pt modelId="{2E955089-0118-4E27-8FED-32605418396A}" type="pres">
      <dgm:prSet presAssocID="{3E1DEFA0-E651-478A-B69D-339F30B4CF62}" presName="hierChild5" presStyleCnt="0"/>
      <dgm:spPr/>
    </dgm:pt>
    <dgm:pt modelId="{AF62F654-E0CE-41DD-8789-DCA3C73442E8}" type="pres">
      <dgm:prSet presAssocID="{D81A487C-C6DC-4FA6-BB29-DFAA65651C35}" presName="Name37" presStyleLbl="parChTrans1D3" presStyleIdx="9" presStyleCnt="35"/>
      <dgm:spPr/>
    </dgm:pt>
    <dgm:pt modelId="{ECC5E770-B1B7-49B4-9322-E2FF8B261B0B}" type="pres">
      <dgm:prSet presAssocID="{3A5B16C3-C6BB-40A5-A8E6-C621264A5E77}" presName="hierRoot2" presStyleCnt="0">
        <dgm:presLayoutVars>
          <dgm:hierBranch val="init"/>
        </dgm:presLayoutVars>
      </dgm:prSet>
      <dgm:spPr/>
    </dgm:pt>
    <dgm:pt modelId="{C14F07AF-E1C4-4DAE-89E6-480A8C815657}" type="pres">
      <dgm:prSet presAssocID="{3A5B16C3-C6BB-40A5-A8E6-C621264A5E77}" presName="rootComposite" presStyleCnt="0"/>
      <dgm:spPr/>
    </dgm:pt>
    <dgm:pt modelId="{81A1C3DB-1625-4716-A581-5AA35F837CAF}" type="pres">
      <dgm:prSet presAssocID="{3A5B16C3-C6BB-40A5-A8E6-C621264A5E77}" presName="rootText" presStyleLbl="node3" presStyleIdx="9" presStyleCnt="35" custScaleX="360666" custScaleY="192059" custLinFactX="-175600" custLinFactY="51750" custLinFactNeighborX="-200000" custLinFactNeighborY="100000">
        <dgm:presLayoutVars>
          <dgm:chPref val="3"/>
        </dgm:presLayoutVars>
      </dgm:prSet>
      <dgm:spPr/>
    </dgm:pt>
    <dgm:pt modelId="{BAC7A380-B5EC-4AA5-A68E-39F029342F0D}" type="pres">
      <dgm:prSet presAssocID="{3A5B16C3-C6BB-40A5-A8E6-C621264A5E77}" presName="rootConnector" presStyleLbl="node3" presStyleIdx="9" presStyleCnt="35"/>
      <dgm:spPr/>
    </dgm:pt>
    <dgm:pt modelId="{D08E54F3-4327-4504-9AE4-FBE62BCA0E7D}" type="pres">
      <dgm:prSet presAssocID="{3A5B16C3-C6BB-40A5-A8E6-C621264A5E77}" presName="hierChild4" presStyleCnt="0"/>
      <dgm:spPr/>
    </dgm:pt>
    <dgm:pt modelId="{FFECAB80-BF10-4CA5-9179-9375D6844374}" type="pres">
      <dgm:prSet presAssocID="{3A5B16C3-C6BB-40A5-A8E6-C621264A5E77}" presName="hierChild5" presStyleCnt="0"/>
      <dgm:spPr/>
    </dgm:pt>
    <dgm:pt modelId="{2BDFB307-3002-4B6D-BBE7-9878B6FFC21B}" type="pres">
      <dgm:prSet presAssocID="{13D52240-3D56-4EF9-AB08-A0FB274C0DE1}" presName="hierChild5" presStyleCnt="0"/>
      <dgm:spPr/>
    </dgm:pt>
    <dgm:pt modelId="{259BC01D-1760-4845-9119-38C513DA2B7E}" type="pres">
      <dgm:prSet presAssocID="{910CD4AA-5BC0-4479-A91B-BAF6331216EF}" presName="Name37" presStyleLbl="parChTrans1D2" presStyleIdx="1" presStyleCnt="4"/>
      <dgm:spPr/>
    </dgm:pt>
    <dgm:pt modelId="{AFF2355E-B3F4-48F6-94F9-74E019EEA434}" type="pres">
      <dgm:prSet presAssocID="{F82F813B-3975-4820-9E43-3B2FAF173D46}" presName="hierRoot2" presStyleCnt="0">
        <dgm:presLayoutVars>
          <dgm:hierBranch val="init"/>
        </dgm:presLayoutVars>
      </dgm:prSet>
      <dgm:spPr/>
    </dgm:pt>
    <dgm:pt modelId="{1D1E354F-C0B7-4104-A4FD-968AC98DE56A}" type="pres">
      <dgm:prSet presAssocID="{F82F813B-3975-4820-9E43-3B2FAF173D46}" presName="rootComposite" presStyleCnt="0"/>
      <dgm:spPr/>
    </dgm:pt>
    <dgm:pt modelId="{7708B25B-45E4-4DEC-AC2D-9D87DC32E1A0}" type="pres">
      <dgm:prSet presAssocID="{F82F813B-3975-4820-9E43-3B2FAF173D46}" presName="rootText" presStyleLbl="node2" presStyleIdx="1" presStyleCnt="4" custScaleX="434372" custScaleY="252466" custLinFactX="-13714" custLinFactY="51772" custLinFactNeighborX="-100000" custLinFactNeighborY="100000">
        <dgm:presLayoutVars>
          <dgm:chPref val="3"/>
        </dgm:presLayoutVars>
      </dgm:prSet>
      <dgm:spPr/>
    </dgm:pt>
    <dgm:pt modelId="{E840D4FD-5FC9-4C41-8169-1E2735D06DFF}" type="pres">
      <dgm:prSet presAssocID="{F82F813B-3975-4820-9E43-3B2FAF173D46}" presName="rootConnector" presStyleLbl="node2" presStyleIdx="1" presStyleCnt="4"/>
      <dgm:spPr/>
    </dgm:pt>
    <dgm:pt modelId="{8C0F599E-DCB1-43AD-942D-ED06D565E6B1}" type="pres">
      <dgm:prSet presAssocID="{F82F813B-3975-4820-9E43-3B2FAF173D46}" presName="hierChild4" presStyleCnt="0"/>
      <dgm:spPr/>
    </dgm:pt>
    <dgm:pt modelId="{2CCBEE36-553F-4408-A11E-78F5C85A97AA}" type="pres">
      <dgm:prSet presAssocID="{57F0A6B9-5A47-4DBE-AD83-9C313D9D5CDB}" presName="Name37" presStyleLbl="parChTrans1D3" presStyleIdx="10" presStyleCnt="35"/>
      <dgm:spPr/>
    </dgm:pt>
    <dgm:pt modelId="{85A7C78E-E418-4E4F-96CD-795F39646FB6}" type="pres">
      <dgm:prSet presAssocID="{FA26F17A-C781-44C4-9266-949CA032D78E}" presName="hierRoot2" presStyleCnt="0">
        <dgm:presLayoutVars>
          <dgm:hierBranch val="init"/>
        </dgm:presLayoutVars>
      </dgm:prSet>
      <dgm:spPr/>
    </dgm:pt>
    <dgm:pt modelId="{54EA58E1-4C48-4B77-80E2-6483E6F8C781}" type="pres">
      <dgm:prSet presAssocID="{FA26F17A-C781-44C4-9266-949CA032D78E}" presName="rootComposite" presStyleCnt="0"/>
      <dgm:spPr/>
    </dgm:pt>
    <dgm:pt modelId="{F0F1A628-0364-4526-A09B-2712289DADA7}" type="pres">
      <dgm:prSet presAssocID="{FA26F17A-C781-44C4-9266-949CA032D78E}" presName="rootText" presStyleLbl="node3" presStyleIdx="10" presStyleCnt="35" custScaleX="360666" custScaleY="192059" custLinFactX="-13714" custLinFactY="51772" custLinFactNeighborX="-100000" custLinFactNeighborY="100000">
        <dgm:presLayoutVars>
          <dgm:chPref val="3"/>
        </dgm:presLayoutVars>
      </dgm:prSet>
      <dgm:spPr/>
    </dgm:pt>
    <dgm:pt modelId="{AFCE3E02-C9EF-4783-9FA5-7EEF60F634F2}" type="pres">
      <dgm:prSet presAssocID="{FA26F17A-C781-44C4-9266-949CA032D78E}" presName="rootConnector" presStyleLbl="node3" presStyleIdx="10" presStyleCnt="35"/>
      <dgm:spPr/>
    </dgm:pt>
    <dgm:pt modelId="{33871EAD-A94E-46C5-A09F-254DA9AEB1DE}" type="pres">
      <dgm:prSet presAssocID="{FA26F17A-C781-44C4-9266-949CA032D78E}" presName="hierChild4" presStyleCnt="0"/>
      <dgm:spPr/>
    </dgm:pt>
    <dgm:pt modelId="{DC69A639-94CC-4D5C-BB48-FF83B42FDC8A}" type="pres">
      <dgm:prSet presAssocID="{FA26F17A-C781-44C4-9266-949CA032D78E}" presName="hierChild5" presStyleCnt="0"/>
      <dgm:spPr/>
    </dgm:pt>
    <dgm:pt modelId="{1D1F6F1A-50F1-41A6-89C2-48A3F87C844E}" type="pres">
      <dgm:prSet presAssocID="{1F41D36D-C492-4D13-83C5-886AF3EEDE1D}" presName="Name37" presStyleLbl="parChTrans1D3" presStyleIdx="11" presStyleCnt="35"/>
      <dgm:spPr/>
    </dgm:pt>
    <dgm:pt modelId="{19D5B6FB-AF83-4A2D-AF0C-EFD6E0AD0FD7}" type="pres">
      <dgm:prSet presAssocID="{0D65B455-8731-48DA-B7CE-8A8100EF1D99}" presName="hierRoot2" presStyleCnt="0">
        <dgm:presLayoutVars>
          <dgm:hierBranch val="init"/>
        </dgm:presLayoutVars>
      </dgm:prSet>
      <dgm:spPr/>
    </dgm:pt>
    <dgm:pt modelId="{57983B65-E8B1-4630-87F3-470576743DBF}" type="pres">
      <dgm:prSet presAssocID="{0D65B455-8731-48DA-B7CE-8A8100EF1D99}" presName="rootComposite" presStyleCnt="0"/>
      <dgm:spPr/>
    </dgm:pt>
    <dgm:pt modelId="{A7047CA5-CD1B-4781-BE38-7157742DD3B0}" type="pres">
      <dgm:prSet presAssocID="{0D65B455-8731-48DA-B7CE-8A8100EF1D99}" presName="rootText" presStyleLbl="node3" presStyleIdx="11" presStyleCnt="35" custScaleX="360666" custScaleY="192059" custLinFactX="-13714" custLinFactY="51772" custLinFactNeighborX="-100000" custLinFactNeighborY="100000">
        <dgm:presLayoutVars>
          <dgm:chPref val="3"/>
        </dgm:presLayoutVars>
      </dgm:prSet>
      <dgm:spPr/>
    </dgm:pt>
    <dgm:pt modelId="{F265A50A-106C-4882-9966-A2EB95EB90FF}" type="pres">
      <dgm:prSet presAssocID="{0D65B455-8731-48DA-B7CE-8A8100EF1D99}" presName="rootConnector" presStyleLbl="node3" presStyleIdx="11" presStyleCnt="35"/>
      <dgm:spPr/>
    </dgm:pt>
    <dgm:pt modelId="{F5FB6E95-9863-46A8-ACDC-FE93E61F265F}" type="pres">
      <dgm:prSet presAssocID="{0D65B455-8731-48DA-B7CE-8A8100EF1D99}" presName="hierChild4" presStyleCnt="0"/>
      <dgm:spPr/>
    </dgm:pt>
    <dgm:pt modelId="{4BB411D3-FBAB-455E-845F-AF6C4BEE2637}" type="pres">
      <dgm:prSet presAssocID="{0D65B455-8731-48DA-B7CE-8A8100EF1D99}" presName="hierChild5" presStyleCnt="0"/>
      <dgm:spPr/>
    </dgm:pt>
    <dgm:pt modelId="{AE0F103B-CC8B-4D6D-BC21-3FD006D3D849}" type="pres">
      <dgm:prSet presAssocID="{BB45C36D-4200-448E-AC64-DD06443A0CBC}" presName="Name37" presStyleLbl="parChTrans1D3" presStyleIdx="12" presStyleCnt="35"/>
      <dgm:spPr/>
    </dgm:pt>
    <dgm:pt modelId="{C53B936A-D2AF-4325-95F8-97085DF9A807}" type="pres">
      <dgm:prSet presAssocID="{799BA10F-B257-4764-A007-67649780A0B5}" presName="hierRoot2" presStyleCnt="0">
        <dgm:presLayoutVars>
          <dgm:hierBranch val="init"/>
        </dgm:presLayoutVars>
      </dgm:prSet>
      <dgm:spPr/>
    </dgm:pt>
    <dgm:pt modelId="{DA84AD88-7FC8-4560-98CF-8A7F033FF950}" type="pres">
      <dgm:prSet presAssocID="{799BA10F-B257-4764-A007-67649780A0B5}" presName="rootComposite" presStyleCnt="0"/>
      <dgm:spPr/>
    </dgm:pt>
    <dgm:pt modelId="{A38396C0-0C2C-41B2-816B-3FEE5A7C6754}" type="pres">
      <dgm:prSet presAssocID="{799BA10F-B257-4764-A007-67649780A0B5}" presName="rootText" presStyleLbl="node3" presStyleIdx="12" presStyleCnt="35" custScaleX="360666" custScaleY="192059" custLinFactX="-13714" custLinFactY="51772" custLinFactNeighborX="-100000" custLinFactNeighborY="100000">
        <dgm:presLayoutVars>
          <dgm:chPref val="3"/>
        </dgm:presLayoutVars>
      </dgm:prSet>
      <dgm:spPr/>
    </dgm:pt>
    <dgm:pt modelId="{893555C1-5201-4EB6-811E-A57E7237338F}" type="pres">
      <dgm:prSet presAssocID="{799BA10F-B257-4764-A007-67649780A0B5}" presName="rootConnector" presStyleLbl="node3" presStyleIdx="12" presStyleCnt="35"/>
      <dgm:spPr/>
    </dgm:pt>
    <dgm:pt modelId="{EEB58230-E708-4FAA-AE78-2D030C216F9C}" type="pres">
      <dgm:prSet presAssocID="{799BA10F-B257-4764-A007-67649780A0B5}" presName="hierChild4" presStyleCnt="0"/>
      <dgm:spPr/>
    </dgm:pt>
    <dgm:pt modelId="{3CB361F9-2748-4178-85C6-1CCFC15C4EC8}" type="pres">
      <dgm:prSet presAssocID="{799BA10F-B257-4764-A007-67649780A0B5}" presName="hierChild5" presStyleCnt="0"/>
      <dgm:spPr/>
    </dgm:pt>
    <dgm:pt modelId="{1F7F4DA9-1456-45C0-B0D5-D7B693D03985}" type="pres">
      <dgm:prSet presAssocID="{D278EB28-FF50-4B54-83FC-52A856F440C6}" presName="Name37" presStyleLbl="parChTrans1D3" presStyleIdx="13" presStyleCnt="35"/>
      <dgm:spPr/>
    </dgm:pt>
    <dgm:pt modelId="{AC5920A7-AB52-44EB-8EB5-031DDA8DA049}" type="pres">
      <dgm:prSet presAssocID="{82F6FF14-92EE-4110-A98B-D5EE05A07D60}" presName="hierRoot2" presStyleCnt="0">
        <dgm:presLayoutVars>
          <dgm:hierBranch val="init"/>
        </dgm:presLayoutVars>
      </dgm:prSet>
      <dgm:spPr/>
    </dgm:pt>
    <dgm:pt modelId="{24488E49-5BAF-481C-A7D8-09678D24604F}" type="pres">
      <dgm:prSet presAssocID="{82F6FF14-92EE-4110-A98B-D5EE05A07D60}" presName="rootComposite" presStyleCnt="0"/>
      <dgm:spPr/>
    </dgm:pt>
    <dgm:pt modelId="{C100AA46-38FE-4234-91DA-CCB9EE478B6E}" type="pres">
      <dgm:prSet presAssocID="{82F6FF14-92EE-4110-A98B-D5EE05A07D60}" presName="rootText" presStyleLbl="node3" presStyleIdx="13" presStyleCnt="35" custScaleX="360666" custScaleY="192059" custLinFactX="-13714" custLinFactY="51772" custLinFactNeighborX="-100000" custLinFactNeighborY="100000">
        <dgm:presLayoutVars>
          <dgm:chPref val="3"/>
        </dgm:presLayoutVars>
      </dgm:prSet>
      <dgm:spPr/>
    </dgm:pt>
    <dgm:pt modelId="{29C4C887-A51D-4586-946A-9F58CB814FAD}" type="pres">
      <dgm:prSet presAssocID="{82F6FF14-92EE-4110-A98B-D5EE05A07D60}" presName="rootConnector" presStyleLbl="node3" presStyleIdx="13" presStyleCnt="35"/>
      <dgm:spPr/>
    </dgm:pt>
    <dgm:pt modelId="{5F3AEB76-22A8-40B5-890C-678D948C2DCD}" type="pres">
      <dgm:prSet presAssocID="{82F6FF14-92EE-4110-A98B-D5EE05A07D60}" presName="hierChild4" presStyleCnt="0"/>
      <dgm:spPr/>
    </dgm:pt>
    <dgm:pt modelId="{ABD98CDF-2B2A-462B-903C-E8B620D164B0}" type="pres">
      <dgm:prSet presAssocID="{82F6FF14-92EE-4110-A98B-D5EE05A07D60}" presName="hierChild5" presStyleCnt="0"/>
      <dgm:spPr/>
    </dgm:pt>
    <dgm:pt modelId="{0E158F42-C111-4906-B39C-D77097A4F01B}" type="pres">
      <dgm:prSet presAssocID="{3DAC9D7C-9BDB-4CB8-89F8-F5D865557AA1}" presName="Name37" presStyleLbl="parChTrans1D3" presStyleIdx="14" presStyleCnt="35"/>
      <dgm:spPr/>
    </dgm:pt>
    <dgm:pt modelId="{9CBE30C1-0642-417E-A9AB-76048865A6D2}" type="pres">
      <dgm:prSet presAssocID="{55AB7F22-885D-4D80-98AB-1AF4860AFE2F}" presName="hierRoot2" presStyleCnt="0">
        <dgm:presLayoutVars>
          <dgm:hierBranch val="init"/>
        </dgm:presLayoutVars>
      </dgm:prSet>
      <dgm:spPr/>
    </dgm:pt>
    <dgm:pt modelId="{643B0383-4ADA-47AC-B89E-765E5C583EEC}" type="pres">
      <dgm:prSet presAssocID="{55AB7F22-885D-4D80-98AB-1AF4860AFE2F}" presName="rootComposite" presStyleCnt="0"/>
      <dgm:spPr/>
    </dgm:pt>
    <dgm:pt modelId="{DB664AD5-DFA8-44B7-AC10-B74BEADCE33F}" type="pres">
      <dgm:prSet presAssocID="{55AB7F22-885D-4D80-98AB-1AF4860AFE2F}" presName="rootText" presStyleLbl="node3" presStyleIdx="14" presStyleCnt="35" custScaleX="360666" custScaleY="192059" custLinFactX="-13714" custLinFactY="51772" custLinFactNeighborX="-100000" custLinFactNeighborY="100000">
        <dgm:presLayoutVars>
          <dgm:chPref val="3"/>
        </dgm:presLayoutVars>
      </dgm:prSet>
      <dgm:spPr/>
    </dgm:pt>
    <dgm:pt modelId="{E9D121EF-8724-41BB-8594-03C9AA27ACAA}" type="pres">
      <dgm:prSet presAssocID="{55AB7F22-885D-4D80-98AB-1AF4860AFE2F}" presName="rootConnector" presStyleLbl="node3" presStyleIdx="14" presStyleCnt="35"/>
      <dgm:spPr/>
    </dgm:pt>
    <dgm:pt modelId="{0BD5F10D-7BA4-4EED-B6DC-5329BEFFE870}" type="pres">
      <dgm:prSet presAssocID="{55AB7F22-885D-4D80-98AB-1AF4860AFE2F}" presName="hierChild4" presStyleCnt="0"/>
      <dgm:spPr/>
    </dgm:pt>
    <dgm:pt modelId="{6B4BFFE2-E9FE-4530-AF0C-4B6F1A6BBC71}" type="pres">
      <dgm:prSet presAssocID="{55AB7F22-885D-4D80-98AB-1AF4860AFE2F}" presName="hierChild5" presStyleCnt="0"/>
      <dgm:spPr/>
    </dgm:pt>
    <dgm:pt modelId="{D8A80913-06C7-4905-B55D-08437F659F80}" type="pres">
      <dgm:prSet presAssocID="{F82F813B-3975-4820-9E43-3B2FAF173D46}" presName="hierChild5" presStyleCnt="0"/>
      <dgm:spPr/>
    </dgm:pt>
    <dgm:pt modelId="{4214E977-E9B6-4477-8A92-8FF67686B028}" type="pres">
      <dgm:prSet presAssocID="{5641E1F8-9DD3-431E-9DD0-A096B5485C80}" presName="Name37" presStyleLbl="parChTrans1D2" presStyleIdx="2" presStyleCnt="4"/>
      <dgm:spPr/>
    </dgm:pt>
    <dgm:pt modelId="{7BDD4A3A-26A2-4870-9EDE-67AA3EA55D25}" type="pres">
      <dgm:prSet presAssocID="{4E679BF5-08DF-49CC-B0FC-DED90FC0F5C7}" presName="hierRoot2" presStyleCnt="0">
        <dgm:presLayoutVars>
          <dgm:hierBranch val="init"/>
        </dgm:presLayoutVars>
      </dgm:prSet>
      <dgm:spPr/>
    </dgm:pt>
    <dgm:pt modelId="{37D24195-4D8F-497F-97E0-45596502D280}" type="pres">
      <dgm:prSet presAssocID="{4E679BF5-08DF-49CC-B0FC-DED90FC0F5C7}" presName="rootComposite" presStyleCnt="0"/>
      <dgm:spPr/>
    </dgm:pt>
    <dgm:pt modelId="{219D441B-DB33-4132-B2E4-B26E53B61A26}" type="pres">
      <dgm:prSet presAssocID="{4E679BF5-08DF-49CC-B0FC-DED90FC0F5C7}" presName="rootText" presStyleLbl="node2" presStyleIdx="2" presStyleCnt="4" custScaleX="434372" custScaleY="252466" custLinFactX="48175" custLinFactY="51753" custLinFactNeighborX="100000" custLinFactNeighborY="100000">
        <dgm:presLayoutVars>
          <dgm:chPref val="3"/>
        </dgm:presLayoutVars>
      </dgm:prSet>
      <dgm:spPr/>
    </dgm:pt>
    <dgm:pt modelId="{745A6B2A-4B1B-4E8D-BD12-58D5C95848D1}" type="pres">
      <dgm:prSet presAssocID="{4E679BF5-08DF-49CC-B0FC-DED90FC0F5C7}" presName="rootConnector" presStyleLbl="node2" presStyleIdx="2" presStyleCnt="4"/>
      <dgm:spPr/>
    </dgm:pt>
    <dgm:pt modelId="{FDCE9451-7D20-4812-9DA8-882F51F5AF25}" type="pres">
      <dgm:prSet presAssocID="{4E679BF5-08DF-49CC-B0FC-DED90FC0F5C7}" presName="hierChild4" presStyleCnt="0"/>
      <dgm:spPr/>
    </dgm:pt>
    <dgm:pt modelId="{926B9F9D-8B5E-4043-B18B-B06F92686D48}" type="pres">
      <dgm:prSet presAssocID="{211F2BDF-FAF8-46A3-9502-6DD25BFF5C0A}" presName="Name37" presStyleLbl="parChTrans1D3" presStyleIdx="15" presStyleCnt="35"/>
      <dgm:spPr/>
    </dgm:pt>
    <dgm:pt modelId="{BD8C266E-49AF-49ED-B718-D26666E75932}" type="pres">
      <dgm:prSet presAssocID="{86C9B749-237A-46D5-8C96-6E1624D16B19}" presName="hierRoot2" presStyleCnt="0">
        <dgm:presLayoutVars>
          <dgm:hierBranch val="init"/>
        </dgm:presLayoutVars>
      </dgm:prSet>
      <dgm:spPr/>
    </dgm:pt>
    <dgm:pt modelId="{170F6B18-3F96-4439-A530-E588B5E50EE5}" type="pres">
      <dgm:prSet presAssocID="{86C9B749-237A-46D5-8C96-6E1624D16B19}" presName="rootComposite" presStyleCnt="0"/>
      <dgm:spPr/>
    </dgm:pt>
    <dgm:pt modelId="{4355EDA7-EC1E-462F-AE6A-C8E2B15A2C38}" type="pres">
      <dgm:prSet presAssocID="{86C9B749-237A-46D5-8C96-6E1624D16B19}" presName="rootText" presStyleLbl="node3" presStyleIdx="15" presStyleCnt="35" custScaleX="360666" custScaleY="192059" custLinFactX="48175" custLinFactY="51753" custLinFactNeighborX="100000" custLinFactNeighborY="100000">
        <dgm:presLayoutVars>
          <dgm:chPref val="3"/>
        </dgm:presLayoutVars>
      </dgm:prSet>
      <dgm:spPr/>
    </dgm:pt>
    <dgm:pt modelId="{8B91F054-A379-4575-8A2D-6BE61793B658}" type="pres">
      <dgm:prSet presAssocID="{86C9B749-237A-46D5-8C96-6E1624D16B19}" presName="rootConnector" presStyleLbl="node3" presStyleIdx="15" presStyleCnt="35"/>
      <dgm:spPr/>
    </dgm:pt>
    <dgm:pt modelId="{A39007C0-1B09-468E-93B7-5D26ED197F74}" type="pres">
      <dgm:prSet presAssocID="{86C9B749-237A-46D5-8C96-6E1624D16B19}" presName="hierChild4" presStyleCnt="0"/>
      <dgm:spPr/>
    </dgm:pt>
    <dgm:pt modelId="{3257C258-08ED-4378-AFCA-D47A8281594C}" type="pres">
      <dgm:prSet presAssocID="{86C9B749-237A-46D5-8C96-6E1624D16B19}" presName="hierChild5" presStyleCnt="0"/>
      <dgm:spPr/>
    </dgm:pt>
    <dgm:pt modelId="{59009654-E272-4ACA-90CC-1DB808698FA3}" type="pres">
      <dgm:prSet presAssocID="{937A3AD0-0622-434F-A9C8-760592DAEF78}" presName="Name37" presStyleLbl="parChTrans1D3" presStyleIdx="16" presStyleCnt="35"/>
      <dgm:spPr/>
    </dgm:pt>
    <dgm:pt modelId="{3D2E0A6A-2EEE-4BF9-AB07-280D9490ABDF}" type="pres">
      <dgm:prSet presAssocID="{2AF0E2EE-D051-4F8B-844A-DAB290E32713}" presName="hierRoot2" presStyleCnt="0">
        <dgm:presLayoutVars>
          <dgm:hierBranch val="init"/>
        </dgm:presLayoutVars>
      </dgm:prSet>
      <dgm:spPr/>
    </dgm:pt>
    <dgm:pt modelId="{878D3663-387D-4FC8-B198-82CAECD42C61}" type="pres">
      <dgm:prSet presAssocID="{2AF0E2EE-D051-4F8B-844A-DAB290E32713}" presName="rootComposite" presStyleCnt="0"/>
      <dgm:spPr/>
    </dgm:pt>
    <dgm:pt modelId="{CC8019A0-A4F9-4E96-8F2E-6BB4BD177477}" type="pres">
      <dgm:prSet presAssocID="{2AF0E2EE-D051-4F8B-844A-DAB290E32713}" presName="rootText" presStyleLbl="node3" presStyleIdx="16" presStyleCnt="35" custScaleX="360666" custScaleY="192059" custLinFactX="48175" custLinFactY="51753" custLinFactNeighborX="100000" custLinFactNeighborY="100000">
        <dgm:presLayoutVars>
          <dgm:chPref val="3"/>
        </dgm:presLayoutVars>
      </dgm:prSet>
      <dgm:spPr/>
    </dgm:pt>
    <dgm:pt modelId="{03B0E40C-618E-4696-9203-44E0D9908927}" type="pres">
      <dgm:prSet presAssocID="{2AF0E2EE-D051-4F8B-844A-DAB290E32713}" presName="rootConnector" presStyleLbl="node3" presStyleIdx="16" presStyleCnt="35"/>
      <dgm:spPr/>
    </dgm:pt>
    <dgm:pt modelId="{37C0E0FE-1006-4CE6-AE13-F934A25FB290}" type="pres">
      <dgm:prSet presAssocID="{2AF0E2EE-D051-4F8B-844A-DAB290E32713}" presName="hierChild4" presStyleCnt="0"/>
      <dgm:spPr/>
    </dgm:pt>
    <dgm:pt modelId="{D555572E-2697-4DB3-B7EB-E530C0D575A3}" type="pres">
      <dgm:prSet presAssocID="{2AF0E2EE-D051-4F8B-844A-DAB290E32713}" presName="hierChild5" presStyleCnt="0"/>
      <dgm:spPr/>
    </dgm:pt>
    <dgm:pt modelId="{93768FC1-EFFA-4A6C-B414-B0B676CA6DAB}" type="pres">
      <dgm:prSet presAssocID="{EE90B3C4-89F9-4F07-9EDF-72F48713035E}" presName="Name37" presStyleLbl="parChTrans1D3" presStyleIdx="17" presStyleCnt="35"/>
      <dgm:spPr/>
    </dgm:pt>
    <dgm:pt modelId="{7E6E90A1-06ED-4F05-A5B1-94D7CEA0A636}" type="pres">
      <dgm:prSet presAssocID="{8EEA8D3C-7056-4D71-912C-B8477478E537}" presName="hierRoot2" presStyleCnt="0">
        <dgm:presLayoutVars>
          <dgm:hierBranch val="init"/>
        </dgm:presLayoutVars>
      </dgm:prSet>
      <dgm:spPr/>
    </dgm:pt>
    <dgm:pt modelId="{E6975148-3C3E-4582-8179-BAA2621E14DB}" type="pres">
      <dgm:prSet presAssocID="{8EEA8D3C-7056-4D71-912C-B8477478E537}" presName="rootComposite" presStyleCnt="0"/>
      <dgm:spPr/>
    </dgm:pt>
    <dgm:pt modelId="{C862FE22-F4EF-4B22-9876-DF7C87D72A0D}" type="pres">
      <dgm:prSet presAssocID="{8EEA8D3C-7056-4D71-912C-B8477478E537}" presName="rootText" presStyleLbl="node3" presStyleIdx="17" presStyleCnt="35" custScaleX="360666" custScaleY="192059" custLinFactX="48175" custLinFactY="51753" custLinFactNeighborX="100000" custLinFactNeighborY="100000">
        <dgm:presLayoutVars>
          <dgm:chPref val="3"/>
        </dgm:presLayoutVars>
      </dgm:prSet>
      <dgm:spPr/>
    </dgm:pt>
    <dgm:pt modelId="{B1459389-E77F-48EE-8C20-DFD76F791798}" type="pres">
      <dgm:prSet presAssocID="{8EEA8D3C-7056-4D71-912C-B8477478E537}" presName="rootConnector" presStyleLbl="node3" presStyleIdx="17" presStyleCnt="35"/>
      <dgm:spPr/>
    </dgm:pt>
    <dgm:pt modelId="{6C10607A-F218-4E83-8047-6F52F9CCAA9F}" type="pres">
      <dgm:prSet presAssocID="{8EEA8D3C-7056-4D71-912C-B8477478E537}" presName="hierChild4" presStyleCnt="0"/>
      <dgm:spPr/>
    </dgm:pt>
    <dgm:pt modelId="{E31F4789-C3E4-4564-9F23-83AED6D1128A}" type="pres">
      <dgm:prSet presAssocID="{8EEA8D3C-7056-4D71-912C-B8477478E537}" presName="hierChild5" presStyleCnt="0"/>
      <dgm:spPr/>
    </dgm:pt>
    <dgm:pt modelId="{B99C35E1-4BE0-4048-8416-01D51A047901}" type="pres">
      <dgm:prSet presAssocID="{D1863017-EAF1-440A-A53D-9C8B4B94C1BF}" presName="Name37" presStyleLbl="parChTrans1D3" presStyleIdx="18" presStyleCnt="35"/>
      <dgm:spPr/>
    </dgm:pt>
    <dgm:pt modelId="{9F03BA4D-90C9-4AC0-90A7-03ECEDAC47EE}" type="pres">
      <dgm:prSet presAssocID="{75EB4CEE-735C-49EC-ACC4-EC50111FB56B}" presName="hierRoot2" presStyleCnt="0">
        <dgm:presLayoutVars>
          <dgm:hierBranch val="init"/>
        </dgm:presLayoutVars>
      </dgm:prSet>
      <dgm:spPr/>
    </dgm:pt>
    <dgm:pt modelId="{D7BBD86A-9141-4B90-BEF5-D9A298DFA3D7}" type="pres">
      <dgm:prSet presAssocID="{75EB4CEE-735C-49EC-ACC4-EC50111FB56B}" presName="rootComposite" presStyleCnt="0"/>
      <dgm:spPr/>
    </dgm:pt>
    <dgm:pt modelId="{1C34BDFD-896D-41B5-BBB7-166C1846D242}" type="pres">
      <dgm:prSet presAssocID="{75EB4CEE-735C-49EC-ACC4-EC50111FB56B}" presName="rootText" presStyleLbl="node3" presStyleIdx="18" presStyleCnt="35" custScaleX="360666" custScaleY="192059" custLinFactX="48175" custLinFactY="51753" custLinFactNeighborX="100000" custLinFactNeighborY="100000">
        <dgm:presLayoutVars>
          <dgm:chPref val="3"/>
        </dgm:presLayoutVars>
      </dgm:prSet>
      <dgm:spPr/>
    </dgm:pt>
    <dgm:pt modelId="{5B4EA4A9-C88A-4240-B600-3004D6DABE28}" type="pres">
      <dgm:prSet presAssocID="{75EB4CEE-735C-49EC-ACC4-EC50111FB56B}" presName="rootConnector" presStyleLbl="node3" presStyleIdx="18" presStyleCnt="35"/>
      <dgm:spPr/>
    </dgm:pt>
    <dgm:pt modelId="{4E663F10-10D4-4620-A3C7-CD0B41413966}" type="pres">
      <dgm:prSet presAssocID="{75EB4CEE-735C-49EC-ACC4-EC50111FB56B}" presName="hierChild4" presStyleCnt="0"/>
      <dgm:spPr/>
    </dgm:pt>
    <dgm:pt modelId="{6D9418A4-1EE9-4427-95D3-F2D830ABA342}" type="pres">
      <dgm:prSet presAssocID="{75EB4CEE-735C-49EC-ACC4-EC50111FB56B}" presName="hierChild5" presStyleCnt="0"/>
      <dgm:spPr/>
    </dgm:pt>
    <dgm:pt modelId="{BE4CD201-0C35-4FE2-BEBA-9740C0BD8B9A}" type="pres">
      <dgm:prSet presAssocID="{C6DEBA69-8F19-4486-B72B-0F1713AC3D80}" presName="Name37" presStyleLbl="parChTrans1D3" presStyleIdx="19" presStyleCnt="35"/>
      <dgm:spPr/>
    </dgm:pt>
    <dgm:pt modelId="{E0FA156E-02AE-42BC-B215-3AB1B9977625}" type="pres">
      <dgm:prSet presAssocID="{FD1C8086-F595-4556-A0FF-3CF54675BC57}" presName="hierRoot2" presStyleCnt="0">
        <dgm:presLayoutVars>
          <dgm:hierBranch val="init"/>
        </dgm:presLayoutVars>
      </dgm:prSet>
      <dgm:spPr/>
    </dgm:pt>
    <dgm:pt modelId="{2EB377F6-802A-4AF6-BF2B-BF900BC8BC71}" type="pres">
      <dgm:prSet presAssocID="{FD1C8086-F595-4556-A0FF-3CF54675BC57}" presName="rootComposite" presStyleCnt="0"/>
      <dgm:spPr/>
    </dgm:pt>
    <dgm:pt modelId="{D33F6571-C3C6-4E75-AD04-1AFFA8F659E7}" type="pres">
      <dgm:prSet presAssocID="{FD1C8086-F595-4556-A0FF-3CF54675BC57}" presName="rootText" presStyleLbl="node3" presStyleIdx="19" presStyleCnt="35" custScaleX="360666" custScaleY="192059" custLinFactX="48175" custLinFactY="51753" custLinFactNeighborX="100000" custLinFactNeighborY="100000">
        <dgm:presLayoutVars>
          <dgm:chPref val="3"/>
        </dgm:presLayoutVars>
      </dgm:prSet>
      <dgm:spPr/>
    </dgm:pt>
    <dgm:pt modelId="{7AE0C552-8741-48A9-AF25-EA1F3CD15492}" type="pres">
      <dgm:prSet presAssocID="{FD1C8086-F595-4556-A0FF-3CF54675BC57}" presName="rootConnector" presStyleLbl="node3" presStyleIdx="19" presStyleCnt="35"/>
      <dgm:spPr/>
    </dgm:pt>
    <dgm:pt modelId="{77080BEB-626E-40FF-8244-C467ED7B7AD8}" type="pres">
      <dgm:prSet presAssocID="{FD1C8086-F595-4556-A0FF-3CF54675BC57}" presName="hierChild4" presStyleCnt="0"/>
      <dgm:spPr/>
    </dgm:pt>
    <dgm:pt modelId="{1D300516-F08D-4CE7-B4E5-075C9ADAD6C7}" type="pres">
      <dgm:prSet presAssocID="{FD1C8086-F595-4556-A0FF-3CF54675BC57}" presName="hierChild5" presStyleCnt="0"/>
      <dgm:spPr/>
    </dgm:pt>
    <dgm:pt modelId="{82B6FB8E-F7E0-4E9A-B11F-9EBB62929E1D}" type="pres">
      <dgm:prSet presAssocID="{570F1963-A05B-4624-86D3-8C8501C9B865}" presName="Name37" presStyleLbl="parChTrans1D3" presStyleIdx="20" presStyleCnt="35"/>
      <dgm:spPr/>
    </dgm:pt>
    <dgm:pt modelId="{89F9DB56-3958-41B8-8592-F2EF7EAE8E6C}" type="pres">
      <dgm:prSet presAssocID="{7188146F-2C07-48E7-A510-5EC72B1547A1}" presName="hierRoot2" presStyleCnt="0">
        <dgm:presLayoutVars>
          <dgm:hierBranch val="init"/>
        </dgm:presLayoutVars>
      </dgm:prSet>
      <dgm:spPr/>
    </dgm:pt>
    <dgm:pt modelId="{42399391-4897-45E1-BF01-EDFD5341DDF7}" type="pres">
      <dgm:prSet presAssocID="{7188146F-2C07-48E7-A510-5EC72B1547A1}" presName="rootComposite" presStyleCnt="0"/>
      <dgm:spPr/>
    </dgm:pt>
    <dgm:pt modelId="{F528923E-41D8-4CA7-A890-C9976F74734E}" type="pres">
      <dgm:prSet presAssocID="{7188146F-2C07-48E7-A510-5EC72B1547A1}" presName="rootText" presStyleLbl="node3" presStyleIdx="20" presStyleCnt="35" custScaleX="360666" custScaleY="192059" custLinFactX="48175" custLinFactY="51753" custLinFactNeighborX="100000" custLinFactNeighborY="100000">
        <dgm:presLayoutVars>
          <dgm:chPref val="3"/>
        </dgm:presLayoutVars>
      </dgm:prSet>
      <dgm:spPr/>
    </dgm:pt>
    <dgm:pt modelId="{089FB036-DA65-4994-8652-669B7036AA19}" type="pres">
      <dgm:prSet presAssocID="{7188146F-2C07-48E7-A510-5EC72B1547A1}" presName="rootConnector" presStyleLbl="node3" presStyleIdx="20" presStyleCnt="35"/>
      <dgm:spPr/>
    </dgm:pt>
    <dgm:pt modelId="{13D865A2-4FA0-40D5-9378-35F4B3C45835}" type="pres">
      <dgm:prSet presAssocID="{7188146F-2C07-48E7-A510-5EC72B1547A1}" presName="hierChild4" presStyleCnt="0"/>
      <dgm:spPr/>
    </dgm:pt>
    <dgm:pt modelId="{1D11CE7E-EAAF-49DB-AE0A-E05CEC548F4D}" type="pres">
      <dgm:prSet presAssocID="{7188146F-2C07-48E7-A510-5EC72B1547A1}" presName="hierChild5" presStyleCnt="0"/>
      <dgm:spPr/>
    </dgm:pt>
    <dgm:pt modelId="{E760A1D6-C188-4247-AB78-583BB50A56C2}" type="pres">
      <dgm:prSet presAssocID="{407BFABE-60D2-4BC8-A9A5-6D51E81D9084}" presName="Name37" presStyleLbl="parChTrans1D3" presStyleIdx="21" presStyleCnt="35"/>
      <dgm:spPr/>
    </dgm:pt>
    <dgm:pt modelId="{E2841EBE-0D67-43B1-969F-9FCA97F1DF5A}" type="pres">
      <dgm:prSet presAssocID="{F1B9BA7D-13D2-4136-95E5-0A6EB265BB12}" presName="hierRoot2" presStyleCnt="0">
        <dgm:presLayoutVars>
          <dgm:hierBranch val="init"/>
        </dgm:presLayoutVars>
      </dgm:prSet>
      <dgm:spPr/>
    </dgm:pt>
    <dgm:pt modelId="{050F9A48-982D-43C3-8F41-85488FC030FC}" type="pres">
      <dgm:prSet presAssocID="{F1B9BA7D-13D2-4136-95E5-0A6EB265BB12}" presName="rootComposite" presStyleCnt="0"/>
      <dgm:spPr/>
    </dgm:pt>
    <dgm:pt modelId="{033F541B-AE81-492F-9443-F8ED395257EE}" type="pres">
      <dgm:prSet presAssocID="{F1B9BA7D-13D2-4136-95E5-0A6EB265BB12}" presName="rootText" presStyleLbl="node3" presStyleIdx="21" presStyleCnt="35" custScaleX="360666" custScaleY="192059" custLinFactX="48175" custLinFactY="51753" custLinFactNeighborX="100000" custLinFactNeighborY="100000">
        <dgm:presLayoutVars>
          <dgm:chPref val="3"/>
        </dgm:presLayoutVars>
      </dgm:prSet>
      <dgm:spPr/>
    </dgm:pt>
    <dgm:pt modelId="{293B9CF4-F20B-4558-BD7B-209C7F8BD750}" type="pres">
      <dgm:prSet presAssocID="{F1B9BA7D-13D2-4136-95E5-0A6EB265BB12}" presName="rootConnector" presStyleLbl="node3" presStyleIdx="21" presStyleCnt="35"/>
      <dgm:spPr/>
    </dgm:pt>
    <dgm:pt modelId="{1813F159-990D-4CD2-B70A-D114539C8FBB}" type="pres">
      <dgm:prSet presAssocID="{F1B9BA7D-13D2-4136-95E5-0A6EB265BB12}" presName="hierChild4" presStyleCnt="0"/>
      <dgm:spPr/>
    </dgm:pt>
    <dgm:pt modelId="{AF4AA1A0-A07C-4192-95FE-37D562096031}" type="pres">
      <dgm:prSet presAssocID="{F1B9BA7D-13D2-4136-95E5-0A6EB265BB12}" presName="hierChild5" presStyleCnt="0"/>
      <dgm:spPr/>
    </dgm:pt>
    <dgm:pt modelId="{E4A1BE25-7FE7-45A4-8227-AF7DBCDBCC39}" type="pres">
      <dgm:prSet presAssocID="{C6B1BAEE-6CC8-4C13-949E-798A8FAEEEB8}" presName="Name37" presStyleLbl="parChTrans1D3" presStyleIdx="22" presStyleCnt="35"/>
      <dgm:spPr/>
    </dgm:pt>
    <dgm:pt modelId="{7C736E8C-FD20-4887-9BE5-C2F649F5A1D2}" type="pres">
      <dgm:prSet presAssocID="{BD6E8BFE-2381-4347-9CDC-0253F6D70B9D}" presName="hierRoot2" presStyleCnt="0">
        <dgm:presLayoutVars>
          <dgm:hierBranch val="init"/>
        </dgm:presLayoutVars>
      </dgm:prSet>
      <dgm:spPr/>
    </dgm:pt>
    <dgm:pt modelId="{F3C4586D-5111-454A-8ED8-F2D5856DB96D}" type="pres">
      <dgm:prSet presAssocID="{BD6E8BFE-2381-4347-9CDC-0253F6D70B9D}" presName="rootComposite" presStyleCnt="0"/>
      <dgm:spPr/>
    </dgm:pt>
    <dgm:pt modelId="{CA3C543B-F1CE-4CD0-A8BF-A4289028BB1F}" type="pres">
      <dgm:prSet presAssocID="{BD6E8BFE-2381-4347-9CDC-0253F6D70B9D}" presName="rootText" presStyleLbl="node3" presStyleIdx="22" presStyleCnt="35" custScaleX="360666" custScaleY="192059" custLinFactX="48175" custLinFactY="51753" custLinFactNeighborX="100000" custLinFactNeighborY="100000">
        <dgm:presLayoutVars>
          <dgm:chPref val="3"/>
        </dgm:presLayoutVars>
      </dgm:prSet>
      <dgm:spPr/>
    </dgm:pt>
    <dgm:pt modelId="{9C187CE2-1856-43E1-9ACC-3FCD88D1D178}" type="pres">
      <dgm:prSet presAssocID="{BD6E8BFE-2381-4347-9CDC-0253F6D70B9D}" presName="rootConnector" presStyleLbl="node3" presStyleIdx="22" presStyleCnt="35"/>
      <dgm:spPr/>
    </dgm:pt>
    <dgm:pt modelId="{EB4A1F2A-3A8C-4EF8-A792-66AFB4BD20F9}" type="pres">
      <dgm:prSet presAssocID="{BD6E8BFE-2381-4347-9CDC-0253F6D70B9D}" presName="hierChild4" presStyleCnt="0"/>
      <dgm:spPr/>
    </dgm:pt>
    <dgm:pt modelId="{9656E12C-329B-44EA-9F9C-33E7BCE5E76A}" type="pres">
      <dgm:prSet presAssocID="{BD6E8BFE-2381-4347-9CDC-0253F6D70B9D}" presName="hierChild5" presStyleCnt="0"/>
      <dgm:spPr/>
    </dgm:pt>
    <dgm:pt modelId="{5EB67DE3-BC83-4C90-A7F2-CD9B5CD74B93}" type="pres">
      <dgm:prSet presAssocID="{13E908CD-3FF0-4A69-BA23-F8B7E786ECA3}" presName="Name37" presStyleLbl="parChTrans1D3" presStyleIdx="23" presStyleCnt="35"/>
      <dgm:spPr/>
    </dgm:pt>
    <dgm:pt modelId="{8877FACF-35D6-4817-9B8D-2568D49FE426}" type="pres">
      <dgm:prSet presAssocID="{5AA72E51-6BCF-4ECF-A326-BDABDBCC0C64}" presName="hierRoot2" presStyleCnt="0">
        <dgm:presLayoutVars>
          <dgm:hierBranch val="init"/>
        </dgm:presLayoutVars>
      </dgm:prSet>
      <dgm:spPr/>
    </dgm:pt>
    <dgm:pt modelId="{2F8FF729-8E32-49EE-BCAD-733A24D0B346}" type="pres">
      <dgm:prSet presAssocID="{5AA72E51-6BCF-4ECF-A326-BDABDBCC0C64}" presName="rootComposite" presStyleCnt="0"/>
      <dgm:spPr/>
    </dgm:pt>
    <dgm:pt modelId="{78ADEC10-6DC3-4D33-93A1-74E111886E93}" type="pres">
      <dgm:prSet presAssocID="{5AA72E51-6BCF-4ECF-A326-BDABDBCC0C64}" presName="rootText" presStyleLbl="node3" presStyleIdx="23" presStyleCnt="35" custScaleX="360666" custScaleY="192059" custLinFactX="48175" custLinFactY="51753" custLinFactNeighborX="100000" custLinFactNeighborY="100000">
        <dgm:presLayoutVars>
          <dgm:chPref val="3"/>
        </dgm:presLayoutVars>
      </dgm:prSet>
      <dgm:spPr/>
    </dgm:pt>
    <dgm:pt modelId="{3D470743-B2A1-4AB0-A3D3-6093490F279C}" type="pres">
      <dgm:prSet presAssocID="{5AA72E51-6BCF-4ECF-A326-BDABDBCC0C64}" presName="rootConnector" presStyleLbl="node3" presStyleIdx="23" presStyleCnt="35"/>
      <dgm:spPr/>
    </dgm:pt>
    <dgm:pt modelId="{0A631279-FF74-426A-AAF1-A4B5ECB46824}" type="pres">
      <dgm:prSet presAssocID="{5AA72E51-6BCF-4ECF-A326-BDABDBCC0C64}" presName="hierChild4" presStyleCnt="0"/>
      <dgm:spPr/>
    </dgm:pt>
    <dgm:pt modelId="{CCCD3A87-8DC7-4547-9394-646A36B8F6E1}" type="pres">
      <dgm:prSet presAssocID="{5AA72E51-6BCF-4ECF-A326-BDABDBCC0C64}" presName="hierChild5" presStyleCnt="0"/>
      <dgm:spPr/>
    </dgm:pt>
    <dgm:pt modelId="{BA05E367-6EC7-40C8-8021-F52C6EC82775}" type="pres">
      <dgm:prSet presAssocID="{EFACB5B6-4F81-44F9-8F67-E4F625D81896}" presName="Name37" presStyleLbl="parChTrans1D3" presStyleIdx="24" presStyleCnt="35"/>
      <dgm:spPr/>
    </dgm:pt>
    <dgm:pt modelId="{67C25F2E-638C-4E32-A42D-C2E9D4B26551}" type="pres">
      <dgm:prSet presAssocID="{2DEC46D2-E521-420A-A514-2003A6279E8A}" presName="hierRoot2" presStyleCnt="0">
        <dgm:presLayoutVars>
          <dgm:hierBranch val="init"/>
        </dgm:presLayoutVars>
      </dgm:prSet>
      <dgm:spPr/>
    </dgm:pt>
    <dgm:pt modelId="{3A7AECD9-C8F1-4C21-8104-39D3C076533A}" type="pres">
      <dgm:prSet presAssocID="{2DEC46D2-E521-420A-A514-2003A6279E8A}" presName="rootComposite" presStyleCnt="0"/>
      <dgm:spPr/>
    </dgm:pt>
    <dgm:pt modelId="{FA6E4328-3E6E-4F53-9E9A-5207FD911ED8}" type="pres">
      <dgm:prSet presAssocID="{2DEC46D2-E521-420A-A514-2003A6279E8A}" presName="rootText" presStyleLbl="node3" presStyleIdx="24" presStyleCnt="35" custScaleX="360666" custScaleY="192059" custLinFactX="48175" custLinFactY="51753" custLinFactNeighborX="100000" custLinFactNeighborY="100000">
        <dgm:presLayoutVars>
          <dgm:chPref val="3"/>
        </dgm:presLayoutVars>
      </dgm:prSet>
      <dgm:spPr/>
    </dgm:pt>
    <dgm:pt modelId="{2E30FC13-E60E-4621-8B49-536F74D5E910}" type="pres">
      <dgm:prSet presAssocID="{2DEC46D2-E521-420A-A514-2003A6279E8A}" presName="rootConnector" presStyleLbl="node3" presStyleIdx="24" presStyleCnt="35"/>
      <dgm:spPr/>
    </dgm:pt>
    <dgm:pt modelId="{3FE57C91-AAE7-4986-A133-4048BAED126D}" type="pres">
      <dgm:prSet presAssocID="{2DEC46D2-E521-420A-A514-2003A6279E8A}" presName="hierChild4" presStyleCnt="0"/>
      <dgm:spPr/>
    </dgm:pt>
    <dgm:pt modelId="{FDF86F1C-4830-4FF8-9E14-9346A3AB2E17}" type="pres">
      <dgm:prSet presAssocID="{2DEC46D2-E521-420A-A514-2003A6279E8A}" presName="hierChild5" presStyleCnt="0"/>
      <dgm:spPr/>
    </dgm:pt>
    <dgm:pt modelId="{C093D4ED-0A48-4743-A600-64685D0B4A4A}" type="pres">
      <dgm:prSet presAssocID="{88F07482-5DB2-4F80-A8E0-8434AAA836F8}" presName="Name37" presStyleLbl="parChTrans1D3" presStyleIdx="25" presStyleCnt="35"/>
      <dgm:spPr/>
    </dgm:pt>
    <dgm:pt modelId="{759507B7-0EFA-47CC-B4A5-6D1AFBDDB8AF}" type="pres">
      <dgm:prSet presAssocID="{D67FBA7A-ECBD-4325-B439-DF5BD72A2704}" presName="hierRoot2" presStyleCnt="0">
        <dgm:presLayoutVars>
          <dgm:hierBranch val="init"/>
        </dgm:presLayoutVars>
      </dgm:prSet>
      <dgm:spPr/>
    </dgm:pt>
    <dgm:pt modelId="{D90FF57F-BD95-4989-8622-18A03DBEA510}" type="pres">
      <dgm:prSet presAssocID="{D67FBA7A-ECBD-4325-B439-DF5BD72A2704}" presName="rootComposite" presStyleCnt="0"/>
      <dgm:spPr/>
    </dgm:pt>
    <dgm:pt modelId="{202202AA-CE13-4ED6-84FF-81C4B0403B05}" type="pres">
      <dgm:prSet presAssocID="{D67FBA7A-ECBD-4325-B439-DF5BD72A2704}" presName="rootText" presStyleLbl="node3" presStyleIdx="25" presStyleCnt="35" custScaleX="360666" custScaleY="192059" custLinFactX="48175" custLinFactY="51753" custLinFactNeighborX="100000" custLinFactNeighborY="100000">
        <dgm:presLayoutVars>
          <dgm:chPref val="3"/>
        </dgm:presLayoutVars>
      </dgm:prSet>
      <dgm:spPr/>
    </dgm:pt>
    <dgm:pt modelId="{DAED4BE5-3605-4495-85B3-D754A178B0FA}" type="pres">
      <dgm:prSet presAssocID="{D67FBA7A-ECBD-4325-B439-DF5BD72A2704}" presName="rootConnector" presStyleLbl="node3" presStyleIdx="25" presStyleCnt="35"/>
      <dgm:spPr/>
    </dgm:pt>
    <dgm:pt modelId="{54231B8E-3213-46C0-A86F-CDC2D6B259E0}" type="pres">
      <dgm:prSet presAssocID="{D67FBA7A-ECBD-4325-B439-DF5BD72A2704}" presName="hierChild4" presStyleCnt="0"/>
      <dgm:spPr/>
    </dgm:pt>
    <dgm:pt modelId="{BDB9A7A0-37CE-48D1-89A4-932C44D89A23}" type="pres">
      <dgm:prSet presAssocID="{D67FBA7A-ECBD-4325-B439-DF5BD72A2704}" presName="hierChild5" presStyleCnt="0"/>
      <dgm:spPr/>
    </dgm:pt>
    <dgm:pt modelId="{9DF5564F-44E0-4D16-ACA6-4631237F8B0B}" type="pres">
      <dgm:prSet presAssocID="{A4AE352C-2B2C-4CC4-AC55-C7BFD14808D1}" presName="Name37" presStyleLbl="parChTrans1D3" presStyleIdx="26" presStyleCnt="35"/>
      <dgm:spPr/>
    </dgm:pt>
    <dgm:pt modelId="{625057E6-DEF0-4B9E-B47F-28752B98985C}" type="pres">
      <dgm:prSet presAssocID="{1F1C6417-0577-4F4E-913E-1DA41227B94A}" presName="hierRoot2" presStyleCnt="0">
        <dgm:presLayoutVars>
          <dgm:hierBranch val="init"/>
        </dgm:presLayoutVars>
      </dgm:prSet>
      <dgm:spPr/>
    </dgm:pt>
    <dgm:pt modelId="{4D380734-79DF-4CF5-9D5A-1F51E6BC1D09}" type="pres">
      <dgm:prSet presAssocID="{1F1C6417-0577-4F4E-913E-1DA41227B94A}" presName="rootComposite" presStyleCnt="0"/>
      <dgm:spPr/>
    </dgm:pt>
    <dgm:pt modelId="{B5E9A73A-4CA9-4DA6-9104-5F265C46BE5D}" type="pres">
      <dgm:prSet presAssocID="{1F1C6417-0577-4F4E-913E-1DA41227B94A}" presName="rootText" presStyleLbl="node3" presStyleIdx="26" presStyleCnt="35" custScaleX="360666" custScaleY="192059" custLinFactX="48175" custLinFactY="51753" custLinFactNeighborX="100000" custLinFactNeighborY="100000">
        <dgm:presLayoutVars>
          <dgm:chPref val="3"/>
        </dgm:presLayoutVars>
      </dgm:prSet>
      <dgm:spPr/>
    </dgm:pt>
    <dgm:pt modelId="{2F1AD6DB-1B8F-48FE-88FD-51A7B30978AB}" type="pres">
      <dgm:prSet presAssocID="{1F1C6417-0577-4F4E-913E-1DA41227B94A}" presName="rootConnector" presStyleLbl="node3" presStyleIdx="26" presStyleCnt="35"/>
      <dgm:spPr/>
    </dgm:pt>
    <dgm:pt modelId="{45C562BB-8E6B-4537-B65A-8EB8E2236D1F}" type="pres">
      <dgm:prSet presAssocID="{1F1C6417-0577-4F4E-913E-1DA41227B94A}" presName="hierChild4" presStyleCnt="0"/>
      <dgm:spPr/>
    </dgm:pt>
    <dgm:pt modelId="{6934D3DF-67CC-4DD8-BBDC-B9499D8371BF}" type="pres">
      <dgm:prSet presAssocID="{1F1C6417-0577-4F4E-913E-1DA41227B94A}" presName="hierChild5" presStyleCnt="0"/>
      <dgm:spPr/>
    </dgm:pt>
    <dgm:pt modelId="{0466E8A8-6B91-4327-9336-20DB8709803F}" type="pres">
      <dgm:prSet presAssocID="{FA958AA0-2A58-4A5E-BDF2-26EC7C496315}" presName="Name37" presStyleLbl="parChTrans1D3" presStyleIdx="27" presStyleCnt="35"/>
      <dgm:spPr/>
    </dgm:pt>
    <dgm:pt modelId="{5423E7D3-14EF-4071-BC0C-E948F2071A12}" type="pres">
      <dgm:prSet presAssocID="{B88AF049-C0BE-44E1-937C-7F9F36A476D1}" presName="hierRoot2" presStyleCnt="0">
        <dgm:presLayoutVars>
          <dgm:hierBranch val="init"/>
        </dgm:presLayoutVars>
      </dgm:prSet>
      <dgm:spPr/>
    </dgm:pt>
    <dgm:pt modelId="{C42DEB42-DD97-4000-BAB9-8ADCFC9EBA66}" type="pres">
      <dgm:prSet presAssocID="{B88AF049-C0BE-44E1-937C-7F9F36A476D1}" presName="rootComposite" presStyleCnt="0"/>
      <dgm:spPr/>
    </dgm:pt>
    <dgm:pt modelId="{E0F6E319-9B58-4612-AF94-B0BD853EFBA1}" type="pres">
      <dgm:prSet presAssocID="{B88AF049-C0BE-44E1-937C-7F9F36A476D1}" presName="rootText" presStyleLbl="node3" presStyleIdx="27" presStyleCnt="35" custScaleX="360666" custScaleY="192059" custLinFactX="48175" custLinFactY="51753" custLinFactNeighborX="100000" custLinFactNeighborY="100000">
        <dgm:presLayoutVars>
          <dgm:chPref val="3"/>
        </dgm:presLayoutVars>
      </dgm:prSet>
      <dgm:spPr/>
    </dgm:pt>
    <dgm:pt modelId="{1F950BFA-F995-4AEC-81BD-37285BE90E37}" type="pres">
      <dgm:prSet presAssocID="{B88AF049-C0BE-44E1-937C-7F9F36A476D1}" presName="rootConnector" presStyleLbl="node3" presStyleIdx="27" presStyleCnt="35"/>
      <dgm:spPr/>
    </dgm:pt>
    <dgm:pt modelId="{726EFBCE-4346-4AEA-B8A6-DD3744E8CB45}" type="pres">
      <dgm:prSet presAssocID="{B88AF049-C0BE-44E1-937C-7F9F36A476D1}" presName="hierChild4" presStyleCnt="0"/>
      <dgm:spPr/>
    </dgm:pt>
    <dgm:pt modelId="{CA1DF01B-3878-4F2F-87A2-746BB04E1D01}" type="pres">
      <dgm:prSet presAssocID="{B88AF049-C0BE-44E1-937C-7F9F36A476D1}" presName="hierChild5" presStyleCnt="0"/>
      <dgm:spPr/>
    </dgm:pt>
    <dgm:pt modelId="{65ED4DE4-171A-4966-BEBE-70A5AE33A520}" type="pres">
      <dgm:prSet presAssocID="{49F58FB7-8385-424D-B0C2-6470DC48141C}" presName="Name37" presStyleLbl="parChTrans1D3" presStyleIdx="28" presStyleCnt="35"/>
      <dgm:spPr/>
    </dgm:pt>
    <dgm:pt modelId="{B86EB538-6B1B-4ECD-833E-573B79D6BE8E}" type="pres">
      <dgm:prSet presAssocID="{6ED3DA43-BF8B-4031-AB45-1F99B282AE47}" presName="hierRoot2" presStyleCnt="0">
        <dgm:presLayoutVars>
          <dgm:hierBranch val="init"/>
        </dgm:presLayoutVars>
      </dgm:prSet>
      <dgm:spPr/>
    </dgm:pt>
    <dgm:pt modelId="{A79B2B26-4B56-44D2-9ADC-3C8AB4DC8648}" type="pres">
      <dgm:prSet presAssocID="{6ED3DA43-BF8B-4031-AB45-1F99B282AE47}" presName="rootComposite" presStyleCnt="0"/>
      <dgm:spPr/>
    </dgm:pt>
    <dgm:pt modelId="{8E9C4A0F-244A-4EB3-959C-ED7F00ADD146}" type="pres">
      <dgm:prSet presAssocID="{6ED3DA43-BF8B-4031-AB45-1F99B282AE47}" presName="rootText" presStyleLbl="node3" presStyleIdx="28" presStyleCnt="35" custScaleX="360666" custScaleY="192059" custLinFactX="-130096" custLinFactNeighborX="-200000" custLinFactNeighborY="-41350">
        <dgm:presLayoutVars>
          <dgm:chPref val="3"/>
        </dgm:presLayoutVars>
      </dgm:prSet>
      <dgm:spPr/>
    </dgm:pt>
    <dgm:pt modelId="{0038A81B-0117-4F5F-95AF-992E31BF2823}" type="pres">
      <dgm:prSet presAssocID="{6ED3DA43-BF8B-4031-AB45-1F99B282AE47}" presName="rootConnector" presStyleLbl="node3" presStyleIdx="28" presStyleCnt="35"/>
      <dgm:spPr/>
    </dgm:pt>
    <dgm:pt modelId="{960F3679-C9E9-4DA0-B049-8034D7260858}" type="pres">
      <dgm:prSet presAssocID="{6ED3DA43-BF8B-4031-AB45-1F99B282AE47}" presName="hierChild4" presStyleCnt="0"/>
      <dgm:spPr/>
    </dgm:pt>
    <dgm:pt modelId="{62DE3F97-0121-4AD5-BB55-D64BC47D7107}" type="pres">
      <dgm:prSet presAssocID="{6ED3DA43-BF8B-4031-AB45-1F99B282AE47}" presName="hierChild5" presStyleCnt="0"/>
      <dgm:spPr/>
    </dgm:pt>
    <dgm:pt modelId="{3606B4C8-4BD7-4EC9-8EE5-AE8E15BF2131}" type="pres">
      <dgm:prSet presAssocID="{4E679BF5-08DF-49CC-B0FC-DED90FC0F5C7}" presName="hierChild5" presStyleCnt="0"/>
      <dgm:spPr/>
    </dgm:pt>
    <dgm:pt modelId="{55B082B9-4E34-4604-B1ED-4C1F4273FB76}" type="pres">
      <dgm:prSet presAssocID="{D5058E68-D105-4254-A6E5-1FF5156BF7BF}" presName="Name37" presStyleLbl="parChTrans1D2" presStyleIdx="3" presStyleCnt="4"/>
      <dgm:spPr/>
    </dgm:pt>
    <dgm:pt modelId="{DDE8E59E-3314-4EEE-B2C1-FA0D8C2BE0C6}" type="pres">
      <dgm:prSet presAssocID="{9404DD07-078A-49C1-8BF0-8AD237C2E2BC}" presName="hierRoot2" presStyleCnt="0">
        <dgm:presLayoutVars>
          <dgm:hierBranch val="init"/>
        </dgm:presLayoutVars>
      </dgm:prSet>
      <dgm:spPr/>
    </dgm:pt>
    <dgm:pt modelId="{6A4DB672-F9C5-46CD-B0A2-C50961EFD481}" type="pres">
      <dgm:prSet presAssocID="{9404DD07-078A-49C1-8BF0-8AD237C2E2BC}" presName="rootComposite" presStyleCnt="0"/>
      <dgm:spPr/>
    </dgm:pt>
    <dgm:pt modelId="{7488F29F-33AB-4954-AEFA-48A2360D67DE}" type="pres">
      <dgm:prSet presAssocID="{9404DD07-078A-49C1-8BF0-8AD237C2E2BC}" presName="rootText" presStyleLbl="node2" presStyleIdx="3" presStyleCnt="4" custScaleX="434373" custScaleY="243250" custLinFactX="154886" custLinFactY="51729" custLinFactNeighborX="200000" custLinFactNeighborY="100000">
        <dgm:presLayoutVars>
          <dgm:chPref val="3"/>
        </dgm:presLayoutVars>
      </dgm:prSet>
      <dgm:spPr/>
    </dgm:pt>
    <dgm:pt modelId="{2B843E43-DEDE-44B6-A50B-97D2A9D6A324}" type="pres">
      <dgm:prSet presAssocID="{9404DD07-078A-49C1-8BF0-8AD237C2E2BC}" presName="rootConnector" presStyleLbl="node2" presStyleIdx="3" presStyleCnt="4"/>
      <dgm:spPr/>
    </dgm:pt>
    <dgm:pt modelId="{DE6CC2F7-94FE-420A-A13D-51F751B69201}" type="pres">
      <dgm:prSet presAssocID="{9404DD07-078A-49C1-8BF0-8AD237C2E2BC}" presName="hierChild4" presStyleCnt="0"/>
      <dgm:spPr/>
    </dgm:pt>
    <dgm:pt modelId="{92ECED2C-E053-4A33-8B5C-F0EB7D8F4CA0}" type="pres">
      <dgm:prSet presAssocID="{4B9E3F3B-8860-4629-9840-F9D4F6EF8003}" presName="Name37" presStyleLbl="parChTrans1D3" presStyleIdx="29" presStyleCnt="35"/>
      <dgm:spPr/>
    </dgm:pt>
    <dgm:pt modelId="{B97A6DEE-F388-42B5-A9A3-6357D8B99FFD}" type="pres">
      <dgm:prSet presAssocID="{20F68927-B404-42C4-AE64-0ED9900FCAC2}" presName="hierRoot2" presStyleCnt="0">
        <dgm:presLayoutVars>
          <dgm:hierBranch val="init"/>
        </dgm:presLayoutVars>
      </dgm:prSet>
      <dgm:spPr/>
    </dgm:pt>
    <dgm:pt modelId="{C969C45C-922F-4C98-A8A9-4623B29D5384}" type="pres">
      <dgm:prSet presAssocID="{20F68927-B404-42C4-AE64-0ED9900FCAC2}" presName="rootComposite" presStyleCnt="0"/>
      <dgm:spPr/>
    </dgm:pt>
    <dgm:pt modelId="{8D5D7EEF-668C-498A-B08B-70528A641C09}" type="pres">
      <dgm:prSet presAssocID="{20F68927-B404-42C4-AE64-0ED9900FCAC2}" presName="rootText" presStyleLbl="node3" presStyleIdx="29" presStyleCnt="35" custScaleX="347498" custScaleY="173750" custLinFactX="169202" custLinFactY="100000" custLinFactNeighborX="200000" custLinFactNeighborY="102611">
        <dgm:presLayoutVars>
          <dgm:chPref val="3"/>
        </dgm:presLayoutVars>
      </dgm:prSet>
      <dgm:spPr/>
    </dgm:pt>
    <dgm:pt modelId="{6FDE3270-1E8E-4EF2-9D09-A969E4C386E0}" type="pres">
      <dgm:prSet presAssocID="{20F68927-B404-42C4-AE64-0ED9900FCAC2}" presName="rootConnector" presStyleLbl="node3" presStyleIdx="29" presStyleCnt="35"/>
      <dgm:spPr/>
    </dgm:pt>
    <dgm:pt modelId="{03B3A742-0BD0-4EE4-BC76-9213FF8C0A39}" type="pres">
      <dgm:prSet presAssocID="{20F68927-B404-42C4-AE64-0ED9900FCAC2}" presName="hierChild4" presStyleCnt="0"/>
      <dgm:spPr/>
    </dgm:pt>
    <dgm:pt modelId="{6096019B-EA2C-4D82-B57A-264118C46D44}" type="pres">
      <dgm:prSet presAssocID="{20F68927-B404-42C4-AE64-0ED9900FCAC2}" presName="hierChild5" presStyleCnt="0"/>
      <dgm:spPr/>
    </dgm:pt>
    <dgm:pt modelId="{FD416791-D7A6-41E0-9012-4483142A029D}" type="pres">
      <dgm:prSet presAssocID="{8CE430D7-A0EF-4F6C-AEA8-C9CFC5815EDA}" presName="Name37" presStyleLbl="parChTrans1D3" presStyleIdx="30" presStyleCnt="35"/>
      <dgm:spPr/>
    </dgm:pt>
    <dgm:pt modelId="{FC5D8C7B-F945-47D5-98E6-DE0C0E0AB3D4}" type="pres">
      <dgm:prSet presAssocID="{20EC8040-7F0B-43C6-9ABE-8C6E9CF4F111}" presName="hierRoot2" presStyleCnt="0">
        <dgm:presLayoutVars>
          <dgm:hierBranch val="init"/>
        </dgm:presLayoutVars>
      </dgm:prSet>
      <dgm:spPr/>
    </dgm:pt>
    <dgm:pt modelId="{6795B04A-425B-4DE7-8987-2314A75D66C0}" type="pres">
      <dgm:prSet presAssocID="{20EC8040-7F0B-43C6-9ABE-8C6E9CF4F111}" presName="rootComposite" presStyleCnt="0"/>
      <dgm:spPr/>
    </dgm:pt>
    <dgm:pt modelId="{A11327D6-5ED8-4599-85FB-E567EB3D60B8}" type="pres">
      <dgm:prSet presAssocID="{20EC8040-7F0B-43C6-9ABE-8C6E9CF4F111}" presName="rootText" presStyleLbl="node3" presStyleIdx="30" presStyleCnt="35" custScaleX="347498" custScaleY="173750" custLinFactX="169202" custLinFactY="100000" custLinFactNeighborX="200000" custLinFactNeighborY="102611">
        <dgm:presLayoutVars>
          <dgm:chPref val="3"/>
        </dgm:presLayoutVars>
      </dgm:prSet>
      <dgm:spPr/>
    </dgm:pt>
    <dgm:pt modelId="{E4911F1C-5DA1-40BD-BE16-180F68A071D5}" type="pres">
      <dgm:prSet presAssocID="{20EC8040-7F0B-43C6-9ABE-8C6E9CF4F111}" presName="rootConnector" presStyleLbl="node3" presStyleIdx="30" presStyleCnt="35"/>
      <dgm:spPr/>
    </dgm:pt>
    <dgm:pt modelId="{078E5C0B-76AC-43E0-BD0C-965E688C1865}" type="pres">
      <dgm:prSet presAssocID="{20EC8040-7F0B-43C6-9ABE-8C6E9CF4F111}" presName="hierChild4" presStyleCnt="0"/>
      <dgm:spPr/>
    </dgm:pt>
    <dgm:pt modelId="{E5DC6A7A-EFA6-4BBA-9F0F-FA7DA2918D0C}" type="pres">
      <dgm:prSet presAssocID="{20EC8040-7F0B-43C6-9ABE-8C6E9CF4F111}" presName="hierChild5" presStyleCnt="0"/>
      <dgm:spPr/>
    </dgm:pt>
    <dgm:pt modelId="{829DA98C-F9D7-406B-898F-2B5B8F56A8CA}" type="pres">
      <dgm:prSet presAssocID="{DE5CB665-F168-486B-8586-B383FA1BD3A8}" presName="Name37" presStyleLbl="parChTrans1D3" presStyleIdx="31" presStyleCnt="35"/>
      <dgm:spPr/>
    </dgm:pt>
    <dgm:pt modelId="{41F4419D-23EB-4602-8571-44286F3997EA}" type="pres">
      <dgm:prSet presAssocID="{902B8FA6-B1A7-4DF3-B137-7B0486F61E93}" presName="hierRoot2" presStyleCnt="0">
        <dgm:presLayoutVars>
          <dgm:hierBranch val="init"/>
        </dgm:presLayoutVars>
      </dgm:prSet>
      <dgm:spPr/>
    </dgm:pt>
    <dgm:pt modelId="{C23E6C23-1B78-4F5C-A930-1325F972761C}" type="pres">
      <dgm:prSet presAssocID="{902B8FA6-B1A7-4DF3-B137-7B0486F61E93}" presName="rootComposite" presStyleCnt="0"/>
      <dgm:spPr/>
    </dgm:pt>
    <dgm:pt modelId="{76D5FCAC-5C13-4DCB-8634-A9634E64E1DA}" type="pres">
      <dgm:prSet presAssocID="{902B8FA6-B1A7-4DF3-B137-7B0486F61E93}" presName="rootText" presStyleLbl="node3" presStyleIdx="31" presStyleCnt="35" custScaleX="347498" custScaleY="173750" custLinFactX="169202" custLinFactY="100000" custLinFactNeighborX="200000" custLinFactNeighborY="102611">
        <dgm:presLayoutVars>
          <dgm:chPref val="3"/>
        </dgm:presLayoutVars>
      </dgm:prSet>
      <dgm:spPr/>
    </dgm:pt>
    <dgm:pt modelId="{537108AB-F57B-4579-BCDF-C8F4AADAAD8F}" type="pres">
      <dgm:prSet presAssocID="{902B8FA6-B1A7-4DF3-B137-7B0486F61E93}" presName="rootConnector" presStyleLbl="node3" presStyleIdx="31" presStyleCnt="35"/>
      <dgm:spPr/>
    </dgm:pt>
    <dgm:pt modelId="{75E674FF-C9B8-411D-A8FC-055EFD38199B}" type="pres">
      <dgm:prSet presAssocID="{902B8FA6-B1A7-4DF3-B137-7B0486F61E93}" presName="hierChild4" presStyleCnt="0"/>
      <dgm:spPr/>
    </dgm:pt>
    <dgm:pt modelId="{8F874653-4ADF-4977-BC91-1AC56801AC2A}" type="pres">
      <dgm:prSet presAssocID="{902B8FA6-B1A7-4DF3-B137-7B0486F61E93}" presName="hierChild5" presStyleCnt="0"/>
      <dgm:spPr/>
    </dgm:pt>
    <dgm:pt modelId="{59DE6DE4-161F-461F-B97F-76E645397A7B}" type="pres">
      <dgm:prSet presAssocID="{C377502F-A79A-4073-9A0E-B912DC5FA973}" presName="Name37" presStyleLbl="parChTrans1D3" presStyleIdx="32" presStyleCnt="35"/>
      <dgm:spPr/>
    </dgm:pt>
    <dgm:pt modelId="{DE5DE3BF-35A6-42A8-9640-129EFA9044F7}" type="pres">
      <dgm:prSet presAssocID="{99BB49AE-250F-436B-9F59-BBBC66A3B4E7}" presName="hierRoot2" presStyleCnt="0">
        <dgm:presLayoutVars>
          <dgm:hierBranch val="init"/>
        </dgm:presLayoutVars>
      </dgm:prSet>
      <dgm:spPr/>
    </dgm:pt>
    <dgm:pt modelId="{DA39004F-2545-4E03-AAB4-2F0A61311507}" type="pres">
      <dgm:prSet presAssocID="{99BB49AE-250F-436B-9F59-BBBC66A3B4E7}" presName="rootComposite" presStyleCnt="0"/>
      <dgm:spPr/>
    </dgm:pt>
    <dgm:pt modelId="{1D4CCC13-F081-4C91-9E70-E9DCC232D55D}" type="pres">
      <dgm:prSet presAssocID="{99BB49AE-250F-436B-9F59-BBBC66A3B4E7}" presName="rootText" presStyleLbl="node3" presStyleIdx="32" presStyleCnt="35" custScaleX="347498" custScaleY="173750" custLinFactX="169202" custLinFactY="100000" custLinFactNeighborX="200000" custLinFactNeighborY="102611">
        <dgm:presLayoutVars>
          <dgm:chPref val="3"/>
        </dgm:presLayoutVars>
      </dgm:prSet>
      <dgm:spPr/>
    </dgm:pt>
    <dgm:pt modelId="{33F600A0-D71F-473C-AD7C-70E4FAC8082F}" type="pres">
      <dgm:prSet presAssocID="{99BB49AE-250F-436B-9F59-BBBC66A3B4E7}" presName="rootConnector" presStyleLbl="node3" presStyleIdx="32" presStyleCnt="35"/>
      <dgm:spPr/>
    </dgm:pt>
    <dgm:pt modelId="{C94EF2B9-3940-4557-A8A9-62F5EC54C11B}" type="pres">
      <dgm:prSet presAssocID="{99BB49AE-250F-436B-9F59-BBBC66A3B4E7}" presName="hierChild4" presStyleCnt="0"/>
      <dgm:spPr/>
    </dgm:pt>
    <dgm:pt modelId="{3D5FE592-CCB0-4CB2-89E8-C87A4250B3BA}" type="pres">
      <dgm:prSet presAssocID="{99BB49AE-250F-436B-9F59-BBBC66A3B4E7}" presName="hierChild5" presStyleCnt="0"/>
      <dgm:spPr/>
    </dgm:pt>
    <dgm:pt modelId="{FE011802-5D44-4199-811C-0642B4807C6E}" type="pres">
      <dgm:prSet presAssocID="{1C20825F-6F84-4A4C-8E6F-F100D921DAC1}" presName="Name37" presStyleLbl="parChTrans1D3" presStyleIdx="33" presStyleCnt="35"/>
      <dgm:spPr/>
    </dgm:pt>
    <dgm:pt modelId="{5F58979C-B53A-4C49-BFCC-8D11021B5EEA}" type="pres">
      <dgm:prSet presAssocID="{ED4C926C-C088-4A26-98B4-93AEEF68020D}" presName="hierRoot2" presStyleCnt="0">
        <dgm:presLayoutVars>
          <dgm:hierBranch val="init"/>
        </dgm:presLayoutVars>
      </dgm:prSet>
      <dgm:spPr/>
    </dgm:pt>
    <dgm:pt modelId="{7E2AEEEF-C4C9-4840-89EE-B17C843F01A9}" type="pres">
      <dgm:prSet presAssocID="{ED4C926C-C088-4A26-98B4-93AEEF68020D}" presName="rootComposite" presStyleCnt="0"/>
      <dgm:spPr/>
    </dgm:pt>
    <dgm:pt modelId="{617422D8-CC03-4404-BD6B-36F9E556CFCC}" type="pres">
      <dgm:prSet presAssocID="{ED4C926C-C088-4A26-98B4-93AEEF68020D}" presName="rootText" presStyleLbl="node3" presStyleIdx="33" presStyleCnt="35" custScaleX="347498" custScaleY="173750" custLinFactX="169202" custLinFactY="100000" custLinFactNeighborX="200000" custLinFactNeighborY="102611">
        <dgm:presLayoutVars>
          <dgm:chPref val="3"/>
        </dgm:presLayoutVars>
      </dgm:prSet>
      <dgm:spPr/>
    </dgm:pt>
    <dgm:pt modelId="{D46238C0-0CF1-4751-8515-8AC2CEAF26FC}" type="pres">
      <dgm:prSet presAssocID="{ED4C926C-C088-4A26-98B4-93AEEF68020D}" presName="rootConnector" presStyleLbl="node3" presStyleIdx="33" presStyleCnt="35"/>
      <dgm:spPr/>
    </dgm:pt>
    <dgm:pt modelId="{F65806D8-97AF-4D27-B0EB-42A9105C7B99}" type="pres">
      <dgm:prSet presAssocID="{ED4C926C-C088-4A26-98B4-93AEEF68020D}" presName="hierChild4" presStyleCnt="0"/>
      <dgm:spPr/>
    </dgm:pt>
    <dgm:pt modelId="{591A223C-A76E-4708-A745-71DC0F0F733C}" type="pres">
      <dgm:prSet presAssocID="{ED4C926C-C088-4A26-98B4-93AEEF68020D}" presName="hierChild5" presStyleCnt="0"/>
      <dgm:spPr/>
    </dgm:pt>
    <dgm:pt modelId="{BC5C5C37-E9AE-4F9A-B052-DEE6CC3D8587}" type="pres">
      <dgm:prSet presAssocID="{7FD3E600-74BB-4708-92A0-5FA710BB77DF}" presName="Name37" presStyleLbl="parChTrans1D3" presStyleIdx="34" presStyleCnt="35"/>
      <dgm:spPr/>
    </dgm:pt>
    <dgm:pt modelId="{23F36796-811F-48FD-83C9-AD55BBECFE38}" type="pres">
      <dgm:prSet presAssocID="{A6767718-B2C4-4C2E-913D-0BF8B61D2273}" presName="hierRoot2" presStyleCnt="0">
        <dgm:presLayoutVars>
          <dgm:hierBranch val="init"/>
        </dgm:presLayoutVars>
      </dgm:prSet>
      <dgm:spPr/>
    </dgm:pt>
    <dgm:pt modelId="{460BA70F-1060-4569-9C40-066AD12B7A26}" type="pres">
      <dgm:prSet presAssocID="{A6767718-B2C4-4C2E-913D-0BF8B61D2273}" presName="rootComposite" presStyleCnt="0"/>
      <dgm:spPr/>
    </dgm:pt>
    <dgm:pt modelId="{C1F7C92B-C2CE-4665-B0DF-8C49D4C898F6}" type="pres">
      <dgm:prSet presAssocID="{A6767718-B2C4-4C2E-913D-0BF8B61D2273}" presName="rootText" presStyleLbl="node3" presStyleIdx="34" presStyleCnt="35" custScaleX="347498" custScaleY="173750" custLinFactX="169202" custLinFactY="100000" custLinFactNeighborX="200000" custLinFactNeighborY="102611">
        <dgm:presLayoutVars>
          <dgm:chPref val="3"/>
        </dgm:presLayoutVars>
      </dgm:prSet>
      <dgm:spPr/>
    </dgm:pt>
    <dgm:pt modelId="{FBDB0D96-1130-4489-A43F-39EEB8E8E688}" type="pres">
      <dgm:prSet presAssocID="{A6767718-B2C4-4C2E-913D-0BF8B61D2273}" presName="rootConnector" presStyleLbl="node3" presStyleIdx="34" presStyleCnt="35"/>
      <dgm:spPr/>
    </dgm:pt>
    <dgm:pt modelId="{729B5453-95BF-48E6-B9D5-2D707DB4E950}" type="pres">
      <dgm:prSet presAssocID="{A6767718-B2C4-4C2E-913D-0BF8B61D2273}" presName="hierChild4" presStyleCnt="0"/>
      <dgm:spPr/>
    </dgm:pt>
    <dgm:pt modelId="{E03D90F1-6C2B-4484-B9E4-068714B490D4}" type="pres">
      <dgm:prSet presAssocID="{A6767718-B2C4-4C2E-913D-0BF8B61D2273}" presName="hierChild5" presStyleCnt="0"/>
      <dgm:spPr/>
    </dgm:pt>
    <dgm:pt modelId="{1EF48B3F-A6AE-4CF9-9286-E5F5F5AFB323}" type="pres">
      <dgm:prSet presAssocID="{9404DD07-078A-49C1-8BF0-8AD237C2E2BC}" presName="hierChild5" presStyleCnt="0"/>
      <dgm:spPr/>
    </dgm:pt>
    <dgm:pt modelId="{CEDB277F-537F-4DB6-97FD-700E3FFBC130}" type="pres">
      <dgm:prSet presAssocID="{48BAE551-EE24-467B-A328-F7477AEE8597}" presName="hierChild3" presStyleCnt="0"/>
      <dgm:spPr/>
    </dgm:pt>
  </dgm:ptLst>
  <dgm:cxnLst>
    <dgm:cxn modelId="{40FF6504-A3A2-4573-8AA2-CEB4C52085B7}" srcId="{48BAE551-EE24-467B-A328-F7477AEE8597}" destId="{4E679BF5-08DF-49CC-B0FC-DED90FC0F5C7}" srcOrd="2" destOrd="0" parTransId="{5641E1F8-9DD3-431E-9DD0-A096B5485C80}" sibTransId="{964B1A75-61D1-4B5D-B21E-AF5B250ECFD6}"/>
    <dgm:cxn modelId="{12FB8606-9BBC-425E-ADE5-C9C47A97FC22}" type="presOf" srcId="{7188146F-2C07-48E7-A510-5EC72B1547A1}" destId="{089FB036-DA65-4994-8652-669B7036AA19}" srcOrd="1" destOrd="0" presId="urn:microsoft.com/office/officeart/2005/8/layout/orgChart1"/>
    <dgm:cxn modelId="{74E61908-3F9D-4E04-83F5-EE9174630256}" srcId="{13D52240-3D56-4EF9-AB08-A0FB274C0DE1}" destId="{DB887BF9-A11B-4FB6-8192-585C1F97D476}" srcOrd="6" destOrd="0" parTransId="{18806774-974F-47DC-A0F5-1F2598EF2C9C}" sibTransId="{B1EE480C-019B-4753-8F6C-E7EFC3130FCD}"/>
    <dgm:cxn modelId="{D8391409-BA73-4A03-BD51-D30A690B624F}" type="presOf" srcId="{1C20825F-6F84-4A4C-8E6F-F100D921DAC1}" destId="{FE011802-5D44-4199-811C-0642B4807C6E}" srcOrd="0" destOrd="0" presId="urn:microsoft.com/office/officeart/2005/8/layout/orgChart1"/>
    <dgm:cxn modelId="{4F203B09-3171-474A-BA2B-5EC951B7873F}" type="presOf" srcId="{F82F813B-3975-4820-9E43-3B2FAF173D46}" destId="{E840D4FD-5FC9-4C41-8169-1E2735D06DFF}" srcOrd="1" destOrd="0" presId="urn:microsoft.com/office/officeart/2005/8/layout/orgChart1"/>
    <dgm:cxn modelId="{AB35780F-24E9-4702-B8E1-548C67491AE9}" type="presOf" srcId="{13D52240-3D56-4EF9-AB08-A0FB274C0DE1}" destId="{F73F6610-B92D-4929-A325-16D5D9471A10}" srcOrd="1" destOrd="0" presId="urn:microsoft.com/office/officeart/2005/8/layout/orgChart1"/>
    <dgm:cxn modelId="{730E1410-32F5-4AEE-B7F5-79F311CE9B45}" type="presOf" srcId="{48BAE551-EE24-467B-A328-F7477AEE8597}" destId="{2EE77689-071C-4179-BF59-4D083BA762A0}" srcOrd="0" destOrd="0" presId="urn:microsoft.com/office/officeart/2005/8/layout/orgChart1"/>
    <dgm:cxn modelId="{4AE35611-7615-4506-BDDE-69E637B323E2}" type="presOf" srcId="{407BFABE-60D2-4BC8-A9A5-6D51E81D9084}" destId="{E760A1D6-C188-4247-AB78-583BB50A56C2}" srcOrd="0" destOrd="0" presId="urn:microsoft.com/office/officeart/2005/8/layout/orgChart1"/>
    <dgm:cxn modelId="{659C5911-40B4-4257-8991-C77440710F4B}" srcId="{4E679BF5-08DF-49CC-B0FC-DED90FC0F5C7}" destId="{2AF0E2EE-D051-4F8B-844A-DAB290E32713}" srcOrd="1" destOrd="0" parTransId="{937A3AD0-0622-434F-A9C8-760592DAEF78}" sibTransId="{CD0C4668-F191-4C30-8044-90C92432BB98}"/>
    <dgm:cxn modelId="{8FA02413-A253-4C72-9A00-5A84297B9AB6}" type="presOf" srcId="{FD1C8086-F595-4556-A0FF-3CF54675BC57}" destId="{D33F6571-C3C6-4E75-AD04-1AFFA8F659E7}" srcOrd="0" destOrd="0" presId="urn:microsoft.com/office/officeart/2005/8/layout/orgChart1"/>
    <dgm:cxn modelId="{3AC8B715-A296-411C-B2A8-8C114D218744}" type="presOf" srcId="{1F1C6417-0577-4F4E-913E-1DA41227B94A}" destId="{2F1AD6DB-1B8F-48FE-88FD-51A7B30978AB}" srcOrd="1" destOrd="0" presId="urn:microsoft.com/office/officeart/2005/8/layout/orgChart1"/>
    <dgm:cxn modelId="{1A3AD916-8EF0-4EE6-B283-7096F95CB17D}" srcId="{F82F813B-3975-4820-9E43-3B2FAF173D46}" destId="{FA26F17A-C781-44C4-9266-949CA032D78E}" srcOrd="0" destOrd="0" parTransId="{57F0A6B9-5A47-4DBE-AD83-9C313D9D5CDB}" sibTransId="{916D96A4-FFF4-4CB5-85D9-6F4BBD47B15C}"/>
    <dgm:cxn modelId="{0E05AB18-A09F-4703-9EE2-FCF3E0637835}" type="presOf" srcId="{A6767718-B2C4-4C2E-913D-0BF8B61D2273}" destId="{FBDB0D96-1130-4489-A43F-39EEB8E8E688}" srcOrd="1" destOrd="0" presId="urn:microsoft.com/office/officeart/2005/8/layout/orgChart1"/>
    <dgm:cxn modelId="{8243BA18-9263-426E-8854-F5B6B39C478E}" type="presOf" srcId="{D67FBA7A-ECBD-4325-B439-DF5BD72A2704}" destId="{DAED4BE5-3605-4495-85B3-D754A178B0FA}" srcOrd="1" destOrd="0" presId="urn:microsoft.com/office/officeart/2005/8/layout/orgChart1"/>
    <dgm:cxn modelId="{6F9E591A-9CB0-4194-8506-CD25D061A456}" type="presOf" srcId="{10929945-85D0-49AF-9DF3-AB963E0C24E1}" destId="{620B007C-2203-4EFB-9C1A-DB6EA33060CD}" srcOrd="0" destOrd="0" presId="urn:microsoft.com/office/officeart/2005/8/layout/orgChart1"/>
    <dgm:cxn modelId="{101B561B-BE7A-479D-B3ED-60412B957A29}" type="presOf" srcId="{B88AF049-C0BE-44E1-937C-7F9F36A476D1}" destId="{1F950BFA-F995-4AEC-81BD-37285BE90E37}" srcOrd="1" destOrd="0" presId="urn:microsoft.com/office/officeart/2005/8/layout/orgChart1"/>
    <dgm:cxn modelId="{E4239A1B-F9F0-4A5F-A77D-5A2C90BBF1B0}" type="presOf" srcId="{FA26F17A-C781-44C4-9266-949CA032D78E}" destId="{F0F1A628-0364-4526-A09B-2712289DADA7}" srcOrd="0" destOrd="0" presId="urn:microsoft.com/office/officeart/2005/8/layout/orgChart1"/>
    <dgm:cxn modelId="{9C6C8D22-BF11-4B05-B43C-FF3DA512EA1F}" type="presOf" srcId="{84050283-4EC6-4E04-8298-BE8713513572}" destId="{C29A416A-3F2B-41BC-B45C-BF71FD5D607D}" srcOrd="0" destOrd="0" presId="urn:microsoft.com/office/officeart/2005/8/layout/orgChart1"/>
    <dgm:cxn modelId="{AA820E24-672F-47C4-AA4F-C7858D04A127}" type="presOf" srcId="{18806774-974F-47DC-A0F5-1F2598EF2C9C}" destId="{3DDCD873-CD18-40D5-AD37-DABFA970F2F7}" srcOrd="0" destOrd="0" presId="urn:microsoft.com/office/officeart/2005/8/layout/orgChart1"/>
    <dgm:cxn modelId="{F06A5F25-59E4-4C66-9218-955A78D7BC5E}" srcId="{9404DD07-078A-49C1-8BF0-8AD237C2E2BC}" destId="{20EC8040-7F0B-43C6-9ABE-8C6E9CF4F111}" srcOrd="1" destOrd="0" parTransId="{8CE430D7-A0EF-4F6C-AEA8-C9CFC5815EDA}" sibTransId="{AB48F320-0F63-4D66-98AA-D974A6D892ED}"/>
    <dgm:cxn modelId="{E8410D2E-3B9B-44E3-BFFC-5042EEA51825}" srcId="{9404DD07-078A-49C1-8BF0-8AD237C2E2BC}" destId="{99BB49AE-250F-436B-9F59-BBBC66A3B4E7}" srcOrd="3" destOrd="0" parTransId="{C377502F-A79A-4073-9A0E-B912DC5FA973}" sibTransId="{D3BB07E0-A49A-453E-BCEC-38270077EA78}"/>
    <dgm:cxn modelId="{D8EE922E-5D9F-44A4-939E-1083E8465513}" srcId="{4E679BF5-08DF-49CC-B0FC-DED90FC0F5C7}" destId="{75EB4CEE-735C-49EC-ACC4-EC50111FB56B}" srcOrd="3" destOrd="0" parTransId="{D1863017-EAF1-440A-A53D-9C8B4B94C1BF}" sibTransId="{1BDC7EBB-4D2B-4472-AFE4-AB9EAA4A5681}"/>
    <dgm:cxn modelId="{0C401B34-D7AE-48FD-9A67-9FE05C28900A}" type="presOf" srcId="{75EB4CEE-735C-49EC-ACC4-EC50111FB56B}" destId="{5B4EA4A9-C88A-4240-B600-3004D6DABE28}" srcOrd="1" destOrd="0" presId="urn:microsoft.com/office/officeart/2005/8/layout/orgChart1"/>
    <dgm:cxn modelId="{3CE99134-D2D0-44F4-8A03-E190E181A6D2}" type="presOf" srcId="{A4AE352C-2B2C-4CC4-AC55-C7BFD14808D1}" destId="{9DF5564F-44E0-4D16-ACA6-4631237F8B0B}" srcOrd="0" destOrd="0" presId="urn:microsoft.com/office/officeart/2005/8/layout/orgChart1"/>
    <dgm:cxn modelId="{4C22BB34-C036-4C84-96B7-69C1A6A3EA9F}" srcId="{13D52240-3D56-4EF9-AB08-A0FB274C0DE1}" destId="{3A5B16C3-C6BB-40A5-A8E6-C621264A5E77}" srcOrd="9" destOrd="0" parTransId="{D81A487C-C6DC-4FA6-BB29-DFAA65651C35}" sibTransId="{C939236E-BA06-4B1B-875E-0C4B58DAFA72}"/>
    <dgm:cxn modelId="{C28B8336-E33C-44E8-B2C2-4A5DD7704CA9}" type="presOf" srcId="{0D65B455-8731-48DA-B7CE-8A8100EF1D99}" destId="{F265A50A-106C-4882-9966-A2EB95EB90FF}" srcOrd="1" destOrd="0" presId="urn:microsoft.com/office/officeart/2005/8/layout/orgChart1"/>
    <dgm:cxn modelId="{A4A1C736-B310-492B-A659-6BA73C0CE09A}" type="presOf" srcId="{D5058E68-D105-4254-A6E5-1FF5156BF7BF}" destId="{55B082B9-4E34-4604-B1ED-4C1F4273FB76}" srcOrd="0" destOrd="0" presId="urn:microsoft.com/office/officeart/2005/8/layout/orgChart1"/>
    <dgm:cxn modelId="{3955663A-B40E-42DA-BF20-0623183D7449}" type="presOf" srcId="{88F07482-5DB2-4F80-A8E0-8434AAA836F8}" destId="{C093D4ED-0A48-4743-A600-64685D0B4A4A}" srcOrd="0" destOrd="0" presId="urn:microsoft.com/office/officeart/2005/8/layout/orgChart1"/>
    <dgm:cxn modelId="{8477E73B-F964-47F3-923E-0CED85A90E69}" type="presOf" srcId="{B88AF049-C0BE-44E1-937C-7F9F36A476D1}" destId="{E0F6E319-9B58-4612-AF94-B0BD853EFBA1}" srcOrd="0" destOrd="0" presId="urn:microsoft.com/office/officeart/2005/8/layout/orgChart1"/>
    <dgm:cxn modelId="{1CDF163D-5006-4307-9236-EFA7D8CA7CCC}" type="presOf" srcId="{F1B9BA7D-13D2-4136-95E5-0A6EB265BB12}" destId="{293B9CF4-F20B-4558-BD7B-209C7F8BD750}" srcOrd="1" destOrd="0" presId="urn:microsoft.com/office/officeart/2005/8/layout/orgChart1"/>
    <dgm:cxn modelId="{C0E4823D-92BF-4FE3-BE3F-D9D9104434A8}" type="presOf" srcId="{88E32F20-3BCA-4015-A4E3-D0BA59E55049}" destId="{5482120B-FB1A-40F9-91DA-48FA2247D9FA}" srcOrd="0" destOrd="0" presId="urn:microsoft.com/office/officeart/2005/8/layout/orgChart1"/>
    <dgm:cxn modelId="{0AE9C23D-EE83-4257-A230-B3B6B0E0AB34}" type="presOf" srcId="{3E704D7B-4779-4290-9707-E737B4EF11E2}" destId="{11586913-81FB-4B6E-A233-15252FFB36FF}" srcOrd="1" destOrd="0" presId="urn:microsoft.com/office/officeart/2005/8/layout/orgChart1"/>
    <dgm:cxn modelId="{3042B03F-1265-4A48-985D-FD1BB6B7EF86}" type="presOf" srcId="{4E679BF5-08DF-49CC-B0FC-DED90FC0F5C7}" destId="{745A6B2A-4B1B-4E8D-BD12-58D5C95848D1}" srcOrd="1" destOrd="0" presId="urn:microsoft.com/office/officeart/2005/8/layout/orgChart1"/>
    <dgm:cxn modelId="{52497340-9D85-459B-B64C-EA5A2364B84F}" type="presOf" srcId="{EFACB5B6-4F81-44F9-8F67-E4F625D81896}" destId="{BA05E367-6EC7-40C8-8021-F52C6EC82775}" srcOrd="0" destOrd="0" presId="urn:microsoft.com/office/officeart/2005/8/layout/orgChart1"/>
    <dgm:cxn modelId="{D74FA55D-238F-432F-9081-31EE930CA5BB}" type="presOf" srcId="{C9107A62-B033-430D-955D-FCE954D69498}" destId="{B66A547F-39FA-40C5-B6E0-EA486DC8C651}" srcOrd="0" destOrd="0" presId="urn:microsoft.com/office/officeart/2005/8/layout/orgChart1"/>
    <dgm:cxn modelId="{B618F25D-2299-4832-9C24-42331CEEBB69}" srcId="{48BAE551-EE24-467B-A328-F7477AEE8597}" destId="{9404DD07-078A-49C1-8BF0-8AD237C2E2BC}" srcOrd="3" destOrd="0" parTransId="{D5058E68-D105-4254-A6E5-1FF5156BF7BF}" sibTransId="{34D8A354-31BA-427E-B093-0D41D77971A0}"/>
    <dgm:cxn modelId="{0566DB5F-6F27-4F2E-99E0-450D8353BE62}" type="presOf" srcId="{49F58FB7-8385-424D-B0C2-6470DC48141C}" destId="{65ED4DE4-171A-4966-BEBE-70A5AE33A520}" srcOrd="0" destOrd="0" presId="urn:microsoft.com/office/officeart/2005/8/layout/orgChart1"/>
    <dgm:cxn modelId="{C50B0460-2F23-47FA-AE94-C0D7DAD52060}" type="presOf" srcId="{632645BA-76C7-4C57-9082-A8A810DD9C90}" destId="{F678C373-1D70-4CCC-8734-3B196F47434D}" srcOrd="0" destOrd="0" presId="urn:microsoft.com/office/officeart/2005/8/layout/orgChart1"/>
    <dgm:cxn modelId="{C3764960-1D96-435F-9476-0A76CEC7AD6B}" type="presOf" srcId="{ED4C926C-C088-4A26-98B4-93AEEF68020D}" destId="{D46238C0-0CF1-4751-8515-8AC2CEAF26FC}" srcOrd="1" destOrd="0" presId="urn:microsoft.com/office/officeart/2005/8/layout/orgChart1"/>
    <dgm:cxn modelId="{CF4FC461-82DF-4AED-8022-8A514632B65B}" type="presOf" srcId="{99BB49AE-250F-436B-9F59-BBBC66A3B4E7}" destId="{1D4CCC13-F081-4C91-9E70-E9DCC232D55D}" srcOrd="0" destOrd="0" presId="urn:microsoft.com/office/officeart/2005/8/layout/orgChart1"/>
    <dgm:cxn modelId="{36C8E261-E416-4766-BFAE-259121961D29}" type="presOf" srcId="{8EEA8D3C-7056-4D71-912C-B8477478E537}" destId="{B1459389-E77F-48EE-8C20-DFD76F791798}" srcOrd="1" destOrd="0" presId="urn:microsoft.com/office/officeart/2005/8/layout/orgChart1"/>
    <dgm:cxn modelId="{478A8544-72E4-4833-8FE6-970C598E6366}" srcId="{4E679BF5-08DF-49CC-B0FC-DED90FC0F5C7}" destId="{FD1C8086-F595-4556-A0FF-3CF54675BC57}" srcOrd="4" destOrd="0" parTransId="{C6DEBA69-8F19-4486-B72B-0F1713AC3D80}" sibTransId="{3A01A324-C140-44AF-9602-39368D21DB87}"/>
    <dgm:cxn modelId="{41233B45-DEA1-49B6-AA19-715E90BC98AB}" type="presOf" srcId="{2FD2557C-B7C5-4168-AF7D-E976170D46B2}" destId="{09514147-E7AB-46B7-8A16-AD46EC5D4137}" srcOrd="1" destOrd="0" presId="urn:microsoft.com/office/officeart/2005/8/layout/orgChart1"/>
    <dgm:cxn modelId="{97B64C45-01D9-4C6F-9432-70C9A2E246CA}" srcId="{F82F813B-3975-4820-9E43-3B2FAF173D46}" destId="{82F6FF14-92EE-4110-A98B-D5EE05A07D60}" srcOrd="3" destOrd="0" parTransId="{D278EB28-FF50-4B54-83FC-52A856F440C6}" sibTransId="{41F12DC1-82CD-422E-B1A9-069405DD28FB}"/>
    <dgm:cxn modelId="{13F7DF45-C606-41C8-B1FC-88DBE0B7E834}" type="presOf" srcId="{937A3AD0-0622-434F-A9C8-760592DAEF78}" destId="{59009654-E272-4ACA-90CC-1DB808698FA3}" srcOrd="0" destOrd="0" presId="urn:microsoft.com/office/officeart/2005/8/layout/orgChart1"/>
    <dgm:cxn modelId="{5AF68946-99C6-45BC-8131-0DEB02A14064}" type="presOf" srcId="{EE90B3C4-89F9-4F07-9EDF-72F48713035E}" destId="{93768FC1-EFFA-4A6C-B414-B0B676CA6DAB}" srcOrd="0" destOrd="0" presId="urn:microsoft.com/office/officeart/2005/8/layout/orgChart1"/>
    <dgm:cxn modelId="{A3E62A67-B56B-4CF3-8B43-CE95FED4B833}" type="presOf" srcId="{1F41D36D-C492-4D13-83C5-886AF3EEDE1D}" destId="{1D1F6F1A-50F1-41A6-89C2-48A3F87C844E}" srcOrd="0" destOrd="0" presId="urn:microsoft.com/office/officeart/2005/8/layout/orgChart1"/>
    <dgm:cxn modelId="{669A4868-636F-46FF-94AC-F33CD208E269}" type="presOf" srcId="{86C9B749-237A-46D5-8C96-6E1624D16B19}" destId="{8B91F054-A379-4575-8A2D-6BE61793B658}" srcOrd="1" destOrd="0" presId="urn:microsoft.com/office/officeart/2005/8/layout/orgChart1"/>
    <dgm:cxn modelId="{B7C52A6A-5745-449E-825E-FB64A5BA061D}" type="presOf" srcId="{99BB49AE-250F-436B-9F59-BBBC66A3B4E7}" destId="{33F600A0-D71F-473C-AD7C-70E4FAC8082F}" srcOrd="1" destOrd="0" presId="urn:microsoft.com/office/officeart/2005/8/layout/orgChart1"/>
    <dgm:cxn modelId="{2D751C6D-CC46-4D24-B889-EA951286DE62}" type="presOf" srcId="{36185FE5-91CD-4049-B857-D28253AA422C}" destId="{C28F3273-8B16-4AB7-A1B9-737440764567}" srcOrd="0" destOrd="0" presId="urn:microsoft.com/office/officeart/2005/8/layout/orgChart1"/>
    <dgm:cxn modelId="{611D636D-AEA2-47CE-BA12-798A0A4AE587}" srcId="{4E679BF5-08DF-49CC-B0FC-DED90FC0F5C7}" destId="{7188146F-2C07-48E7-A510-5EC72B1547A1}" srcOrd="5" destOrd="0" parTransId="{570F1963-A05B-4624-86D3-8C8501C9B865}" sibTransId="{E5B9A233-BEFC-4D04-A958-DA2FA392F706}"/>
    <dgm:cxn modelId="{78C8E14D-BA2D-4CA6-B458-6D036FA16826}" type="presOf" srcId="{944211B2-FBB1-47B5-91BF-F2A8A17C126A}" destId="{915A3489-2954-49A5-8685-388CCD47265D}" srcOrd="0" destOrd="0" presId="urn:microsoft.com/office/officeart/2005/8/layout/orgChart1"/>
    <dgm:cxn modelId="{A428084E-EB23-456C-85B4-B1828DBFF514}" type="presOf" srcId="{75EB4CEE-735C-49EC-ACC4-EC50111FB56B}" destId="{1C34BDFD-896D-41B5-BBB7-166C1846D242}" srcOrd="0" destOrd="0" presId="urn:microsoft.com/office/officeart/2005/8/layout/orgChart1"/>
    <dgm:cxn modelId="{C9D84E6E-6D91-45E2-B5CA-6ECE2C96857C}" srcId="{4E679BF5-08DF-49CC-B0FC-DED90FC0F5C7}" destId="{2DEC46D2-E521-420A-A514-2003A6279E8A}" srcOrd="9" destOrd="0" parTransId="{EFACB5B6-4F81-44F9-8F67-E4F625D81896}" sibTransId="{D473DE1A-41E6-4643-BD65-8B5244D05717}"/>
    <dgm:cxn modelId="{5839C24F-516D-445B-AD65-8880E5EBB236}" type="presOf" srcId="{570F1963-A05B-4624-86D3-8C8501C9B865}" destId="{82B6FB8E-F7E0-4E9A-B11F-9EBB62929E1D}" srcOrd="0" destOrd="0" presId="urn:microsoft.com/office/officeart/2005/8/layout/orgChart1"/>
    <dgm:cxn modelId="{95929D70-FDB5-4C2F-A6B3-C717BF91E4A4}" type="presOf" srcId="{FA958AA0-2A58-4A5E-BDF2-26EC7C496315}" destId="{0466E8A8-6B91-4327-9336-20DB8709803F}" srcOrd="0" destOrd="0" presId="urn:microsoft.com/office/officeart/2005/8/layout/orgChart1"/>
    <dgm:cxn modelId="{4C5F7A51-0BE7-4F45-B67F-16F344F22A02}" type="presOf" srcId="{7BD8513E-D06A-497C-8974-F8DB3DA932EC}" destId="{D3C71063-EA6C-48D0-AF22-48B5D8E6BECE}" srcOrd="0" destOrd="0" presId="urn:microsoft.com/office/officeart/2005/8/layout/orgChart1"/>
    <dgm:cxn modelId="{F70B3C72-CD68-4BC5-92F2-82B52ACFF4DD}" type="presOf" srcId="{C9107A62-B033-430D-955D-FCE954D69498}" destId="{22637D11-579E-4FD5-B351-A4B911BEC0BA}" srcOrd="1" destOrd="0" presId="urn:microsoft.com/office/officeart/2005/8/layout/orgChart1"/>
    <dgm:cxn modelId="{FB4EF452-632D-4627-B6D1-D3898D1C876A}" type="presOf" srcId="{DD0F6F56-8720-4FAA-8C09-AFDF4F72FE0A}" destId="{15F454CA-0921-4893-9719-31C0848E58D2}" srcOrd="1" destOrd="0" presId="urn:microsoft.com/office/officeart/2005/8/layout/orgChart1"/>
    <dgm:cxn modelId="{74FA5573-990C-4962-B107-F40A5A9100B7}" type="presOf" srcId="{3A5B16C3-C6BB-40A5-A8E6-C621264A5E77}" destId="{81A1C3DB-1625-4716-A581-5AA35F837CAF}" srcOrd="0" destOrd="0" presId="urn:microsoft.com/office/officeart/2005/8/layout/orgChart1"/>
    <dgm:cxn modelId="{4F5BB775-2CBB-4F06-925D-56F9118CEB4D}" srcId="{13D52240-3D56-4EF9-AB08-A0FB274C0DE1}" destId="{2FD2557C-B7C5-4168-AF7D-E976170D46B2}" srcOrd="5" destOrd="0" parTransId="{A4ABCD45-9647-4C15-9A14-5C0E59D0CFDD}" sibTransId="{FEC8D3A3-F23A-43B9-BD81-6AB91144FC73}"/>
    <dgm:cxn modelId="{8C418276-8BEE-4561-A2BC-F9B4663D7267}" type="presOf" srcId="{0D65B455-8731-48DA-B7CE-8A8100EF1D99}" destId="{A7047CA5-CD1B-4781-BE38-7157742DD3B0}" srcOrd="0" destOrd="0" presId="urn:microsoft.com/office/officeart/2005/8/layout/orgChart1"/>
    <dgm:cxn modelId="{4042F576-0634-4037-9953-8263CEA0E3F4}" type="presOf" srcId="{82F6FF14-92EE-4110-A98B-D5EE05A07D60}" destId="{C100AA46-38FE-4234-91DA-CCB9EE478B6E}" srcOrd="0" destOrd="0" presId="urn:microsoft.com/office/officeart/2005/8/layout/orgChart1"/>
    <dgm:cxn modelId="{7F2F3457-4927-41D7-8E42-5EB48C607894}" type="presOf" srcId="{3E704D7B-4779-4290-9707-E737B4EF11E2}" destId="{0F5F655E-999C-459C-839C-4C7A874CFAE6}" srcOrd="0" destOrd="0" presId="urn:microsoft.com/office/officeart/2005/8/layout/orgChart1"/>
    <dgm:cxn modelId="{A2853C77-8D03-4660-A58B-411ADD9A60EF}" type="presOf" srcId="{D81A487C-C6DC-4FA6-BB29-DFAA65651C35}" destId="{AF62F654-E0CE-41DD-8789-DCA3C73442E8}" srcOrd="0" destOrd="0" presId="urn:microsoft.com/office/officeart/2005/8/layout/orgChart1"/>
    <dgm:cxn modelId="{A9DD6D57-8CC7-45CB-9F39-BFDEE884DB84}" type="presOf" srcId="{9BFB977F-F66E-43A4-BA90-BCC267D79A7F}" destId="{4FE850C3-3C44-4345-8BD8-58A248FA13AD}" srcOrd="0" destOrd="0" presId="urn:microsoft.com/office/officeart/2005/8/layout/orgChart1"/>
    <dgm:cxn modelId="{60F45559-656A-4426-93BD-50187DE48A7C}" type="presOf" srcId="{20EC8040-7F0B-43C6-9ABE-8C6E9CF4F111}" destId="{E4911F1C-5DA1-40BD-BE16-180F68A071D5}" srcOrd="1" destOrd="0" presId="urn:microsoft.com/office/officeart/2005/8/layout/orgChart1"/>
    <dgm:cxn modelId="{C49AE47E-C9DF-4245-A20B-29F434420541}" type="presOf" srcId="{35608C7A-4DFC-4A86-9601-4AE598E11FD0}" destId="{EC23895F-C9FC-4774-BE00-7978EA8A818C}" srcOrd="0" destOrd="0" presId="urn:microsoft.com/office/officeart/2005/8/layout/orgChart1"/>
    <dgm:cxn modelId="{3F2A3B7F-4A87-4712-9DFA-1E662E259B5D}" type="presOf" srcId="{1F1C6417-0577-4F4E-913E-1DA41227B94A}" destId="{B5E9A73A-4CA9-4DA6-9104-5F265C46BE5D}" srcOrd="0" destOrd="0" presId="urn:microsoft.com/office/officeart/2005/8/layout/orgChart1"/>
    <dgm:cxn modelId="{EDF4607F-C802-4B15-AA8D-AC808789DE35}" type="presOf" srcId="{9404DD07-078A-49C1-8BF0-8AD237C2E2BC}" destId="{2B843E43-DEDE-44B6-A50B-97D2A9D6A324}" srcOrd="1" destOrd="0" presId="urn:microsoft.com/office/officeart/2005/8/layout/orgChart1"/>
    <dgm:cxn modelId="{74940380-BFF5-4971-A8FB-340183ECF14B}" type="presOf" srcId="{BD6E8BFE-2381-4347-9CDC-0253F6D70B9D}" destId="{CA3C543B-F1CE-4CD0-A8BF-A4289028BB1F}" srcOrd="0" destOrd="0" presId="urn:microsoft.com/office/officeart/2005/8/layout/orgChart1"/>
    <dgm:cxn modelId="{20A91681-815B-47BC-803C-80471931688E}" type="presOf" srcId="{7188146F-2C07-48E7-A510-5EC72B1547A1}" destId="{F528923E-41D8-4CA7-A890-C9976F74734E}" srcOrd="0" destOrd="0" presId="urn:microsoft.com/office/officeart/2005/8/layout/orgChart1"/>
    <dgm:cxn modelId="{8B5DF682-39B7-4797-ABB3-3D363B98EC1C}" srcId="{9404DD07-078A-49C1-8BF0-8AD237C2E2BC}" destId="{ED4C926C-C088-4A26-98B4-93AEEF68020D}" srcOrd="4" destOrd="0" parTransId="{1C20825F-6F84-4A4C-8E6F-F100D921DAC1}" sibTransId="{61AAAD7A-42DB-4F60-96FF-C8905728A47D}"/>
    <dgm:cxn modelId="{21610C85-5837-41B5-B23F-7EC1C0ABD6D3}" type="presOf" srcId="{2AF0E2EE-D051-4F8B-844A-DAB290E32713}" destId="{CC8019A0-A4F9-4E96-8F2E-6BB4BD177477}" srcOrd="0" destOrd="0" presId="urn:microsoft.com/office/officeart/2005/8/layout/orgChart1"/>
    <dgm:cxn modelId="{7B4B2586-C050-4311-85B4-EFDC07C2741E}" srcId="{13D52240-3D56-4EF9-AB08-A0FB274C0DE1}" destId="{3E704D7B-4779-4290-9707-E737B4EF11E2}" srcOrd="7" destOrd="0" parTransId="{88E32F20-3BCA-4015-A4E3-D0BA59E55049}" sibTransId="{F5C10848-8D7F-40B2-A6E0-9E5DAC955241}"/>
    <dgm:cxn modelId="{FD57C987-5518-4092-8084-D058D149542A}" type="presOf" srcId="{5AA72E51-6BCF-4ECF-A326-BDABDBCC0C64}" destId="{3D470743-B2A1-4AB0-A3D3-6093490F279C}" srcOrd="1" destOrd="0" presId="urn:microsoft.com/office/officeart/2005/8/layout/orgChart1"/>
    <dgm:cxn modelId="{DD2E448C-2491-4543-BB44-D377CF306BC6}" srcId="{13D52240-3D56-4EF9-AB08-A0FB274C0DE1}" destId="{84FF0286-24E2-4C9D-97B7-7DA717577EC1}" srcOrd="0" destOrd="0" parTransId="{632645BA-76C7-4C57-9082-A8A810DD9C90}" sibTransId="{BA224F55-65CA-4ED1-9994-235FE783F4F0}"/>
    <dgm:cxn modelId="{F17D108D-3CAD-4900-8CD0-83B6382B445A}" srcId="{F82F813B-3975-4820-9E43-3B2FAF173D46}" destId="{55AB7F22-885D-4D80-98AB-1AF4860AFE2F}" srcOrd="4" destOrd="0" parTransId="{3DAC9D7C-9BDB-4CB8-89F8-F5D865557AA1}" sibTransId="{D4D5BD82-1E12-401A-9321-DEF643373E26}"/>
    <dgm:cxn modelId="{9C28F28F-0599-47D0-89BE-A420EFA70EB5}" type="presOf" srcId="{57F0A6B9-5A47-4DBE-AD83-9C313D9D5CDB}" destId="{2CCBEE36-553F-4408-A11E-78F5C85A97AA}" srcOrd="0" destOrd="0" presId="urn:microsoft.com/office/officeart/2005/8/layout/orgChart1"/>
    <dgm:cxn modelId="{95D79092-6DD0-46DE-A61C-E453364171D1}" type="presOf" srcId="{9404DD07-078A-49C1-8BF0-8AD237C2E2BC}" destId="{7488F29F-33AB-4954-AEFA-48A2360D67DE}" srcOrd="0" destOrd="0" presId="urn:microsoft.com/office/officeart/2005/8/layout/orgChart1"/>
    <dgm:cxn modelId="{5B4E2A93-6863-41DF-88BB-2ED3C7BE0D2C}" srcId="{4E679BF5-08DF-49CC-B0FC-DED90FC0F5C7}" destId="{1F1C6417-0577-4F4E-913E-1DA41227B94A}" srcOrd="11" destOrd="0" parTransId="{A4AE352C-2B2C-4CC4-AC55-C7BFD14808D1}" sibTransId="{99C11AE1-B703-4ED3-AEC1-CA24DA665CC3}"/>
    <dgm:cxn modelId="{C8E71095-1DF3-43C5-88F3-BEE479AA0FBF}" type="presOf" srcId="{DB887BF9-A11B-4FB6-8192-585C1F97D476}" destId="{F1BD0452-2CFF-451B-BF61-90D7AC78A5C6}" srcOrd="1" destOrd="0" presId="urn:microsoft.com/office/officeart/2005/8/layout/orgChart1"/>
    <dgm:cxn modelId="{C8733297-8B79-43F1-BF8E-AAB251662E1A}" type="presOf" srcId="{86C9B749-237A-46D5-8C96-6E1624D16B19}" destId="{4355EDA7-EC1E-462F-AE6A-C8E2B15A2C38}" srcOrd="0" destOrd="0" presId="urn:microsoft.com/office/officeart/2005/8/layout/orgChart1"/>
    <dgm:cxn modelId="{8AB76099-A244-4765-8F67-2D75335AF8A6}" srcId="{9404DD07-078A-49C1-8BF0-8AD237C2E2BC}" destId="{A6767718-B2C4-4C2E-913D-0BF8B61D2273}" srcOrd="5" destOrd="0" parTransId="{7FD3E600-74BB-4708-92A0-5FA710BB77DF}" sibTransId="{7302CD8C-9CB9-4C97-BC8A-0187B566E6B5}"/>
    <dgm:cxn modelId="{6D7CF39C-D49A-4E5A-A9FA-76A108E7F155}" type="presOf" srcId="{8CE430D7-A0EF-4F6C-AEA8-C9CFC5815EDA}" destId="{FD416791-D7A6-41E0-9012-4483142A029D}" srcOrd="0" destOrd="0" presId="urn:microsoft.com/office/officeart/2005/8/layout/orgChart1"/>
    <dgm:cxn modelId="{098F659E-95C5-444C-A8FB-591C7AB4693D}" type="presOf" srcId="{211F2BDF-FAF8-46A3-9502-6DD25BFF5C0A}" destId="{926B9F9D-8B5E-4043-B18B-B06F92686D48}" srcOrd="0" destOrd="0" presId="urn:microsoft.com/office/officeart/2005/8/layout/orgChart1"/>
    <dgm:cxn modelId="{F99BC19F-BAEA-4A3D-B308-8A2A4A48BAAB}" type="presOf" srcId="{902B8FA6-B1A7-4DF3-B137-7B0486F61E93}" destId="{76D5FCAC-5C13-4DCB-8634-A9634E64E1DA}" srcOrd="0" destOrd="0" presId="urn:microsoft.com/office/officeart/2005/8/layout/orgChart1"/>
    <dgm:cxn modelId="{EC8E8DA0-D812-4FC4-8783-61C87DE3304B}" type="presOf" srcId="{13D52240-3D56-4EF9-AB08-A0FB274C0DE1}" destId="{234DFDFB-FA71-4968-B997-D546940EBD0B}" srcOrd="0" destOrd="0" presId="urn:microsoft.com/office/officeart/2005/8/layout/orgChart1"/>
    <dgm:cxn modelId="{85E024A5-7490-4EAC-9BAA-320DE9D76361}" type="presOf" srcId="{20EC8040-7F0B-43C6-9ABE-8C6E9CF4F111}" destId="{A11327D6-5ED8-4599-85FB-E567EB3D60B8}" srcOrd="0" destOrd="0" presId="urn:microsoft.com/office/officeart/2005/8/layout/orgChart1"/>
    <dgm:cxn modelId="{CFED4CA5-F2A1-4617-9590-D665DE0388A4}" type="presOf" srcId="{4B9E3F3B-8860-4629-9840-F9D4F6EF8003}" destId="{92ECED2C-E053-4A33-8B5C-F0EB7D8F4CA0}" srcOrd="0" destOrd="0" presId="urn:microsoft.com/office/officeart/2005/8/layout/orgChart1"/>
    <dgm:cxn modelId="{50851DA6-8060-43D9-8008-5713F48A6F4B}" type="presOf" srcId="{ED4C926C-C088-4A26-98B4-93AEEF68020D}" destId="{617422D8-CC03-4404-BD6B-36F9E556CFCC}" srcOrd="0" destOrd="0" presId="urn:microsoft.com/office/officeart/2005/8/layout/orgChart1"/>
    <dgm:cxn modelId="{2F3996A7-1136-4756-AA01-886CBCBEE0D5}" type="presOf" srcId="{4E679BF5-08DF-49CC-B0FC-DED90FC0F5C7}" destId="{219D441B-DB33-4132-B2E4-B26E53B61A26}" srcOrd="0" destOrd="0" presId="urn:microsoft.com/office/officeart/2005/8/layout/orgChart1"/>
    <dgm:cxn modelId="{F7309CA7-21E3-4984-9489-66C74DD7E7A4}" srcId="{13D52240-3D56-4EF9-AB08-A0FB274C0DE1}" destId="{84050283-4EC6-4E04-8298-BE8713513572}" srcOrd="1" destOrd="0" parTransId="{10929945-85D0-49AF-9DF3-AB963E0C24E1}" sibTransId="{B7A68D4A-3B2B-4855-ABA5-9C23BFBE0EC2}"/>
    <dgm:cxn modelId="{F5CA1AA8-3EF6-4BE0-B9E6-CDF561215DD7}" type="presOf" srcId="{DB887BF9-A11B-4FB6-8192-585C1F97D476}" destId="{22CDE357-75C7-4F6A-A076-AD112BA8FB30}" srcOrd="0" destOrd="0" presId="urn:microsoft.com/office/officeart/2005/8/layout/orgChart1"/>
    <dgm:cxn modelId="{5427B4A9-F8E2-48F7-A4DE-3A3D5D2DBFEF}" srcId="{4E679BF5-08DF-49CC-B0FC-DED90FC0F5C7}" destId="{B88AF049-C0BE-44E1-937C-7F9F36A476D1}" srcOrd="12" destOrd="0" parTransId="{FA958AA0-2A58-4A5E-BDF2-26EC7C496315}" sibTransId="{D4E0D9E9-4ADB-498A-9EBD-8DEEAF2C1643}"/>
    <dgm:cxn modelId="{545322AA-D178-4A84-90B8-ED2584DA4F96}" type="presOf" srcId="{2AF0E2EE-D051-4F8B-844A-DAB290E32713}" destId="{03B0E40C-618E-4696-9203-44E0D9908927}" srcOrd="1" destOrd="0" presId="urn:microsoft.com/office/officeart/2005/8/layout/orgChart1"/>
    <dgm:cxn modelId="{2B170FAB-0C19-4781-8B4C-CE300F5137BD}" type="presOf" srcId="{55AB7F22-885D-4D80-98AB-1AF4860AFE2F}" destId="{DB664AD5-DFA8-44B7-AC10-B74BEADCE33F}" srcOrd="0" destOrd="0" presId="urn:microsoft.com/office/officeart/2005/8/layout/orgChart1"/>
    <dgm:cxn modelId="{7CD1A5B1-A210-4EFA-94EC-A9C890E37547}" type="presOf" srcId="{DD0F6F56-8720-4FAA-8C09-AFDF4F72FE0A}" destId="{D1E935A1-01D0-4956-9213-0914CBB889B6}" srcOrd="0" destOrd="0" presId="urn:microsoft.com/office/officeart/2005/8/layout/orgChart1"/>
    <dgm:cxn modelId="{2B2E0FB3-3A3D-4AA2-A2C5-BFDA41D309FC}" type="presOf" srcId="{F1B9BA7D-13D2-4136-95E5-0A6EB265BB12}" destId="{033F541B-AE81-492F-9443-F8ED395257EE}" srcOrd="0" destOrd="0" presId="urn:microsoft.com/office/officeart/2005/8/layout/orgChart1"/>
    <dgm:cxn modelId="{E9EADAB3-6C48-4336-80FA-181A0533B3E4}" type="presOf" srcId="{C6DEBA69-8F19-4486-B72B-0F1713AC3D80}" destId="{BE4CD201-0C35-4FE2-BEBA-9740C0BD8B9A}" srcOrd="0" destOrd="0" presId="urn:microsoft.com/office/officeart/2005/8/layout/orgChart1"/>
    <dgm:cxn modelId="{85DFF9B3-150C-4D90-BC66-A200F6E303DC}" type="presOf" srcId="{2DEC46D2-E521-420A-A514-2003A6279E8A}" destId="{FA6E4328-3E6E-4F53-9E9A-5207FD911ED8}" srcOrd="0" destOrd="0" presId="urn:microsoft.com/office/officeart/2005/8/layout/orgChart1"/>
    <dgm:cxn modelId="{FE2F04B4-16A9-4B3B-9C12-9B09BBE81E77}" srcId="{4E679BF5-08DF-49CC-B0FC-DED90FC0F5C7}" destId="{86C9B749-237A-46D5-8C96-6E1624D16B19}" srcOrd="0" destOrd="0" parTransId="{211F2BDF-FAF8-46A3-9502-6DD25BFF5C0A}" sibTransId="{715D4BAE-18EB-4012-838A-D208AF280725}"/>
    <dgm:cxn modelId="{BE80BEB4-DC3E-4758-BEDC-B3FDBB22829D}" type="presOf" srcId="{D1863017-EAF1-440A-A53D-9C8B4B94C1BF}" destId="{B99C35E1-4BE0-4048-8416-01D51A047901}" srcOrd="0" destOrd="0" presId="urn:microsoft.com/office/officeart/2005/8/layout/orgChart1"/>
    <dgm:cxn modelId="{AB1E1EB8-528D-4F9B-9307-0F035DB19424}" type="presOf" srcId="{2DEC46D2-E521-420A-A514-2003A6279E8A}" destId="{2E30FC13-E60E-4621-8B49-536F74D5E910}" srcOrd="1" destOrd="0" presId="urn:microsoft.com/office/officeart/2005/8/layout/orgChart1"/>
    <dgm:cxn modelId="{CD41F8B8-34E0-4DAF-89FE-831BA059D950}" type="presOf" srcId="{FD1C8086-F595-4556-A0FF-3CF54675BC57}" destId="{7AE0C552-8741-48A9-AF25-EA1F3CD15492}" srcOrd="1" destOrd="0" presId="urn:microsoft.com/office/officeart/2005/8/layout/orgChart1"/>
    <dgm:cxn modelId="{33B348B9-104F-4F52-9504-E24B0106D68A}" type="presOf" srcId="{C377502F-A79A-4073-9A0E-B912DC5FA973}" destId="{59DE6DE4-161F-461F-B97F-76E645397A7B}" srcOrd="0" destOrd="0" presId="urn:microsoft.com/office/officeart/2005/8/layout/orgChart1"/>
    <dgm:cxn modelId="{B3296EB9-3FDF-4F3E-B3A7-6E6ED3944C60}" type="presOf" srcId="{6ED3DA43-BF8B-4031-AB45-1F99B282AE47}" destId="{8E9C4A0F-244A-4EB3-959C-ED7F00ADD146}" srcOrd="0" destOrd="0" presId="urn:microsoft.com/office/officeart/2005/8/layout/orgChart1"/>
    <dgm:cxn modelId="{BB9F00BA-A4C0-468D-AD24-F5461CC89014}" type="presOf" srcId="{84050283-4EC6-4E04-8298-BE8713513572}" destId="{D4C8F406-C96E-425A-8771-A0E2DF1576C7}" srcOrd="1" destOrd="0" presId="urn:microsoft.com/office/officeart/2005/8/layout/orgChart1"/>
    <dgm:cxn modelId="{962169BA-F702-43B9-BD43-F08B9CEB90C1}" type="presOf" srcId="{13E908CD-3FF0-4A69-BA23-F8B7E786ECA3}" destId="{5EB67DE3-BC83-4C90-A7F2-CD9B5CD74B93}" srcOrd="0" destOrd="0" presId="urn:microsoft.com/office/officeart/2005/8/layout/orgChart1"/>
    <dgm:cxn modelId="{5FF319BC-D7C0-432C-8A6E-0C6A65CC9612}" type="presOf" srcId="{DA7CD02B-7CFA-426F-A8A2-3F9404B07E7E}" destId="{1E060BBE-AF63-4C77-9375-B44008EB6391}" srcOrd="0" destOrd="0" presId="urn:microsoft.com/office/officeart/2005/8/layout/orgChart1"/>
    <dgm:cxn modelId="{ABD637BD-7BD7-4545-9F5A-ECBC64319DD8}" type="presOf" srcId="{5AA72E51-6BCF-4ECF-A326-BDABDBCC0C64}" destId="{78ADEC10-6DC3-4D33-93A1-74E111886E93}" srcOrd="0" destOrd="0" presId="urn:microsoft.com/office/officeart/2005/8/layout/orgChart1"/>
    <dgm:cxn modelId="{19CD6CBE-0D9E-4EFE-826B-86956E00EA8F}" type="presOf" srcId="{84FF0286-24E2-4C9D-97B7-7DA717577EC1}" destId="{4A3BE3E9-8F4E-4CD4-8BEA-E66F5383A4C9}" srcOrd="1" destOrd="0" presId="urn:microsoft.com/office/officeart/2005/8/layout/orgChart1"/>
    <dgm:cxn modelId="{AB6B58BE-3BEE-4FDF-8E56-5E8B86EE41BF}" type="presOf" srcId="{84FF0286-24E2-4C9D-97B7-7DA717577EC1}" destId="{D13059F2-7C73-4B85-A5F8-10550B5A3C07}" srcOrd="0" destOrd="0" presId="urn:microsoft.com/office/officeart/2005/8/layout/orgChart1"/>
    <dgm:cxn modelId="{E2CBFDBE-9F63-4C4C-B8A0-FE5B2AC99C54}" type="presOf" srcId="{7FD3E600-74BB-4708-92A0-5FA710BB77DF}" destId="{BC5C5C37-E9AE-4F9A-B052-DEE6CC3D8587}" srcOrd="0" destOrd="0" presId="urn:microsoft.com/office/officeart/2005/8/layout/orgChart1"/>
    <dgm:cxn modelId="{028814BF-E6DF-44D5-B23B-31F4AA5196D6}" type="presOf" srcId="{C6B1BAEE-6CC8-4C13-949E-798A8FAEEEB8}" destId="{E4A1BE25-7FE7-45A4-8227-AF7DBCDBCC39}" srcOrd="0" destOrd="0" presId="urn:microsoft.com/office/officeart/2005/8/layout/orgChart1"/>
    <dgm:cxn modelId="{E2E8A9C0-9D79-4F61-8203-2589154E8AB8}" srcId="{48BAE551-EE24-467B-A328-F7477AEE8597}" destId="{F82F813B-3975-4820-9E43-3B2FAF173D46}" srcOrd="1" destOrd="0" parTransId="{910CD4AA-5BC0-4479-A91B-BAF6331216EF}" sibTransId="{12D5C42F-92E8-4B9D-9F29-245F31E60453}"/>
    <dgm:cxn modelId="{A44FD7C0-3E61-4870-AE37-1C8EC7AC3D77}" srcId="{13D52240-3D56-4EF9-AB08-A0FB274C0DE1}" destId="{C9107A62-B033-430D-955D-FCE954D69498}" srcOrd="4" destOrd="0" parTransId="{35608C7A-4DFC-4A86-9601-4AE598E11FD0}" sibTransId="{8188C829-1777-43C9-89EB-25E7D5EB0BDD}"/>
    <dgm:cxn modelId="{0E1D0BC2-33D6-4128-9F7B-1ED818AC9F94}" srcId="{F82F813B-3975-4820-9E43-3B2FAF173D46}" destId="{0D65B455-8731-48DA-B7CE-8A8100EF1D99}" srcOrd="1" destOrd="0" parTransId="{1F41D36D-C492-4D13-83C5-886AF3EEDE1D}" sibTransId="{A48F87D8-D080-43A7-8B53-B2922379C5CA}"/>
    <dgm:cxn modelId="{124422C4-E613-4F46-B044-55158AAE0ECB}" srcId="{4E679BF5-08DF-49CC-B0FC-DED90FC0F5C7}" destId="{F1B9BA7D-13D2-4136-95E5-0A6EB265BB12}" srcOrd="6" destOrd="0" parTransId="{407BFABE-60D2-4BC8-A9A5-6D51E81D9084}" sibTransId="{2789E1E7-7115-47D9-B11C-8C6B38FD8D4A}"/>
    <dgm:cxn modelId="{2A318EC5-B3A3-4DFF-BABF-13155E68EDBC}" type="presOf" srcId="{FA26F17A-C781-44C4-9266-949CA032D78E}" destId="{AFCE3E02-C9EF-4783-9FA5-7EEF60F634F2}" srcOrd="1" destOrd="0" presId="urn:microsoft.com/office/officeart/2005/8/layout/orgChart1"/>
    <dgm:cxn modelId="{48809CC5-FBEA-4D7B-847B-1418B281686E}" srcId="{9404DD07-078A-49C1-8BF0-8AD237C2E2BC}" destId="{20F68927-B404-42C4-AE64-0ED9900FCAC2}" srcOrd="0" destOrd="0" parTransId="{4B9E3F3B-8860-4629-9840-F9D4F6EF8003}" sibTransId="{3E58E678-7D56-48F6-A6F7-064DFDDCD790}"/>
    <dgm:cxn modelId="{80D001C6-3337-402B-B05F-BBD9D9636E1D}" type="presOf" srcId="{20F68927-B404-42C4-AE64-0ED9900FCAC2}" destId="{6FDE3270-1E8E-4EF2-9D09-A969E4C386E0}" srcOrd="1" destOrd="0" presId="urn:microsoft.com/office/officeart/2005/8/layout/orgChart1"/>
    <dgm:cxn modelId="{DB89B6C8-EDF6-4C33-BE0C-F58278D1D036}" srcId="{01B90A84-AB96-4DCD-AA9A-17620861D5C4}" destId="{48BAE551-EE24-467B-A328-F7477AEE8597}" srcOrd="0" destOrd="0" parTransId="{7439E398-F3C0-4A2E-9E86-5EA64F02DB90}" sibTransId="{E8D67E5F-D72C-44E9-9000-44C0C2FC9A95}"/>
    <dgm:cxn modelId="{6FF515CC-D369-4FF9-84E6-7B8083D6589E}" type="presOf" srcId="{944211B2-FBB1-47B5-91BF-F2A8A17C126A}" destId="{026BD194-6B0B-43C9-9098-4A730E454814}" srcOrd="1" destOrd="0" presId="urn:microsoft.com/office/officeart/2005/8/layout/orgChart1"/>
    <dgm:cxn modelId="{130CDBCD-ADDD-454F-AF97-8D6F89A0BF97}" type="presOf" srcId="{902B8FA6-B1A7-4DF3-B137-7B0486F61E93}" destId="{537108AB-F57B-4579-BCDF-C8F4AADAAD8F}" srcOrd="1" destOrd="0" presId="urn:microsoft.com/office/officeart/2005/8/layout/orgChart1"/>
    <dgm:cxn modelId="{3B5B16CE-9FB5-42FD-9D44-F1A9FD83C601}" type="presOf" srcId="{48BAE551-EE24-467B-A328-F7477AEE8597}" destId="{7BD6EEC9-289F-4142-B8B5-4D128936DA9E}" srcOrd="1" destOrd="0" presId="urn:microsoft.com/office/officeart/2005/8/layout/orgChart1"/>
    <dgm:cxn modelId="{845C43CE-2727-4D8F-BD61-8E890723798E}" type="presOf" srcId="{A4ABCD45-9647-4C15-9A14-5C0E59D0CFDD}" destId="{002790AB-4E73-495A-BC1C-C04D0B1C2604}" srcOrd="0" destOrd="0" presId="urn:microsoft.com/office/officeart/2005/8/layout/orgChart1"/>
    <dgm:cxn modelId="{8852EBCE-5F18-4C36-9575-F55DAE211768}" srcId="{4E679BF5-08DF-49CC-B0FC-DED90FC0F5C7}" destId="{5AA72E51-6BCF-4ECF-A326-BDABDBCC0C64}" srcOrd="8" destOrd="0" parTransId="{13E908CD-3FF0-4A69-BA23-F8B7E786ECA3}" sibTransId="{49BA2A90-E44E-4163-B6D0-C85E57FC7052}"/>
    <dgm:cxn modelId="{89108DCF-912D-4F0D-A4E4-D130E064BA62}" type="presOf" srcId="{8EEA8D3C-7056-4D71-912C-B8477478E537}" destId="{C862FE22-F4EF-4B22-9876-DF7C87D72A0D}" srcOrd="0" destOrd="0" presId="urn:microsoft.com/office/officeart/2005/8/layout/orgChart1"/>
    <dgm:cxn modelId="{39AD66D0-0049-4704-9D23-64E24DCFD53C}" type="presOf" srcId="{55AB7F22-885D-4D80-98AB-1AF4860AFE2F}" destId="{E9D121EF-8724-41BB-8594-03C9AA27ACAA}" srcOrd="1" destOrd="0" presId="urn:microsoft.com/office/officeart/2005/8/layout/orgChart1"/>
    <dgm:cxn modelId="{44A826D5-094B-4D09-A629-AC24139717A3}" type="presOf" srcId="{DE5CB665-F168-486B-8586-B383FA1BD3A8}" destId="{829DA98C-F9D7-406B-898F-2B5B8F56A8CA}" srcOrd="0" destOrd="0" presId="urn:microsoft.com/office/officeart/2005/8/layout/orgChart1"/>
    <dgm:cxn modelId="{9C0E06D7-B212-41F1-BCB8-F037EE8A3E78}" srcId="{4E679BF5-08DF-49CC-B0FC-DED90FC0F5C7}" destId="{8EEA8D3C-7056-4D71-912C-B8477478E537}" srcOrd="2" destOrd="0" parTransId="{EE90B3C4-89F9-4F07-9EDF-72F48713035E}" sibTransId="{35672F2C-B82B-4848-8893-67D89107E2FE}"/>
    <dgm:cxn modelId="{4AE350D7-59C7-4F53-A4AD-C181A80F0997}" type="presOf" srcId="{3E1DEFA0-E651-478A-B69D-339F30B4CF62}" destId="{7F957190-BDF0-4687-9036-84747E740E69}" srcOrd="0" destOrd="0" presId="urn:microsoft.com/office/officeart/2005/8/layout/orgChart1"/>
    <dgm:cxn modelId="{F3BBF4D7-8ECD-4033-8FEC-FF47FAAC1774}" type="presOf" srcId="{A6767718-B2C4-4C2E-913D-0BF8B61D2273}" destId="{C1F7C92B-C2CE-4665-B0DF-8C49D4C898F6}" srcOrd="0" destOrd="0" presId="urn:microsoft.com/office/officeart/2005/8/layout/orgChart1"/>
    <dgm:cxn modelId="{C17226D8-614B-4841-8F54-716848AAE9CA}" type="presOf" srcId="{799BA10F-B257-4764-A007-67649780A0B5}" destId="{893555C1-5201-4EB6-811E-A57E7237338F}" srcOrd="1" destOrd="0" presId="urn:microsoft.com/office/officeart/2005/8/layout/orgChart1"/>
    <dgm:cxn modelId="{8060A5D8-C687-4C43-ABC5-CFC81D913268}" srcId="{F82F813B-3975-4820-9E43-3B2FAF173D46}" destId="{799BA10F-B257-4764-A007-67649780A0B5}" srcOrd="2" destOrd="0" parTransId="{BB45C36D-4200-448E-AC64-DD06443A0CBC}" sibTransId="{049C37CC-6393-4D10-BD91-696EE1D12A2A}"/>
    <dgm:cxn modelId="{6338E6D8-8653-4B0F-B278-E2D42C6D62A3}" type="presOf" srcId="{01B90A84-AB96-4DCD-AA9A-17620861D5C4}" destId="{6F00A2DC-8445-4B1A-AE04-DFCC4D50846F}" srcOrd="0" destOrd="0" presId="urn:microsoft.com/office/officeart/2005/8/layout/orgChart1"/>
    <dgm:cxn modelId="{FC8745D9-7F72-47C5-A0C4-322236F3F37A}" type="presOf" srcId="{BB45C36D-4200-448E-AC64-DD06443A0CBC}" destId="{AE0F103B-CC8B-4D6D-BC21-3FD006D3D849}" srcOrd="0" destOrd="0" presId="urn:microsoft.com/office/officeart/2005/8/layout/orgChart1"/>
    <dgm:cxn modelId="{520CA2D9-B9A0-4A4C-B7A1-AC8AA18CD361}" type="presOf" srcId="{20F68927-B404-42C4-AE64-0ED9900FCAC2}" destId="{8D5D7EEF-668C-498A-B08B-70528A641C09}" srcOrd="0" destOrd="0" presId="urn:microsoft.com/office/officeart/2005/8/layout/orgChart1"/>
    <dgm:cxn modelId="{38E747DC-AF25-4608-9639-2352CF8D6F6F}" type="presOf" srcId="{F82F813B-3975-4820-9E43-3B2FAF173D46}" destId="{7708B25B-45E4-4DEC-AC2D-9D87DC32E1A0}" srcOrd="0" destOrd="0" presId="urn:microsoft.com/office/officeart/2005/8/layout/orgChart1"/>
    <dgm:cxn modelId="{47C1F1DD-134C-4495-B926-35B8B0A9557D}" type="presOf" srcId="{2FD2557C-B7C5-4168-AF7D-E976170D46B2}" destId="{AEBA352B-3349-4C5C-A220-2A172B19821E}" srcOrd="0" destOrd="0" presId="urn:microsoft.com/office/officeart/2005/8/layout/orgChart1"/>
    <dgm:cxn modelId="{9ED41FE0-7B34-40B6-A126-FA21ADC2E90B}" srcId="{4E679BF5-08DF-49CC-B0FC-DED90FC0F5C7}" destId="{6ED3DA43-BF8B-4031-AB45-1F99B282AE47}" srcOrd="13" destOrd="0" parTransId="{49F58FB7-8385-424D-B0C2-6470DC48141C}" sibTransId="{6650693C-DD6C-49A6-AB65-A15FD530C2F8}"/>
    <dgm:cxn modelId="{E18816E2-106C-4B38-8D1F-6184F1F12910}" type="presOf" srcId="{BD6E8BFE-2381-4347-9CDC-0253F6D70B9D}" destId="{9C187CE2-1856-43E1-9ACC-3FCD88D1D178}" srcOrd="1" destOrd="0" presId="urn:microsoft.com/office/officeart/2005/8/layout/orgChart1"/>
    <dgm:cxn modelId="{D39AE2E2-4A26-48B2-9F4E-E51AAD64AFB5}" type="presOf" srcId="{5641E1F8-9DD3-431E-9DD0-A096B5485C80}" destId="{4214E977-E9B6-4477-8A92-8FF67686B028}" srcOrd="0" destOrd="0" presId="urn:microsoft.com/office/officeart/2005/8/layout/orgChart1"/>
    <dgm:cxn modelId="{F807F5E2-8ABF-4E03-B300-C5CA4276C4AD}" srcId="{4E679BF5-08DF-49CC-B0FC-DED90FC0F5C7}" destId="{BD6E8BFE-2381-4347-9CDC-0253F6D70B9D}" srcOrd="7" destOrd="0" parTransId="{C6B1BAEE-6CC8-4C13-949E-798A8FAEEEB8}" sibTransId="{773E44C3-C0E2-4EC0-B6DB-56F4E9163979}"/>
    <dgm:cxn modelId="{A45F66E4-83C9-4A10-8718-F2C40731C114}" type="presOf" srcId="{910CD4AA-5BC0-4479-A91B-BAF6331216EF}" destId="{259BC01D-1760-4845-9119-38C513DA2B7E}" srcOrd="0" destOrd="0" presId="urn:microsoft.com/office/officeart/2005/8/layout/orgChart1"/>
    <dgm:cxn modelId="{B7E82AE7-BE20-4747-9ED9-7960AD293496}" srcId="{4E679BF5-08DF-49CC-B0FC-DED90FC0F5C7}" destId="{D67FBA7A-ECBD-4325-B439-DF5BD72A2704}" srcOrd="10" destOrd="0" parTransId="{88F07482-5DB2-4F80-A8E0-8434AAA836F8}" sibTransId="{C57F01D7-0722-4E8A-9584-A6ABDE4C9E78}"/>
    <dgm:cxn modelId="{E352E1EA-F781-4BE9-B5E2-A0794688780B}" type="presOf" srcId="{6ED3DA43-BF8B-4031-AB45-1F99B282AE47}" destId="{0038A81B-0117-4F5F-95AF-992E31BF2823}" srcOrd="1" destOrd="0" presId="urn:microsoft.com/office/officeart/2005/8/layout/orgChart1"/>
    <dgm:cxn modelId="{C4F34AEB-7BA7-4AF0-A07D-4C032AB8545C}" srcId="{13D52240-3D56-4EF9-AB08-A0FB274C0DE1}" destId="{3E1DEFA0-E651-478A-B69D-339F30B4CF62}" srcOrd="8" destOrd="0" parTransId="{9BFB977F-F66E-43A4-BA90-BCC267D79A7F}" sibTransId="{61F8AF51-36AF-4881-808C-031E5E4CB9D4}"/>
    <dgm:cxn modelId="{69AD22EC-3345-454C-BCC8-DF690A7F8820}" srcId="{13D52240-3D56-4EF9-AB08-A0FB274C0DE1}" destId="{944211B2-FBB1-47B5-91BF-F2A8A17C126A}" srcOrd="3" destOrd="0" parTransId="{36185FE5-91CD-4049-B857-D28253AA422C}" sibTransId="{648CEF38-1A54-4537-9F90-EFE22A588AA2}"/>
    <dgm:cxn modelId="{565392ED-A8E2-41FA-90ED-5DA83410389B}" type="presOf" srcId="{D278EB28-FF50-4B54-83FC-52A856F440C6}" destId="{1F7F4DA9-1456-45C0-B0D5-D7B693D03985}" srcOrd="0" destOrd="0" presId="urn:microsoft.com/office/officeart/2005/8/layout/orgChart1"/>
    <dgm:cxn modelId="{D0A27FEF-D99A-478C-B9BA-557FE6531BBA}" type="presOf" srcId="{799BA10F-B257-4764-A007-67649780A0B5}" destId="{A38396C0-0C2C-41B2-816B-3FEE5A7C6754}" srcOrd="0" destOrd="0" presId="urn:microsoft.com/office/officeart/2005/8/layout/orgChart1"/>
    <dgm:cxn modelId="{CEF5F6EF-5DE7-4386-885D-DC234C1D839D}" type="presOf" srcId="{D67FBA7A-ECBD-4325-B439-DF5BD72A2704}" destId="{202202AA-CE13-4ED6-84FF-81C4B0403B05}" srcOrd="0" destOrd="0" presId="urn:microsoft.com/office/officeart/2005/8/layout/orgChart1"/>
    <dgm:cxn modelId="{F3F5EEF1-9183-49B0-BED2-1467D1174AD6}" type="presOf" srcId="{3DAC9D7C-9BDB-4CB8-89F8-F5D865557AA1}" destId="{0E158F42-C111-4906-B39C-D77097A4F01B}" srcOrd="0" destOrd="0" presId="urn:microsoft.com/office/officeart/2005/8/layout/orgChart1"/>
    <dgm:cxn modelId="{D7CF92F6-F54D-4014-A8C7-44F3E6C80BBC}" type="presOf" srcId="{82F6FF14-92EE-4110-A98B-D5EE05A07D60}" destId="{29C4C887-A51D-4586-946A-9F58CB814FAD}" srcOrd="1" destOrd="0" presId="urn:microsoft.com/office/officeart/2005/8/layout/orgChart1"/>
    <dgm:cxn modelId="{63A8BAF8-E3DF-4ED3-B0DF-8F4716C37D86}" srcId="{9404DD07-078A-49C1-8BF0-8AD237C2E2BC}" destId="{902B8FA6-B1A7-4DF3-B137-7B0486F61E93}" srcOrd="2" destOrd="0" parTransId="{DE5CB665-F168-486B-8586-B383FA1BD3A8}" sibTransId="{C87FF55B-CF36-4226-A8CD-16DD63A9E752}"/>
    <dgm:cxn modelId="{27ECCAFA-282A-4DC3-9BEF-F70843EF7962}" type="presOf" srcId="{3E1DEFA0-E651-478A-B69D-339F30B4CF62}" destId="{0D005FE0-F5DA-41F1-9876-5BD44B937FE0}" srcOrd="1" destOrd="0" presId="urn:microsoft.com/office/officeart/2005/8/layout/orgChart1"/>
    <dgm:cxn modelId="{B04D3EFD-DA7F-4487-8027-22DB5B634C8B}" srcId="{48BAE551-EE24-467B-A328-F7477AEE8597}" destId="{13D52240-3D56-4EF9-AB08-A0FB274C0DE1}" srcOrd="0" destOrd="0" parTransId="{DA7CD02B-7CFA-426F-A8A2-3F9404B07E7E}" sibTransId="{741DDCD5-7033-46A6-9395-804D9D858DA4}"/>
    <dgm:cxn modelId="{91E26EFD-5103-449D-B4B9-8290EACFD340}" type="presOf" srcId="{3A5B16C3-C6BB-40A5-A8E6-C621264A5E77}" destId="{BAC7A380-B5EC-4AA5-A68E-39F029342F0D}" srcOrd="1" destOrd="0" presId="urn:microsoft.com/office/officeart/2005/8/layout/orgChart1"/>
    <dgm:cxn modelId="{1625C0FF-59BF-4C5F-B68D-CB5918596138}" srcId="{13D52240-3D56-4EF9-AB08-A0FB274C0DE1}" destId="{DD0F6F56-8720-4FAA-8C09-AFDF4F72FE0A}" srcOrd="2" destOrd="0" parTransId="{7BD8513E-D06A-497C-8974-F8DB3DA932EC}" sibTransId="{239EB182-F1D7-47B6-907C-19E6E06A8FA6}"/>
    <dgm:cxn modelId="{B38DC8A3-FD7C-4BAF-98FE-9E0A6C2C2DA1}" type="presParOf" srcId="{6F00A2DC-8445-4B1A-AE04-DFCC4D50846F}" destId="{85A6BDDF-3FD2-4278-A24B-B3BAF6375EA4}" srcOrd="0" destOrd="0" presId="urn:microsoft.com/office/officeart/2005/8/layout/orgChart1"/>
    <dgm:cxn modelId="{76878D9A-5BF7-443D-A85D-2DFFCAC33BCC}" type="presParOf" srcId="{85A6BDDF-3FD2-4278-A24B-B3BAF6375EA4}" destId="{C16EF1BD-0164-4937-BFE6-FBADAA57B73F}" srcOrd="0" destOrd="0" presId="urn:microsoft.com/office/officeart/2005/8/layout/orgChart1"/>
    <dgm:cxn modelId="{3AD6F914-4F4E-41D6-AAFF-C8227EF4D3AA}" type="presParOf" srcId="{C16EF1BD-0164-4937-BFE6-FBADAA57B73F}" destId="{2EE77689-071C-4179-BF59-4D083BA762A0}" srcOrd="0" destOrd="0" presId="urn:microsoft.com/office/officeart/2005/8/layout/orgChart1"/>
    <dgm:cxn modelId="{C503967A-16D8-40D5-B5F7-F71F1760B0A7}" type="presParOf" srcId="{C16EF1BD-0164-4937-BFE6-FBADAA57B73F}" destId="{7BD6EEC9-289F-4142-B8B5-4D128936DA9E}" srcOrd="1" destOrd="0" presId="urn:microsoft.com/office/officeart/2005/8/layout/orgChart1"/>
    <dgm:cxn modelId="{BEAA4F06-91BC-4104-9F4F-0437ED07804A}" type="presParOf" srcId="{85A6BDDF-3FD2-4278-A24B-B3BAF6375EA4}" destId="{CDD48F15-2A66-4DC8-ABBD-7BAEA388D074}" srcOrd="1" destOrd="0" presId="urn:microsoft.com/office/officeart/2005/8/layout/orgChart1"/>
    <dgm:cxn modelId="{7091E9FA-0509-4805-8582-ADB6A6083BC3}" type="presParOf" srcId="{CDD48F15-2A66-4DC8-ABBD-7BAEA388D074}" destId="{1E060BBE-AF63-4C77-9375-B44008EB6391}" srcOrd="0" destOrd="0" presId="urn:microsoft.com/office/officeart/2005/8/layout/orgChart1"/>
    <dgm:cxn modelId="{21D17E97-9FA6-49AE-BD90-45735212C1A2}" type="presParOf" srcId="{CDD48F15-2A66-4DC8-ABBD-7BAEA388D074}" destId="{E769DC93-D714-4EA8-AC25-1DBB793EABA8}" srcOrd="1" destOrd="0" presId="urn:microsoft.com/office/officeart/2005/8/layout/orgChart1"/>
    <dgm:cxn modelId="{02CA471B-FB12-4394-BE64-4B1BEE62926B}" type="presParOf" srcId="{E769DC93-D714-4EA8-AC25-1DBB793EABA8}" destId="{9C142C7C-D489-4C52-862C-B0716E3FBAAE}" srcOrd="0" destOrd="0" presId="urn:microsoft.com/office/officeart/2005/8/layout/orgChart1"/>
    <dgm:cxn modelId="{9C9A4E30-3DDA-4809-8A5A-23E2264A3B3B}" type="presParOf" srcId="{9C142C7C-D489-4C52-862C-B0716E3FBAAE}" destId="{234DFDFB-FA71-4968-B997-D546940EBD0B}" srcOrd="0" destOrd="0" presId="urn:microsoft.com/office/officeart/2005/8/layout/orgChart1"/>
    <dgm:cxn modelId="{DA7526A3-E334-406A-B00B-1A733088D53B}" type="presParOf" srcId="{9C142C7C-D489-4C52-862C-B0716E3FBAAE}" destId="{F73F6610-B92D-4929-A325-16D5D9471A10}" srcOrd="1" destOrd="0" presId="urn:microsoft.com/office/officeart/2005/8/layout/orgChart1"/>
    <dgm:cxn modelId="{901A8FDA-94DA-49CC-8367-A8AB55E1BB9F}" type="presParOf" srcId="{E769DC93-D714-4EA8-AC25-1DBB793EABA8}" destId="{B1677A8F-857C-4305-A52F-986AB0AF0AD1}" srcOrd="1" destOrd="0" presId="urn:microsoft.com/office/officeart/2005/8/layout/orgChart1"/>
    <dgm:cxn modelId="{329D4250-137A-40C9-A30B-EBFA862FE1AB}" type="presParOf" srcId="{B1677A8F-857C-4305-A52F-986AB0AF0AD1}" destId="{F678C373-1D70-4CCC-8734-3B196F47434D}" srcOrd="0" destOrd="0" presId="urn:microsoft.com/office/officeart/2005/8/layout/orgChart1"/>
    <dgm:cxn modelId="{484F02DF-02D4-4879-B1F4-803E629D312D}" type="presParOf" srcId="{B1677A8F-857C-4305-A52F-986AB0AF0AD1}" destId="{92A59C59-642A-423F-AFAE-B66E2A136A30}" srcOrd="1" destOrd="0" presId="urn:microsoft.com/office/officeart/2005/8/layout/orgChart1"/>
    <dgm:cxn modelId="{9C89190A-B00E-48DE-9505-B00F45E8544D}" type="presParOf" srcId="{92A59C59-642A-423F-AFAE-B66E2A136A30}" destId="{FDC34DAA-2BD8-4AA4-A003-17FD0FEF7311}" srcOrd="0" destOrd="0" presId="urn:microsoft.com/office/officeart/2005/8/layout/orgChart1"/>
    <dgm:cxn modelId="{1C2B6418-1950-4168-90CF-C903A23D209C}" type="presParOf" srcId="{FDC34DAA-2BD8-4AA4-A003-17FD0FEF7311}" destId="{D13059F2-7C73-4B85-A5F8-10550B5A3C07}" srcOrd="0" destOrd="0" presId="urn:microsoft.com/office/officeart/2005/8/layout/orgChart1"/>
    <dgm:cxn modelId="{2E04D0BF-AD4E-47D4-8F64-EABAA2A746B9}" type="presParOf" srcId="{FDC34DAA-2BD8-4AA4-A003-17FD0FEF7311}" destId="{4A3BE3E9-8F4E-4CD4-8BEA-E66F5383A4C9}" srcOrd="1" destOrd="0" presId="urn:microsoft.com/office/officeart/2005/8/layout/orgChart1"/>
    <dgm:cxn modelId="{AFD41007-693D-4D0F-BCC7-8A8AF57CE00E}" type="presParOf" srcId="{92A59C59-642A-423F-AFAE-B66E2A136A30}" destId="{F9BAD744-4381-420F-946A-59120A1604C0}" srcOrd="1" destOrd="0" presId="urn:microsoft.com/office/officeart/2005/8/layout/orgChart1"/>
    <dgm:cxn modelId="{D45C45A3-C0F5-403D-80DE-2FE978470368}" type="presParOf" srcId="{92A59C59-642A-423F-AFAE-B66E2A136A30}" destId="{8920A2F9-6A20-48DF-90AF-A479B16F6D37}" srcOrd="2" destOrd="0" presId="urn:microsoft.com/office/officeart/2005/8/layout/orgChart1"/>
    <dgm:cxn modelId="{BBA42E4C-DC53-4540-9692-7C66F4E7777D}" type="presParOf" srcId="{B1677A8F-857C-4305-A52F-986AB0AF0AD1}" destId="{620B007C-2203-4EFB-9C1A-DB6EA33060CD}" srcOrd="2" destOrd="0" presId="urn:microsoft.com/office/officeart/2005/8/layout/orgChart1"/>
    <dgm:cxn modelId="{D04FED96-DFAF-410D-AB48-D4109AA5C197}" type="presParOf" srcId="{B1677A8F-857C-4305-A52F-986AB0AF0AD1}" destId="{DB632B72-8D8C-4993-86D9-A3D71A2296D6}" srcOrd="3" destOrd="0" presId="urn:microsoft.com/office/officeart/2005/8/layout/orgChart1"/>
    <dgm:cxn modelId="{0CBAF868-996E-450A-9DA6-24C3F426043B}" type="presParOf" srcId="{DB632B72-8D8C-4993-86D9-A3D71A2296D6}" destId="{F765D916-8364-4D08-9A12-D5624A3A685E}" srcOrd="0" destOrd="0" presId="urn:microsoft.com/office/officeart/2005/8/layout/orgChart1"/>
    <dgm:cxn modelId="{6AAD041D-C1FC-4D05-BE9C-A092315FFD40}" type="presParOf" srcId="{F765D916-8364-4D08-9A12-D5624A3A685E}" destId="{C29A416A-3F2B-41BC-B45C-BF71FD5D607D}" srcOrd="0" destOrd="0" presId="urn:microsoft.com/office/officeart/2005/8/layout/orgChart1"/>
    <dgm:cxn modelId="{B427917C-984D-434F-A5BF-73ED8228DE0A}" type="presParOf" srcId="{F765D916-8364-4D08-9A12-D5624A3A685E}" destId="{D4C8F406-C96E-425A-8771-A0E2DF1576C7}" srcOrd="1" destOrd="0" presId="urn:microsoft.com/office/officeart/2005/8/layout/orgChart1"/>
    <dgm:cxn modelId="{F2514694-AC8A-43E4-A3FD-5B4F6400D673}" type="presParOf" srcId="{DB632B72-8D8C-4993-86D9-A3D71A2296D6}" destId="{A8836C8C-54A4-4B53-89BB-9A2C08A6EA92}" srcOrd="1" destOrd="0" presId="urn:microsoft.com/office/officeart/2005/8/layout/orgChart1"/>
    <dgm:cxn modelId="{9A525A8E-9371-40F9-AB9D-651A1F928B47}" type="presParOf" srcId="{DB632B72-8D8C-4993-86D9-A3D71A2296D6}" destId="{E67B2291-1064-4FF0-849D-387C614B268F}" srcOrd="2" destOrd="0" presId="urn:microsoft.com/office/officeart/2005/8/layout/orgChart1"/>
    <dgm:cxn modelId="{11EC97DC-B8A2-4367-A170-DB1538C4459D}" type="presParOf" srcId="{B1677A8F-857C-4305-A52F-986AB0AF0AD1}" destId="{D3C71063-EA6C-48D0-AF22-48B5D8E6BECE}" srcOrd="4" destOrd="0" presId="urn:microsoft.com/office/officeart/2005/8/layout/orgChart1"/>
    <dgm:cxn modelId="{40B1D50A-0629-458A-B74D-324A07BF0206}" type="presParOf" srcId="{B1677A8F-857C-4305-A52F-986AB0AF0AD1}" destId="{FAE916FC-F1F6-472D-85F6-EE6AF558D2A1}" srcOrd="5" destOrd="0" presId="urn:microsoft.com/office/officeart/2005/8/layout/orgChart1"/>
    <dgm:cxn modelId="{825AB643-CB48-40C9-B56C-49E260439262}" type="presParOf" srcId="{FAE916FC-F1F6-472D-85F6-EE6AF558D2A1}" destId="{FA8C6E51-9E81-4BDC-BBFE-5D2025F360F6}" srcOrd="0" destOrd="0" presId="urn:microsoft.com/office/officeart/2005/8/layout/orgChart1"/>
    <dgm:cxn modelId="{5EAD2355-C319-4422-B03C-C9D6DCAD3418}" type="presParOf" srcId="{FA8C6E51-9E81-4BDC-BBFE-5D2025F360F6}" destId="{D1E935A1-01D0-4956-9213-0914CBB889B6}" srcOrd="0" destOrd="0" presId="urn:microsoft.com/office/officeart/2005/8/layout/orgChart1"/>
    <dgm:cxn modelId="{321A57E5-02B4-4C0E-8CE8-4A9836C7B069}" type="presParOf" srcId="{FA8C6E51-9E81-4BDC-BBFE-5D2025F360F6}" destId="{15F454CA-0921-4893-9719-31C0848E58D2}" srcOrd="1" destOrd="0" presId="urn:microsoft.com/office/officeart/2005/8/layout/orgChart1"/>
    <dgm:cxn modelId="{3AE9C88B-6AF8-45EB-BFBB-6CBBE5AC6C76}" type="presParOf" srcId="{FAE916FC-F1F6-472D-85F6-EE6AF558D2A1}" destId="{D806AD8D-79FD-4CEF-8362-E50E3AE805A0}" srcOrd="1" destOrd="0" presId="urn:microsoft.com/office/officeart/2005/8/layout/orgChart1"/>
    <dgm:cxn modelId="{73075C22-29B6-40EF-A317-CF72B2653842}" type="presParOf" srcId="{FAE916FC-F1F6-472D-85F6-EE6AF558D2A1}" destId="{C884607E-959F-4DBA-A7FB-E0B7BE7D71CA}" srcOrd="2" destOrd="0" presId="urn:microsoft.com/office/officeart/2005/8/layout/orgChart1"/>
    <dgm:cxn modelId="{25F56350-C6F4-46C8-B19C-3C5C13B7B737}" type="presParOf" srcId="{B1677A8F-857C-4305-A52F-986AB0AF0AD1}" destId="{C28F3273-8B16-4AB7-A1B9-737440764567}" srcOrd="6" destOrd="0" presId="urn:microsoft.com/office/officeart/2005/8/layout/orgChart1"/>
    <dgm:cxn modelId="{9286B091-094A-4743-8298-188613496F84}" type="presParOf" srcId="{B1677A8F-857C-4305-A52F-986AB0AF0AD1}" destId="{CF4D5617-03D5-46DA-9DCC-8F544F7E6F43}" srcOrd="7" destOrd="0" presId="urn:microsoft.com/office/officeart/2005/8/layout/orgChart1"/>
    <dgm:cxn modelId="{6BC29425-6BAB-4DAD-8396-D043D7580CB9}" type="presParOf" srcId="{CF4D5617-03D5-46DA-9DCC-8F544F7E6F43}" destId="{910B26D1-D4B9-4EA8-9483-EF4E26E397A3}" srcOrd="0" destOrd="0" presId="urn:microsoft.com/office/officeart/2005/8/layout/orgChart1"/>
    <dgm:cxn modelId="{543EB810-0305-496C-AFD3-EFF474C0608D}" type="presParOf" srcId="{910B26D1-D4B9-4EA8-9483-EF4E26E397A3}" destId="{915A3489-2954-49A5-8685-388CCD47265D}" srcOrd="0" destOrd="0" presId="urn:microsoft.com/office/officeart/2005/8/layout/orgChart1"/>
    <dgm:cxn modelId="{280EEA91-46EB-4E14-9C19-4AE242749281}" type="presParOf" srcId="{910B26D1-D4B9-4EA8-9483-EF4E26E397A3}" destId="{026BD194-6B0B-43C9-9098-4A730E454814}" srcOrd="1" destOrd="0" presId="urn:microsoft.com/office/officeart/2005/8/layout/orgChart1"/>
    <dgm:cxn modelId="{5A38DA11-1617-4F4E-A41E-8124286B8356}" type="presParOf" srcId="{CF4D5617-03D5-46DA-9DCC-8F544F7E6F43}" destId="{5F52E25C-CF01-4AC7-9F3C-F2ECB8868878}" srcOrd="1" destOrd="0" presId="urn:microsoft.com/office/officeart/2005/8/layout/orgChart1"/>
    <dgm:cxn modelId="{2ABACFF3-7154-4AB7-8DC4-5A776E26CFE0}" type="presParOf" srcId="{CF4D5617-03D5-46DA-9DCC-8F544F7E6F43}" destId="{4A7A6669-2DF1-41B5-82B4-448693373B5D}" srcOrd="2" destOrd="0" presId="urn:microsoft.com/office/officeart/2005/8/layout/orgChart1"/>
    <dgm:cxn modelId="{B9AEC4E3-33E3-4DD6-AE92-FD15BB4C38C1}" type="presParOf" srcId="{B1677A8F-857C-4305-A52F-986AB0AF0AD1}" destId="{EC23895F-C9FC-4774-BE00-7978EA8A818C}" srcOrd="8" destOrd="0" presId="urn:microsoft.com/office/officeart/2005/8/layout/orgChart1"/>
    <dgm:cxn modelId="{BE960810-16FC-4D9D-8D22-3114F0AE97E1}" type="presParOf" srcId="{B1677A8F-857C-4305-A52F-986AB0AF0AD1}" destId="{FC4E53C8-185F-429B-BCCA-4313CA863868}" srcOrd="9" destOrd="0" presId="urn:microsoft.com/office/officeart/2005/8/layout/orgChart1"/>
    <dgm:cxn modelId="{3EAAA87A-5F90-4A7E-9D55-250938532702}" type="presParOf" srcId="{FC4E53C8-185F-429B-BCCA-4313CA863868}" destId="{E217196E-84B5-46F4-81BC-5F4C823DC3BD}" srcOrd="0" destOrd="0" presId="urn:microsoft.com/office/officeart/2005/8/layout/orgChart1"/>
    <dgm:cxn modelId="{42A400AA-ED7F-482D-AD03-CEDDA42C3BEB}" type="presParOf" srcId="{E217196E-84B5-46F4-81BC-5F4C823DC3BD}" destId="{B66A547F-39FA-40C5-B6E0-EA486DC8C651}" srcOrd="0" destOrd="0" presId="urn:microsoft.com/office/officeart/2005/8/layout/orgChart1"/>
    <dgm:cxn modelId="{FE713E44-8113-4B7B-849F-2C159E5F5BD5}" type="presParOf" srcId="{E217196E-84B5-46F4-81BC-5F4C823DC3BD}" destId="{22637D11-579E-4FD5-B351-A4B911BEC0BA}" srcOrd="1" destOrd="0" presId="urn:microsoft.com/office/officeart/2005/8/layout/orgChart1"/>
    <dgm:cxn modelId="{A3C5A37D-2EB4-40A3-B9B6-AFF10DAC5C08}" type="presParOf" srcId="{FC4E53C8-185F-429B-BCCA-4313CA863868}" destId="{CDFB8E2E-CF55-4924-BA5B-CB1225CE461A}" srcOrd="1" destOrd="0" presId="urn:microsoft.com/office/officeart/2005/8/layout/orgChart1"/>
    <dgm:cxn modelId="{91F19C74-3C5A-42E7-B192-715B2D04DFD8}" type="presParOf" srcId="{FC4E53C8-185F-429B-BCCA-4313CA863868}" destId="{14486069-477C-49CE-B83A-1A4B94691428}" srcOrd="2" destOrd="0" presId="urn:microsoft.com/office/officeart/2005/8/layout/orgChart1"/>
    <dgm:cxn modelId="{15A66185-D987-4F21-B905-4BC4B564D83D}" type="presParOf" srcId="{B1677A8F-857C-4305-A52F-986AB0AF0AD1}" destId="{002790AB-4E73-495A-BC1C-C04D0B1C2604}" srcOrd="10" destOrd="0" presId="urn:microsoft.com/office/officeart/2005/8/layout/orgChart1"/>
    <dgm:cxn modelId="{6EEB405F-FBF4-4D6A-B5E7-A1F9860C32BB}" type="presParOf" srcId="{B1677A8F-857C-4305-A52F-986AB0AF0AD1}" destId="{59365919-D9D1-4609-BAEE-186CDA3540BF}" srcOrd="11" destOrd="0" presId="urn:microsoft.com/office/officeart/2005/8/layout/orgChart1"/>
    <dgm:cxn modelId="{567F8D95-3E4E-4758-8015-B5C9A15A4BED}" type="presParOf" srcId="{59365919-D9D1-4609-BAEE-186CDA3540BF}" destId="{3F1F03E1-E334-4D55-85EC-88F7D9E47C4B}" srcOrd="0" destOrd="0" presId="urn:microsoft.com/office/officeart/2005/8/layout/orgChart1"/>
    <dgm:cxn modelId="{A67FFD38-74D2-4FD5-A2CC-8B1654284B13}" type="presParOf" srcId="{3F1F03E1-E334-4D55-85EC-88F7D9E47C4B}" destId="{AEBA352B-3349-4C5C-A220-2A172B19821E}" srcOrd="0" destOrd="0" presId="urn:microsoft.com/office/officeart/2005/8/layout/orgChart1"/>
    <dgm:cxn modelId="{017F82C1-9226-4332-A375-F8092D78F66A}" type="presParOf" srcId="{3F1F03E1-E334-4D55-85EC-88F7D9E47C4B}" destId="{09514147-E7AB-46B7-8A16-AD46EC5D4137}" srcOrd="1" destOrd="0" presId="urn:microsoft.com/office/officeart/2005/8/layout/orgChart1"/>
    <dgm:cxn modelId="{5A64DA13-0B35-4AD5-9F9A-C06EE832801A}" type="presParOf" srcId="{59365919-D9D1-4609-BAEE-186CDA3540BF}" destId="{0A172CD5-B193-40B1-BD3C-AA7CB910E165}" srcOrd="1" destOrd="0" presId="urn:microsoft.com/office/officeart/2005/8/layout/orgChart1"/>
    <dgm:cxn modelId="{4EF3A66A-D2A0-485C-A01B-BC67EA85FD76}" type="presParOf" srcId="{59365919-D9D1-4609-BAEE-186CDA3540BF}" destId="{99A3D856-643F-4B7B-BB68-DC7F7B376FC1}" srcOrd="2" destOrd="0" presId="urn:microsoft.com/office/officeart/2005/8/layout/orgChart1"/>
    <dgm:cxn modelId="{3A1EA52E-D32F-4070-93AA-E0671387C9D3}" type="presParOf" srcId="{B1677A8F-857C-4305-A52F-986AB0AF0AD1}" destId="{3DDCD873-CD18-40D5-AD37-DABFA970F2F7}" srcOrd="12" destOrd="0" presId="urn:microsoft.com/office/officeart/2005/8/layout/orgChart1"/>
    <dgm:cxn modelId="{AD4FD70C-6544-4AD1-AB62-8E0A65119153}" type="presParOf" srcId="{B1677A8F-857C-4305-A52F-986AB0AF0AD1}" destId="{17F4D183-559A-4754-A864-FCA0012AF9F7}" srcOrd="13" destOrd="0" presId="urn:microsoft.com/office/officeart/2005/8/layout/orgChart1"/>
    <dgm:cxn modelId="{21044B5A-2DB4-4498-A039-8A92FDDD9573}" type="presParOf" srcId="{17F4D183-559A-4754-A864-FCA0012AF9F7}" destId="{87CDDD9F-BD2C-4F7E-8A79-A1BB71A1EAE1}" srcOrd="0" destOrd="0" presId="urn:microsoft.com/office/officeart/2005/8/layout/orgChart1"/>
    <dgm:cxn modelId="{31E0FA75-58A6-43B4-A278-D15CFD4DF33D}" type="presParOf" srcId="{87CDDD9F-BD2C-4F7E-8A79-A1BB71A1EAE1}" destId="{22CDE357-75C7-4F6A-A076-AD112BA8FB30}" srcOrd="0" destOrd="0" presId="urn:microsoft.com/office/officeart/2005/8/layout/orgChart1"/>
    <dgm:cxn modelId="{7E7BF00C-D666-4A60-B0A4-39754AACC5AB}" type="presParOf" srcId="{87CDDD9F-BD2C-4F7E-8A79-A1BB71A1EAE1}" destId="{F1BD0452-2CFF-451B-BF61-90D7AC78A5C6}" srcOrd="1" destOrd="0" presId="urn:microsoft.com/office/officeart/2005/8/layout/orgChart1"/>
    <dgm:cxn modelId="{E86A8D66-65B6-4F43-8400-05ECC26FF89F}" type="presParOf" srcId="{17F4D183-559A-4754-A864-FCA0012AF9F7}" destId="{85922816-F97A-4BB7-B771-BF2584902E07}" srcOrd="1" destOrd="0" presId="urn:microsoft.com/office/officeart/2005/8/layout/orgChart1"/>
    <dgm:cxn modelId="{DC89F5C0-A4D1-41B3-A182-A14A82E8BA0E}" type="presParOf" srcId="{17F4D183-559A-4754-A864-FCA0012AF9F7}" destId="{8924B72D-7587-4999-923B-E197DDF6B654}" srcOrd="2" destOrd="0" presId="urn:microsoft.com/office/officeart/2005/8/layout/orgChart1"/>
    <dgm:cxn modelId="{77B7C0A2-B8E9-4D21-B3B3-03F7DA05BDBF}" type="presParOf" srcId="{B1677A8F-857C-4305-A52F-986AB0AF0AD1}" destId="{5482120B-FB1A-40F9-91DA-48FA2247D9FA}" srcOrd="14" destOrd="0" presId="urn:microsoft.com/office/officeart/2005/8/layout/orgChart1"/>
    <dgm:cxn modelId="{21BE3F27-212F-4EA3-BEC5-97E5BE2F0E37}" type="presParOf" srcId="{B1677A8F-857C-4305-A52F-986AB0AF0AD1}" destId="{6F9666FB-5058-403F-ABCD-6D0C34CB504D}" srcOrd="15" destOrd="0" presId="urn:microsoft.com/office/officeart/2005/8/layout/orgChart1"/>
    <dgm:cxn modelId="{673E2FED-8228-4C0F-9648-0BE6C72AC848}" type="presParOf" srcId="{6F9666FB-5058-403F-ABCD-6D0C34CB504D}" destId="{EBEB775C-6A12-4B06-8003-83565C954217}" srcOrd="0" destOrd="0" presId="urn:microsoft.com/office/officeart/2005/8/layout/orgChart1"/>
    <dgm:cxn modelId="{278B48A3-F1E4-4A69-9D06-0113AE7EC603}" type="presParOf" srcId="{EBEB775C-6A12-4B06-8003-83565C954217}" destId="{0F5F655E-999C-459C-839C-4C7A874CFAE6}" srcOrd="0" destOrd="0" presId="urn:microsoft.com/office/officeart/2005/8/layout/orgChart1"/>
    <dgm:cxn modelId="{C30800F7-EE07-42FE-8C2B-D9385F65B2F1}" type="presParOf" srcId="{EBEB775C-6A12-4B06-8003-83565C954217}" destId="{11586913-81FB-4B6E-A233-15252FFB36FF}" srcOrd="1" destOrd="0" presId="urn:microsoft.com/office/officeart/2005/8/layout/orgChart1"/>
    <dgm:cxn modelId="{49670953-110D-4D53-9A2A-8EA2072F86CF}" type="presParOf" srcId="{6F9666FB-5058-403F-ABCD-6D0C34CB504D}" destId="{F0869692-F93D-4E33-99DD-F798BF7CD58B}" srcOrd="1" destOrd="0" presId="urn:microsoft.com/office/officeart/2005/8/layout/orgChart1"/>
    <dgm:cxn modelId="{89362605-F647-4CD6-94D4-431412FAFAB6}" type="presParOf" srcId="{6F9666FB-5058-403F-ABCD-6D0C34CB504D}" destId="{B3B251F4-0DB0-4090-BD2A-8545A1219FB6}" srcOrd="2" destOrd="0" presId="urn:microsoft.com/office/officeart/2005/8/layout/orgChart1"/>
    <dgm:cxn modelId="{7522A3AD-94A7-487C-BBD5-CB43749660EE}" type="presParOf" srcId="{B1677A8F-857C-4305-A52F-986AB0AF0AD1}" destId="{4FE850C3-3C44-4345-8BD8-58A248FA13AD}" srcOrd="16" destOrd="0" presId="urn:microsoft.com/office/officeart/2005/8/layout/orgChart1"/>
    <dgm:cxn modelId="{823AEFC3-AEBA-4AF4-A73F-0955E804CE21}" type="presParOf" srcId="{B1677A8F-857C-4305-A52F-986AB0AF0AD1}" destId="{0E226E1B-D0EE-4642-AE5F-E77CF493858E}" srcOrd="17" destOrd="0" presId="urn:microsoft.com/office/officeart/2005/8/layout/orgChart1"/>
    <dgm:cxn modelId="{38543691-9F63-440C-9E3B-55B4432D2060}" type="presParOf" srcId="{0E226E1B-D0EE-4642-AE5F-E77CF493858E}" destId="{60DF851A-E023-4731-8660-22EFCFF58632}" srcOrd="0" destOrd="0" presId="urn:microsoft.com/office/officeart/2005/8/layout/orgChart1"/>
    <dgm:cxn modelId="{75C67DE3-7DD8-4AF1-A655-C5777F6C4020}" type="presParOf" srcId="{60DF851A-E023-4731-8660-22EFCFF58632}" destId="{7F957190-BDF0-4687-9036-84747E740E69}" srcOrd="0" destOrd="0" presId="urn:microsoft.com/office/officeart/2005/8/layout/orgChart1"/>
    <dgm:cxn modelId="{D627BFF5-E5E6-4CDC-918B-030B05A40859}" type="presParOf" srcId="{60DF851A-E023-4731-8660-22EFCFF58632}" destId="{0D005FE0-F5DA-41F1-9876-5BD44B937FE0}" srcOrd="1" destOrd="0" presId="urn:microsoft.com/office/officeart/2005/8/layout/orgChart1"/>
    <dgm:cxn modelId="{0E182B0E-8F30-405F-B97A-F45DDE94B83D}" type="presParOf" srcId="{0E226E1B-D0EE-4642-AE5F-E77CF493858E}" destId="{E1698EB7-C2D6-4997-A8FC-1AF834E1B2F6}" srcOrd="1" destOrd="0" presId="urn:microsoft.com/office/officeart/2005/8/layout/orgChart1"/>
    <dgm:cxn modelId="{9B161341-A4B6-4DBA-889E-72FA188F731B}" type="presParOf" srcId="{0E226E1B-D0EE-4642-AE5F-E77CF493858E}" destId="{2E955089-0118-4E27-8FED-32605418396A}" srcOrd="2" destOrd="0" presId="urn:microsoft.com/office/officeart/2005/8/layout/orgChart1"/>
    <dgm:cxn modelId="{A888749F-E246-4CD2-9303-AF19ED656DB1}" type="presParOf" srcId="{B1677A8F-857C-4305-A52F-986AB0AF0AD1}" destId="{AF62F654-E0CE-41DD-8789-DCA3C73442E8}" srcOrd="18" destOrd="0" presId="urn:microsoft.com/office/officeart/2005/8/layout/orgChart1"/>
    <dgm:cxn modelId="{A033CC06-CFC3-4FC2-BDEA-EF789FD7F786}" type="presParOf" srcId="{B1677A8F-857C-4305-A52F-986AB0AF0AD1}" destId="{ECC5E770-B1B7-49B4-9322-E2FF8B261B0B}" srcOrd="19" destOrd="0" presId="urn:microsoft.com/office/officeart/2005/8/layout/orgChart1"/>
    <dgm:cxn modelId="{D857F4E0-E11E-4EF5-AF4D-DC6F85DEC00B}" type="presParOf" srcId="{ECC5E770-B1B7-49B4-9322-E2FF8B261B0B}" destId="{C14F07AF-E1C4-4DAE-89E6-480A8C815657}" srcOrd="0" destOrd="0" presId="urn:microsoft.com/office/officeart/2005/8/layout/orgChart1"/>
    <dgm:cxn modelId="{B1521F02-1350-4271-97D7-1D1565218C32}" type="presParOf" srcId="{C14F07AF-E1C4-4DAE-89E6-480A8C815657}" destId="{81A1C3DB-1625-4716-A581-5AA35F837CAF}" srcOrd="0" destOrd="0" presId="urn:microsoft.com/office/officeart/2005/8/layout/orgChart1"/>
    <dgm:cxn modelId="{04352413-CF8C-4E3B-846F-8BF11019178B}" type="presParOf" srcId="{C14F07AF-E1C4-4DAE-89E6-480A8C815657}" destId="{BAC7A380-B5EC-4AA5-A68E-39F029342F0D}" srcOrd="1" destOrd="0" presId="urn:microsoft.com/office/officeart/2005/8/layout/orgChart1"/>
    <dgm:cxn modelId="{EB4CE979-8FC3-45B4-8513-E761F71320F5}" type="presParOf" srcId="{ECC5E770-B1B7-49B4-9322-E2FF8B261B0B}" destId="{D08E54F3-4327-4504-9AE4-FBE62BCA0E7D}" srcOrd="1" destOrd="0" presId="urn:microsoft.com/office/officeart/2005/8/layout/orgChart1"/>
    <dgm:cxn modelId="{0D3324CA-153D-41F2-8F3E-FC8E4242A195}" type="presParOf" srcId="{ECC5E770-B1B7-49B4-9322-E2FF8B261B0B}" destId="{FFECAB80-BF10-4CA5-9179-9375D6844374}" srcOrd="2" destOrd="0" presId="urn:microsoft.com/office/officeart/2005/8/layout/orgChart1"/>
    <dgm:cxn modelId="{6760B485-A058-421D-908F-1CA61C101D2D}" type="presParOf" srcId="{E769DC93-D714-4EA8-AC25-1DBB793EABA8}" destId="{2BDFB307-3002-4B6D-BBE7-9878B6FFC21B}" srcOrd="2" destOrd="0" presId="urn:microsoft.com/office/officeart/2005/8/layout/orgChart1"/>
    <dgm:cxn modelId="{884C7D04-C4F6-4219-B1A5-842841D56AB8}" type="presParOf" srcId="{CDD48F15-2A66-4DC8-ABBD-7BAEA388D074}" destId="{259BC01D-1760-4845-9119-38C513DA2B7E}" srcOrd="2" destOrd="0" presId="urn:microsoft.com/office/officeart/2005/8/layout/orgChart1"/>
    <dgm:cxn modelId="{A184B2B7-5436-46C6-B79E-D4BDD97A1EC4}" type="presParOf" srcId="{CDD48F15-2A66-4DC8-ABBD-7BAEA388D074}" destId="{AFF2355E-B3F4-48F6-94F9-74E019EEA434}" srcOrd="3" destOrd="0" presId="urn:microsoft.com/office/officeart/2005/8/layout/orgChart1"/>
    <dgm:cxn modelId="{D014A3C4-67AC-47CD-AA7D-63E0E58DABD6}" type="presParOf" srcId="{AFF2355E-B3F4-48F6-94F9-74E019EEA434}" destId="{1D1E354F-C0B7-4104-A4FD-968AC98DE56A}" srcOrd="0" destOrd="0" presId="urn:microsoft.com/office/officeart/2005/8/layout/orgChart1"/>
    <dgm:cxn modelId="{56C53FCD-B754-402B-88DA-1A2A7373114E}" type="presParOf" srcId="{1D1E354F-C0B7-4104-A4FD-968AC98DE56A}" destId="{7708B25B-45E4-4DEC-AC2D-9D87DC32E1A0}" srcOrd="0" destOrd="0" presId="urn:microsoft.com/office/officeart/2005/8/layout/orgChart1"/>
    <dgm:cxn modelId="{48EF5BCB-CB29-4DBC-A128-E22C05AF5EC7}" type="presParOf" srcId="{1D1E354F-C0B7-4104-A4FD-968AC98DE56A}" destId="{E840D4FD-5FC9-4C41-8169-1E2735D06DFF}" srcOrd="1" destOrd="0" presId="urn:microsoft.com/office/officeart/2005/8/layout/orgChart1"/>
    <dgm:cxn modelId="{34D1EFD3-87CC-4659-87A6-9B5BE9C3E3E3}" type="presParOf" srcId="{AFF2355E-B3F4-48F6-94F9-74E019EEA434}" destId="{8C0F599E-DCB1-43AD-942D-ED06D565E6B1}" srcOrd="1" destOrd="0" presId="urn:microsoft.com/office/officeart/2005/8/layout/orgChart1"/>
    <dgm:cxn modelId="{087D9129-0895-4BB8-B78D-1E084244F1BA}" type="presParOf" srcId="{8C0F599E-DCB1-43AD-942D-ED06D565E6B1}" destId="{2CCBEE36-553F-4408-A11E-78F5C85A97AA}" srcOrd="0" destOrd="0" presId="urn:microsoft.com/office/officeart/2005/8/layout/orgChart1"/>
    <dgm:cxn modelId="{919FB74C-8730-487D-AA2C-00F5DFBDD565}" type="presParOf" srcId="{8C0F599E-DCB1-43AD-942D-ED06D565E6B1}" destId="{85A7C78E-E418-4E4F-96CD-795F39646FB6}" srcOrd="1" destOrd="0" presId="urn:microsoft.com/office/officeart/2005/8/layout/orgChart1"/>
    <dgm:cxn modelId="{5B68958F-A550-4FBE-A601-76675757504C}" type="presParOf" srcId="{85A7C78E-E418-4E4F-96CD-795F39646FB6}" destId="{54EA58E1-4C48-4B77-80E2-6483E6F8C781}" srcOrd="0" destOrd="0" presId="urn:microsoft.com/office/officeart/2005/8/layout/orgChart1"/>
    <dgm:cxn modelId="{D76C56D9-292A-408E-B9A3-026C6C8AD619}" type="presParOf" srcId="{54EA58E1-4C48-4B77-80E2-6483E6F8C781}" destId="{F0F1A628-0364-4526-A09B-2712289DADA7}" srcOrd="0" destOrd="0" presId="urn:microsoft.com/office/officeart/2005/8/layout/orgChart1"/>
    <dgm:cxn modelId="{68DDE451-AF19-4D4C-A17E-1A8665AC2702}" type="presParOf" srcId="{54EA58E1-4C48-4B77-80E2-6483E6F8C781}" destId="{AFCE3E02-C9EF-4783-9FA5-7EEF60F634F2}" srcOrd="1" destOrd="0" presId="urn:microsoft.com/office/officeart/2005/8/layout/orgChart1"/>
    <dgm:cxn modelId="{1DEA4BFE-D7CD-43E6-8D45-5BFF71D31181}" type="presParOf" srcId="{85A7C78E-E418-4E4F-96CD-795F39646FB6}" destId="{33871EAD-A94E-46C5-A09F-254DA9AEB1DE}" srcOrd="1" destOrd="0" presId="urn:microsoft.com/office/officeart/2005/8/layout/orgChart1"/>
    <dgm:cxn modelId="{9A12CD03-2CD8-424B-9768-23D10A2A62EA}" type="presParOf" srcId="{85A7C78E-E418-4E4F-96CD-795F39646FB6}" destId="{DC69A639-94CC-4D5C-BB48-FF83B42FDC8A}" srcOrd="2" destOrd="0" presId="urn:microsoft.com/office/officeart/2005/8/layout/orgChart1"/>
    <dgm:cxn modelId="{19CBE391-4F0B-4287-990A-4C621D1381D3}" type="presParOf" srcId="{8C0F599E-DCB1-43AD-942D-ED06D565E6B1}" destId="{1D1F6F1A-50F1-41A6-89C2-48A3F87C844E}" srcOrd="2" destOrd="0" presId="urn:microsoft.com/office/officeart/2005/8/layout/orgChart1"/>
    <dgm:cxn modelId="{B27F075E-F7C8-47C0-9CD8-3F664CECF8CC}" type="presParOf" srcId="{8C0F599E-DCB1-43AD-942D-ED06D565E6B1}" destId="{19D5B6FB-AF83-4A2D-AF0C-EFD6E0AD0FD7}" srcOrd="3" destOrd="0" presId="urn:microsoft.com/office/officeart/2005/8/layout/orgChart1"/>
    <dgm:cxn modelId="{0F8B18C7-E703-4F9A-9997-AA2B65653229}" type="presParOf" srcId="{19D5B6FB-AF83-4A2D-AF0C-EFD6E0AD0FD7}" destId="{57983B65-E8B1-4630-87F3-470576743DBF}" srcOrd="0" destOrd="0" presId="urn:microsoft.com/office/officeart/2005/8/layout/orgChart1"/>
    <dgm:cxn modelId="{393762F3-0B9E-43CB-9581-FCD12A8A207F}" type="presParOf" srcId="{57983B65-E8B1-4630-87F3-470576743DBF}" destId="{A7047CA5-CD1B-4781-BE38-7157742DD3B0}" srcOrd="0" destOrd="0" presId="urn:microsoft.com/office/officeart/2005/8/layout/orgChart1"/>
    <dgm:cxn modelId="{37DEA8A1-F50B-4684-AB78-E4D01CA3E071}" type="presParOf" srcId="{57983B65-E8B1-4630-87F3-470576743DBF}" destId="{F265A50A-106C-4882-9966-A2EB95EB90FF}" srcOrd="1" destOrd="0" presId="urn:microsoft.com/office/officeart/2005/8/layout/orgChart1"/>
    <dgm:cxn modelId="{12A9DC43-DDB7-49EB-A7A2-52E207FE1246}" type="presParOf" srcId="{19D5B6FB-AF83-4A2D-AF0C-EFD6E0AD0FD7}" destId="{F5FB6E95-9863-46A8-ACDC-FE93E61F265F}" srcOrd="1" destOrd="0" presId="urn:microsoft.com/office/officeart/2005/8/layout/orgChart1"/>
    <dgm:cxn modelId="{288C4301-0D4D-49B2-9A1F-B63A3970E307}" type="presParOf" srcId="{19D5B6FB-AF83-4A2D-AF0C-EFD6E0AD0FD7}" destId="{4BB411D3-FBAB-455E-845F-AF6C4BEE2637}" srcOrd="2" destOrd="0" presId="urn:microsoft.com/office/officeart/2005/8/layout/orgChart1"/>
    <dgm:cxn modelId="{5E26508A-7F86-45FA-BC0E-7FA803185647}" type="presParOf" srcId="{8C0F599E-DCB1-43AD-942D-ED06D565E6B1}" destId="{AE0F103B-CC8B-4D6D-BC21-3FD006D3D849}" srcOrd="4" destOrd="0" presId="urn:microsoft.com/office/officeart/2005/8/layout/orgChart1"/>
    <dgm:cxn modelId="{209EC31D-5D4D-4AD6-BB5D-5DFE7B7098D6}" type="presParOf" srcId="{8C0F599E-DCB1-43AD-942D-ED06D565E6B1}" destId="{C53B936A-D2AF-4325-95F8-97085DF9A807}" srcOrd="5" destOrd="0" presId="urn:microsoft.com/office/officeart/2005/8/layout/orgChart1"/>
    <dgm:cxn modelId="{F3DB6C58-20C3-4C83-9ADC-5717DDB70770}" type="presParOf" srcId="{C53B936A-D2AF-4325-95F8-97085DF9A807}" destId="{DA84AD88-7FC8-4560-98CF-8A7F033FF950}" srcOrd="0" destOrd="0" presId="urn:microsoft.com/office/officeart/2005/8/layout/orgChart1"/>
    <dgm:cxn modelId="{89C2C756-718F-409B-8488-AF0D38116DE7}" type="presParOf" srcId="{DA84AD88-7FC8-4560-98CF-8A7F033FF950}" destId="{A38396C0-0C2C-41B2-816B-3FEE5A7C6754}" srcOrd="0" destOrd="0" presId="urn:microsoft.com/office/officeart/2005/8/layout/orgChart1"/>
    <dgm:cxn modelId="{4FD0DE90-F1EC-4749-A447-57AAD83582BD}" type="presParOf" srcId="{DA84AD88-7FC8-4560-98CF-8A7F033FF950}" destId="{893555C1-5201-4EB6-811E-A57E7237338F}" srcOrd="1" destOrd="0" presId="urn:microsoft.com/office/officeart/2005/8/layout/orgChart1"/>
    <dgm:cxn modelId="{174B881C-62E4-413C-BA2E-1AFE67C94BB5}" type="presParOf" srcId="{C53B936A-D2AF-4325-95F8-97085DF9A807}" destId="{EEB58230-E708-4FAA-AE78-2D030C216F9C}" srcOrd="1" destOrd="0" presId="urn:microsoft.com/office/officeart/2005/8/layout/orgChart1"/>
    <dgm:cxn modelId="{11FF051D-5BC3-4277-92FF-50F1C03F94B2}" type="presParOf" srcId="{C53B936A-D2AF-4325-95F8-97085DF9A807}" destId="{3CB361F9-2748-4178-85C6-1CCFC15C4EC8}" srcOrd="2" destOrd="0" presId="urn:microsoft.com/office/officeart/2005/8/layout/orgChart1"/>
    <dgm:cxn modelId="{FDAF23D0-8C15-49D8-A75B-295130AD9B1C}" type="presParOf" srcId="{8C0F599E-DCB1-43AD-942D-ED06D565E6B1}" destId="{1F7F4DA9-1456-45C0-B0D5-D7B693D03985}" srcOrd="6" destOrd="0" presId="urn:microsoft.com/office/officeart/2005/8/layout/orgChart1"/>
    <dgm:cxn modelId="{057C9BAE-C047-4C33-A3F3-B843F6ABC836}" type="presParOf" srcId="{8C0F599E-DCB1-43AD-942D-ED06D565E6B1}" destId="{AC5920A7-AB52-44EB-8EB5-031DDA8DA049}" srcOrd="7" destOrd="0" presId="urn:microsoft.com/office/officeart/2005/8/layout/orgChart1"/>
    <dgm:cxn modelId="{DC38C567-2A45-4BD3-A2B0-59B10E684BC7}" type="presParOf" srcId="{AC5920A7-AB52-44EB-8EB5-031DDA8DA049}" destId="{24488E49-5BAF-481C-A7D8-09678D24604F}" srcOrd="0" destOrd="0" presId="urn:microsoft.com/office/officeart/2005/8/layout/orgChart1"/>
    <dgm:cxn modelId="{4B9E15DD-E35E-41CB-BE29-F4EF0A7CA0A1}" type="presParOf" srcId="{24488E49-5BAF-481C-A7D8-09678D24604F}" destId="{C100AA46-38FE-4234-91DA-CCB9EE478B6E}" srcOrd="0" destOrd="0" presId="urn:microsoft.com/office/officeart/2005/8/layout/orgChart1"/>
    <dgm:cxn modelId="{D0D5FFDA-178E-4FB5-9CE5-5200DF47E1B4}" type="presParOf" srcId="{24488E49-5BAF-481C-A7D8-09678D24604F}" destId="{29C4C887-A51D-4586-946A-9F58CB814FAD}" srcOrd="1" destOrd="0" presId="urn:microsoft.com/office/officeart/2005/8/layout/orgChart1"/>
    <dgm:cxn modelId="{AD85D57B-3321-4715-9804-A73BCDFE8DFE}" type="presParOf" srcId="{AC5920A7-AB52-44EB-8EB5-031DDA8DA049}" destId="{5F3AEB76-22A8-40B5-890C-678D948C2DCD}" srcOrd="1" destOrd="0" presId="urn:microsoft.com/office/officeart/2005/8/layout/orgChart1"/>
    <dgm:cxn modelId="{D1A1AC55-36C1-488D-85BB-4CC0699C1A02}" type="presParOf" srcId="{AC5920A7-AB52-44EB-8EB5-031DDA8DA049}" destId="{ABD98CDF-2B2A-462B-903C-E8B620D164B0}" srcOrd="2" destOrd="0" presId="urn:microsoft.com/office/officeart/2005/8/layout/orgChart1"/>
    <dgm:cxn modelId="{B94EEA01-936F-4E85-A61E-AA7FFF15B3D7}" type="presParOf" srcId="{8C0F599E-DCB1-43AD-942D-ED06D565E6B1}" destId="{0E158F42-C111-4906-B39C-D77097A4F01B}" srcOrd="8" destOrd="0" presId="urn:microsoft.com/office/officeart/2005/8/layout/orgChart1"/>
    <dgm:cxn modelId="{EE00A50A-56BC-4FFF-A3D2-7AAF13F59A3E}" type="presParOf" srcId="{8C0F599E-DCB1-43AD-942D-ED06D565E6B1}" destId="{9CBE30C1-0642-417E-A9AB-76048865A6D2}" srcOrd="9" destOrd="0" presId="urn:microsoft.com/office/officeart/2005/8/layout/orgChart1"/>
    <dgm:cxn modelId="{0FF1999E-227D-46A3-9347-D38CF88F0302}" type="presParOf" srcId="{9CBE30C1-0642-417E-A9AB-76048865A6D2}" destId="{643B0383-4ADA-47AC-B89E-765E5C583EEC}" srcOrd="0" destOrd="0" presId="urn:microsoft.com/office/officeart/2005/8/layout/orgChart1"/>
    <dgm:cxn modelId="{408F37E7-0F7D-4D71-9ACB-5F2EA1B208C9}" type="presParOf" srcId="{643B0383-4ADA-47AC-B89E-765E5C583EEC}" destId="{DB664AD5-DFA8-44B7-AC10-B74BEADCE33F}" srcOrd="0" destOrd="0" presId="urn:microsoft.com/office/officeart/2005/8/layout/orgChart1"/>
    <dgm:cxn modelId="{7E42168A-FB79-45B5-963B-68C0CBEFB4AE}" type="presParOf" srcId="{643B0383-4ADA-47AC-B89E-765E5C583EEC}" destId="{E9D121EF-8724-41BB-8594-03C9AA27ACAA}" srcOrd="1" destOrd="0" presId="urn:microsoft.com/office/officeart/2005/8/layout/orgChart1"/>
    <dgm:cxn modelId="{72FBE587-191F-4365-A612-583AE4F41FCC}" type="presParOf" srcId="{9CBE30C1-0642-417E-A9AB-76048865A6D2}" destId="{0BD5F10D-7BA4-4EED-B6DC-5329BEFFE870}" srcOrd="1" destOrd="0" presId="urn:microsoft.com/office/officeart/2005/8/layout/orgChart1"/>
    <dgm:cxn modelId="{B858CD8F-DF0B-4399-A035-76108B89F629}" type="presParOf" srcId="{9CBE30C1-0642-417E-A9AB-76048865A6D2}" destId="{6B4BFFE2-E9FE-4530-AF0C-4B6F1A6BBC71}" srcOrd="2" destOrd="0" presId="urn:microsoft.com/office/officeart/2005/8/layout/orgChart1"/>
    <dgm:cxn modelId="{CE42F15C-1F17-4C1F-A96E-526621D13B2F}" type="presParOf" srcId="{AFF2355E-B3F4-48F6-94F9-74E019EEA434}" destId="{D8A80913-06C7-4905-B55D-08437F659F80}" srcOrd="2" destOrd="0" presId="urn:microsoft.com/office/officeart/2005/8/layout/orgChart1"/>
    <dgm:cxn modelId="{7347993A-521C-46FB-8A97-E8E5405E26F3}" type="presParOf" srcId="{CDD48F15-2A66-4DC8-ABBD-7BAEA388D074}" destId="{4214E977-E9B6-4477-8A92-8FF67686B028}" srcOrd="4" destOrd="0" presId="urn:microsoft.com/office/officeart/2005/8/layout/orgChart1"/>
    <dgm:cxn modelId="{9CCCB897-E27B-4539-9F78-72BAD50F7D1E}" type="presParOf" srcId="{CDD48F15-2A66-4DC8-ABBD-7BAEA388D074}" destId="{7BDD4A3A-26A2-4870-9EDE-67AA3EA55D25}" srcOrd="5" destOrd="0" presId="urn:microsoft.com/office/officeart/2005/8/layout/orgChart1"/>
    <dgm:cxn modelId="{F9CDDA06-FE8C-439B-8CB1-214C5F334A58}" type="presParOf" srcId="{7BDD4A3A-26A2-4870-9EDE-67AA3EA55D25}" destId="{37D24195-4D8F-497F-97E0-45596502D280}" srcOrd="0" destOrd="0" presId="urn:microsoft.com/office/officeart/2005/8/layout/orgChart1"/>
    <dgm:cxn modelId="{BAE167E9-1CCD-45D3-939A-4F17EC5599F8}" type="presParOf" srcId="{37D24195-4D8F-497F-97E0-45596502D280}" destId="{219D441B-DB33-4132-B2E4-B26E53B61A26}" srcOrd="0" destOrd="0" presId="urn:microsoft.com/office/officeart/2005/8/layout/orgChart1"/>
    <dgm:cxn modelId="{92D58EEA-2EB8-4141-B92B-D2A55FD2DDEB}" type="presParOf" srcId="{37D24195-4D8F-497F-97E0-45596502D280}" destId="{745A6B2A-4B1B-4E8D-BD12-58D5C95848D1}" srcOrd="1" destOrd="0" presId="urn:microsoft.com/office/officeart/2005/8/layout/orgChart1"/>
    <dgm:cxn modelId="{53E776FF-D98E-4E96-9423-AA5E0D446F97}" type="presParOf" srcId="{7BDD4A3A-26A2-4870-9EDE-67AA3EA55D25}" destId="{FDCE9451-7D20-4812-9DA8-882F51F5AF25}" srcOrd="1" destOrd="0" presId="urn:microsoft.com/office/officeart/2005/8/layout/orgChart1"/>
    <dgm:cxn modelId="{86290948-9C32-4692-8F93-C0A9127AF783}" type="presParOf" srcId="{FDCE9451-7D20-4812-9DA8-882F51F5AF25}" destId="{926B9F9D-8B5E-4043-B18B-B06F92686D48}" srcOrd="0" destOrd="0" presId="urn:microsoft.com/office/officeart/2005/8/layout/orgChart1"/>
    <dgm:cxn modelId="{E179CD0D-DC48-4CBB-B8E6-E4E39DA61DA7}" type="presParOf" srcId="{FDCE9451-7D20-4812-9DA8-882F51F5AF25}" destId="{BD8C266E-49AF-49ED-B718-D26666E75932}" srcOrd="1" destOrd="0" presId="urn:microsoft.com/office/officeart/2005/8/layout/orgChart1"/>
    <dgm:cxn modelId="{BA64B8D7-E68C-44AB-A0E8-553ABE9674CC}" type="presParOf" srcId="{BD8C266E-49AF-49ED-B718-D26666E75932}" destId="{170F6B18-3F96-4439-A530-E588B5E50EE5}" srcOrd="0" destOrd="0" presId="urn:microsoft.com/office/officeart/2005/8/layout/orgChart1"/>
    <dgm:cxn modelId="{4D2F4150-D214-4023-B1F4-A383AE082DA6}" type="presParOf" srcId="{170F6B18-3F96-4439-A530-E588B5E50EE5}" destId="{4355EDA7-EC1E-462F-AE6A-C8E2B15A2C38}" srcOrd="0" destOrd="0" presId="urn:microsoft.com/office/officeart/2005/8/layout/orgChart1"/>
    <dgm:cxn modelId="{A2E9BEFE-A5C5-4B12-B989-50EEDA06CF4B}" type="presParOf" srcId="{170F6B18-3F96-4439-A530-E588B5E50EE5}" destId="{8B91F054-A379-4575-8A2D-6BE61793B658}" srcOrd="1" destOrd="0" presId="urn:microsoft.com/office/officeart/2005/8/layout/orgChart1"/>
    <dgm:cxn modelId="{EF17C62D-6212-40DA-B7FC-8E4752CC157B}" type="presParOf" srcId="{BD8C266E-49AF-49ED-B718-D26666E75932}" destId="{A39007C0-1B09-468E-93B7-5D26ED197F74}" srcOrd="1" destOrd="0" presId="urn:microsoft.com/office/officeart/2005/8/layout/orgChart1"/>
    <dgm:cxn modelId="{5DE075DD-C4B8-4BCC-951A-EB2E9E7D588B}" type="presParOf" srcId="{BD8C266E-49AF-49ED-B718-D26666E75932}" destId="{3257C258-08ED-4378-AFCA-D47A8281594C}" srcOrd="2" destOrd="0" presId="urn:microsoft.com/office/officeart/2005/8/layout/orgChart1"/>
    <dgm:cxn modelId="{5377A349-5309-4993-80C9-2BA4C4104B36}" type="presParOf" srcId="{FDCE9451-7D20-4812-9DA8-882F51F5AF25}" destId="{59009654-E272-4ACA-90CC-1DB808698FA3}" srcOrd="2" destOrd="0" presId="urn:microsoft.com/office/officeart/2005/8/layout/orgChart1"/>
    <dgm:cxn modelId="{4CA48DF9-EB2B-41F9-BA28-F5606512F422}" type="presParOf" srcId="{FDCE9451-7D20-4812-9DA8-882F51F5AF25}" destId="{3D2E0A6A-2EEE-4BF9-AB07-280D9490ABDF}" srcOrd="3" destOrd="0" presId="urn:microsoft.com/office/officeart/2005/8/layout/orgChart1"/>
    <dgm:cxn modelId="{4D5D48CC-9620-439F-8C87-8F8B06EB7F13}" type="presParOf" srcId="{3D2E0A6A-2EEE-4BF9-AB07-280D9490ABDF}" destId="{878D3663-387D-4FC8-B198-82CAECD42C61}" srcOrd="0" destOrd="0" presId="urn:microsoft.com/office/officeart/2005/8/layout/orgChart1"/>
    <dgm:cxn modelId="{4FF579AC-985B-4F4E-9201-69EF14B4C721}" type="presParOf" srcId="{878D3663-387D-4FC8-B198-82CAECD42C61}" destId="{CC8019A0-A4F9-4E96-8F2E-6BB4BD177477}" srcOrd="0" destOrd="0" presId="urn:microsoft.com/office/officeart/2005/8/layout/orgChart1"/>
    <dgm:cxn modelId="{371540E5-0B01-4E07-9280-A01208A75DB1}" type="presParOf" srcId="{878D3663-387D-4FC8-B198-82CAECD42C61}" destId="{03B0E40C-618E-4696-9203-44E0D9908927}" srcOrd="1" destOrd="0" presId="urn:microsoft.com/office/officeart/2005/8/layout/orgChart1"/>
    <dgm:cxn modelId="{53EE9B99-27F7-40B8-BE92-11D820627C6E}" type="presParOf" srcId="{3D2E0A6A-2EEE-4BF9-AB07-280D9490ABDF}" destId="{37C0E0FE-1006-4CE6-AE13-F934A25FB290}" srcOrd="1" destOrd="0" presId="urn:microsoft.com/office/officeart/2005/8/layout/orgChart1"/>
    <dgm:cxn modelId="{B614BD68-8B2D-4D74-BFB9-145349333CB5}" type="presParOf" srcId="{3D2E0A6A-2EEE-4BF9-AB07-280D9490ABDF}" destId="{D555572E-2697-4DB3-B7EB-E530C0D575A3}" srcOrd="2" destOrd="0" presId="urn:microsoft.com/office/officeart/2005/8/layout/orgChart1"/>
    <dgm:cxn modelId="{2294519C-14E7-43EF-B0DC-489123359321}" type="presParOf" srcId="{FDCE9451-7D20-4812-9DA8-882F51F5AF25}" destId="{93768FC1-EFFA-4A6C-B414-B0B676CA6DAB}" srcOrd="4" destOrd="0" presId="urn:microsoft.com/office/officeart/2005/8/layout/orgChart1"/>
    <dgm:cxn modelId="{3E3A9884-10ED-4573-90F4-FB98C0AC4017}" type="presParOf" srcId="{FDCE9451-7D20-4812-9DA8-882F51F5AF25}" destId="{7E6E90A1-06ED-4F05-A5B1-94D7CEA0A636}" srcOrd="5" destOrd="0" presId="urn:microsoft.com/office/officeart/2005/8/layout/orgChart1"/>
    <dgm:cxn modelId="{0950D88C-C469-439F-84B6-E4C6DDBBC48D}" type="presParOf" srcId="{7E6E90A1-06ED-4F05-A5B1-94D7CEA0A636}" destId="{E6975148-3C3E-4582-8179-BAA2621E14DB}" srcOrd="0" destOrd="0" presId="urn:microsoft.com/office/officeart/2005/8/layout/orgChart1"/>
    <dgm:cxn modelId="{F35CBC5E-C546-4D79-8F17-39A0A2D1BED5}" type="presParOf" srcId="{E6975148-3C3E-4582-8179-BAA2621E14DB}" destId="{C862FE22-F4EF-4B22-9876-DF7C87D72A0D}" srcOrd="0" destOrd="0" presId="urn:microsoft.com/office/officeart/2005/8/layout/orgChart1"/>
    <dgm:cxn modelId="{E425979D-DD06-4025-A6E1-D78144413F15}" type="presParOf" srcId="{E6975148-3C3E-4582-8179-BAA2621E14DB}" destId="{B1459389-E77F-48EE-8C20-DFD76F791798}" srcOrd="1" destOrd="0" presId="urn:microsoft.com/office/officeart/2005/8/layout/orgChart1"/>
    <dgm:cxn modelId="{8F33012A-6A61-435D-9D38-E473B88B530A}" type="presParOf" srcId="{7E6E90A1-06ED-4F05-A5B1-94D7CEA0A636}" destId="{6C10607A-F218-4E83-8047-6F52F9CCAA9F}" srcOrd="1" destOrd="0" presId="urn:microsoft.com/office/officeart/2005/8/layout/orgChart1"/>
    <dgm:cxn modelId="{98EB5241-1021-4517-A73B-9E262447D720}" type="presParOf" srcId="{7E6E90A1-06ED-4F05-A5B1-94D7CEA0A636}" destId="{E31F4789-C3E4-4564-9F23-83AED6D1128A}" srcOrd="2" destOrd="0" presId="urn:microsoft.com/office/officeart/2005/8/layout/orgChart1"/>
    <dgm:cxn modelId="{646AD879-A2FD-4022-8B9B-C0F33B075441}" type="presParOf" srcId="{FDCE9451-7D20-4812-9DA8-882F51F5AF25}" destId="{B99C35E1-4BE0-4048-8416-01D51A047901}" srcOrd="6" destOrd="0" presId="urn:microsoft.com/office/officeart/2005/8/layout/orgChart1"/>
    <dgm:cxn modelId="{B17ECDB8-EE7F-402A-AE1C-A8B38CDAAB72}" type="presParOf" srcId="{FDCE9451-7D20-4812-9DA8-882F51F5AF25}" destId="{9F03BA4D-90C9-4AC0-90A7-03ECEDAC47EE}" srcOrd="7" destOrd="0" presId="urn:microsoft.com/office/officeart/2005/8/layout/orgChart1"/>
    <dgm:cxn modelId="{E59C6464-2E6D-4E88-8B42-5224EB77D9ED}" type="presParOf" srcId="{9F03BA4D-90C9-4AC0-90A7-03ECEDAC47EE}" destId="{D7BBD86A-9141-4B90-BEF5-D9A298DFA3D7}" srcOrd="0" destOrd="0" presId="urn:microsoft.com/office/officeart/2005/8/layout/orgChart1"/>
    <dgm:cxn modelId="{E0DEDB33-4F17-4F9B-B3AF-8B584FB1E0BF}" type="presParOf" srcId="{D7BBD86A-9141-4B90-BEF5-D9A298DFA3D7}" destId="{1C34BDFD-896D-41B5-BBB7-166C1846D242}" srcOrd="0" destOrd="0" presId="urn:microsoft.com/office/officeart/2005/8/layout/orgChart1"/>
    <dgm:cxn modelId="{1275DB92-AB95-4BA2-BD3E-CE40C529F102}" type="presParOf" srcId="{D7BBD86A-9141-4B90-BEF5-D9A298DFA3D7}" destId="{5B4EA4A9-C88A-4240-B600-3004D6DABE28}" srcOrd="1" destOrd="0" presId="urn:microsoft.com/office/officeart/2005/8/layout/orgChart1"/>
    <dgm:cxn modelId="{AB371AE4-D412-42F6-8EA7-663F21F4CC36}" type="presParOf" srcId="{9F03BA4D-90C9-4AC0-90A7-03ECEDAC47EE}" destId="{4E663F10-10D4-4620-A3C7-CD0B41413966}" srcOrd="1" destOrd="0" presId="urn:microsoft.com/office/officeart/2005/8/layout/orgChart1"/>
    <dgm:cxn modelId="{E31B15AC-1480-4083-A042-EE13CD00F5F0}" type="presParOf" srcId="{9F03BA4D-90C9-4AC0-90A7-03ECEDAC47EE}" destId="{6D9418A4-1EE9-4427-95D3-F2D830ABA342}" srcOrd="2" destOrd="0" presId="urn:microsoft.com/office/officeart/2005/8/layout/orgChart1"/>
    <dgm:cxn modelId="{4625DA09-9C33-449B-A224-242ADCD8DC11}" type="presParOf" srcId="{FDCE9451-7D20-4812-9DA8-882F51F5AF25}" destId="{BE4CD201-0C35-4FE2-BEBA-9740C0BD8B9A}" srcOrd="8" destOrd="0" presId="urn:microsoft.com/office/officeart/2005/8/layout/orgChart1"/>
    <dgm:cxn modelId="{52200A92-2C61-48AF-82F0-D93775C70DF4}" type="presParOf" srcId="{FDCE9451-7D20-4812-9DA8-882F51F5AF25}" destId="{E0FA156E-02AE-42BC-B215-3AB1B9977625}" srcOrd="9" destOrd="0" presId="urn:microsoft.com/office/officeart/2005/8/layout/orgChart1"/>
    <dgm:cxn modelId="{CB5CF27B-E6F1-47BF-B6AA-C6E1A165CBA0}" type="presParOf" srcId="{E0FA156E-02AE-42BC-B215-3AB1B9977625}" destId="{2EB377F6-802A-4AF6-BF2B-BF900BC8BC71}" srcOrd="0" destOrd="0" presId="urn:microsoft.com/office/officeart/2005/8/layout/orgChart1"/>
    <dgm:cxn modelId="{1E48DFEE-18D0-44CF-8B2F-EB1078200D92}" type="presParOf" srcId="{2EB377F6-802A-4AF6-BF2B-BF900BC8BC71}" destId="{D33F6571-C3C6-4E75-AD04-1AFFA8F659E7}" srcOrd="0" destOrd="0" presId="urn:microsoft.com/office/officeart/2005/8/layout/orgChart1"/>
    <dgm:cxn modelId="{9DD45635-6F9B-4310-BBAF-3BBA2C2ACE87}" type="presParOf" srcId="{2EB377F6-802A-4AF6-BF2B-BF900BC8BC71}" destId="{7AE0C552-8741-48A9-AF25-EA1F3CD15492}" srcOrd="1" destOrd="0" presId="urn:microsoft.com/office/officeart/2005/8/layout/orgChart1"/>
    <dgm:cxn modelId="{031744E0-BB59-4C32-BB50-476DA330428B}" type="presParOf" srcId="{E0FA156E-02AE-42BC-B215-3AB1B9977625}" destId="{77080BEB-626E-40FF-8244-C467ED7B7AD8}" srcOrd="1" destOrd="0" presId="urn:microsoft.com/office/officeart/2005/8/layout/orgChart1"/>
    <dgm:cxn modelId="{9909017A-E382-4550-993A-469199AE5A0E}" type="presParOf" srcId="{E0FA156E-02AE-42BC-B215-3AB1B9977625}" destId="{1D300516-F08D-4CE7-B4E5-075C9ADAD6C7}" srcOrd="2" destOrd="0" presId="urn:microsoft.com/office/officeart/2005/8/layout/orgChart1"/>
    <dgm:cxn modelId="{A10B233F-0507-4E04-B133-A96231A18CD1}" type="presParOf" srcId="{FDCE9451-7D20-4812-9DA8-882F51F5AF25}" destId="{82B6FB8E-F7E0-4E9A-B11F-9EBB62929E1D}" srcOrd="10" destOrd="0" presId="urn:microsoft.com/office/officeart/2005/8/layout/orgChart1"/>
    <dgm:cxn modelId="{659CA45A-4A9C-4743-8886-175A512BCAB7}" type="presParOf" srcId="{FDCE9451-7D20-4812-9DA8-882F51F5AF25}" destId="{89F9DB56-3958-41B8-8592-F2EF7EAE8E6C}" srcOrd="11" destOrd="0" presId="urn:microsoft.com/office/officeart/2005/8/layout/orgChart1"/>
    <dgm:cxn modelId="{AE2B37D1-D3B7-4DE0-9BB7-DA3DDDB27E47}" type="presParOf" srcId="{89F9DB56-3958-41B8-8592-F2EF7EAE8E6C}" destId="{42399391-4897-45E1-BF01-EDFD5341DDF7}" srcOrd="0" destOrd="0" presId="urn:microsoft.com/office/officeart/2005/8/layout/orgChart1"/>
    <dgm:cxn modelId="{FA060DA3-4594-401F-8E11-49969DBD6FAA}" type="presParOf" srcId="{42399391-4897-45E1-BF01-EDFD5341DDF7}" destId="{F528923E-41D8-4CA7-A890-C9976F74734E}" srcOrd="0" destOrd="0" presId="urn:microsoft.com/office/officeart/2005/8/layout/orgChart1"/>
    <dgm:cxn modelId="{5DACD51B-C546-41E0-9581-BDC1A2371013}" type="presParOf" srcId="{42399391-4897-45E1-BF01-EDFD5341DDF7}" destId="{089FB036-DA65-4994-8652-669B7036AA19}" srcOrd="1" destOrd="0" presId="urn:microsoft.com/office/officeart/2005/8/layout/orgChart1"/>
    <dgm:cxn modelId="{A203D27F-12EB-4EEF-9287-0A52741C0B3A}" type="presParOf" srcId="{89F9DB56-3958-41B8-8592-F2EF7EAE8E6C}" destId="{13D865A2-4FA0-40D5-9378-35F4B3C45835}" srcOrd="1" destOrd="0" presId="urn:microsoft.com/office/officeart/2005/8/layout/orgChart1"/>
    <dgm:cxn modelId="{C2A9096F-9140-43D0-AF5A-5B2C0341B304}" type="presParOf" srcId="{89F9DB56-3958-41B8-8592-F2EF7EAE8E6C}" destId="{1D11CE7E-EAAF-49DB-AE0A-E05CEC548F4D}" srcOrd="2" destOrd="0" presId="urn:microsoft.com/office/officeart/2005/8/layout/orgChart1"/>
    <dgm:cxn modelId="{B204858D-0A15-4024-83D3-1E04EB8B6C8A}" type="presParOf" srcId="{FDCE9451-7D20-4812-9DA8-882F51F5AF25}" destId="{E760A1D6-C188-4247-AB78-583BB50A56C2}" srcOrd="12" destOrd="0" presId="urn:microsoft.com/office/officeart/2005/8/layout/orgChart1"/>
    <dgm:cxn modelId="{5791963C-367C-484B-BE53-E7B8C46235D0}" type="presParOf" srcId="{FDCE9451-7D20-4812-9DA8-882F51F5AF25}" destId="{E2841EBE-0D67-43B1-969F-9FCA97F1DF5A}" srcOrd="13" destOrd="0" presId="urn:microsoft.com/office/officeart/2005/8/layout/orgChart1"/>
    <dgm:cxn modelId="{5F595C56-C633-4D81-BF5E-65AA3C9750B4}" type="presParOf" srcId="{E2841EBE-0D67-43B1-969F-9FCA97F1DF5A}" destId="{050F9A48-982D-43C3-8F41-85488FC030FC}" srcOrd="0" destOrd="0" presId="urn:microsoft.com/office/officeart/2005/8/layout/orgChart1"/>
    <dgm:cxn modelId="{CB597D13-7313-4F90-812D-0DEAA12BC251}" type="presParOf" srcId="{050F9A48-982D-43C3-8F41-85488FC030FC}" destId="{033F541B-AE81-492F-9443-F8ED395257EE}" srcOrd="0" destOrd="0" presId="urn:microsoft.com/office/officeart/2005/8/layout/orgChart1"/>
    <dgm:cxn modelId="{1E8324F2-89EE-416B-BC9A-E56C36E701C1}" type="presParOf" srcId="{050F9A48-982D-43C3-8F41-85488FC030FC}" destId="{293B9CF4-F20B-4558-BD7B-209C7F8BD750}" srcOrd="1" destOrd="0" presId="urn:microsoft.com/office/officeart/2005/8/layout/orgChart1"/>
    <dgm:cxn modelId="{17A6FA73-0A18-40E7-AF40-90F89A1C2841}" type="presParOf" srcId="{E2841EBE-0D67-43B1-969F-9FCA97F1DF5A}" destId="{1813F159-990D-4CD2-B70A-D114539C8FBB}" srcOrd="1" destOrd="0" presId="urn:microsoft.com/office/officeart/2005/8/layout/orgChart1"/>
    <dgm:cxn modelId="{F1AE9E9D-4888-46D9-B925-B35123FCB8E8}" type="presParOf" srcId="{E2841EBE-0D67-43B1-969F-9FCA97F1DF5A}" destId="{AF4AA1A0-A07C-4192-95FE-37D562096031}" srcOrd="2" destOrd="0" presId="urn:microsoft.com/office/officeart/2005/8/layout/orgChart1"/>
    <dgm:cxn modelId="{668DCF7E-8115-44AC-8607-F0B45AC1FC81}" type="presParOf" srcId="{FDCE9451-7D20-4812-9DA8-882F51F5AF25}" destId="{E4A1BE25-7FE7-45A4-8227-AF7DBCDBCC39}" srcOrd="14" destOrd="0" presId="urn:microsoft.com/office/officeart/2005/8/layout/orgChart1"/>
    <dgm:cxn modelId="{3FB5A8E9-2A8B-4E2D-B4F1-2324C9AEC902}" type="presParOf" srcId="{FDCE9451-7D20-4812-9DA8-882F51F5AF25}" destId="{7C736E8C-FD20-4887-9BE5-C2F649F5A1D2}" srcOrd="15" destOrd="0" presId="urn:microsoft.com/office/officeart/2005/8/layout/orgChart1"/>
    <dgm:cxn modelId="{85DE14A7-8404-4905-A2CD-FAE443027B92}" type="presParOf" srcId="{7C736E8C-FD20-4887-9BE5-C2F649F5A1D2}" destId="{F3C4586D-5111-454A-8ED8-F2D5856DB96D}" srcOrd="0" destOrd="0" presId="urn:microsoft.com/office/officeart/2005/8/layout/orgChart1"/>
    <dgm:cxn modelId="{E617F898-F6BD-4F0D-88F5-CBF0EED8EBFB}" type="presParOf" srcId="{F3C4586D-5111-454A-8ED8-F2D5856DB96D}" destId="{CA3C543B-F1CE-4CD0-A8BF-A4289028BB1F}" srcOrd="0" destOrd="0" presId="urn:microsoft.com/office/officeart/2005/8/layout/orgChart1"/>
    <dgm:cxn modelId="{AC59A453-EDE2-4340-B33C-A724C9E47EE6}" type="presParOf" srcId="{F3C4586D-5111-454A-8ED8-F2D5856DB96D}" destId="{9C187CE2-1856-43E1-9ACC-3FCD88D1D178}" srcOrd="1" destOrd="0" presId="urn:microsoft.com/office/officeart/2005/8/layout/orgChart1"/>
    <dgm:cxn modelId="{4A2A0FDC-E36D-4E52-862E-CEF50B2AD129}" type="presParOf" srcId="{7C736E8C-FD20-4887-9BE5-C2F649F5A1D2}" destId="{EB4A1F2A-3A8C-4EF8-A792-66AFB4BD20F9}" srcOrd="1" destOrd="0" presId="urn:microsoft.com/office/officeart/2005/8/layout/orgChart1"/>
    <dgm:cxn modelId="{1F41ECCF-574A-4D9E-AD8C-E7613C4805A0}" type="presParOf" srcId="{7C736E8C-FD20-4887-9BE5-C2F649F5A1D2}" destId="{9656E12C-329B-44EA-9F9C-33E7BCE5E76A}" srcOrd="2" destOrd="0" presId="urn:microsoft.com/office/officeart/2005/8/layout/orgChart1"/>
    <dgm:cxn modelId="{7279D172-8EB2-46C6-B1E2-39F1C109171E}" type="presParOf" srcId="{FDCE9451-7D20-4812-9DA8-882F51F5AF25}" destId="{5EB67DE3-BC83-4C90-A7F2-CD9B5CD74B93}" srcOrd="16" destOrd="0" presId="urn:microsoft.com/office/officeart/2005/8/layout/orgChart1"/>
    <dgm:cxn modelId="{AE267A2F-7FBF-4E06-AC6A-3A6F20097777}" type="presParOf" srcId="{FDCE9451-7D20-4812-9DA8-882F51F5AF25}" destId="{8877FACF-35D6-4817-9B8D-2568D49FE426}" srcOrd="17" destOrd="0" presId="urn:microsoft.com/office/officeart/2005/8/layout/orgChart1"/>
    <dgm:cxn modelId="{3A7F475D-3D58-471B-8F2F-81288432CEFE}" type="presParOf" srcId="{8877FACF-35D6-4817-9B8D-2568D49FE426}" destId="{2F8FF729-8E32-49EE-BCAD-733A24D0B346}" srcOrd="0" destOrd="0" presId="urn:microsoft.com/office/officeart/2005/8/layout/orgChart1"/>
    <dgm:cxn modelId="{3124EB5C-5F71-4851-9135-3EFAD9FB31B1}" type="presParOf" srcId="{2F8FF729-8E32-49EE-BCAD-733A24D0B346}" destId="{78ADEC10-6DC3-4D33-93A1-74E111886E93}" srcOrd="0" destOrd="0" presId="urn:microsoft.com/office/officeart/2005/8/layout/orgChart1"/>
    <dgm:cxn modelId="{D84EF410-2E62-47B7-BF69-E5B767FCEE26}" type="presParOf" srcId="{2F8FF729-8E32-49EE-BCAD-733A24D0B346}" destId="{3D470743-B2A1-4AB0-A3D3-6093490F279C}" srcOrd="1" destOrd="0" presId="urn:microsoft.com/office/officeart/2005/8/layout/orgChart1"/>
    <dgm:cxn modelId="{AFA59F73-C9A2-4A69-9D97-6E5B5164D43E}" type="presParOf" srcId="{8877FACF-35D6-4817-9B8D-2568D49FE426}" destId="{0A631279-FF74-426A-AAF1-A4B5ECB46824}" srcOrd="1" destOrd="0" presId="urn:microsoft.com/office/officeart/2005/8/layout/orgChart1"/>
    <dgm:cxn modelId="{5537902D-1557-4DDB-9051-F8733E125D11}" type="presParOf" srcId="{8877FACF-35D6-4817-9B8D-2568D49FE426}" destId="{CCCD3A87-8DC7-4547-9394-646A36B8F6E1}" srcOrd="2" destOrd="0" presId="urn:microsoft.com/office/officeart/2005/8/layout/orgChart1"/>
    <dgm:cxn modelId="{B9FF9609-FF03-4D65-9FC5-BB2BE9958955}" type="presParOf" srcId="{FDCE9451-7D20-4812-9DA8-882F51F5AF25}" destId="{BA05E367-6EC7-40C8-8021-F52C6EC82775}" srcOrd="18" destOrd="0" presId="urn:microsoft.com/office/officeart/2005/8/layout/orgChart1"/>
    <dgm:cxn modelId="{9923D9FF-0CD7-4607-8845-A0AD88768219}" type="presParOf" srcId="{FDCE9451-7D20-4812-9DA8-882F51F5AF25}" destId="{67C25F2E-638C-4E32-A42D-C2E9D4B26551}" srcOrd="19" destOrd="0" presId="urn:microsoft.com/office/officeart/2005/8/layout/orgChart1"/>
    <dgm:cxn modelId="{245459E6-5689-48C2-87F2-CCB65518AAD3}" type="presParOf" srcId="{67C25F2E-638C-4E32-A42D-C2E9D4B26551}" destId="{3A7AECD9-C8F1-4C21-8104-39D3C076533A}" srcOrd="0" destOrd="0" presId="urn:microsoft.com/office/officeart/2005/8/layout/orgChart1"/>
    <dgm:cxn modelId="{976E78FA-2C9C-4B5B-A848-01457D1F10C9}" type="presParOf" srcId="{3A7AECD9-C8F1-4C21-8104-39D3C076533A}" destId="{FA6E4328-3E6E-4F53-9E9A-5207FD911ED8}" srcOrd="0" destOrd="0" presId="urn:microsoft.com/office/officeart/2005/8/layout/orgChart1"/>
    <dgm:cxn modelId="{C12ADB77-E722-492B-94F9-6FD8FE97BEE9}" type="presParOf" srcId="{3A7AECD9-C8F1-4C21-8104-39D3C076533A}" destId="{2E30FC13-E60E-4621-8B49-536F74D5E910}" srcOrd="1" destOrd="0" presId="urn:microsoft.com/office/officeart/2005/8/layout/orgChart1"/>
    <dgm:cxn modelId="{22EB7583-4124-444D-BB7B-2A12FB42415A}" type="presParOf" srcId="{67C25F2E-638C-4E32-A42D-C2E9D4B26551}" destId="{3FE57C91-AAE7-4986-A133-4048BAED126D}" srcOrd="1" destOrd="0" presId="urn:microsoft.com/office/officeart/2005/8/layout/orgChart1"/>
    <dgm:cxn modelId="{DA1531D0-85B6-42BD-8ECF-918D29020018}" type="presParOf" srcId="{67C25F2E-638C-4E32-A42D-C2E9D4B26551}" destId="{FDF86F1C-4830-4FF8-9E14-9346A3AB2E17}" srcOrd="2" destOrd="0" presId="urn:microsoft.com/office/officeart/2005/8/layout/orgChart1"/>
    <dgm:cxn modelId="{6FFA7B95-A383-438C-A0C9-4D7382E58E0B}" type="presParOf" srcId="{FDCE9451-7D20-4812-9DA8-882F51F5AF25}" destId="{C093D4ED-0A48-4743-A600-64685D0B4A4A}" srcOrd="20" destOrd="0" presId="urn:microsoft.com/office/officeart/2005/8/layout/orgChart1"/>
    <dgm:cxn modelId="{226E80E9-FD19-4508-AF9A-F9228C309C42}" type="presParOf" srcId="{FDCE9451-7D20-4812-9DA8-882F51F5AF25}" destId="{759507B7-0EFA-47CC-B4A5-6D1AFBDDB8AF}" srcOrd="21" destOrd="0" presId="urn:microsoft.com/office/officeart/2005/8/layout/orgChart1"/>
    <dgm:cxn modelId="{3FD46CA2-C44B-4FB6-9486-40DEE6016AFA}" type="presParOf" srcId="{759507B7-0EFA-47CC-B4A5-6D1AFBDDB8AF}" destId="{D90FF57F-BD95-4989-8622-18A03DBEA510}" srcOrd="0" destOrd="0" presId="urn:microsoft.com/office/officeart/2005/8/layout/orgChart1"/>
    <dgm:cxn modelId="{C73F92E1-F0B8-4DF9-9458-CDADB814A5E8}" type="presParOf" srcId="{D90FF57F-BD95-4989-8622-18A03DBEA510}" destId="{202202AA-CE13-4ED6-84FF-81C4B0403B05}" srcOrd="0" destOrd="0" presId="urn:microsoft.com/office/officeart/2005/8/layout/orgChart1"/>
    <dgm:cxn modelId="{BB742AA7-28E3-4E49-A02B-56CAD065C3E6}" type="presParOf" srcId="{D90FF57F-BD95-4989-8622-18A03DBEA510}" destId="{DAED4BE5-3605-4495-85B3-D754A178B0FA}" srcOrd="1" destOrd="0" presId="urn:microsoft.com/office/officeart/2005/8/layout/orgChart1"/>
    <dgm:cxn modelId="{815B395A-D3DB-4E30-B3D0-18B1410D09D1}" type="presParOf" srcId="{759507B7-0EFA-47CC-B4A5-6D1AFBDDB8AF}" destId="{54231B8E-3213-46C0-A86F-CDC2D6B259E0}" srcOrd="1" destOrd="0" presId="urn:microsoft.com/office/officeart/2005/8/layout/orgChart1"/>
    <dgm:cxn modelId="{6C5A830A-6796-426E-886F-039FFF161A8F}" type="presParOf" srcId="{759507B7-0EFA-47CC-B4A5-6D1AFBDDB8AF}" destId="{BDB9A7A0-37CE-48D1-89A4-932C44D89A23}" srcOrd="2" destOrd="0" presId="urn:microsoft.com/office/officeart/2005/8/layout/orgChart1"/>
    <dgm:cxn modelId="{E088E237-C379-4BC3-BA5A-B90B12C93FF5}" type="presParOf" srcId="{FDCE9451-7D20-4812-9DA8-882F51F5AF25}" destId="{9DF5564F-44E0-4D16-ACA6-4631237F8B0B}" srcOrd="22" destOrd="0" presId="urn:microsoft.com/office/officeart/2005/8/layout/orgChart1"/>
    <dgm:cxn modelId="{961A43B8-0FEC-4FCC-9826-7964B754DA57}" type="presParOf" srcId="{FDCE9451-7D20-4812-9DA8-882F51F5AF25}" destId="{625057E6-DEF0-4B9E-B47F-28752B98985C}" srcOrd="23" destOrd="0" presId="urn:microsoft.com/office/officeart/2005/8/layout/orgChart1"/>
    <dgm:cxn modelId="{DE4593D8-AEC3-4FA1-9B2C-B2874963438A}" type="presParOf" srcId="{625057E6-DEF0-4B9E-B47F-28752B98985C}" destId="{4D380734-79DF-4CF5-9D5A-1F51E6BC1D09}" srcOrd="0" destOrd="0" presId="urn:microsoft.com/office/officeart/2005/8/layout/orgChart1"/>
    <dgm:cxn modelId="{45382FF8-460E-48F5-A101-BC6E7AEF581D}" type="presParOf" srcId="{4D380734-79DF-4CF5-9D5A-1F51E6BC1D09}" destId="{B5E9A73A-4CA9-4DA6-9104-5F265C46BE5D}" srcOrd="0" destOrd="0" presId="urn:microsoft.com/office/officeart/2005/8/layout/orgChart1"/>
    <dgm:cxn modelId="{814AF205-3ED8-459C-888B-8A155DE6176E}" type="presParOf" srcId="{4D380734-79DF-4CF5-9D5A-1F51E6BC1D09}" destId="{2F1AD6DB-1B8F-48FE-88FD-51A7B30978AB}" srcOrd="1" destOrd="0" presId="urn:microsoft.com/office/officeart/2005/8/layout/orgChart1"/>
    <dgm:cxn modelId="{742D28DE-3D95-471F-8541-99FC7951AEB6}" type="presParOf" srcId="{625057E6-DEF0-4B9E-B47F-28752B98985C}" destId="{45C562BB-8E6B-4537-B65A-8EB8E2236D1F}" srcOrd="1" destOrd="0" presId="urn:microsoft.com/office/officeart/2005/8/layout/orgChart1"/>
    <dgm:cxn modelId="{E57EEA9B-B20A-458A-9240-DAA17C2B36B5}" type="presParOf" srcId="{625057E6-DEF0-4B9E-B47F-28752B98985C}" destId="{6934D3DF-67CC-4DD8-BBDC-B9499D8371BF}" srcOrd="2" destOrd="0" presId="urn:microsoft.com/office/officeart/2005/8/layout/orgChart1"/>
    <dgm:cxn modelId="{8DBC1E78-0EC6-4705-B2BC-E2584DB0E96F}" type="presParOf" srcId="{FDCE9451-7D20-4812-9DA8-882F51F5AF25}" destId="{0466E8A8-6B91-4327-9336-20DB8709803F}" srcOrd="24" destOrd="0" presId="urn:microsoft.com/office/officeart/2005/8/layout/orgChart1"/>
    <dgm:cxn modelId="{544B16D2-E24D-4B85-849A-86F280AC7D06}" type="presParOf" srcId="{FDCE9451-7D20-4812-9DA8-882F51F5AF25}" destId="{5423E7D3-14EF-4071-BC0C-E948F2071A12}" srcOrd="25" destOrd="0" presId="urn:microsoft.com/office/officeart/2005/8/layout/orgChart1"/>
    <dgm:cxn modelId="{6F1CAB57-C76F-4FD0-B54C-0D980F14DAC9}" type="presParOf" srcId="{5423E7D3-14EF-4071-BC0C-E948F2071A12}" destId="{C42DEB42-DD97-4000-BAB9-8ADCFC9EBA66}" srcOrd="0" destOrd="0" presId="urn:microsoft.com/office/officeart/2005/8/layout/orgChart1"/>
    <dgm:cxn modelId="{479208D8-E257-4713-BE7C-357332614A8E}" type="presParOf" srcId="{C42DEB42-DD97-4000-BAB9-8ADCFC9EBA66}" destId="{E0F6E319-9B58-4612-AF94-B0BD853EFBA1}" srcOrd="0" destOrd="0" presId="urn:microsoft.com/office/officeart/2005/8/layout/orgChart1"/>
    <dgm:cxn modelId="{A8D702B0-C118-4C1F-B7FF-4655FD901C23}" type="presParOf" srcId="{C42DEB42-DD97-4000-BAB9-8ADCFC9EBA66}" destId="{1F950BFA-F995-4AEC-81BD-37285BE90E37}" srcOrd="1" destOrd="0" presId="urn:microsoft.com/office/officeart/2005/8/layout/orgChart1"/>
    <dgm:cxn modelId="{E330FFD5-B4AB-4944-B354-C033CB0FC952}" type="presParOf" srcId="{5423E7D3-14EF-4071-BC0C-E948F2071A12}" destId="{726EFBCE-4346-4AEA-B8A6-DD3744E8CB45}" srcOrd="1" destOrd="0" presId="urn:microsoft.com/office/officeart/2005/8/layout/orgChart1"/>
    <dgm:cxn modelId="{F9369253-9C1D-4831-8822-975F5154F328}" type="presParOf" srcId="{5423E7D3-14EF-4071-BC0C-E948F2071A12}" destId="{CA1DF01B-3878-4F2F-87A2-746BB04E1D01}" srcOrd="2" destOrd="0" presId="urn:microsoft.com/office/officeart/2005/8/layout/orgChart1"/>
    <dgm:cxn modelId="{6A3E269D-AD63-46CF-A38A-F2EE381E69BD}" type="presParOf" srcId="{FDCE9451-7D20-4812-9DA8-882F51F5AF25}" destId="{65ED4DE4-171A-4966-BEBE-70A5AE33A520}" srcOrd="26" destOrd="0" presId="urn:microsoft.com/office/officeart/2005/8/layout/orgChart1"/>
    <dgm:cxn modelId="{9E134006-899D-4B4C-A902-AA72DE3660F2}" type="presParOf" srcId="{FDCE9451-7D20-4812-9DA8-882F51F5AF25}" destId="{B86EB538-6B1B-4ECD-833E-573B79D6BE8E}" srcOrd="27" destOrd="0" presId="urn:microsoft.com/office/officeart/2005/8/layout/orgChart1"/>
    <dgm:cxn modelId="{DDF52AA4-5A83-4A39-A924-EEF74F028333}" type="presParOf" srcId="{B86EB538-6B1B-4ECD-833E-573B79D6BE8E}" destId="{A79B2B26-4B56-44D2-9ADC-3C8AB4DC8648}" srcOrd="0" destOrd="0" presId="urn:microsoft.com/office/officeart/2005/8/layout/orgChart1"/>
    <dgm:cxn modelId="{1A5134F6-4917-40B8-9AC2-DD4306EB4CEE}" type="presParOf" srcId="{A79B2B26-4B56-44D2-9ADC-3C8AB4DC8648}" destId="{8E9C4A0F-244A-4EB3-959C-ED7F00ADD146}" srcOrd="0" destOrd="0" presId="urn:microsoft.com/office/officeart/2005/8/layout/orgChart1"/>
    <dgm:cxn modelId="{A37962E8-E203-4751-9E99-4C6CD611A55F}" type="presParOf" srcId="{A79B2B26-4B56-44D2-9ADC-3C8AB4DC8648}" destId="{0038A81B-0117-4F5F-95AF-992E31BF2823}" srcOrd="1" destOrd="0" presId="urn:microsoft.com/office/officeart/2005/8/layout/orgChart1"/>
    <dgm:cxn modelId="{731869B9-3B7D-421B-8B70-0FD3DB412C81}" type="presParOf" srcId="{B86EB538-6B1B-4ECD-833E-573B79D6BE8E}" destId="{960F3679-C9E9-4DA0-B049-8034D7260858}" srcOrd="1" destOrd="0" presId="urn:microsoft.com/office/officeart/2005/8/layout/orgChart1"/>
    <dgm:cxn modelId="{D8EB8118-FFC8-4DAD-B6C8-18D157F4B522}" type="presParOf" srcId="{B86EB538-6B1B-4ECD-833E-573B79D6BE8E}" destId="{62DE3F97-0121-4AD5-BB55-D64BC47D7107}" srcOrd="2" destOrd="0" presId="urn:microsoft.com/office/officeart/2005/8/layout/orgChart1"/>
    <dgm:cxn modelId="{58018A8F-52B0-4057-BA91-3DC256216A1B}" type="presParOf" srcId="{7BDD4A3A-26A2-4870-9EDE-67AA3EA55D25}" destId="{3606B4C8-4BD7-4EC9-8EE5-AE8E15BF2131}" srcOrd="2" destOrd="0" presId="urn:microsoft.com/office/officeart/2005/8/layout/orgChart1"/>
    <dgm:cxn modelId="{98FF9A5E-7C79-4535-8704-76A8F2C0BC97}" type="presParOf" srcId="{CDD48F15-2A66-4DC8-ABBD-7BAEA388D074}" destId="{55B082B9-4E34-4604-B1ED-4C1F4273FB76}" srcOrd="6" destOrd="0" presId="urn:microsoft.com/office/officeart/2005/8/layout/orgChart1"/>
    <dgm:cxn modelId="{651F4052-80DE-4F79-BD14-14402D6672B1}" type="presParOf" srcId="{CDD48F15-2A66-4DC8-ABBD-7BAEA388D074}" destId="{DDE8E59E-3314-4EEE-B2C1-FA0D8C2BE0C6}" srcOrd="7" destOrd="0" presId="urn:microsoft.com/office/officeart/2005/8/layout/orgChart1"/>
    <dgm:cxn modelId="{E2AA1168-A09A-478D-873E-C2779537B0C9}" type="presParOf" srcId="{DDE8E59E-3314-4EEE-B2C1-FA0D8C2BE0C6}" destId="{6A4DB672-F9C5-46CD-B0A2-C50961EFD481}" srcOrd="0" destOrd="0" presId="urn:microsoft.com/office/officeart/2005/8/layout/orgChart1"/>
    <dgm:cxn modelId="{55348AA1-EBBA-4385-AD9A-0E7C1B3F38C1}" type="presParOf" srcId="{6A4DB672-F9C5-46CD-B0A2-C50961EFD481}" destId="{7488F29F-33AB-4954-AEFA-48A2360D67DE}" srcOrd="0" destOrd="0" presId="urn:microsoft.com/office/officeart/2005/8/layout/orgChart1"/>
    <dgm:cxn modelId="{3FB42F4A-717F-4A2E-B152-553D3D13CD4B}" type="presParOf" srcId="{6A4DB672-F9C5-46CD-B0A2-C50961EFD481}" destId="{2B843E43-DEDE-44B6-A50B-97D2A9D6A324}" srcOrd="1" destOrd="0" presId="urn:microsoft.com/office/officeart/2005/8/layout/orgChart1"/>
    <dgm:cxn modelId="{A4A5D941-0F27-46D9-9414-75DA6A956984}" type="presParOf" srcId="{DDE8E59E-3314-4EEE-B2C1-FA0D8C2BE0C6}" destId="{DE6CC2F7-94FE-420A-A13D-51F751B69201}" srcOrd="1" destOrd="0" presId="urn:microsoft.com/office/officeart/2005/8/layout/orgChart1"/>
    <dgm:cxn modelId="{145D1A6F-5FED-4971-950B-D464D78E53D0}" type="presParOf" srcId="{DE6CC2F7-94FE-420A-A13D-51F751B69201}" destId="{92ECED2C-E053-4A33-8B5C-F0EB7D8F4CA0}" srcOrd="0" destOrd="0" presId="urn:microsoft.com/office/officeart/2005/8/layout/orgChart1"/>
    <dgm:cxn modelId="{602E66B0-DB62-4AB3-AC37-FAA1B3B7D3FB}" type="presParOf" srcId="{DE6CC2F7-94FE-420A-A13D-51F751B69201}" destId="{B97A6DEE-F388-42B5-A9A3-6357D8B99FFD}" srcOrd="1" destOrd="0" presId="urn:microsoft.com/office/officeart/2005/8/layout/orgChart1"/>
    <dgm:cxn modelId="{B346826F-339D-43EB-9BF1-1AF6BB93CBDD}" type="presParOf" srcId="{B97A6DEE-F388-42B5-A9A3-6357D8B99FFD}" destId="{C969C45C-922F-4C98-A8A9-4623B29D5384}" srcOrd="0" destOrd="0" presId="urn:microsoft.com/office/officeart/2005/8/layout/orgChart1"/>
    <dgm:cxn modelId="{2A2FC64D-270F-4E50-9DF8-F8117C85D692}" type="presParOf" srcId="{C969C45C-922F-4C98-A8A9-4623B29D5384}" destId="{8D5D7EEF-668C-498A-B08B-70528A641C09}" srcOrd="0" destOrd="0" presId="urn:microsoft.com/office/officeart/2005/8/layout/orgChart1"/>
    <dgm:cxn modelId="{1A95F013-7945-46FE-9E03-880D5F6F00F9}" type="presParOf" srcId="{C969C45C-922F-4C98-A8A9-4623B29D5384}" destId="{6FDE3270-1E8E-4EF2-9D09-A969E4C386E0}" srcOrd="1" destOrd="0" presId="urn:microsoft.com/office/officeart/2005/8/layout/orgChart1"/>
    <dgm:cxn modelId="{BA130E23-E37F-438D-A100-BE1FA0B958B7}" type="presParOf" srcId="{B97A6DEE-F388-42B5-A9A3-6357D8B99FFD}" destId="{03B3A742-0BD0-4EE4-BC76-9213FF8C0A39}" srcOrd="1" destOrd="0" presId="urn:microsoft.com/office/officeart/2005/8/layout/orgChart1"/>
    <dgm:cxn modelId="{D4793791-BC68-4F18-995C-BD9F7B3595BA}" type="presParOf" srcId="{B97A6DEE-F388-42B5-A9A3-6357D8B99FFD}" destId="{6096019B-EA2C-4D82-B57A-264118C46D44}" srcOrd="2" destOrd="0" presId="urn:microsoft.com/office/officeart/2005/8/layout/orgChart1"/>
    <dgm:cxn modelId="{A20ED670-A269-4B1F-B388-620E49B0E533}" type="presParOf" srcId="{DE6CC2F7-94FE-420A-A13D-51F751B69201}" destId="{FD416791-D7A6-41E0-9012-4483142A029D}" srcOrd="2" destOrd="0" presId="urn:microsoft.com/office/officeart/2005/8/layout/orgChart1"/>
    <dgm:cxn modelId="{A3613531-B561-4A2F-8BA1-D8A2C8157C17}" type="presParOf" srcId="{DE6CC2F7-94FE-420A-A13D-51F751B69201}" destId="{FC5D8C7B-F945-47D5-98E6-DE0C0E0AB3D4}" srcOrd="3" destOrd="0" presId="urn:microsoft.com/office/officeart/2005/8/layout/orgChart1"/>
    <dgm:cxn modelId="{C50A1697-A6C0-4B16-A7F3-F0FC2BC74B60}" type="presParOf" srcId="{FC5D8C7B-F945-47D5-98E6-DE0C0E0AB3D4}" destId="{6795B04A-425B-4DE7-8987-2314A75D66C0}" srcOrd="0" destOrd="0" presId="urn:microsoft.com/office/officeart/2005/8/layout/orgChart1"/>
    <dgm:cxn modelId="{46112DF4-F63B-47B4-91E2-5AA5AB8EE7B2}" type="presParOf" srcId="{6795B04A-425B-4DE7-8987-2314A75D66C0}" destId="{A11327D6-5ED8-4599-85FB-E567EB3D60B8}" srcOrd="0" destOrd="0" presId="urn:microsoft.com/office/officeart/2005/8/layout/orgChart1"/>
    <dgm:cxn modelId="{96B2C050-C2A7-4196-B4E3-D6B947C872A2}" type="presParOf" srcId="{6795B04A-425B-4DE7-8987-2314A75D66C0}" destId="{E4911F1C-5DA1-40BD-BE16-180F68A071D5}" srcOrd="1" destOrd="0" presId="urn:microsoft.com/office/officeart/2005/8/layout/orgChart1"/>
    <dgm:cxn modelId="{C228FC63-F6CD-4C79-ABD1-4ACAA16EEA44}" type="presParOf" srcId="{FC5D8C7B-F945-47D5-98E6-DE0C0E0AB3D4}" destId="{078E5C0B-76AC-43E0-BD0C-965E688C1865}" srcOrd="1" destOrd="0" presId="urn:microsoft.com/office/officeart/2005/8/layout/orgChart1"/>
    <dgm:cxn modelId="{2ABCAD6E-04BA-4AD3-8386-E8A05AF2DCD2}" type="presParOf" srcId="{FC5D8C7B-F945-47D5-98E6-DE0C0E0AB3D4}" destId="{E5DC6A7A-EFA6-4BBA-9F0F-FA7DA2918D0C}" srcOrd="2" destOrd="0" presId="urn:microsoft.com/office/officeart/2005/8/layout/orgChart1"/>
    <dgm:cxn modelId="{DBB38011-1BD6-4324-9AE3-51EDBBF2E096}" type="presParOf" srcId="{DE6CC2F7-94FE-420A-A13D-51F751B69201}" destId="{829DA98C-F9D7-406B-898F-2B5B8F56A8CA}" srcOrd="4" destOrd="0" presId="urn:microsoft.com/office/officeart/2005/8/layout/orgChart1"/>
    <dgm:cxn modelId="{66F7B78D-3EAC-45BD-996F-A86CB171A894}" type="presParOf" srcId="{DE6CC2F7-94FE-420A-A13D-51F751B69201}" destId="{41F4419D-23EB-4602-8571-44286F3997EA}" srcOrd="5" destOrd="0" presId="urn:microsoft.com/office/officeart/2005/8/layout/orgChart1"/>
    <dgm:cxn modelId="{8B1EC1B0-5C88-4C73-ABFE-C3EE2276325C}" type="presParOf" srcId="{41F4419D-23EB-4602-8571-44286F3997EA}" destId="{C23E6C23-1B78-4F5C-A930-1325F972761C}" srcOrd="0" destOrd="0" presId="urn:microsoft.com/office/officeart/2005/8/layout/orgChart1"/>
    <dgm:cxn modelId="{555B9067-10BA-4507-A4FA-838B9A4518B4}" type="presParOf" srcId="{C23E6C23-1B78-4F5C-A930-1325F972761C}" destId="{76D5FCAC-5C13-4DCB-8634-A9634E64E1DA}" srcOrd="0" destOrd="0" presId="urn:microsoft.com/office/officeart/2005/8/layout/orgChart1"/>
    <dgm:cxn modelId="{A03568E8-C0E5-4990-963D-0EC729FB45A9}" type="presParOf" srcId="{C23E6C23-1B78-4F5C-A930-1325F972761C}" destId="{537108AB-F57B-4579-BCDF-C8F4AADAAD8F}" srcOrd="1" destOrd="0" presId="urn:microsoft.com/office/officeart/2005/8/layout/orgChart1"/>
    <dgm:cxn modelId="{67E71E5D-F041-4E91-B76D-6934811B3E4B}" type="presParOf" srcId="{41F4419D-23EB-4602-8571-44286F3997EA}" destId="{75E674FF-C9B8-411D-A8FC-055EFD38199B}" srcOrd="1" destOrd="0" presId="urn:microsoft.com/office/officeart/2005/8/layout/orgChart1"/>
    <dgm:cxn modelId="{694E1C81-9F3F-49CE-9126-638187AA3A83}" type="presParOf" srcId="{41F4419D-23EB-4602-8571-44286F3997EA}" destId="{8F874653-4ADF-4977-BC91-1AC56801AC2A}" srcOrd="2" destOrd="0" presId="urn:microsoft.com/office/officeart/2005/8/layout/orgChart1"/>
    <dgm:cxn modelId="{E45C2862-6329-42B2-81D3-F4E5C1C86438}" type="presParOf" srcId="{DE6CC2F7-94FE-420A-A13D-51F751B69201}" destId="{59DE6DE4-161F-461F-B97F-76E645397A7B}" srcOrd="6" destOrd="0" presId="urn:microsoft.com/office/officeart/2005/8/layout/orgChart1"/>
    <dgm:cxn modelId="{7FBA85D0-0051-4CB9-B5D8-144E5528D82C}" type="presParOf" srcId="{DE6CC2F7-94FE-420A-A13D-51F751B69201}" destId="{DE5DE3BF-35A6-42A8-9640-129EFA9044F7}" srcOrd="7" destOrd="0" presId="urn:microsoft.com/office/officeart/2005/8/layout/orgChart1"/>
    <dgm:cxn modelId="{EC1B8B64-7696-4DA9-B2E8-8C0537C2FB49}" type="presParOf" srcId="{DE5DE3BF-35A6-42A8-9640-129EFA9044F7}" destId="{DA39004F-2545-4E03-AAB4-2F0A61311507}" srcOrd="0" destOrd="0" presId="urn:microsoft.com/office/officeart/2005/8/layout/orgChart1"/>
    <dgm:cxn modelId="{5AD6663D-C2B4-44A7-8315-3AC948148630}" type="presParOf" srcId="{DA39004F-2545-4E03-AAB4-2F0A61311507}" destId="{1D4CCC13-F081-4C91-9E70-E9DCC232D55D}" srcOrd="0" destOrd="0" presId="urn:microsoft.com/office/officeart/2005/8/layout/orgChart1"/>
    <dgm:cxn modelId="{180703F1-829D-46B3-91B7-3186F7F2E247}" type="presParOf" srcId="{DA39004F-2545-4E03-AAB4-2F0A61311507}" destId="{33F600A0-D71F-473C-AD7C-70E4FAC8082F}" srcOrd="1" destOrd="0" presId="urn:microsoft.com/office/officeart/2005/8/layout/orgChart1"/>
    <dgm:cxn modelId="{D6308D8C-EEAA-4BD3-8AC9-BAFFF6F21292}" type="presParOf" srcId="{DE5DE3BF-35A6-42A8-9640-129EFA9044F7}" destId="{C94EF2B9-3940-4557-A8A9-62F5EC54C11B}" srcOrd="1" destOrd="0" presId="urn:microsoft.com/office/officeart/2005/8/layout/orgChart1"/>
    <dgm:cxn modelId="{4395F5EC-CF68-4FB5-ABE3-911337825A1D}" type="presParOf" srcId="{DE5DE3BF-35A6-42A8-9640-129EFA9044F7}" destId="{3D5FE592-CCB0-4CB2-89E8-C87A4250B3BA}" srcOrd="2" destOrd="0" presId="urn:microsoft.com/office/officeart/2005/8/layout/orgChart1"/>
    <dgm:cxn modelId="{3D17D074-13E4-4E45-8ECD-69B9DFD14830}" type="presParOf" srcId="{DE6CC2F7-94FE-420A-A13D-51F751B69201}" destId="{FE011802-5D44-4199-811C-0642B4807C6E}" srcOrd="8" destOrd="0" presId="urn:microsoft.com/office/officeart/2005/8/layout/orgChart1"/>
    <dgm:cxn modelId="{D7ED4353-0660-4774-8C64-146DC1849D62}" type="presParOf" srcId="{DE6CC2F7-94FE-420A-A13D-51F751B69201}" destId="{5F58979C-B53A-4C49-BFCC-8D11021B5EEA}" srcOrd="9" destOrd="0" presId="urn:microsoft.com/office/officeart/2005/8/layout/orgChart1"/>
    <dgm:cxn modelId="{2518F47E-C76A-47A6-9A09-F924051544C5}" type="presParOf" srcId="{5F58979C-B53A-4C49-BFCC-8D11021B5EEA}" destId="{7E2AEEEF-C4C9-4840-89EE-B17C843F01A9}" srcOrd="0" destOrd="0" presId="urn:microsoft.com/office/officeart/2005/8/layout/orgChart1"/>
    <dgm:cxn modelId="{A46A37C4-9665-4650-A662-2C6B801ED4E2}" type="presParOf" srcId="{7E2AEEEF-C4C9-4840-89EE-B17C843F01A9}" destId="{617422D8-CC03-4404-BD6B-36F9E556CFCC}" srcOrd="0" destOrd="0" presId="urn:microsoft.com/office/officeart/2005/8/layout/orgChart1"/>
    <dgm:cxn modelId="{24779198-33ED-4749-8E68-EE1B1EE3AC02}" type="presParOf" srcId="{7E2AEEEF-C4C9-4840-89EE-B17C843F01A9}" destId="{D46238C0-0CF1-4751-8515-8AC2CEAF26FC}" srcOrd="1" destOrd="0" presId="urn:microsoft.com/office/officeart/2005/8/layout/orgChart1"/>
    <dgm:cxn modelId="{1C99D602-D7BB-4B4D-84A6-CC243663E0A4}" type="presParOf" srcId="{5F58979C-B53A-4C49-BFCC-8D11021B5EEA}" destId="{F65806D8-97AF-4D27-B0EB-42A9105C7B99}" srcOrd="1" destOrd="0" presId="urn:microsoft.com/office/officeart/2005/8/layout/orgChart1"/>
    <dgm:cxn modelId="{F1EC22AE-191C-4DA6-B7E2-6AD8E134A016}" type="presParOf" srcId="{5F58979C-B53A-4C49-BFCC-8D11021B5EEA}" destId="{591A223C-A76E-4708-A745-71DC0F0F733C}" srcOrd="2" destOrd="0" presId="urn:microsoft.com/office/officeart/2005/8/layout/orgChart1"/>
    <dgm:cxn modelId="{E350ED51-ADC0-470B-A768-7705B0D9F611}" type="presParOf" srcId="{DE6CC2F7-94FE-420A-A13D-51F751B69201}" destId="{BC5C5C37-E9AE-4F9A-B052-DEE6CC3D8587}" srcOrd="10" destOrd="0" presId="urn:microsoft.com/office/officeart/2005/8/layout/orgChart1"/>
    <dgm:cxn modelId="{2178B847-C6E9-44DC-B40B-3767E6037E7A}" type="presParOf" srcId="{DE6CC2F7-94FE-420A-A13D-51F751B69201}" destId="{23F36796-811F-48FD-83C9-AD55BBECFE38}" srcOrd="11" destOrd="0" presId="urn:microsoft.com/office/officeart/2005/8/layout/orgChart1"/>
    <dgm:cxn modelId="{E93E6C74-8C92-4EDA-8763-E58DAFA483BD}" type="presParOf" srcId="{23F36796-811F-48FD-83C9-AD55BBECFE38}" destId="{460BA70F-1060-4569-9C40-066AD12B7A26}" srcOrd="0" destOrd="0" presId="urn:microsoft.com/office/officeart/2005/8/layout/orgChart1"/>
    <dgm:cxn modelId="{A930749F-22CA-4858-80C3-1BD3A25385D8}" type="presParOf" srcId="{460BA70F-1060-4569-9C40-066AD12B7A26}" destId="{C1F7C92B-C2CE-4665-B0DF-8C49D4C898F6}" srcOrd="0" destOrd="0" presId="urn:microsoft.com/office/officeart/2005/8/layout/orgChart1"/>
    <dgm:cxn modelId="{18FA40E4-732C-4A7B-BD33-23691DFA1762}" type="presParOf" srcId="{460BA70F-1060-4569-9C40-066AD12B7A26}" destId="{FBDB0D96-1130-4489-A43F-39EEB8E8E688}" srcOrd="1" destOrd="0" presId="urn:microsoft.com/office/officeart/2005/8/layout/orgChart1"/>
    <dgm:cxn modelId="{068FEEF6-4303-4F4B-A285-17C7282C3219}" type="presParOf" srcId="{23F36796-811F-48FD-83C9-AD55BBECFE38}" destId="{729B5453-95BF-48E6-B9D5-2D707DB4E950}" srcOrd="1" destOrd="0" presId="urn:microsoft.com/office/officeart/2005/8/layout/orgChart1"/>
    <dgm:cxn modelId="{2C62AE6B-259B-4FA3-888F-4C4F0D018551}" type="presParOf" srcId="{23F36796-811F-48FD-83C9-AD55BBECFE38}" destId="{E03D90F1-6C2B-4484-B9E4-068714B490D4}" srcOrd="2" destOrd="0" presId="urn:microsoft.com/office/officeart/2005/8/layout/orgChart1"/>
    <dgm:cxn modelId="{1DF9F605-9F87-48D9-9578-D57F5DB1AEAA}" type="presParOf" srcId="{DDE8E59E-3314-4EEE-B2C1-FA0D8C2BE0C6}" destId="{1EF48B3F-A6AE-4CF9-9286-E5F5F5AFB323}" srcOrd="2" destOrd="0" presId="urn:microsoft.com/office/officeart/2005/8/layout/orgChart1"/>
    <dgm:cxn modelId="{D9DAE9B3-8FD6-4366-B7B5-54ABA5B87CB3}" type="presParOf" srcId="{85A6BDDF-3FD2-4278-A24B-B3BAF6375EA4}" destId="{CEDB277F-537F-4DB6-97FD-700E3FFBC130}"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5C5C37-E9AE-4F9A-B052-DEE6CC3D8587}">
      <dsp:nvSpPr>
        <dsp:cNvPr id="0" name=""/>
        <dsp:cNvSpPr/>
      </dsp:nvSpPr>
      <dsp:spPr>
        <a:xfrm>
          <a:off x="4522385" y="640022"/>
          <a:ext cx="164662" cy="1303784"/>
        </a:xfrm>
        <a:custGeom>
          <a:avLst/>
          <a:gdLst/>
          <a:ahLst/>
          <a:cxnLst/>
          <a:rect l="0" t="0" r="0" b="0"/>
          <a:pathLst>
            <a:path>
              <a:moveTo>
                <a:pt x="0" y="0"/>
              </a:moveTo>
              <a:lnTo>
                <a:pt x="0" y="1303784"/>
              </a:lnTo>
              <a:lnTo>
                <a:pt x="164662" y="1303784"/>
              </a:lnTo>
            </a:path>
          </a:pathLst>
        </a:custGeom>
        <a:noFill/>
        <a:ln w="12700" cap="flat" cmpd="sng" algn="ctr">
          <a:solidFill>
            <a:srgbClr val="FF33CC"/>
          </a:solidFill>
          <a:prstDash val="solid"/>
          <a:miter lim="800000"/>
        </a:ln>
        <a:effectLst/>
      </dsp:spPr>
      <dsp:style>
        <a:lnRef idx="2">
          <a:scrgbClr r="0" g="0" b="0"/>
        </a:lnRef>
        <a:fillRef idx="0">
          <a:scrgbClr r="0" g="0" b="0"/>
        </a:fillRef>
        <a:effectRef idx="0">
          <a:scrgbClr r="0" g="0" b="0"/>
        </a:effectRef>
        <a:fontRef idx="minor"/>
      </dsp:style>
    </dsp:sp>
    <dsp:sp modelId="{FE011802-5D44-4199-811C-0642B4807C6E}">
      <dsp:nvSpPr>
        <dsp:cNvPr id="0" name=""/>
        <dsp:cNvSpPr/>
      </dsp:nvSpPr>
      <dsp:spPr>
        <a:xfrm>
          <a:off x="4522385" y="640022"/>
          <a:ext cx="164662" cy="1080272"/>
        </a:xfrm>
        <a:custGeom>
          <a:avLst/>
          <a:gdLst/>
          <a:ahLst/>
          <a:cxnLst/>
          <a:rect l="0" t="0" r="0" b="0"/>
          <a:pathLst>
            <a:path>
              <a:moveTo>
                <a:pt x="0" y="0"/>
              </a:moveTo>
              <a:lnTo>
                <a:pt x="0" y="1080272"/>
              </a:lnTo>
              <a:lnTo>
                <a:pt x="164662" y="1080272"/>
              </a:lnTo>
            </a:path>
          </a:pathLst>
        </a:custGeom>
        <a:noFill/>
        <a:ln w="12700" cap="flat" cmpd="sng" algn="ctr">
          <a:solidFill>
            <a:srgbClr val="FF33CC"/>
          </a:solidFill>
          <a:prstDash val="solid"/>
          <a:miter lim="800000"/>
        </a:ln>
        <a:effectLst/>
      </dsp:spPr>
      <dsp:style>
        <a:lnRef idx="2">
          <a:scrgbClr r="0" g="0" b="0"/>
        </a:lnRef>
        <a:fillRef idx="0">
          <a:scrgbClr r="0" g="0" b="0"/>
        </a:fillRef>
        <a:effectRef idx="0">
          <a:scrgbClr r="0" g="0" b="0"/>
        </a:effectRef>
        <a:fontRef idx="minor"/>
      </dsp:style>
    </dsp:sp>
    <dsp:sp modelId="{59DE6DE4-161F-461F-B97F-76E645397A7B}">
      <dsp:nvSpPr>
        <dsp:cNvPr id="0" name=""/>
        <dsp:cNvSpPr/>
      </dsp:nvSpPr>
      <dsp:spPr>
        <a:xfrm>
          <a:off x="4522385" y="640022"/>
          <a:ext cx="164662" cy="856760"/>
        </a:xfrm>
        <a:custGeom>
          <a:avLst/>
          <a:gdLst/>
          <a:ahLst/>
          <a:cxnLst/>
          <a:rect l="0" t="0" r="0" b="0"/>
          <a:pathLst>
            <a:path>
              <a:moveTo>
                <a:pt x="0" y="0"/>
              </a:moveTo>
              <a:lnTo>
                <a:pt x="0" y="856760"/>
              </a:lnTo>
              <a:lnTo>
                <a:pt x="164662" y="856760"/>
              </a:lnTo>
            </a:path>
          </a:pathLst>
        </a:custGeom>
        <a:noFill/>
        <a:ln w="12700" cap="flat" cmpd="sng" algn="ctr">
          <a:solidFill>
            <a:srgbClr val="FF33CC"/>
          </a:solidFill>
          <a:prstDash val="solid"/>
          <a:miter lim="800000"/>
        </a:ln>
        <a:effectLst/>
      </dsp:spPr>
      <dsp:style>
        <a:lnRef idx="2">
          <a:scrgbClr r="0" g="0" b="0"/>
        </a:lnRef>
        <a:fillRef idx="0">
          <a:scrgbClr r="0" g="0" b="0"/>
        </a:fillRef>
        <a:effectRef idx="0">
          <a:scrgbClr r="0" g="0" b="0"/>
        </a:effectRef>
        <a:fontRef idx="minor"/>
      </dsp:style>
    </dsp:sp>
    <dsp:sp modelId="{829DA98C-F9D7-406B-898F-2B5B8F56A8CA}">
      <dsp:nvSpPr>
        <dsp:cNvPr id="0" name=""/>
        <dsp:cNvSpPr/>
      </dsp:nvSpPr>
      <dsp:spPr>
        <a:xfrm>
          <a:off x="4522385" y="640022"/>
          <a:ext cx="164662" cy="633248"/>
        </a:xfrm>
        <a:custGeom>
          <a:avLst/>
          <a:gdLst/>
          <a:ahLst/>
          <a:cxnLst/>
          <a:rect l="0" t="0" r="0" b="0"/>
          <a:pathLst>
            <a:path>
              <a:moveTo>
                <a:pt x="0" y="0"/>
              </a:moveTo>
              <a:lnTo>
                <a:pt x="0" y="633248"/>
              </a:lnTo>
              <a:lnTo>
                <a:pt x="164662" y="633248"/>
              </a:lnTo>
            </a:path>
          </a:pathLst>
        </a:custGeom>
        <a:noFill/>
        <a:ln w="12700" cap="flat" cmpd="sng" algn="ctr">
          <a:solidFill>
            <a:srgbClr val="FF33CC"/>
          </a:solidFill>
          <a:prstDash val="solid"/>
          <a:miter lim="800000"/>
        </a:ln>
        <a:effectLst/>
      </dsp:spPr>
      <dsp:style>
        <a:lnRef idx="2">
          <a:scrgbClr r="0" g="0" b="0"/>
        </a:lnRef>
        <a:fillRef idx="0">
          <a:scrgbClr r="0" g="0" b="0"/>
        </a:fillRef>
        <a:effectRef idx="0">
          <a:scrgbClr r="0" g="0" b="0"/>
        </a:effectRef>
        <a:fontRef idx="minor"/>
      </dsp:style>
    </dsp:sp>
    <dsp:sp modelId="{FD416791-D7A6-41E0-9012-4483142A029D}">
      <dsp:nvSpPr>
        <dsp:cNvPr id="0" name=""/>
        <dsp:cNvSpPr/>
      </dsp:nvSpPr>
      <dsp:spPr>
        <a:xfrm>
          <a:off x="4522385" y="640022"/>
          <a:ext cx="164662" cy="409736"/>
        </a:xfrm>
        <a:custGeom>
          <a:avLst/>
          <a:gdLst/>
          <a:ahLst/>
          <a:cxnLst/>
          <a:rect l="0" t="0" r="0" b="0"/>
          <a:pathLst>
            <a:path>
              <a:moveTo>
                <a:pt x="0" y="0"/>
              </a:moveTo>
              <a:lnTo>
                <a:pt x="0" y="409736"/>
              </a:lnTo>
              <a:lnTo>
                <a:pt x="164662" y="409736"/>
              </a:lnTo>
            </a:path>
          </a:pathLst>
        </a:custGeom>
        <a:noFill/>
        <a:ln w="12700" cap="flat" cmpd="sng" algn="ctr">
          <a:solidFill>
            <a:srgbClr val="FF33CC"/>
          </a:solidFill>
          <a:prstDash val="solid"/>
          <a:miter lim="800000"/>
        </a:ln>
        <a:effectLst/>
      </dsp:spPr>
      <dsp:style>
        <a:lnRef idx="2">
          <a:scrgbClr r="0" g="0" b="0"/>
        </a:lnRef>
        <a:fillRef idx="0">
          <a:scrgbClr r="0" g="0" b="0"/>
        </a:fillRef>
        <a:effectRef idx="0">
          <a:scrgbClr r="0" g="0" b="0"/>
        </a:effectRef>
        <a:fontRef idx="minor"/>
      </dsp:style>
    </dsp:sp>
    <dsp:sp modelId="{92ECED2C-E053-4A33-8B5C-F0EB7D8F4CA0}">
      <dsp:nvSpPr>
        <dsp:cNvPr id="0" name=""/>
        <dsp:cNvSpPr/>
      </dsp:nvSpPr>
      <dsp:spPr>
        <a:xfrm>
          <a:off x="4522385" y="640022"/>
          <a:ext cx="164662" cy="186224"/>
        </a:xfrm>
        <a:custGeom>
          <a:avLst/>
          <a:gdLst/>
          <a:ahLst/>
          <a:cxnLst/>
          <a:rect l="0" t="0" r="0" b="0"/>
          <a:pathLst>
            <a:path>
              <a:moveTo>
                <a:pt x="0" y="0"/>
              </a:moveTo>
              <a:lnTo>
                <a:pt x="0" y="186224"/>
              </a:lnTo>
              <a:lnTo>
                <a:pt x="164662" y="186224"/>
              </a:lnTo>
            </a:path>
          </a:pathLst>
        </a:custGeom>
        <a:noFill/>
        <a:ln w="12700" cap="flat" cmpd="sng" algn="ctr">
          <a:solidFill>
            <a:srgbClr val="FF33CC"/>
          </a:solidFill>
          <a:prstDash val="solid"/>
          <a:miter lim="800000"/>
        </a:ln>
        <a:effectLst/>
      </dsp:spPr>
      <dsp:style>
        <a:lnRef idx="2">
          <a:scrgbClr r="0" g="0" b="0"/>
        </a:lnRef>
        <a:fillRef idx="0">
          <a:scrgbClr r="0" g="0" b="0"/>
        </a:fillRef>
        <a:effectRef idx="0">
          <a:scrgbClr r="0" g="0" b="0"/>
        </a:effectRef>
        <a:fontRef idx="minor"/>
      </dsp:style>
    </dsp:sp>
    <dsp:sp modelId="{55B082B9-4E34-4604-B1ED-4C1F4273FB76}">
      <dsp:nvSpPr>
        <dsp:cNvPr id="0" name=""/>
        <dsp:cNvSpPr/>
      </dsp:nvSpPr>
      <dsp:spPr>
        <a:xfrm>
          <a:off x="2827758" y="185710"/>
          <a:ext cx="2054626" cy="202311"/>
        </a:xfrm>
        <a:custGeom>
          <a:avLst/>
          <a:gdLst/>
          <a:ahLst/>
          <a:cxnLst/>
          <a:rect l="0" t="0" r="0" b="0"/>
          <a:pathLst>
            <a:path>
              <a:moveTo>
                <a:pt x="0" y="0"/>
              </a:moveTo>
              <a:lnTo>
                <a:pt x="0" y="180555"/>
              </a:lnTo>
              <a:lnTo>
                <a:pt x="2054626" y="180555"/>
              </a:lnTo>
              <a:lnTo>
                <a:pt x="2054626" y="2023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ED4DE4-171A-4966-BEBE-70A5AE33A520}">
      <dsp:nvSpPr>
        <dsp:cNvPr id="0" name=""/>
        <dsp:cNvSpPr/>
      </dsp:nvSpPr>
      <dsp:spPr>
        <a:xfrm>
          <a:off x="3041906" y="649595"/>
          <a:ext cx="108672" cy="3095182"/>
        </a:xfrm>
        <a:custGeom>
          <a:avLst/>
          <a:gdLst/>
          <a:ahLst/>
          <a:cxnLst/>
          <a:rect l="0" t="0" r="0" b="0"/>
          <a:pathLst>
            <a:path>
              <a:moveTo>
                <a:pt x="108672" y="0"/>
              </a:moveTo>
              <a:lnTo>
                <a:pt x="108672" y="3095182"/>
              </a:lnTo>
              <a:lnTo>
                <a:pt x="0" y="3095182"/>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0466E8A8-6B91-4327-9336-20DB8709803F}">
      <dsp:nvSpPr>
        <dsp:cNvPr id="0" name=""/>
        <dsp:cNvSpPr/>
      </dsp:nvSpPr>
      <dsp:spPr>
        <a:xfrm>
          <a:off x="3150579" y="649595"/>
          <a:ext cx="134999" cy="3052752"/>
        </a:xfrm>
        <a:custGeom>
          <a:avLst/>
          <a:gdLst/>
          <a:ahLst/>
          <a:cxnLst/>
          <a:rect l="0" t="0" r="0" b="0"/>
          <a:pathLst>
            <a:path>
              <a:moveTo>
                <a:pt x="0" y="0"/>
              </a:moveTo>
              <a:lnTo>
                <a:pt x="0" y="3052752"/>
              </a:lnTo>
              <a:lnTo>
                <a:pt x="134999" y="3052752"/>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9DF5564F-44E0-4D16-ACA6-4631237F8B0B}">
      <dsp:nvSpPr>
        <dsp:cNvPr id="0" name=""/>
        <dsp:cNvSpPr/>
      </dsp:nvSpPr>
      <dsp:spPr>
        <a:xfrm>
          <a:off x="3150579" y="649595"/>
          <a:ext cx="134999" cy="2810273"/>
        </a:xfrm>
        <a:custGeom>
          <a:avLst/>
          <a:gdLst/>
          <a:ahLst/>
          <a:cxnLst/>
          <a:rect l="0" t="0" r="0" b="0"/>
          <a:pathLst>
            <a:path>
              <a:moveTo>
                <a:pt x="0" y="0"/>
              </a:moveTo>
              <a:lnTo>
                <a:pt x="0" y="2810273"/>
              </a:lnTo>
              <a:lnTo>
                <a:pt x="134999" y="2810273"/>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C093D4ED-0A48-4743-A600-64685D0B4A4A}">
      <dsp:nvSpPr>
        <dsp:cNvPr id="0" name=""/>
        <dsp:cNvSpPr/>
      </dsp:nvSpPr>
      <dsp:spPr>
        <a:xfrm>
          <a:off x="3150579" y="649595"/>
          <a:ext cx="134999" cy="2567793"/>
        </a:xfrm>
        <a:custGeom>
          <a:avLst/>
          <a:gdLst/>
          <a:ahLst/>
          <a:cxnLst/>
          <a:rect l="0" t="0" r="0" b="0"/>
          <a:pathLst>
            <a:path>
              <a:moveTo>
                <a:pt x="0" y="0"/>
              </a:moveTo>
              <a:lnTo>
                <a:pt x="0" y="2567793"/>
              </a:lnTo>
              <a:lnTo>
                <a:pt x="134999" y="2567793"/>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BA05E367-6EC7-40C8-8021-F52C6EC82775}">
      <dsp:nvSpPr>
        <dsp:cNvPr id="0" name=""/>
        <dsp:cNvSpPr/>
      </dsp:nvSpPr>
      <dsp:spPr>
        <a:xfrm>
          <a:off x="3150579" y="649595"/>
          <a:ext cx="134999" cy="2325313"/>
        </a:xfrm>
        <a:custGeom>
          <a:avLst/>
          <a:gdLst/>
          <a:ahLst/>
          <a:cxnLst/>
          <a:rect l="0" t="0" r="0" b="0"/>
          <a:pathLst>
            <a:path>
              <a:moveTo>
                <a:pt x="0" y="0"/>
              </a:moveTo>
              <a:lnTo>
                <a:pt x="0" y="2325313"/>
              </a:lnTo>
              <a:lnTo>
                <a:pt x="134999" y="2325313"/>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5EB67DE3-BC83-4C90-A7F2-CD9B5CD74B93}">
      <dsp:nvSpPr>
        <dsp:cNvPr id="0" name=""/>
        <dsp:cNvSpPr/>
      </dsp:nvSpPr>
      <dsp:spPr>
        <a:xfrm>
          <a:off x="3150579" y="649595"/>
          <a:ext cx="134999" cy="2082833"/>
        </a:xfrm>
        <a:custGeom>
          <a:avLst/>
          <a:gdLst/>
          <a:ahLst/>
          <a:cxnLst/>
          <a:rect l="0" t="0" r="0" b="0"/>
          <a:pathLst>
            <a:path>
              <a:moveTo>
                <a:pt x="0" y="0"/>
              </a:moveTo>
              <a:lnTo>
                <a:pt x="0" y="2082833"/>
              </a:lnTo>
              <a:lnTo>
                <a:pt x="134999" y="2082833"/>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E4A1BE25-7FE7-45A4-8227-AF7DBCDBCC39}">
      <dsp:nvSpPr>
        <dsp:cNvPr id="0" name=""/>
        <dsp:cNvSpPr/>
      </dsp:nvSpPr>
      <dsp:spPr>
        <a:xfrm>
          <a:off x="3150579" y="649595"/>
          <a:ext cx="134999" cy="1840353"/>
        </a:xfrm>
        <a:custGeom>
          <a:avLst/>
          <a:gdLst/>
          <a:ahLst/>
          <a:cxnLst/>
          <a:rect l="0" t="0" r="0" b="0"/>
          <a:pathLst>
            <a:path>
              <a:moveTo>
                <a:pt x="0" y="0"/>
              </a:moveTo>
              <a:lnTo>
                <a:pt x="0" y="1840353"/>
              </a:lnTo>
              <a:lnTo>
                <a:pt x="134999" y="1840353"/>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E760A1D6-C188-4247-AB78-583BB50A56C2}">
      <dsp:nvSpPr>
        <dsp:cNvPr id="0" name=""/>
        <dsp:cNvSpPr/>
      </dsp:nvSpPr>
      <dsp:spPr>
        <a:xfrm>
          <a:off x="3150579" y="649595"/>
          <a:ext cx="134999" cy="1597874"/>
        </a:xfrm>
        <a:custGeom>
          <a:avLst/>
          <a:gdLst/>
          <a:ahLst/>
          <a:cxnLst/>
          <a:rect l="0" t="0" r="0" b="0"/>
          <a:pathLst>
            <a:path>
              <a:moveTo>
                <a:pt x="0" y="0"/>
              </a:moveTo>
              <a:lnTo>
                <a:pt x="0" y="1597874"/>
              </a:lnTo>
              <a:lnTo>
                <a:pt x="134999" y="1597874"/>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82B6FB8E-F7E0-4E9A-B11F-9EBB62929E1D}">
      <dsp:nvSpPr>
        <dsp:cNvPr id="0" name=""/>
        <dsp:cNvSpPr/>
      </dsp:nvSpPr>
      <dsp:spPr>
        <a:xfrm>
          <a:off x="3150579" y="649595"/>
          <a:ext cx="134999" cy="1355394"/>
        </a:xfrm>
        <a:custGeom>
          <a:avLst/>
          <a:gdLst/>
          <a:ahLst/>
          <a:cxnLst/>
          <a:rect l="0" t="0" r="0" b="0"/>
          <a:pathLst>
            <a:path>
              <a:moveTo>
                <a:pt x="0" y="0"/>
              </a:moveTo>
              <a:lnTo>
                <a:pt x="0" y="1355394"/>
              </a:lnTo>
              <a:lnTo>
                <a:pt x="134999" y="1355394"/>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BE4CD201-0C35-4FE2-BEBA-9740C0BD8B9A}">
      <dsp:nvSpPr>
        <dsp:cNvPr id="0" name=""/>
        <dsp:cNvSpPr/>
      </dsp:nvSpPr>
      <dsp:spPr>
        <a:xfrm>
          <a:off x="3150579" y="649595"/>
          <a:ext cx="134999" cy="1112914"/>
        </a:xfrm>
        <a:custGeom>
          <a:avLst/>
          <a:gdLst/>
          <a:ahLst/>
          <a:cxnLst/>
          <a:rect l="0" t="0" r="0" b="0"/>
          <a:pathLst>
            <a:path>
              <a:moveTo>
                <a:pt x="0" y="0"/>
              </a:moveTo>
              <a:lnTo>
                <a:pt x="0" y="1112914"/>
              </a:lnTo>
              <a:lnTo>
                <a:pt x="134999" y="1112914"/>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B99C35E1-4BE0-4048-8416-01D51A047901}">
      <dsp:nvSpPr>
        <dsp:cNvPr id="0" name=""/>
        <dsp:cNvSpPr/>
      </dsp:nvSpPr>
      <dsp:spPr>
        <a:xfrm>
          <a:off x="3150579" y="649595"/>
          <a:ext cx="134999" cy="870434"/>
        </a:xfrm>
        <a:custGeom>
          <a:avLst/>
          <a:gdLst/>
          <a:ahLst/>
          <a:cxnLst/>
          <a:rect l="0" t="0" r="0" b="0"/>
          <a:pathLst>
            <a:path>
              <a:moveTo>
                <a:pt x="0" y="0"/>
              </a:moveTo>
              <a:lnTo>
                <a:pt x="0" y="870434"/>
              </a:lnTo>
              <a:lnTo>
                <a:pt x="134999" y="870434"/>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93768FC1-EFFA-4A6C-B414-B0B676CA6DAB}">
      <dsp:nvSpPr>
        <dsp:cNvPr id="0" name=""/>
        <dsp:cNvSpPr/>
      </dsp:nvSpPr>
      <dsp:spPr>
        <a:xfrm>
          <a:off x="3150579" y="649595"/>
          <a:ext cx="134999" cy="627955"/>
        </a:xfrm>
        <a:custGeom>
          <a:avLst/>
          <a:gdLst/>
          <a:ahLst/>
          <a:cxnLst/>
          <a:rect l="0" t="0" r="0" b="0"/>
          <a:pathLst>
            <a:path>
              <a:moveTo>
                <a:pt x="0" y="0"/>
              </a:moveTo>
              <a:lnTo>
                <a:pt x="0" y="627955"/>
              </a:lnTo>
              <a:lnTo>
                <a:pt x="134999" y="627955"/>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59009654-E272-4ACA-90CC-1DB808698FA3}">
      <dsp:nvSpPr>
        <dsp:cNvPr id="0" name=""/>
        <dsp:cNvSpPr/>
      </dsp:nvSpPr>
      <dsp:spPr>
        <a:xfrm>
          <a:off x="3150579" y="649595"/>
          <a:ext cx="134999" cy="385475"/>
        </a:xfrm>
        <a:custGeom>
          <a:avLst/>
          <a:gdLst/>
          <a:ahLst/>
          <a:cxnLst/>
          <a:rect l="0" t="0" r="0" b="0"/>
          <a:pathLst>
            <a:path>
              <a:moveTo>
                <a:pt x="0" y="0"/>
              </a:moveTo>
              <a:lnTo>
                <a:pt x="0" y="385475"/>
              </a:lnTo>
              <a:lnTo>
                <a:pt x="134999" y="385475"/>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926B9F9D-8B5E-4043-B18B-B06F92686D48}">
      <dsp:nvSpPr>
        <dsp:cNvPr id="0" name=""/>
        <dsp:cNvSpPr/>
      </dsp:nvSpPr>
      <dsp:spPr>
        <a:xfrm>
          <a:off x="3150579" y="649595"/>
          <a:ext cx="134999" cy="142995"/>
        </a:xfrm>
        <a:custGeom>
          <a:avLst/>
          <a:gdLst/>
          <a:ahLst/>
          <a:cxnLst/>
          <a:rect l="0" t="0" r="0" b="0"/>
          <a:pathLst>
            <a:path>
              <a:moveTo>
                <a:pt x="0" y="0"/>
              </a:moveTo>
              <a:lnTo>
                <a:pt x="0" y="142995"/>
              </a:lnTo>
              <a:lnTo>
                <a:pt x="134999" y="142995"/>
              </a:lnTo>
            </a:path>
          </a:pathLst>
        </a:custGeom>
        <a:noFill/>
        <a:ln w="12700" cap="flat" cmpd="sng" algn="ctr">
          <a:solidFill>
            <a:srgbClr val="7030A0"/>
          </a:solidFill>
          <a:prstDash val="solid"/>
          <a:miter lim="800000"/>
        </a:ln>
        <a:effectLst/>
      </dsp:spPr>
      <dsp:style>
        <a:lnRef idx="2">
          <a:scrgbClr r="0" g="0" b="0"/>
        </a:lnRef>
        <a:fillRef idx="0">
          <a:scrgbClr r="0" g="0" b="0"/>
        </a:fillRef>
        <a:effectRef idx="0">
          <a:scrgbClr r="0" g="0" b="0"/>
        </a:effectRef>
        <a:fontRef idx="minor"/>
      </dsp:style>
    </dsp:sp>
    <dsp:sp modelId="{4214E977-E9B6-4477-8A92-8FF67686B028}">
      <dsp:nvSpPr>
        <dsp:cNvPr id="0" name=""/>
        <dsp:cNvSpPr/>
      </dsp:nvSpPr>
      <dsp:spPr>
        <a:xfrm>
          <a:off x="2827758" y="185710"/>
          <a:ext cx="682819" cy="202335"/>
        </a:xfrm>
        <a:custGeom>
          <a:avLst/>
          <a:gdLst/>
          <a:ahLst/>
          <a:cxnLst/>
          <a:rect l="0" t="0" r="0" b="0"/>
          <a:pathLst>
            <a:path>
              <a:moveTo>
                <a:pt x="0" y="0"/>
              </a:moveTo>
              <a:lnTo>
                <a:pt x="0" y="180580"/>
              </a:lnTo>
              <a:lnTo>
                <a:pt x="682819" y="180580"/>
              </a:lnTo>
              <a:lnTo>
                <a:pt x="682819" y="2023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158F42-C111-4906-B39C-D77097A4F01B}">
      <dsp:nvSpPr>
        <dsp:cNvPr id="0" name=""/>
        <dsp:cNvSpPr/>
      </dsp:nvSpPr>
      <dsp:spPr>
        <a:xfrm>
          <a:off x="1664447" y="649614"/>
          <a:ext cx="134999" cy="1112914"/>
        </a:xfrm>
        <a:custGeom>
          <a:avLst/>
          <a:gdLst/>
          <a:ahLst/>
          <a:cxnLst/>
          <a:rect l="0" t="0" r="0" b="0"/>
          <a:pathLst>
            <a:path>
              <a:moveTo>
                <a:pt x="0" y="0"/>
              </a:moveTo>
              <a:lnTo>
                <a:pt x="0" y="1112914"/>
              </a:lnTo>
              <a:lnTo>
                <a:pt x="134999" y="1112914"/>
              </a:lnTo>
            </a:path>
          </a:pathLst>
        </a:custGeom>
        <a:noFill/>
        <a:ln w="12700" cap="flat" cmpd="sng" algn="ctr">
          <a:solidFill>
            <a:srgbClr val="FFC000"/>
          </a:solidFill>
          <a:prstDash val="solid"/>
          <a:miter lim="800000"/>
        </a:ln>
        <a:effectLst/>
      </dsp:spPr>
      <dsp:style>
        <a:lnRef idx="2">
          <a:scrgbClr r="0" g="0" b="0"/>
        </a:lnRef>
        <a:fillRef idx="0">
          <a:scrgbClr r="0" g="0" b="0"/>
        </a:fillRef>
        <a:effectRef idx="0">
          <a:scrgbClr r="0" g="0" b="0"/>
        </a:effectRef>
        <a:fontRef idx="minor"/>
      </dsp:style>
    </dsp:sp>
    <dsp:sp modelId="{1F7F4DA9-1456-45C0-B0D5-D7B693D03985}">
      <dsp:nvSpPr>
        <dsp:cNvPr id="0" name=""/>
        <dsp:cNvSpPr/>
      </dsp:nvSpPr>
      <dsp:spPr>
        <a:xfrm>
          <a:off x="1664447" y="649614"/>
          <a:ext cx="134999" cy="870434"/>
        </a:xfrm>
        <a:custGeom>
          <a:avLst/>
          <a:gdLst/>
          <a:ahLst/>
          <a:cxnLst/>
          <a:rect l="0" t="0" r="0" b="0"/>
          <a:pathLst>
            <a:path>
              <a:moveTo>
                <a:pt x="0" y="0"/>
              </a:moveTo>
              <a:lnTo>
                <a:pt x="0" y="870434"/>
              </a:lnTo>
              <a:lnTo>
                <a:pt x="134999" y="870434"/>
              </a:lnTo>
            </a:path>
          </a:pathLst>
        </a:custGeom>
        <a:noFill/>
        <a:ln w="12700" cap="flat" cmpd="sng" algn="ctr">
          <a:solidFill>
            <a:srgbClr val="FFC000"/>
          </a:solidFill>
          <a:prstDash val="solid"/>
          <a:miter lim="800000"/>
        </a:ln>
        <a:effectLst/>
      </dsp:spPr>
      <dsp:style>
        <a:lnRef idx="2">
          <a:scrgbClr r="0" g="0" b="0"/>
        </a:lnRef>
        <a:fillRef idx="0">
          <a:scrgbClr r="0" g="0" b="0"/>
        </a:fillRef>
        <a:effectRef idx="0">
          <a:scrgbClr r="0" g="0" b="0"/>
        </a:effectRef>
        <a:fontRef idx="minor"/>
      </dsp:style>
    </dsp:sp>
    <dsp:sp modelId="{AE0F103B-CC8B-4D6D-BC21-3FD006D3D849}">
      <dsp:nvSpPr>
        <dsp:cNvPr id="0" name=""/>
        <dsp:cNvSpPr/>
      </dsp:nvSpPr>
      <dsp:spPr>
        <a:xfrm>
          <a:off x="1664447" y="649614"/>
          <a:ext cx="134999" cy="627955"/>
        </a:xfrm>
        <a:custGeom>
          <a:avLst/>
          <a:gdLst/>
          <a:ahLst/>
          <a:cxnLst/>
          <a:rect l="0" t="0" r="0" b="0"/>
          <a:pathLst>
            <a:path>
              <a:moveTo>
                <a:pt x="0" y="0"/>
              </a:moveTo>
              <a:lnTo>
                <a:pt x="0" y="627955"/>
              </a:lnTo>
              <a:lnTo>
                <a:pt x="134999" y="627955"/>
              </a:lnTo>
            </a:path>
          </a:pathLst>
        </a:custGeom>
        <a:noFill/>
        <a:ln w="12700" cap="flat" cmpd="sng" algn="ctr">
          <a:solidFill>
            <a:srgbClr val="FFC000"/>
          </a:solidFill>
          <a:prstDash val="solid"/>
          <a:miter lim="800000"/>
        </a:ln>
        <a:effectLst/>
      </dsp:spPr>
      <dsp:style>
        <a:lnRef idx="2">
          <a:scrgbClr r="0" g="0" b="0"/>
        </a:lnRef>
        <a:fillRef idx="0">
          <a:scrgbClr r="0" g="0" b="0"/>
        </a:fillRef>
        <a:effectRef idx="0">
          <a:scrgbClr r="0" g="0" b="0"/>
        </a:effectRef>
        <a:fontRef idx="minor"/>
      </dsp:style>
    </dsp:sp>
    <dsp:sp modelId="{1D1F6F1A-50F1-41A6-89C2-48A3F87C844E}">
      <dsp:nvSpPr>
        <dsp:cNvPr id="0" name=""/>
        <dsp:cNvSpPr/>
      </dsp:nvSpPr>
      <dsp:spPr>
        <a:xfrm>
          <a:off x="1664447" y="649614"/>
          <a:ext cx="134999" cy="385475"/>
        </a:xfrm>
        <a:custGeom>
          <a:avLst/>
          <a:gdLst/>
          <a:ahLst/>
          <a:cxnLst/>
          <a:rect l="0" t="0" r="0" b="0"/>
          <a:pathLst>
            <a:path>
              <a:moveTo>
                <a:pt x="0" y="0"/>
              </a:moveTo>
              <a:lnTo>
                <a:pt x="0" y="385475"/>
              </a:lnTo>
              <a:lnTo>
                <a:pt x="134999" y="385475"/>
              </a:lnTo>
            </a:path>
          </a:pathLst>
        </a:custGeom>
        <a:noFill/>
        <a:ln w="12700" cap="flat" cmpd="sng" algn="ctr">
          <a:solidFill>
            <a:srgbClr val="FFC000"/>
          </a:solidFill>
          <a:prstDash val="solid"/>
          <a:miter lim="800000"/>
        </a:ln>
        <a:effectLst/>
      </dsp:spPr>
      <dsp:style>
        <a:lnRef idx="2">
          <a:scrgbClr r="0" g="0" b="0"/>
        </a:lnRef>
        <a:fillRef idx="0">
          <a:scrgbClr r="0" g="0" b="0"/>
        </a:fillRef>
        <a:effectRef idx="0">
          <a:scrgbClr r="0" g="0" b="0"/>
        </a:effectRef>
        <a:fontRef idx="minor"/>
      </dsp:style>
    </dsp:sp>
    <dsp:sp modelId="{2CCBEE36-553F-4408-A11E-78F5C85A97AA}">
      <dsp:nvSpPr>
        <dsp:cNvPr id="0" name=""/>
        <dsp:cNvSpPr/>
      </dsp:nvSpPr>
      <dsp:spPr>
        <a:xfrm>
          <a:off x="1664447" y="649614"/>
          <a:ext cx="134999" cy="142995"/>
        </a:xfrm>
        <a:custGeom>
          <a:avLst/>
          <a:gdLst/>
          <a:ahLst/>
          <a:cxnLst/>
          <a:rect l="0" t="0" r="0" b="0"/>
          <a:pathLst>
            <a:path>
              <a:moveTo>
                <a:pt x="0" y="0"/>
              </a:moveTo>
              <a:lnTo>
                <a:pt x="0" y="142995"/>
              </a:lnTo>
              <a:lnTo>
                <a:pt x="134999" y="142995"/>
              </a:lnTo>
            </a:path>
          </a:pathLst>
        </a:custGeom>
        <a:noFill/>
        <a:ln w="12700" cap="flat" cmpd="sng" algn="ctr">
          <a:solidFill>
            <a:srgbClr val="FFC000"/>
          </a:solidFill>
          <a:prstDash val="solid"/>
          <a:miter lim="800000"/>
        </a:ln>
        <a:effectLst/>
      </dsp:spPr>
      <dsp:style>
        <a:lnRef idx="2">
          <a:scrgbClr r="0" g="0" b="0"/>
        </a:lnRef>
        <a:fillRef idx="0">
          <a:scrgbClr r="0" g="0" b="0"/>
        </a:fillRef>
        <a:effectRef idx="0">
          <a:scrgbClr r="0" g="0" b="0"/>
        </a:effectRef>
        <a:fontRef idx="minor"/>
      </dsp:style>
    </dsp:sp>
    <dsp:sp modelId="{259BC01D-1760-4845-9119-38C513DA2B7E}">
      <dsp:nvSpPr>
        <dsp:cNvPr id="0" name=""/>
        <dsp:cNvSpPr/>
      </dsp:nvSpPr>
      <dsp:spPr>
        <a:xfrm>
          <a:off x="2024446" y="185710"/>
          <a:ext cx="803312" cy="202355"/>
        </a:xfrm>
        <a:custGeom>
          <a:avLst/>
          <a:gdLst/>
          <a:ahLst/>
          <a:cxnLst/>
          <a:rect l="0" t="0" r="0" b="0"/>
          <a:pathLst>
            <a:path>
              <a:moveTo>
                <a:pt x="803312" y="0"/>
              </a:moveTo>
              <a:lnTo>
                <a:pt x="803312" y="180600"/>
              </a:lnTo>
              <a:lnTo>
                <a:pt x="0" y="180600"/>
              </a:lnTo>
              <a:lnTo>
                <a:pt x="0" y="20235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62F654-E0CE-41DD-8789-DCA3C73442E8}">
      <dsp:nvSpPr>
        <dsp:cNvPr id="0" name=""/>
        <dsp:cNvSpPr/>
      </dsp:nvSpPr>
      <dsp:spPr>
        <a:xfrm>
          <a:off x="178321" y="649592"/>
          <a:ext cx="134999" cy="2325313"/>
        </a:xfrm>
        <a:custGeom>
          <a:avLst/>
          <a:gdLst/>
          <a:ahLst/>
          <a:cxnLst/>
          <a:rect l="0" t="0" r="0" b="0"/>
          <a:pathLst>
            <a:path>
              <a:moveTo>
                <a:pt x="0" y="0"/>
              </a:moveTo>
              <a:lnTo>
                <a:pt x="0" y="2325313"/>
              </a:lnTo>
              <a:lnTo>
                <a:pt x="134999" y="2325313"/>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4FE850C3-3C44-4345-8BD8-58A248FA13AD}">
      <dsp:nvSpPr>
        <dsp:cNvPr id="0" name=""/>
        <dsp:cNvSpPr/>
      </dsp:nvSpPr>
      <dsp:spPr>
        <a:xfrm>
          <a:off x="178321" y="649592"/>
          <a:ext cx="134999" cy="2082833"/>
        </a:xfrm>
        <a:custGeom>
          <a:avLst/>
          <a:gdLst/>
          <a:ahLst/>
          <a:cxnLst/>
          <a:rect l="0" t="0" r="0" b="0"/>
          <a:pathLst>
            <a:path>
              <a:moveTo>
                <a:pt x="0" y="0"/>
              </a:moveTo>
              <a:lnTo>
                <a:pt x="0" y="2082833"/>
              </a:lnTo>
              <a:lnTo>
                <a:pt x="134999" y="2082833"/>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5482120B-FB1A-40F9-91DA-48FA2247D9FA}">
      <dsp:nvSpPr>
        <dsp:cNvPr id="0" name=""/>
        <dsp:cNvSpPr/>
      </dsp:nvSpPr>
      <dsp:spPr>
        <a:xfrm>
          <a:off x="178321" y="649592"/>
          <a:ext cx="134999" cy="1840353"/>
        </a:xfrm>
        <a:custGeom>
          <a:avLst/>
          <a:gdLst/>
          <a:ahLst/>
          <a:cxnLst/>
          <a:rect l="0" t="0" r="0" b="0"/>
          <a:pathLst>
            <a:path>
              <a:moveTo>
                <a:pt x="0" y="0"/>
              </a:moveTo>
              <a:lnTo>
                <a:pt x="0" y="1840353"/>
              </a:lnTo>
              <a:lnTo>
                <a:pt x="134999" y="1840353"/>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3DDCD873-CD18-40D5-AD37-DABFA970F2F7}">
      <dsp:nvSpPr>
        <dsp:cNvPr id="0" name=""/>
        <dsp:cNvSpPr/>
      </dsp:nvSpPr>
      <dsp:spPr>
        <a:xfrm>
          <a:off x="178321" y="649592"/>
          <a:ext cx="134999" cy="1597874"/>
        </a:xfrm>
        <a:custGeom>
          <a:avLst/>
          <a:gdLst/>
          <a:ahLst/>
          <a:cxnLst/>
          <a:rect l="0" t="0" r="0" b="0"/>
          <a:pathLst>
            <a:path>
              <a:moveTo>
                <a:pt x="0" y="0"/>
              </a:moveTo>
              <a:lnTo>
                <a:pt x="0" y="1597874"/>
              </a:lnTo>
              <a:lnTo>
                <a:pt x="134999" y="1597874"/>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002790AB-4E73-495A-BC1C-C04D0B1C2604}">
      <dsp:nvSpPr>
        <dsp:cNvPr id="0" name=""/>
        <dsp:cNvSpPr/>
      </dsp:nvSpPr>
      <dsp:spPr>
        <a:xfrm>
          <a:off x="178321" y="649592"/>
          <a:ext cx="134999" cy="1355394"/>
        </a:xfrm>
        <a:custGeom>
          <a:avLst/>
          <a:gdLst/>
          <a:ahLst/>
          <a:cxnLst/>
          <a:rect l="0" t="0" r="0" b="0"/>
          <a:pathLst>
            <a:path>
              <a:moveTo>
                <a:pt x="0" y="0"/>
              </a:moveTo>
              <a:lnTo>
                <a:pt x="0" y="1355394"/>
              </a:lnTo>
              <a:lnTo>
                <a:pt x="134999" y="1355394"/>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EC23895F-C9FC-4774-BE00-7978EA8A818C}">
      <dsp:nvSpPr>
        <dsp:cNvPr id="0" name=""/>
        <dsp:cNvSpPr/>
      </dsp:nvSpPr>
      <dsp:spPr>
        <a:xfrm>
          <a:off x="178321" y="649592"/>
          <a:ext cx="134999" cy="1112914"/>
        </a:xfrm>
        <a:custGeom>
          <a:avLst/>
          <a:gdLst/>
          <a:ahLst/>
          <a:cxnLst/>
          <a:rect l="0" t="0" r="0" b="0"/>
          <a:pathLst>
            <a:path>
              <a:moveTo>
                <a:pt x="0" y="0"/>
              </a:moveTo>
              <a:lnTo>
                <a:pt x="0" y="1112914"/>
              </a:lnTo>
              <a:lnTo>
                <a:pt x="134999" y="1112914"/>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C28F3273-8B16-4AB7-A1B9-737440764567}">
      <dsp:nvSpPr>
        <dsp:cNvPr id="0" name=""/>
        <dsp:cNvSpPr/>
      </dsp:nvSpPr>
      <dsp:spPr>
        <a:xfrm>
          <a:off x="178321" y="649592"/>
          <a:ext cx="134999" cy="870434"/>
        </a:xfrm>
        <a:custGeom>
          <a:avLst/>
          <a:gdLst/>
          <a:ahLst/>
          <a:cxnLst/>
          <a:rect l="0" t="0" r="0" b="0"/>
          <a:pathLst>
            <a:path>
              <a:moveTo>
                <a:pt x="0" y="0"/>
              </a:moveTo>
              <a:lnTo>
                <a:pt x="0" y="870434"/>
              </a:lnTo>
              <a:lnTo>
                <a:pt x="134999" y="870434"/>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D3C71063-EA6C-48D0-AF22-48B5D8E6BECE}">
      <dsp:nvSpPr>
        <dsp:cNvPr id="0" name=""/>
        <dsp:cNvSpPr/>
      </dsp:nvSpPr>
      <dsp:spPr>
        <a:xfrm>
          <a:off x="178321" y="649592"/>
          <a:ext cx="134999" cy="627955"/>
        </a:xfrm>
        <a:custGeom>
          <a:avLst/>
          <a:gdLst/>
          <a:ahLst/>
          <a:cxnLst/>
          <a:rect l="0" t="0" r="0" b="0"/>
          <a:pathLst>
            <a:path>
              <a:moveTo>
                <a:pt x="0" y="0"/>
              </a:moveTo>
              <a:lnTo>
                <a:pt x="0" y="627955"/>
              </a:lnTo>
              <a:lnTo>
                <a:pt x="134999" y="627955"/>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620B007C-2203-4EFB-9C1A-DB6EA33060CD}">
      <dsp:nvSpPr>
        <dsp:cNvPr id="0" name=""/>
        <dsp:cNvSpPr/>
      </dsp:nvSpPr>
      <dsp:spPr>
        <a:xfrm>
          <a:off x="178321" y="649592"/>
          <a:ext cx="134999" cy="385475"/>
        </a:xfrm>
        <a:custGeom>
          <a:avLst/>
          <a:gdLst/>
          <a:ahLst/>
          <a:cxnLst/>
          <a:rect l="0" t="0" r="0" b="0"/>
          <a:pathLst>
            <a:path>
              <a:moveTo>
                <a:pt x="0" y="0"/>
              </a:moveTo>
              <a:lnTo>
                <a:pt x="0" y="385475"/>
              </a:lnTo>
              <a:lnTo>
                <a:pt x="134999" y="385475"/>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F678C373-1D70-4CCC-8734-3B196F47434D}">
      <dsp:nvSpPr>
        <dsp:cNvPr id="0" name=""/>
        <dsp:cNvSpPr/>
      </dsp:nvSpPr>
      <dsp:spPr>
        <a:xfrm>
          <a:off x="178321" y="649592"/>
          <a:ext cx="134999" cy="142995"/>
        </a:xfrm>
        <a:custGeom>
          <a:avLst/>
          <a:gdLst/>
          <a:ahLst/>
          <a:cxnLst/>
          <a:rect l="0" t="0" r="0" b="0"/>
          <a:pathLst>
            <a:path>
              <a:moveTo>
                <a:pt x="0" y="0"/>
              </a:moveTo>
              <a:lnTo>
                <a:pt x="0" y="142995"/>
              </a:lnTo>
              <a:lnTo>
                <a:pt x="134999" y="142995"/>
              </a:lnTo>
            </a:path>
          </a:pathLst>
        </a:custGeom>
        <a:noFill/>
        <a:ln w="12700" cap="flat" cmpd="sng" algn="ctr">
          <a:solidFill>
            <a:srgbClr val="92D050"/>
          </a:solidFill>
          <a:prstDash val="solid"/>
          <a:miter lim="800000"/>
        </a:ln>
        <a:effectLst/>
      </dsp:spPr>
      <dsp:style>
        <a:lnRef idx="2">
          <a:scrgbClr r="0" g="0" b="0"/>
        </a:lnRef>
        <a:fillRef idx="0">
          <a:scrgbClr r="0" g="0" b="0"/>
        </a:fillRef>
        <a:effectRef idx="0">
          <a:scrgbClr r="0" g="0" b="0"/>
        </a:effectRef>
        <a:fontRef idx="minor"/>
      </dsp:style>
    </dsp:sp>
    <dsp:sp modelId="{1E060BBE-AF63-4C77-9375-B44008EB6391}">
      <dsp:nvSpPr>
        <dsp:cNvPr id="0" name=""/>
        <dsp:cNvSpPr/>
      </dsp:nvSpPr>
      <dsp:spPr>
        <a:xfrm>
          <a:off x="538320" y="185710"/>
          <a:ext cx="2289438" cy="202332"/>
        </a:xfrm>
        <a:custGeom>
          <a:avLst/>
          <a:gdLst/>
          <a:ahLst/>
          <a:cxnLst/>
          <a:rect l="0" t="0" r="0" b="0"/>
          <a:pathLst>
            <a:path>
              <a:moveTo>
                <a:pt x="2289438" y="0"/>
              </a:moveTo>
              <a:lnTo>
                <a:pt x="2289438" y="180577"/>
              </a:lnTo>
              <a:lnTo>
                <a:pt x="0" y="180577"/>
              </a:lnTo>
              <a:lnTo>
                <a:pt x="0" y="2023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E77689-071C-4179-BF59-4D083BA762A0}">
      <dsp:nvSpPr>
        <dsp:cNvPr id="0" name=""/>
        <dsp:cNvSpPr/>
      </dsp:nvSpPr>
      <dsp:spPr>
        <a:xfrm>
          <a:off x="2185681" y="0"/>
          <a:ext cx="1284153" cy="1857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Times New Roman" panose="02020603050405020304" pitchFamily="18" charset="0"/>
            <a:buNone/>
          </a:pPr>
          <a:r>
            <a:rPr lang="en-US" sz="500" kern="1200"/>
            <a:t>Resort Management System</a:t>
          </a:r>
          <a:endParaRPr lang="en-PH" sz="500" kern="1200"/>
        </a:p>
      </dsp:txBody>
      <dsp:txXfrm>
        <a:off x="2185681" y="0"/>
        <a:ext cx="1284153" cy="185710"/>
      </dsp:txXfrm>
    </dsp:sp>
    <dsp:sp modelId="{234DFDFB-FA71-4968-B997-D546940EBD0B}">
      <dsp:nvSpPr>
        <dsp:cNvPr id="0" name=""/>
        <dsp:cNvSpPr/>
      </dsp:nvSpPr>
      <dsp:spPr>
        <a:xfrm>
          <a:off x="88321" y="388043"/>
          <a:ext cx="899998" cy="261549"/>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Planning (Introduction to Systems and Design - SNTSDEV)</a:t>
          </a:r>
          <a:endParaRPr lang="en-PH" sz="500" kern="1200"/>
        </a:p>
      </dsp:txBody>
      <dsp:txXfrm>
        <a:off x="88321" y="388043"/>
        <a:ext cx="899998" cy="261549"/>
      </dsp:txXfrm>
    </dsp:sp>
    <dsp:sp modelId="{D13059F2-7C73-4B85-A5F8-10550B5A3C07}">
      <dsp:nvSpPr>
        <dsp:cNvPr id="0" name=""/>
        <dsp:cNvSpPr/>
      </dsp:nvSpPr>
      <dsp:spPr>
        <a:xfrm>
          <a:off x="313320" y="693103"/>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Creating the Project Team</a:t>
          </a:r>
          <a:endParaRPr lang="en-PH" sz="500" kern="1200"/>
        </a:p>
      </dsp:txBody>
      <dsp:txXfrm>
        <a:off x="313320" y="693103"/>
        <a:ext cx="747283" cy="198968"/>
      </dsp:txXfrm>
    </dsp:sp>
    <dsp:sp modelId="{C29A416A-3F2B-41BC-B45C-BF71FD5D607D}">
      <dsp:nvSpPr>
        <dsp:cNvPr id="0" name=""/>
        <dsp:cNvSpPr/>
      </dsp:nvSpPr>
      <dsp:spPr>
        <a:xfrm>
          <a:off x="313320" y="935583"/>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Searching for Adviser</a:t>
          </a:r>
          <a:endParaRPr lang="en-PH" sz="500" kern="1200"/>
        </a:p>
      </dsp:txBody>
      <dsp:txXfrm>
        <a:off x="313320" y="935583"/>
        <a:ext cx="747283" cy="198968"/>
      </dsp:txXfrm>
    </dsp:sp>
    <dsp:sp modelId="{D1E935A1-01D0-4956-9213-0914CBB889B6}">
      <dsp:nvSpPr>
        <dsp:cNvPr id="0" name=""/>
        <dsp:cNvSpPr/>
      </dsp:nvSpPr>
      <dsp:spPr>
        <a:xfrm>
          <a:off x="313320" y="1178062"/>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Look for Client</a:t>
          </a:r>
          <a:endParaRPr lang="en-PH" sz="500" kern="1200"/>
        </a:p>
      </dsp:txBody>
      <dsp:txXfrm>
        <a:off x="313320" y="1178062"/>
        <a:ext cx="747283" cy="198968"/>
      </dsp:txXfrm>
    </dsp:sp>
    <dsp:sp modelId="{915A3489-2954-49A5-8685-388CCD47265D}">
      <dsp:nvSpPr>
        <dsp:cNvPr id="0" name=""/>
        <dsp:cNvSpPr/>
      </dsp:nvSpPr>
      <dsp:spPr>
        <a:xfrm>
          <a:off x="313320" y="1420542"/>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raft of Proposal</a:t>
          </a:r>
          <a:endParaRPr lang="en-PH" sz="500" kern="1200"/>
        </a:p>
      </dsp:txBody>
      <dsp:txXfrm>
        <a:off x="313320" y="1420542"/>
        <a:ext cx="747283" cy="198968"/>
      </dsp:txXfrm>
    </dsp:sp>
    <dsp:sp modelId="{B66A547F-39FA-40C5-B6E0-EA486DC8C651}">
      <dsp:nvSpPr>
        <dsp:cNvPr id="0" name=""/>
        <dsp:cNvSpPr/>
      </dsp:nvSpPr>
      <dsp:spPr>
        <a:xfrm>
          <a:off x="313320" y="1663022"/>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eliverable: Project Proposal</a:t>
          </a:r>
          <a:endParaRPr lang="en-PH" sz="500" kern="1200"/>
        </a:p>
      </dsp:txBody>
      <dsp:txXfrm>
        <a:off x="313320" y="1663022"/>
        <a:ext cx="747283" cy="198968"/>
      </dsp:txXfrm>
    </dsp:sp>
    <dsp:sp modelId="{AEBA352B-3349-4C5C-A220-2A172B19821E}">
      <dsp:nvSpPr>
        <dsp:cNvPr id="0" name=""/>
        <dsp:cNvSpPr/>
      </dsp:nvSpPr>
      <dsp:spPr>
        <a:xfrm>
          <a:off x="313320" y="1905502"/>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Approval of Proposal Draft</a:t>
          </a:r>
          <a:endParaRPr lang="en-PH" sz="500" kern="1200"/>
        </a:p>
      </dsp:txBody>
      <dsp:txXfrm>
        <a:off x="313320" y="1905502"/>
        <a:ext cx="747283" cy="198968"/>
      </dsp:txXfrm>
    </dsp:sp>
    <dsp:sp modelId="{22CDE357-75C7-4F6A-A076-AD112BA8FB30}">
      <dsp:nvSpPr>
        <dsp:cNvPr id="0" name=""/>
        <dsp:cNvSpPr/>
      </dsp:nvSpPr>
      <dsp:spPr>
        <a:xfrm>
          <a:off x="313320" y="2147981"/>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Revision of Proposal</a:t>
          </a:r>
          <a:endParaRPr lang="en-PH" sz="500" kern="1200"/>
        </a:p>
      </dsp:txBody>
      <dsp:txXfrm>
        <a:off x="313320" y="2147981"/>
        <a:ext cx="747283" cy="198968"/>
      </dsp:txXfrm>
    </dsp:sp>
    <dsp:sp modelId="{0F5F655E-999C-459C-839C-4C7A874CFAE6}">
      <dsp:nvSpPr>
        <dsp:cNvPr id="0" name=""/>
        <dsp:cNvSpPr/>
      </dsp:nvSpPr>
      <dsp:spPr>
        <a:xfrm>
          <a:off x="313320" y="2390461"/>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Submission of Documents</a:t>
          </a:r>
          <a:endParaRPr lang="en-PH" sz="500" kern="1200"/>
        </a:p>
      </dsp:txBody>
      <dsp:txXfrm>
        <a:off x="313320" y="2390461"/>
        <a:ext cx="747283" cy="198968"/>
      </dsp:txXfrm>
    </dsp:sp>
    <dsp:sp modelId="{7F957190-BDF0-4687-9036-84747E740E69}">
      <dsp:nvSpPr>
        <dsp:cNvPr id="0" name=""/>
        <dsp:cNvSpPr/>
      </dsp:nvSpPr>
      <dsp:spPr>
        <a:xfrm>
          <a:off x="313320" y="2632941"/>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Finals Presentation</a:t>
          </a:r>
          <a:endParaRPr lang="en-PH" sz="500" kern="1200"/>
        </a:p>
      </dsp:txBody>
      <dsp:txXfrm>
        <a:off x="313320" y="2632941"/>
        <a:ext cx="747283" cy="198968"/>
      </dsp:txXfrm>
    </dsp:sp>
    <dsp:sp modelId="{81A1C3DB-1625-4716-A581-5AA35F837CAF}">
      <dsp:nvSpPr>
        <dsp:cNvPr id="0" name=""/>
        <dsp:cNvSpPr/>
      </dsp:nvSpPr>
      <dsp:spPr>
        <a:xfrm>
          <a:off x="313320" y="2875421"/>
          <a:ext cx="747283" cy="198968"/>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Milestone: Project Proposal Approval </a:t>
          </a:r>
          <a:endParaRPr lang="en-PH" sz="500" kern="1200"/>
        </a:p>
      </dsp:txBody>
      <dsp:txXfrm>
        <a:off x="313320" y="2875421"/>
        <a:ext cx="747283" cy="198968"/>
      </dsp:txXfrm>
    </dsp:sp>
    <dsp:sp modelId="{7708B25B-45E4-4DEC-AC2D-9D87DC32E1A0}">
      <dsp:nvSpPr>
        <dsp:cNvPr id="0" name=""/>
        <dsp:cNvSpPr/>
      </dsp:nvSpPr>
      <dsp:spPr>
        <a:xfrm>
          <a:off x="1574447" y="388065"/>
          <a:ext cx="899998" cy="261549"/>
        </a:xfrm>
        <a:prstGeom prst="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esigning (System Analysis and Design - SSYADD)</a:t>
          </a:r>
          <a:endParaRPr lang="en-PH" sz="500" kern="1200"/>
        </a:p>
      </dsp:txBody>
      <dsp:txXfrm>
        <a:off x="1574447" y="388065"/>
        <a:ext cx="899998" cy="261549"/>
      </dsp:txXfrm>
    </dsp:sp>
    <dsp:sp modelId="{F0F1A628-0364-4526-A09B-2712289DADA7}">
      <dsp:nvSpPr>
        <dsp:cNvPr id="0" name=""/>
        <dsp:cNvSpPr/>
      </dsp:nvSpPr>
      <dsp:spPr>
        <a:xfrm>
          <a:off x="1799446" y="693126"/>
          <a:ext cx="747283" cy="198968"/>
        </a:xfrm>
        <a:prstGeom prst="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esign Thinking Activities</a:t>
          </a:r>
          <a:endParaRPr lang="en-PH" sz="500" kern="1200"/>
        </a:p>
      </dsp:txBody>
      <dsp:txXfrm>
        <a:off x="1799446" y="693126"/>
        <a:ext cx="747283" cy="198968"/>
      </dsp:txXfrm>
    </dsp:sp>
    <dsp:sp modelId="{A7047CA5-CD1B-4781-BE38-7157742DD3B0}">
      <dsp:nvSpPr>
        <dsp:cNvPr id="0" name=""/>
        <dsp:cNvSpPr/>
      </dsp:nvSpPr>
      <dsp:spPr>
        <a:xfrm>
          <a:off x="1799446" y="935605"/>
          <a:ext cx="747283" cy="198968"/>
        </a:xfrm>
        <a:prstGeom prst="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raft of Data Flow Diagram</a:t>
          </a:r>
          <a:endParaRPr lang="en-PH" sz="500" kern="1200"/>
        </a:p>
      </dsp:txBody>
      <dsp:txXfrm>
        <a:off x="1799446" y="935605"/>
        <a:ext cx="747283" cy="198968"/>
      </dsp:txXfrm>
    </dsp:sp>
    <dsp:sp modelId="{A38396C0-0C2C-41B2-816B-3FEE5A7C6754}">
      <dsp:nvSpPr>
        <dsp:cNvPr id="0" name=""/>
        <dsp:cNvSpPr/>
      </dsp:nvSpPr>
      <dsp:spPr>
        <a:xfrm>
          <a:off x="1799446" y="1178085"/>
          <a:ext cx="747283" cy="198968"/>
        </a:xfrm>
        <a:prstGeom prst="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raft of Entity Relationship Diagram</a:t>
          </a:r>
          <a:endParaRPr lang="en-PH" sz="500" kern="1200"/>
        </a:p>
      </dsp:txBody>
      <dsp:txXfrm>
        <a:off x="1799446" y="1178085"/>
        <a:ext cx="747283" cy="198968"/>
      </dsp:txXfrm>
    </dsp:sp>
    <dsp:sp modelId="{C100AA46-38FE-4234-91DA-CCB9EE478B6E}">
      <dsp:nvSpPr>
        <dsp:cNvPr id="0" name=""/>
        <dsp:cNvSpPr/>
      </dsp:nvSpPr>
      <dsp:spPr>
        <a:xfrm>
          <a:off x="1799446" y="1420565"/>
          <a:ext cx="747283" cy="198968"/>
        </a:xfrm>
        <a:prstGeom prst="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raft of Use Case Diagram</a:t>
          </a:r>
          <a:endParaRPr lang="en-PH" sz="500" kern="1200"/>
        </a:p>
      </dsp:txBody>
      <dsp:txXfrm>
        <a:off x="1799446" y="1420565"/>
        <a:ext cx="747283" cy="198968"/>
      </dsp:txXfrm>
    </dsp:sp>
    <dsp:sp modelId="{DB664AD5-DFA8-44B7-AC10-B74BEADCE33F}">
      <dsp:nvSpPr>
        <dsp:cNvPr id="0" name=""/>
        <dsp:cNvSpPr/>
      </dsp:nvSpPr>
      <dsp:spPr>
        <a:xfrm>
          <a:off x="1799446" y="1663045"/>
          <a:ext cx="747283" cy="198968"/>
        </a:xfrm>
        <a:prstGeom prst="rect">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Project Presentation</a:t>
          </a:r>
          <a:endParaRPr lang="en-PH" sz="500" kern="1200"/>
        </a:p>
      </dsp:txBody>
      <dsp:txXfrm>
        <a:off x="1799446" y="1663045"/>
        <a:ext cx="747283" cy="198968"/>
      </dsp:txXfrm>
    </dsp:sp>
    <dsp:sp modelId="{219D441B-DB33-4132-B2E4-B26E53B61A26}">
      <dsp:nvSpPr>
        <dsp:cNvPr id="0" name=""/>
        <dsp:cNvSpPr/>
      </dsp:nvSpPr>
      <dsp:spPr>
        <a:xfrm>
          <a:off x="3060579" y="388046"/>
          <a:ext cx="899998" cy="261549"/>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evelopment (Applied Project 2 - SCSPROJ)</a:t>
          </a:r>
          <a:endParaRPr lang="en-PH" sz="500" kern="1200"/>
        </a:p>
      </dsp:txBody>
      <dsp:txXfrm>
        <a:off x="3060579" y="388046"/>
        <a:ext cx="899998" cy="261549"/>
      </dsp:txXfrm>
    </dsp:sp>
    <dsp:sp modelId="{4355EDA7-EC1E-462F-AE6A-C8E2B15A2C38}">
      <dsp:nvSpPr>
        <dsp:cNvPr id="0" name=""/>
        <dsp:cNvSpPr/>
      </dsp:nvSpPr>
      <dsp:spPr>
        <a:xfrm>
          <a:off x="3285578" y="693106"/>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Creation of Documentation and Diagrams</a:t>
          </a:r>
          <a:endParaRPr lang="en-PH" sz="500" kern="1200"/>
        </a:p>
      </dsp:txBody>
      <dsp:txXfrm>
        <a:off x="3285578" y="693106"/>
        <a:ext cx="747283" cy="198968"/>
      </dsp:txXfrm>
    </dsp:sp>
    <dsp:sp modelId="{CC8019A0-A4F9-4E96-8F2E-6BB4BD177477}">
      <dsp:nvSpPr>
        <dsp:cNvPr id="0" name=""/>
        <dsp:cNvSpPr/>
      </dsp:nvSpPr>
      <dsp:spPr>
        <a:xfrm>
          <a:off x="3285578" y="935586"/>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Deliverable: Documentation and Diagrams</a:t>
          </a:r>
          <a:endParaRPr lang="en-PH" sz="500" kern="1200"/>
        </a:p>
      </dsp:txBody>
      <dsp:txXfrm>
        <a:off x="3285578" y="935586"/>
        <a:ext cx="747283" cy="198968"/>
      </dsp:txXfrm>
    </dsp:sp>
    <dsp:sp modelId="{C862FE22-F4EF-4B22-9876-DF7C87D72A0D}">
      <dsp:nvSpPr>
        <dsp:cNvPr id="0" name=""/>
        <dsp:cNvSpPr/>
      </dsp:nvSpPr>
      <dsp:spPr>
        <a:xfrm>
          <a:off x="3285578" y="1178065"/>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Website Development Begins</a:t>
          </a:r>
          <a:endParaRPr lang="en-PH" sz="500" kern="1200"/>
        </a:p>
      </dsp:txBody>
      <dsp:txXfrm>
        <a:off x="3285578" y="1178065"/>
        <a:ext cx="747283" cy="198968"/>
      </dsp:txXfrm>
    </dsp:sp>
    <dsp:sp modelId="{1C34BDFD-896D-41B5-BBB7-166C1846D242}">
      <dsp:nvSpPr>
        <dsp:cNvPr id="0" name=""/>
        <dsp:cNvSpPr/>
      </dsp:nvSpPr>
      <dsp:spPr>
        <a:xfrm>
          <a:off x="3285578" y="1420545"/>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Milestone: Website Prototype 1</a:t>
          </a:r>
          <a:endParaRPr lang="en-PH" sz="500" kern="1200"/>
        </a:p>
      </dsp:txBody>
      <dsp:txXfrm>
        <a:off x="3285578" y="1420545"/>
        <a:ext cx="747283" cy="198968"/>
      </dsp:txXfrm>
    </dsp:sp>
    <dsp:sp modelId="{D33F6571-C3C6-4E75-AD04-1AFFA8F659E7}">
      <dsp:nvSpPr>
        <dsp:cNvPr id="0" name=""/>
        <dsp:cNvSpPr/>
      </dsp:nvSpPr>
      <dsp:spPr>
        <a:xfrm>
          <a:off x="3285578" y="1663025"/>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Adviser Meeting</a:t>
          </a:r>
          <a:endParaRPr lang="en-PH" sz="500" kern="1200"/>
        </a:p>
      </dsp:txBody>
      <dsp:txXfrm>
        <a:off x="3285578" y="1663025"/>
        <a:ext cx="747283" cy="198968"/>
      </dsp:txXfrm>
    </dsp:sp>
    <dsp:sp modelId="{F528923E-41D8-4CA7-A890-C9976F74734E}">
      <dsp:nvSpPr>
        <dsp:cNvPr id="0" name=""/>
        <dsp:cNvSpPr/>
      </dsp:nvSpPr>
      <dsp:spPr>
        <a:xfrm>
          <a:off x="3285578" y="1905505"/>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Milestone: Website Prototype 2</a:t>
          </a:r>
          <a:endParaRPr lang="en-PH" sz="500" kern="1200"/>
        </a:p>
      </dsp:txBody>
      <dsp:txXfrm>
        <a:off x="3285578" y="1905505"/>
        <a:ext cx="747283" cy="198968"/>
      </dsp:txXfrm>
    </dsp:sp>
    <dsp:sp modelId="{033F541B-AE81-492F-9443-F8ED395257EE}">
      <dsp:nvSpPr>
        <dsp:cNvPr id="0" name=""/>
        <dsp:cNvSpPr/>
      </dsp:nvSpPr>
      <dsp:spPr>
        <a:xfrm>
          <a:off x="3285578" y="2147985"/>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Midterm Presentation</a:t>
          </a:r>
          <a:endParaRPr lang="en-PH" sz="500" kern="1200"/>
        </a:p>
      </dsp:txBody>
      <dsp:txXfrm>
        <a:off x="3285578" y="2147985"/>
        <a:ext cx="747283" cy="198968"/>
      </dsp:txXfrm>
    </dsp:sp>
    <dsp:sp modelId="{CA3C543B-F1CE-4CD0-A8BF-A4289028BB1F}">
      <dsp:nvSpPr>
        <dsp:cNvPr id="0" name=""/>
        <dsp:cNvSpPr/>
      </dsp:nvSpPr>
      <dsp:spPr>
        <a:xfrm>
          <a:off x="3285578" y="2390464"/>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Project Revision</a:t>
          </a:r>
          <a:endParaRPr lang="en-PH" sz="500" kern="1200"/>
        </a:p>
      </dsp:txBody>
      <dsp:txXfrm>
        <a:off x="3285578" y="2390464"/>
        <a:ext cx="747283" cy="198968"/>
      </dsp:txXfrm>
    </dsp:sp>
    <dsp:sp modelId="{78ADEC10-6DC3-4D33-93A1-74E111886E93}">
      <dsp:nvSpPr>
        <dsp:cNvPr id="0" name=""/>
        <dsp:cNvSpPr/>
      </dsp:nvSpPr>
      <dsp:spPr>
        <a:xfrm>
          <a:off x="3285578" y="2632944"/>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Face to Face Client Meeting</a:t>
          </a:r>
          <a:endParaRPr lang="en-PH" sz="500" kern="1200"/>
        </a:p>
      </dsp:txBody>
      <dsp:txXfrm>
        <a:off x="3285578" y="2632944"/>
        <a:ext cx="747283" cy="198968"/>
      </dsp:txXfrm>
    </dsp:sp>
    <dsp:sp modelId="{FA6E4328-3E6E-4F53-9E9A-5207FD911ED8}">
      <dsp:nvSpPr>
        <dsp:cNvPr id="0" name=""/>
        <dsp:cNvSpPr/>
      </dsp:nvSpPr>
      <dsp:spPr>
        <a:xfrm>
          <a:off x="3285578" y="2875424"/>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Testing with Prototype</a:t>
          </a:r>
          <a:endParaRPr lang="en-PH" sz="500" kern="1200"/>
        </a:p>
      </dsp:txBody>
      <dsp:txXfrm>
        <a:off x="3285578" y="2875424"/>
        <a:ext cx="747283" cy="198968"/>
      </dsp:txXfrm>
    </dsp:sp>
    <dsp:sp modelId="{202202AA-CE13-4ED6-84FF-81C4B0403B05}">
      <dsp:nvSpPr>
        <dsp:cNvPr id="0" name=""/>
        <dsp:cNvSpPr/>
      </dsp:nvSpPr>
      <dsp:spPr>
        <a:xfrm>
          <a:off x="3285578" y="3117904"/>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Milestone: Website Prototype 3</a:t>
          </a:r>
          <a:endParaRPr lang="en-PH" sz="500" kern="1200"/>
        </a:p>
      </dsp:txBody>
      <dsp:txXfrm>
        <a:off x="3285578" y="3117904"/>
        <a:ext cx="747283" cy="198968"/>
      </dsp:txXfrm>
    </dsp:sp>
    <dsp:sp modelId="{B5E9A73A-4CA9-4DA6-9104-5F265C46BE5D}">
      <dsp:nvSpPr>
        <dsp:cNvPr id="0" name=""/>
        <dsp:cNvSpPr/>
      </dsp:nvSpPr>
      <dsp:spPr>
        <a:xfrm>
          <a:off x="3285578" y="3360384"/>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Adviser Meeting 2</a:t>
          </a:r>
          <a:endParaRPr lang="en-PH" sz="500" kern="1200"/>
        </a:p>
      </dsp:txBody>
      <dsp:txXfrm>
        <a:off x="3285578" y="3360384"/>
        <a:ext cx="747283" cy="198968"/>
      </dsp:txXfrm>
    </dsp:sp>
    <dsp:sp modelId="{E0F6E319-9B58-4612-AF94-B0BD853EFBA1}">
      <dsp:nvSpPr>
        <dsp:cNvPr id="0" name=""/>
        <dsp:cNvSpPr/>
      </dsp:nvSpPr>
      <dsp:spPr>
        <a:xfrm>
          <a:off x="3285578" y="3602863"/>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Final Defense</a:t>
          </a:r>
          <a:endParaRPr lang="en-PH" sz="500" kern="1200"/>
        </a:p>
      </dsp:txBody>
      <dsp:txXfrm>
        <a:off x="3285578" y="3602863"/>
        <a:ext cx="747283" cy="198968"/>
      </dsp:txXfrm>
    </dsp:sp>
    <dsp:sp modelId="{8E9C4A0F-244A-4EB3-959C-ED7F00ADD146}">
      <dsp:nvSpPr>
        <dsp:cNvPr id="0" name=""/>
        <dsp:cNvSpPr/>
      </dsp:nvSpPr>
      <dsp:spPr>
        <a:xfrm>
          <a:off x="2294623" y="3645293"/>
          <a:ext cx="747283" cy="198968"/>
        </a:xfrm>
        <a:prstGeom prst="rect">
          <a:avLst/>
        </a:prstGeom>
        <a:solidFill>
          <a:srgbClr val="7030A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Milestone: Website Alpha 1</a:t>
          </a:r>
          <a:endParaRPr lang="en-PH" sz="500" kern="1200"/>
        </a:p>
      </dsp:txBody>
      <dsp:txXfrm>
        <a:off x="2294623" y="3645293"/>
        <a:ext cx="747283" cy="198968"/>
      </dsp:txXfrm>
    </dsp:sp>
    <dsp:sp modelId="{7488F29F-33AB-4954-AEFA-48A2360D67DE}">
      <dsp:nvSpPr>
        <dsp:cNvPr id="0" name=""/>
        <dsp:cNvSpPr/>
      </dsp:nvSpPr>
      <dsp:spPr>
        <a:xfrm>
          <a:off x="4432385" y="388021"/>
          <a:ext cx="900001" cy="252001"/>
        </a:xfrm>
        <a:prstGeom prst="rect">
          <a:avLst/>
        </a:prstGeom>
        <a:solidFill>
          <a:srgbClr val="FF33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PH" sz="500" kern="1200"/>
            <a:t>Documentation (Project Management - PROJMAN)</a:t>
          </a:r>
        </a:p>
      </dsp:txBody>
      <dsp:txXfrm>
        <a:off x="4432385" y="388021"/>
        <a:ext cx="900001" cy="252001"/>
      </dsp:txXfrm>
    </dsp:sp>
    <dsp:sp modelId="{8D5D7EEF-668C-498A-B08B-70528A641C09}">
      <dsp:nvSpPr>
        <dsp:cNvPr id="0" name=""/>
        <dsp:cNvSpPr/>
      </dsp:nvSpPr>
      <dsp:spPr>
        <a:xfrm>
          <a:off x="4687047" y="736246"/>
          <a:ext cx="720000" cy="180001"/>
        </a:xfrm>
        <a:prstGeom prst="rect">
          <a:avLst/>
        </a:prstGeom>
        <a:solidFill>
          <a:srgbClr val="FF33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Project Management</a:t>
          </a:r>
          <a:endParaRPr lang="en-PH" sz="500" kern="1200"/>
        </a:p>
      </dsp:txBody>
      <dsp:txXfrm>
        <a:off x="4687047" y="736246"/>
        <a:ext cx="720000" cy="180001"/>
      </dsp:txXfrm>
    </dsp:sp>
    <dsp:sp modelId="{A11327D6-5ED8-4599-85FB-E567EB3D60B8}">
      <dsp:nvSpPr>
        <dsp:cNvPr id="0" name=""/>
        <dsp:cNvSpPr/>
      </dsp:nvSpPr>
      <dsp:spPr>
        <a:xfrm>
          <a:off x="4687047" y="959758"/>
          <a:ext cx="720000" cy="180001"/>
        </a:xfrm>
        <a:prstGeom prst="rect">
          <a:avLst/>
        </a:prstGeom>
        <a:solidFill>
          <a:srgbClr val="FF33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Project Status Meetings</a:t>
          </a:r>
          <a:endParaRPr lang="en-PH" sz="500" kern="1200"/>
        </a:p>
      </dsp:txBody>
      <dsp:txXfrm>
        <a:off x="4687047" y="959758"/>
        <a:ext cx="720000" cy="180001"/>
      </dsp:txXfrm>
    </dsp:sp>
    <dsp:sp modelId="{76D5FCAC-5C13-4DCB-8634-A9634E64E1DA}">
      <dsp:nvSpPr>
        <dsp:cNvPr id="0" name=""/>
        <dsp:cNvSpPr/>
      </dsp:nvSpPr>
      <dsp:spPr>
        <a:xfrm>
          <a:off x="4687047" y="1183270"/>
          <a:ext cx="720000" cy="180001"/>
        </a:xfrm>
        <a:prstGeom prst="rect">
          <a:avLst/>
        </a:prstGeom>
        <a:solidFill>
          <a:srgbClr val="FF33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Risk Management</a:t>
          </a:r>
          <a:endParaRPr lang="en-PH" sz="500" kern="1200"/>
        </a:p>
      </dsp:txBody>
      <dsp:txXfrm>
        <a:off x="4687047" y="1183270"/>
        <a:ext cx="720000" cy="180001"/>
      </dsp:txXfrm>
    </dsp:sp>
    <dsp:sp modelId="{1D4CCC13-F081-4C91-9E70-E9DCC232D55D}">
      <dsp:nvSpPr>
        <dsp:cNvPr id="0" name=""/>
        <dsp:cNvSpPr/>
      </dsp:nvSpPr>
      <dsp:spPr>
        <a:xfrm>
          <a:off x="4687047" y="1406782"/>
          <a:ext cx="720000" cy="180001"/>
        </a:xfrm>
        <a:prstGeom prst="rect">
          <a:avLst/>
        </a:prstGeom>
        <a:solidFill>
          <a:srgbClr val="FF33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Update Project Management Plan</a:t>
          </a:r>
          <a:endParaRPr lang="en-PH" sz="500" kern="1200"/>
        </a:p>
      </dsp:txBody>
      <dsp:txXfrm>
        <a:off x="4687047" y="1406782"/>
        <a:ext cx="720000" cy="180001"/>
      </dsp:txXfrm>
    </dsp:sp>
    <dsp:sp modelId="{617422D8-CC03-4404-BD6B-36F9E556CFCC}">
      <dsp:nvSpPr>
        <dsp:cNvPr id="0" name=""/>
        <dsp:cNvSpPr/>
      </dsp:nvSpPr>
      <dsp:spPr>
        <a:xfrm>
          <a:off x="4687047" y="1630294"/>
          <a:ext cx="720000" cy="180001"/>
        </a:xfrm>
        <a:prstGeom prst="rect">
          <a:avLst/>
        </a:prstGeom>
        <a:solidFill>
          <a:srgbClr val="FF33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Finals Defense</a:t>
          </a:r>
          <a:endParaRPr lang="en-PH" sz="500" kern="1200"/>
        </a:p>
      </dsp:txBody>
      <dsp:txXfrm>
        <a:off x="4687047" y="1630294"/>
        <a:ext cx="720000" cy="180001"/>
      </dsp:txXfrm>
    </dsp:sp>
    <dsp:sp modelId="{C1F7C92B-C2CE-4665-B0DF-8C49D4C898F6}">
      <dsp:nvSpPr>
        <dsp:cNvPr id="0" name=""/>
        <dsp:cNvSpPr/>
      </dsp:nvSpPr>
      <dsp:spPr>
        <a:xfrm>
          <a:off x="4687047" y="1853806"/>
          <a:ext cx="720000" cy="180001"/>
        </a:xfrm>
        <a:prstGeom prst="rect">
          <a:avLst/>
        </a:prstGeom>
        <a:solidFill>
          <a:srgbClr val="FF33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SzPts val="1200"/>
            <a:buFont typeface="+mj-lt"/>
            <a:buNone/>
          </a:pPr>
          <a:r>
            <a:rPr lang="en-US" sz="500" kern="1200"/>
            <a:t>Milestone: Approved Project Management Documents</a:t>
          </a:r>
          <a:endParaRPr lang="en-PH" sz="500" kern="1200"/>
        </a:p>
      </dsp:txBody>
      <dsp:txXfrm>
        <a:off x="4687047" y="1853806"/>
        <a:ext cx="720000" cy="18000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ec08077-7d81-42b2-baf2-e440e0439482}"/>
      </w:docPartPr>
      <w:docPartBody>
        <w:p w14:paraId="4FFA853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_Flow_SignoffStatus xmlns="31aac78f-6ed8-4134-ac7e-47c186d487c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3" ma:contentTypeDescription="Create a new document." ma:contentTypeScope="" ma:versionID="2e856750708b6770b17c5366875a897b">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cd3d7c9d2ddf67b54f5203e289f1778d"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04ac196-a283-46c5-a70d-3154a4a03cd8}"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965B16-52AB-4366-B92D-B23B5FACF357}">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2.xml><?xml version="1.0" encoding="utf-8"?>
<ds:datastoreItem xmlns:ds="http://schemas.openxmlformats.org/officeDocument/2006/customXml" ds:itemID="{2678E109-33AF-4658-B29E-6914433A9D7D}">
  <ds:schemaRefs>
    <ds:schemaRef ds:uri="http://schemas.microsoft.com/sharepoint/v3/contenttype/forms"/>
  </ds:schemaRefs>
</ds:datastoreItem>
</file>

<file path=customXml/itemProps3.xml><?xml version="1.0" encoding="utf-8"?>
<ds:datastoreItem xmlns:ds="http://schemas.openxmlformats.org/officeDocument/2006/customXml" ds:itemID="{1F9A6CD9-792C-4E26-8AAE-B3483643085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Princess Nicole Ricafort</cp:lastModifiedBy>
  <cp:revision>4</cp:revision>
  <dcterms:created xsi:type="dcterms:W3CDTF">2023-05-09T02:00:00Z</dcterms:created>
  <dcterms:modified xsi:type="dcterms:W3CDTF">2023-05-09T09: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